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64A1E" w14:textId="50DC089D" w:rsidR="006F24B0" w:rsidRDefault="00FB7F43" w:rsidP="005A6718">
      <w:pPr>
        <w:jc w:val="center"/>
        <w:rPr>
          <w:b/>
        </w:rPr>
      </w:pPr>
      <w:r>
        <w:rPr>
          <w:b/>
        </w:rPr>
        <w:t xml:space="preserve">Ing </w:t>
      </w:r>
      <w:r w:rsidR="006F24B0">
        <w:rPr>
          <w:b/>
        </w:rPr>
        <w:t xml:space="preserve">PROJECT </w:t>
      </w:r>
      <w:r w:rsidR="00B96E45">
        <w:rPr>
          <w:b/>
        </w:rPr>
        <w:t>4</w:t>
      </w:r>
      <w:r w:rsidR="00B1112B">
        <w:rPr>
          <w:b/>
        </w:rPr>
        <w:t xml:space="preserve"> </w:t>
      </w:r>
      <w:r w:rsidR="004D31EE">
        <w:rPr>
          <w:b/>
        </w:rPr>
        <w:t>FINAL</w:t>
      </w:r>
      <w:r w:rsidR="00B1112B">
        <w:rPr>
          <w:b/>
        </w:rPr>
        <w:t xml:space="preserve"> </w:t>
      </w:r>
      <w:r w:rsidR="006F24B0">
        <w:rPr>
          <w:b/>
        </w:rPr>
        <w:t>REPORT</w:t>
      </w:r>
    </w:p>
    <w:p w14:paraId="66CD96A3" w14:textId="77777777" w:rsidR="006F24B0" w:rsidRDefault="006F24B0" w:rsidP="005A6718">
      <w:pPr>
        <w:jc w:val="center"/>
        <w:rPr>
          <w:b/>
        </w:rPr>
      </w:pPr>
    </w:p>
    <w:p w14:paraId="75506E0B" w14:textId="7580BCC9" w:rsidR="00732FC7" w:rsidRPr="00217FF9" w:rsidRDefault="00B1112B" w:rsidP="005A6718">
      <w:pPr>
        <w:jc w:val="center"/>
        <w:rPr>
          <w:b/>
        </w:rPr>
      </w:pPr>
      <w:r>
        <w:rPr>
          <w:b/>
        </w:rPr>
        <w:t>Transforming</w:t>
      </w:r>
      <w:r w:rsidR="00732FC7" w:rsidRPr="00217FF9">
        <w:rPr>
          <w:b/>
        </w:rPr>
        <w:t xml:space="preserve"> Ideas to Innovation I</w:t>
      </w:r>
      <w:r>
        <w:rPr>
          <w:b/>
        </w:rPr>
        <w:t>&amp;II</w:t>
      </w:r>
    </w:p>
    <w:p w14:paraId="2C3618F7" w14:textId="1408003E" w:rsidR="00732FC7" w:rsidRPr="00217FF9" w:rsidRDefault="00732FC7" w:rsidP="005A6718">
      <w:pPr>
        <w:jc w:val="center"/>
      </w:pPr>
    </w:p>
    <w:p w14:paraId="3B987E9D" w14:textId="76859A84" w:rsidR="00640A93" w:rsidRPr="00382690" w:rsidRDefault="00640A93" w:rsidP="00640A93">
      <w:pPr>
        <w:jc w:val="center"/>
        <w:rPr>
          <w:color w:val="000000" w:themeColor="text1"/>
        </w:rPr>
      </w:pPr>
      <w:r w:rsidRPr="00382690">
        <w:rPr>
          <w:color w:val="000000" w:themeColor="text1"/>
        </w:rPr>
        <w:t>Date</w:t>
      </w:r>
      <w:r w:rsidR="00382690">
        <w:rPr>
          <w:color w:val="000000" w:themeColor="text1"/>
        </w:rPr>
        <w:t xml:space="preserve"> April 28, 2023</w:t>
      </w:r>
    </w:p>
    <w:p w14:paraId="37A0C2A0" w14:textId="77777777" w:rsidR="00D84049" w:rsidRPr="00217FF9" w:rsidRDefault="00D84049" w:rsidP="005A6718">
      <w:pPr>
        <w:jc w:val="center"/>
        <w:rPr>
          <w:color w:val="FF0000"/>
        </w:rPr>
      </w:pPr>
    </w:p>
    <w:p w14:paraId="133B127A" w14:textId="551A9AA8" w:rsidR="00732FC7" w:rsidRPr="00217FF9" w:rsidRDefault="00732FC7" w:rsidP="0037145F">
      <w:pPr>
        <w:jc w:val="center"/>
        <w:rPr>
          <w:color w:val="FF0000"/>
        </w:rPr>
      </w:pPr>
    </w:p>
    <w:p w14:paraId="72BC4682" w14:textId="3EE997FA" w:rsidR="00774100" w:rsidRPr="00217FF9" w:rsidRDefault="00382690" w:rsidP="00382690">
      <w:pPr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227836D3" wp14:editId="635BD240">
            <wp:extent cx="3632547" cy="3780540"/>
            <wp:effectExtent l="0" t="0" r="0" b="4445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5014" cy="3803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5F5D2" w14:textId="08FBD1BE" w:rsidR="00774100" w:rsidRPr="00B94848" w:rsidRDefault="00774100" w:rsidP="0037145F">
      <w:pPr>
        <w:jc w:val="center"/>
        <w:rPr>
          <w:color w:val="000000" w:themeColor="text1"/>
        </w:rPr>
      </w:pPr>
    </w:p>
    <w:p w14:paraId="252F290C" w14:textId="1F1BFC81" w:rsidR="009A3F3F" w:rsidRPr="00B94848" w:rsidRDefault="00D41392" w:rsidP="0037145F">
      <w:pPr>
        <w:jc w:val="center"/>
        <w:rPr>
          <w:color w:val="000000" w:themeColor="text1"/>
        </w:rPr>
      </w:pPr>
      <w:r w:rsidRPr="00B94848">
        <w:rPr>
          <w:color w:val="000000" w:themeColor="text1"/>
        </w:rPr>
        <w:t>Celebrity</w:t>
      </w:r>
      <w:r w:rsidR="009A3F3F" w:rsidRPr="00B94848">
        <w:rPr>
          <w:color w:val="000000" w:themeColor="text1"/>
        </w:rPr>
        <w:t xml:space="preserve"> </w:t>
      </w:r>
      <w:r w:rsidR="00B94848">
        <w:rPr>
          <w:color w:val="000000" w:themeColor="text1"/>
        </w:rPr>
        <w:t>G</w:t>
      </w:r>
      <w:r w:rsidR="009A3F3F" w:rsidRPr="00B94848">
        <w:rPr>
          <w:color w:val="000000" w:themeColor="text1"/>
        </w:rPr>
        <w:t xml:space="preserve">uessing </w:t>
      </w:r>
      <w:r w:rsidR="00B94848">
        <w:rPr>
          <w:color w:val="000000" w:themeColor="text1"/>
        </w:rPr>
        <w:t>G</w:t>
      </w:r>
      <w:r w:rsidR="009A3F3F" w:rsidRPr="00B94848">
        <w:rPr>
          <w:color w:val="000000" w:themeColor="text1"/>
        </w:rPr>
        <w:t xml:space="preserve">ame </w:t>
      </w:r>
      <w:r w:rsidRPr="00B94848">
        <w:rPr>
          <w:color w:val="000000" w:themeColor="text1"/>
        </w:rPr>
        <w:t xml:space="preserve">with </w:t>
      </w:r>
      <w:proofErr w:type="spellStart"/>
      <w:r w:rsidRPr="00B94848">
        <w:rPr>
          <w:i/>
          <w:iCs/>
          <w:color w:val="000000" w:themeColor="text1"/>
        </w:rPr>
        <w:t>Haar</w:t>
      </w:r>
      <w:proofErr w:type="spellEnd"/>
      <w:r w:rsidRPr="00B94848">
        <w:rPr>
          <w:i/>
          <w:iCs/>
          <w:color w:val="000000" w:themeColor="text1"/>
        </w:rPr>
        <w:t xml:space="preserve"> Cascade </w:t>
      </w:r>
      <w:r w:rsidR="00B94848">
        <w:rPr>
          <w:color w:val="000000" w:themeColor="text1"/>
        </w:rPr>
        <w:t>and</w:t>
      </w:r>
      <w:r w:rsidRPr="00B94848">
        <w:rPr>
          <w:i/>
          <w:iCs/>
          <w:color w:val="000000" w:themeColor="text1"/>
        </w:rPr>
        <w:t xml:space="preserve"> OpenCV</w:t>
      </w:r>
      <w:r w:rsidRPr="00B94848">
        <w:rPr>
          <w:color w:val="000000" w:themeColor="text1"/>
        </w:rPr>
        <w:t xml:space="preserve"> </w:t>
      </w:r>
      <w:r w:rsidR="00B94848">
        <w:rPr>
          <w:color w:val="000000" w:themeColor="text1"/>
        </w:rPr>
        <w:t>F</w:t>
      </w:r>
      <w:r w:rsidRPr="00B94848">
        <w:rPr>
          <w:color w:val="000000" w:themeColor="text1"/>
        </w:rPr>
        <w:t xml:space="preserve">ace </w:t>
      </w:r>
      <w:r w:rsidR="00B94848">
        <w:rPr>
          <w:color w:val="000000" w:themeColor="text1"/>
        </w:rPr>
        <w:t>R</w:t>
      </w:r>
      <w:r w:rsidRPr="00B94848">
        <w:rPr>
          <w:color w:val="000000" w:themeColor="text1"/>
        </w:rPr>
        <w:t xml:space="preserve">ecognition </w:t>
      </w:r>
      <w:r w:rsidR="00B94848">
        <w:rPr>
          <w:color w:val="000000" w:themeColor="text1"/>
        </w:rPr>
        <w:t>A</w:t>
      </w:r>
      <w:r w:rsidRPr="00B94848">
        <w:rPr>
          <w:color w:val="000000" w:themeColor="text1"/>
        </w:rPr>
        <w:t>lgorithms</w:t>
      </w:r>
    </w:p>
    <w:p w14:paraId="3FAA0D23" w14:textId="77777777" w:rsidR="00774100" w:rsidRPr="00B94848" w:rsidRDefault="00774100" w:rsidP="0037145F">
      <w:pPr>
        <w:jc w:val="center"/>
        <w:rPr>
          <w:color w:val="000000" w:themeColor="text1"/>
        </w:rPr>
      </w:pPr>
    </w:p>
    <w:p w14:paraId="709DA201" w14:textId="7F520F23" w:rsidR="00732FC7" w:rsidRPr="00B94848" w:rsidRDefault="00732FC7" w:rsidP="0037145F">
      <w:pPr>
        <w:jc w:val="center"/>
        <w:rPr>
          <w:color w:val="000000" w:themeColor="text1"/>
        </w:rPr>
      </w:pPr>
      <w:r w:rsidRPr="00B94848">
        <w:rPr>
          <w:color w:val="000000" w:themeColor="text1"/>
        </w:rPr>
        <w:t>Team</w:t>
      </w:r>
      <w:r w:rsidR="00382690" w:rsidRPr="00B94848">
        <w:rPr>
          <w:color w:val="000000" w:themeColor="text1"/>
        </w:rPr>
        <w:t xml:space="preserve"> #16</w:t>
      </w:r>
    </w:p>
    <w:p w14:paraId="3470CFA4" w14:textId="606C5F05" w:rsidR="00732FC7" w:rsidRPr="00B94848" w:rsidRDefault="00732FC7" w:rsidP="0037145F">
      <w:pPr>
        <w:jc w:val="center"/>
        <w:rPr>
          <w:color w:val="000000" w:themeColor="text1"/>
        </w:rPr>
      </w:pPr>
    </w:p>
    <w:p w14:paraId="491F5B48" w14:textId="7995FA6D" w:rsidR="00732FC7" w:rsidRPr="00B94848" w:rsidRDefault="00382690" w:rsidP="00B96E45">
      <w:pPr>
        <w:jc w:val="center"/>
        <w:rPr>
          <w:color w:val="000000" w:themeColor="text1"/>
        </w:rPr>
      </w:pPr>
      <w:r w:rsidRPr="00B94848">
        <w:rPr>
          <w:color w:val="000000" w:themeColor="text1"/>
        </w:rPr>
        <w:t>Ju Na Lee</w:t>
      </w:r>
    </w:p>
    <w:p w14:paraId="055E8C2A" w14:textId="3F4AA2CE" w:rsidR="00774100" w:rsidRPr="00B94848" w:rsidRDefault="00774100" w:rsidP="0037145F">
      <w:pPr>
        <w:jc w:val="center"/>
        <w:rPr>
          <w:color w:val="000000" w:themeColor="text1"/>
        </w:rPr>
      </w:pPr>
    </w:p>
    <w:p w14:paraId="2D549F7D" w14:textId="7FFBD3A6" w:rsidR="00193012" w:rsidRPr="00B94848" w:rsidRDefault="00193012" w:rsidP="0037145F">
      <w:pPr>
        <w:jc w:val="center"/>
        <w:rPr>
          <w:color w:val="000000" w:themeColor="text1"/>
        </w:rPr>
      </w:pPr>
    </w:p>
    <w:p w14:paraId="7AF38508" w14:textId="781164D1" w:rsidR="00193012" w:rsidRPr="00B94848" w:rsidRDefault="00193012" w:rsidP="0037145F">
      <w:pPr>
        <w:jc w:val="center"/>
        <w:rPr>
          <w:color w:val="000000" w:themeColor="text1"/>
        </w:rPr>
      </w:pPr>
    </w:p>
    <w:p w14:paraId="4E55A946" w14:textId="77777777" w:rsidR="00193012" w:rsidRPr="00217FF9" w:rsidRDefault="00193012" w:rsidP="0037145F">
      <w:pPr>
        <w:jc w:val="center"/>
      </w:pPr>
    </w:p>
    <w:p w14:paraId="6594214E" w14:textId="5A42CA2A" w:rsidR="00A419F0" w:rsidRPr="00217FF9" w:rsidRDefault="00A419F0" w:rsidP="0037145F">
      <w:pPr>
        <w:jc w:val="center"/>
      </w:pPr>
    </w:p>
    <w:p w14:paraId="49974C16" w14:textId="77777777" w:rsidR="00640A93" w:rsidRDefault="00640A93" w:rsidP="00640A93">
      <w:pPr>
        <w:rPr>
          <w:color w:val="FF0000"/>
        </w:rPr>
      </w:pPr>
    </w:p>
    <w:p w14:paraId="67864438" w14:textId="77777777" w:rsidR="005A6718" w:rsidRPr="00217FF9" w:rsidRDefault="005A6718">
      <w:pPr>
        <w:rPr>
          <w:rFonts w:eastAsiaTheme="majorEastAsia"/>
          <w:caps/>
        </w:rPr>
      </w:pPr>
      <w:r w:rsidRPr="00217FF9">
        <w:br w:type="page"/>
      </w:r>
    </w:p>
    <w:p w14:paraId="2CD9B350" w14:textId="77777777" w:rsidR="004D31EE" w:rsidRPr="00217FF9" w:rsidRDefault="004D31EE" w:rsidP="004D31EE">
      <w:bookmarkStart w:id="0" w:name="_Toc53929651"/>
    </w:p>
    <w:bookmarkEnd w:id="0"/>
    <w:p w14:paraId="0E4DDB70" w14:textId="6B3D78CA" w:rsidR="00B96E45" w:rsidRPr="00245975" w:rsidRDefault="00B96E45" w:rsidP="00245975">
      <w:pPr>
        <w:pStyle w:val="Heading1"/>
      </w:pPr>
      <w:r>
        <w:t>INTRODUCTION</w:t>
      </w:r>
    </w:p>
    <w:p w14:paraId="3F12C179" w14:textId="77777777" w:rsidR="00245975" w:rsidRDefault="00E21AE7" w:rsidP="00245975">
      <w:pPr>
        <w:ind w:left="720"/>
        <w:rPr>
          <w:color w:val="000000" w:themeColor="text1"/>
        </w:rPr>
      </w:pPr>
      <w:r w:rsidRPr="00E2011F">
        <w:rPr>
          <w:color w:val="000000" w:themeColor="text1"/>
        </w:rPr>
        <w:t>Image processing</w:t>
      </w:r>
      <w:r w:rsidR="008B2D05" w:rsidRPr="00E2011F">
        <w:rPr>
          <w:color w:val="000000" w:themeColor="text1"/>
        </w:rPr>
        <w:t xml:space="preserve"> </w:t>
      </w:r>
      <w:r w:rsidR="00DC59C2" w:rsidRPr="00E2011F">
        <w:rPr>
          <w:color w:val="000000" w:themeColor="text1"/>
        </w:rPr>
        <w:t>involves the gathering of information</w:t>
      </w:r>
      <w:r w:rsidR="00041EAB" w:rsidRPr="00E2011F">
        <w:rPr>
          <w:color w:val="000000" w:themeColor="text1"/>
        </w:rPr>
        <w:t xml:space="preserve"> from media files, and is </w:t>
      </w:r>
      <w:r w:rsidR="00C16EFC" w:rsidRPr="00E2011F">
        <w:rPr>
          <w:color w:val="000000" w:themeColor="text1"/>
        </w:rPr>
        <w:t>implemented in the fields of AI, ML, and deep learning.</w:t>
      </w:r>
      <w:r w:rsidR="0074197D" w:rsidRPr="00E2011F">
        <w:rPr>
          <w:color w:val="000000" w:themeColor="text1"/>
        </w:rPr>
        <w:t xml:space="preserve"> </w:t>
      </w:r>
      <w:r w:rsidR="00CA6AA9" w:rsidRPr="00E2011F">
        <w:rPr>
          <w:color w:val="000000" w:themeColor="text1"/>
        </w:rPr>
        <w:t xml:space="preserve">Additionally, face detection and recognition are branches of image processing that </w:t>
      </w:r>
      <w:r w:rsidR="00E71971" w:rsidRPr="00E2011F">
        <w:rPr>
          <w:color w:val="000000" w:themeColor="text1"/>
        </w:rPr>
        <w:t>identifies and authenticates individuals from their facial features.</w:t>
      </w:r>
      <w:r w:rsidR="00BB71C4" w:rsidRPr="00E2011F">
        <w:rPr>
          <w:color w:val="000000" w:themeColor="text1"/>
        </w:rPr>
        <w:t xml:space="preserve"> </w:t>
      </w:r>
      <w:r w:rsidR="00C2297E" w:rsidRPr="00E2011F">
        <w:rPr>
          <w:color w:val="000000" w:themeColor="text1"/>
        </w:rPr>
        <w:t xml:space="preserve">For this project, an online OpenCV tutorial from </w:t>
      </w:r>
      <w:r w:rsidR="00C2297E" w:rsidRPr="00E2011F">
        <w:rPr>
          <w:i/>
          <w:iCs/>
          <w:color w:val="000000" w:themeColor="text1"/>
        </w:rPr>
        <w:t>freecodecamp.org</w:t>
      </w:r>
      <w:r w:rsidR="00C2297E" w:rsidRPr="00E2011F">
        <w:rPr>
          <w:color w:val="000000" w:themeColor="text1"/>
        </w:rPr>
        <w:t xml:space="preserve"> was used as a reference. </w:t>
      </w:r>
      <w:r w:rsidR="006E10D4" w:rsidRPr="00E2011F">
        <w:rPr>
          <w:color w:val="000000" w:themeColor="text1"/>
        </w:rPr>
        <w:t xml:space="preserve">The first algorithm used for face detection is </w:t>
      </w:r>
      <w:proofErr w:type="spellStart"/>
      <w:r w:rsidR="006E10D4" w:rsidRPr="00E2011F">
        <w:rPr>
          <w:color w:val="000000" w:themeColor="text1"/>
        </w:rPr>
        <w:t>Haar</w:t>
      </w:r>
      <w:proofErr w:type="spellEnd"/>
      <w:r w:rsidR="006E10D4" w:rsidRPr="00E2011F">
        <w:rPr>
          <w:color w:val="000000" w:themeColor="text1"/>
        </w:rPr>
        <w:t xml:space="preserve"> Cascade Classifiers</w:t>
      </w:r>
      <w:r w:rsidR="00C2297E" w:rsidRPr="00E2011F">
        <w:rPr>
          <w:color w:val="000000" w:themeColor="text1"/>
        </w:rPr>
        <w:t xml:space="preserve">, which identifies </w:t>
      </w:r>
      <w:r w:rsidR="006E10D4" w:rsidRPr="00E2011F">
        <w:rPr>
          <w:color w:val="000000" w:themeColor="text1"/>
        </w:rPr>
        <w:t xml:space="preserve">faces in real-time image (or a video) through edge or line detection features using pixel intensities. </w:t>
      </w:r>
      <w:r w:rsidR="00E2011F" w:rsidRPr="00E2011F">
        <w:rPr>
          <w:color w:val="000000" w:themeColor="text1"/>
        </w:rPr>
        <w:t xml:space="preserve">The second algorithm was Local Binary Patterns (LBPs), and was used for facial recognition, which is built into OpenCV’s library. LBPs </w:t>
      </w:r>
      <w:r w:rsidR="006E10D4" w:rsidRPr="00E2011F">
        <w:rPr>
          <w:color w:val="000000" w:themeColor="text1"/>
        </w:rPr>
        <w:t xml:space="preserve">compare neighboring pixels in binary </w:t>
      </w:r>
      <w:r w:rsidR="00E2011F" w:rsidRPr="00E2011F">
        <w:rPr>
          <w:color w:val="000000" w:themeColor="text1"/>
        </w:rPr>
        <w:t>code and</w:t>
      </w:r>
      <w:r w:rsidR="006E10D4" w:rsidRPr="00E2011F">
        <w:rPr>
          <w:color w:val="000000" w:themeColor="text1"/>
        </w:rPr>
        <w:t xml:space="preserve"> create a histogram for LBP features. </w:t>
      </w:r>
    </w:p>
    <w:p w14:paraId="7E48B605" w14:textId="77777777" w:rsidR="00245975" w:rsidRDefault="00245975" w:rsidP="00245975">
      <w:pPr>
        <w:ind w:left="720"/>
        <w:rPr>
          <w:color w:val="000000" w:themeColor="text1"/>
        </w:rPr>
      </w:pPr>
    </w:p>
    <w:p w14:paraId="13C2FF90" w14:textId="64817993" w:rsidR="00B546D4" w:rsidRPr="00E2011F" w:rsidRDefault="00245975" w:rsidP="00245975">
      <w:pPr>
        <w:ind w:left="720"/>
        <w:rPr>
          <w:color w:val="000000" w:themeColor="text1"/>
        </w:rPr>
      </w:pPr>
      <w:r w:rsidRPr="6CCFF9F7">
        <w:t xml:space="preserve">This topic was chosen because I </w:t>
      </w:r>
      <w:r>
        <w:t xml:space="preserve">am interested in pursuing research in image processing as well as implementing object detection in autonomous vehicles. More importantly, I am also in Electric Vehicle Club, where object detection is a critical aspect to autonomous vehicle driving. </w:t>
      </w:r>
    </w:p>
    <w:p w14:paraId="672430CA" w14:textId="77777777" w:rsidR="008B7791" w:rsidRPr="00E2011F" w:rsidRDefault="008B7791" w:rsidP="00E2011F">
      <w:pPr>
        <w:rPr>
          <w:color w:val="000000" w:themeColor="text1"/>
        </w:rPr>
      </w:pPr>
    </w:p>
    <w:p w14:paraId="63756C67" w14:textId="63BAC0A9" w:rsidR="008B7791" w:rsidRPr="00E2011F" w:rsidRDefault="008B7791" w:rsidP="00B96E45">
      <w:pPr>
        <w:ind w:left="720"/>
        <w:rPr>
          <w:color w:val="000000" w:themeColor="text1"/>
        </w:rPr>
      </w:pPr>
      <w:r w:rsidRPr="00E2011F">
        <w:rPr>
          <w:color w:val="000000" w:themeColor="text1"/>
        </w:rPr>
        <w:t xml:space="preserve">The </w:t>
      </w:r>
      <w:r w:rsidR="00A22286" w:rsidRPr="00E2011F">
        <w:rPr>
          <w:b/>
          <w:bCs/>
          <w:color w:val="000000" w:themeColor="text1"/>
        </w:rPr>
        <w:t xml:space="preserve">deliverable </w:t>
      </w:r>
      <w:r w:rsidR="00A22286" w:rsidRPr="00E2011F">
        <w:rPr>
          <w:color w:val="000000" w:themeColor="text1"/>
        </w:rPr>
        <w:t>is</w:t>
      </w:r>
      <w:r w:rsidRPr="00E2011F">
        <w:rPr>
          <w:color w:val="000000" w:themeColor="text1"/>
        </w:rPr>
        <w:t xml:space="preserve"> a </w:t>
      </w:r>
      <w:r w:rsidRPr="00E2011F">
        <w:rPr>
          <w:i/>
          <w:iCs/>
          <w:color w:val="000000" w:themeColor="text1"/>
        </w:rPr>
        <w:t>Celebrity Guessing Game</w:t>
      </w:r>
      <w:r w:rsidRPr="00E2011F">
        <w:rPr>
          <w:color w:val="000000" w:themeColor="text1"/>
        </w:rPr>
        <w:t xml:space="preserve"> </w:t>
      </w:r>
      <w:r w:rsidR="00A22286" w:rsidRPr="00E2011F">
        <w:rPr>
          <w:color w:val="000000" w:themeColor="text1"/>
        </w:rPr>
        <w:t>combined</w:t>
      </w:r>
      <w:r w:rsidRPr="00E2011F">
        <w:rPr>
          <w:color w:val="000000" w:themeColor="text1"/>
        </w:rPr>
        <w:t xml:space="preserve"> OpenCV</w:t>
      </w:r>
      <w:r w:rsidR="00A22286" w:rsidRPr="00E2011F">
        <w:rPr>
          <w:color w:val="000000" w:themeColor="text1"/>
        </w:rPr>
        <w:t xml:space="preserve"> for face detection and recognition as well as the </w:t>
      </w:r>
      <w:proofErr w:type="spellStart"/>
      <w:r w:rsidRPr="00E2011F">
        <w:rPr>
          <w:color w:val="000000" w:themeColor="text1"/>
        </w:rPr>
        <w:t>CustomTkinter</w:t>
      </w:r>
      <w:proofErr w:type="spellEnd"/>
      <w:r w:rsidRPr="00E2011F">
        <w:rPr>
          <w:color w:val="000000" w:themeColor="text1"/>
        </w:rPr>
        <w:t xml:space="preserve"> </w:t>
      </w:r>
      <w:r w:rsidR="00A22286" w:rsidRPr="00E2011F">
        <w:rPr>
          <w:color w:val="000000" w:themeColor="text1"/>
        </w:rPr>
        <w:t>library for building a GUI</w:t>
      </w:r>
      <w:r w:rsidRPr="00E2011F">
        <w:rPr>
          <w:color w:val="000000" w:themeColor="text1"/>
        </w:rPr>
        <w:t>.</w:t>
      </w:r>
      <w:r w:rsidR="00B93048" w:rsidRPr="00E2011F">
        <w:rPr>
          <w:color w:val="000000" w:themeColor="text1"/>
        </w:rPr>
        <w:t xml:space="preserve"> </w:t>
      </w:r>
      <w:r w:rsidR="008B2D05" w:rsidRPr="00E2011F">
        <w:rPr>
          <w:color w:val="000000" w:themeColor="text1"/>
        </w:rPr>
        <w:t xml:space="preserve">The program can be divided into three components. The first part involves training the </w:t>
      </w:r>
      <w:r w:rsidR="003A59C0" w:rsidRPr="00E2011F">
        <w:rPr>
          <w:color w:val="000000" w:themeColor="text1"/>
        </w:rPr>
        <w:t xml:space="preserve">dataset using a </w:t>
      </w:r>
      <w:proofErr w:type="spellStart"/>
      <w:r w:rsidR="003A59C0" w:rsidRPr="00E2011F">
        <w:rPr>
          <w:color w:val="000000" w:themeColor="text1"/>
        </w:rPr>
        <w:t>Haar</w:t>
      </w:r>
      <w:proofErr w:type="spellEnd"/>
      <w:r w:rsidR="003A59C0" w:rsidRPr="00E2011F">
        <w:rPr>
          <w:color w:val="000000" w:themeColor="text1"/>
        </w:rPr>
        <w:t xml:space="preserve"> Cascade face detection algorithm. The second part</w:t>
      </w:r>
      <w:r w:rsidR="00DC59C2" w:rsidRPr="00E2011F">
        <w:rPr>
          <w:color w:val="000000" w:themeColor="text1"/>
        </w:rPr>
        <w:t xml:space="preserve"> involves implementing the algorithm in addition to OpenCV’s LBP (local binary patterns) </w:t>
      </w:r>
    </w:p>
    <w:p w14:paraId="64C7412F" w14:textId="4B1A4063" w:rsidR="003C22FF" w:rsidRDefault="006D61C9" w:rsidP="00B96E45">
      <w:pPr>
        <w:ind w:left="720"/>
        <w:rPr>
          <w:color w:val="FF000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DF23A7A" wp14:editId="214619A0">
            <wp:simplePos x="0" y="0"/>
            <wp:positionH relativeFrom="column">
              <wp:posOffset>3088640</wp:posOffset>
            </wp:positionH>
            <wp:positionV relativeFrom="paragraph">
              <wp:posOffset>107950</wp:posOffset>
            </wp:positionV>
            <wp:extent cx="2074545" cy="2064385"/>
            <wp:effectExtent l="0" t="0" r="0" b="5715"/>
            <wp:wrapSquare wrapText="bothSides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4545" cy="2064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C048EB" w14:textId="4924E324" w:rsidR="00DC59C2" w:rsidRDefault="00926509" w:rsidP="006D61C9">
      <w:pPr>
        <w:rPr>
          <w:color w:val="FF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20723F" wp14:editId="07283B01">
            <wp:simplePos x="0" y="0"/>
            <wp:positionH relativeFrom="column">
              <wp:posOffset>626599</wp:posOffset>
            </wp:positionH>
            <wp:positionV relativeFrom="paragraph">
              <wp:posOffset>85090</wp:posOffset>
            </wp:positionV>
            <wp:extent cx="2171700" cy="18542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73E76C" w14:textId="77777777" w:rsidR="00926509" w:rsidRDefault="00926509" w:rsidP="00926509">
      <w:pPr>
        <w:ind w:left="720"/>
        <w:jc w:val="center"/>
        <w:rPr>
          <w:i/>
          <w:iCs/>
          <w:color w:val="000000" w:themeColor="text1"/>
        </w:rPr>
      </w:pPr>
    </w:p>
    <w:p w14:paraId="10BA02E2" w14:textId="77777777" w:rsidR="00926509" w:rsidRDefault="00926509" w:rsidP="00926509">
      <w:pPr>
        <w:ind w:left="720"/>
        <w:jc w:val="center"/>
        <w:rPr>
          <w:i/>
          <w:iCs/>
          <w:color w:val="000000" w:themeColor="text1"/>
        </w:rPr>
      </w:pPr>
    </w:p>
    <w:p w14:paraId="5741A823" w14:textId="77777777" w:rsidR="00926509" w:rsidRDefault="00926509" w:rsidP="00926509">
      <w:pPr>
        <w:ind w:left="720"/>
        <w:jc w:val="center"/>
        <w:rPr>
          <w:i/>
          <w:iCs/>
          <w:color w:val="000000" w:themeColor="text1"/>
        </w:rPr>
      </w:pPr>
    </w:p>
    <w:p w14:paraId="469E7540" w14:textId="77777777" w:rsidR="00926509" w:rsidRDefault="00926509" w:rsidP="00926509">
      <w:pPr>
        <w:ind w:left="720"/>
        <w:jc w:val="center"/>
        <w:rPr>
          <w:i/>
          <w:iCs/>
          <w:color w:val="000000" w:themeColor="text1"/>
        </w:rPr>
      </w:pPr>
    </w:p>
    <w:p w14:paraId="015227D3" w14:textId="77777777" w:rsidR="00926509" w:rsidRDefault="00926509" w:rsidP="00926509">
      <w:pPr>
        <w:ind w:left="720"/>
        <w:jc w:val="center"/>
        <w:rPr>
          <w:i/>
          <w:iCs/>
          <w:color w:val="000000" w:themeColor="text1"/>
        </w:rPr>
      </w:pPr>
    </w:p>
    <w:p w14:paraId="56ABF7C8" w14:textId="77777777" w:rsidR="00926509" w:rsidRDefault="00926509" w:rsidP="00926509">
      <w:pPr>
        <w:ind w:left="720"/>
        <w:jc w:val="center"/>
        <w:rPr>
          <w:i/>
          <w:iCs/>
          <w:color w:val="000000" w:themeColor="text1"/>
        </w:rPr>
      </w:pPr>
    </w:p>
    <w:p w14:paraId="233F5006" w14:textId="77777777" w:rsidR="00926509" w:rsidRDefault="00926509" w:rsidP="00926509">
      <w:pPr>
        <w:ind w:left="720"/>
        <w:jc w:val="center"/>
        <w:rPr>
          <w:i/>
          <w:iCs/>
          <w:color w:val="000000" w:themeColor="text1"/>
        </w:rPr>
      </w:pPr>
    </w:p>
    <w:p w14:paraId="0F197DA1" w14:textId="77777777" w:rsidR="00926509" w:rsidRDefault="00926509" w:rsidP="00926509">
      <w:pPr>
        <w:ind w:left="720"/>
        <w:jc w:val="center"/>
        <w:rPr>
          <w:i/>
          <w:iCs/>
          <w:color w:val="000000" w:themeColor="text1"/>
        </w:rPr>
      </w:pPr>
    </w:p>
    <w:p w14:paraId="5DD78569" w14:textId="77777777" w:rsidR="00926509" w:rsidRDefault="00926509" w:rsidP="00926509">
      <w:pPr>
        <w:ind w:left="720"/>
        <w:jc w:val="center"/>
        <w:rPr>
          <w:i/>
          <w:iCs/>
          <w:color w:val="000000" w:themeColor="text1"/>
        </w:rPr>
      </w:pPr>
    </w:p>
    <w:p w14:paraId="3AEFAE24" w14:textId="77777777" w:rsidR="00926509" w:rsidRDefault="00926509" w:rsidP="00926509">
      <w:pPr>
        <w:ind w:left="720"/>
        <w:jc w:val="center"/>
        <w:rPr>
          <w:i/>
          <w:iCs/>
          <w:color w:val="000000" w:themeColor="text1"/>
        </w:rPr>
      </w:pPr>
    </w:p>
    <w:p w14:paraId="0AF5B07E" w14:textId="77777777" w:rsidR="00926509" w:rsidRDefault="00926509" w:rsidP="00926509">
      <w:pPr>
        <w:ind w:left="720"/>
        <w:jc w:val="center"/>
        <w:rPr>
          <w:i/>
          <w:iCs/>
          <w:color w:val="000000" w:themeColor="text1"/>
        </w:rPr>
      </w:pPr>
    </w:p>
    <w:p w14:paraId="7F7EF8D5" w14:textId="72D4AF66" w:rsidR="006D61C9" w:rsidRPr="00B546D4" w:rsidRDefault="006D61C9" w:rsidP="00B546D4">
      <w:pPr>
        <w:ind w:left="720"/>
        <w:jc w:val="center"/>
        <w:rPr>
          <w:i/>
          <w:iCs/>
          <w:color w:val="FF0000"/>
        </w:rPr>
      </w:pPr>
      <w:r>
        <w:rPr>
          <w:i/>
          <w:iCs/>
          <w:color w:val="000000" w:themeColor="text1"/>
        </w:rPr>
        <w:t xml:space="preserve">Fig. 1 </w:t>
      </w:r>
      <w:r w:rsidR="00926509">
        <w:rPr>
          <w:i/>
          <w:iCs/>
          <w:color w:val="000000" w:themeColor="text1"/>
        </w:rPr>
        <w:t xml:space="preserve">Functional breakdown flowchart (left), </w:t>
      </w:r>
      <w:r w:rsidR="00B546D4">
        <w:rPr>
          <w:i/>
          <w:iCs/>
          <w:color w:val="000000" w:themeColor="text1"/>
        </w:rPr>
        <w:t>GUI breakdown (right)</w:t>
      </w:r>
    </w:p>
    <w:p w14:paraId="29A4764C" w14:textId="199A43A5" w:rsidR="004D31EE" w:rsidRPr="00217FF9" w:rsidRDefault="004D31EE" w:rsidP="004D31EE">
      <w:pPr>
        <w:rPr>
          <w:color w:val="FF0000"/>
        </w:rPr>
      </w:pPr>
    </w:p>
    <w:p w14:paraId="475A4789" w14:textId="5E393709" w:rsidR="008B2D05" w:rsidRPr="00E9673A" w:rsidRDefault="00B96E45" w:rsidP="00E9673A">
      <w:pPr>
        <w:pStyle w:val="Heading1"/>
      </w:pPr>
      <w:r>
        <w:t>Overview of inputs and outputs</w:t>
      </w:r>
    </w:p>
    <w:p w14:paraId="567E9693" w14:textId="63554AEB" w:rsidR="00916E6F" w:rsidRPr="00245975" w:rsidRDefault="008B2D05" w:rsidP="004044B8">
      <w:pPr>
        <w:ind w:left="720"/>
        <w:rPr>
          <w:color w:val="000000" w:themeColor="text1"/>
        </w:rPr>
      </w:pPr>
      <w:r w:rsidRPr="00245975">
        <w:rPr>
          <w:color w:val="000000" w:themeColor="text1"/>
        </w:rPr>
        <w:t xml:space="preserve">When the program runs, the user will be displayed with a game introduction page, </w:t>
      </w:r>
      <w:r w:rsidR="009B0256" w:rsidRPr="00245975">
        <w:rPr>
          <w:color w:val="000000" w:themeColor="text1"/>
        </w:rPr>
        <w:t xml:space="preserve">prompting them to press the “Start Game” button. Then, a random image is picked from the </w:t>
      </w:r>
      <w:r w:rsidR="002C40AC" w:rsidRPr="00245975">
        <w:rPr>
          <w:color w:val="000000" w:themeColor="text1"/>
        </w:rPr>
        <w:t xml:space="preserve">image dataset </w:t>
      </w:r>
      <w:r w:rsidR="009B0256" w:rsidRPr="00245975">
        <w:rPr>
          <w:color w:val="000000" w:themeColor="text1"/>
        </w:rPr>
        <w:t>(using the random image generation function)</w:t>
      </w:r>
      <w:r w:rsidR="002C40AC" w:rsidRPr="00245975">
        <w:rPr>
          <w:color w:val="000000" w:themeColor="text1"/>
        </w:rPr>
        <w:t xml:space="preserve"> where the user is prompted to</w:t>
      </w:r>
      <w:r w:rsidR="00363CA0" w:rsidRPr="00245975">
        <w:rPr>
          <w:color w:val="000000" w:themeColor="text1"/>
        </w:rPr>
        <w:t xml:space="preserve"> make a guess. </w:t>
      </w:r>
      <w:r w:rsidR="002C40AC" w:rsidRPr="00245975">
        <w:rPr>
          <w:color w:val="000000" w:themeColor="text1"/>
        </w:rPr>
        <w:t xml:space="preserve">Hence, the </w:t>
      </w:r>
      <w:r w:rsidR="002C40AC" w:rsidRPr="00245975">
        <w:rPr>
          <w:b/>
          <w:bCs/>
          <w:color w:val="000000" w:themeColor="text1"/>
        </w:rPr>
        <w:t>input</w:t>
      </w:r>
      <w:r w:rsidR="002C40AC" w:rsidRPr="00245975">
        <w:rPr>
          <w:color w:val="000000" w:themeColor="text1"/>
        </w:rPr>
        <w:t xml:space="preserve"> is the user’s guess of who the celebrity might be. </w:t>
      </w:r>
      <w:r w:rsidR="00363CA0" w:rsidRPr="00245975">
        <w:rPr>
          <w:color w:val="000000" w:themeColor="text1"/>
        </w:rPr>
        <w:t xml:space="preserve">The </w:t>
      </w:r>
      <w:r w:rsidR="00363CA0" w:rsidRPr="00245975">
        <w:rPr>
          <w:b/>
          <w:bCs/>
          <w:color w:val="000000" w:themeColor="text1"/>
        </w:rPr>
        <w:t>output</w:t>
      </w:r>
      <w:r w:rsidR="00363CA0" w:rsidRPr="00245975">
        <w:rPr>
          <w:color w:val="000000" w:themeColor="text1"/>
        </w:rPr>
        <w:t xml:space="preserve"> validates the user’s </w:t>
      </w:r>
      <w:r w:rsidR="00245975" w:rsidRPr="00245975">
        <w:rPr>
          <w:color w:val="000000" w:themeColor="text1"/>
        </w:rPr>
        <w:t>input and</w:t>
      </w:r>
      <w:r w:rsidR="00363CA0" w:rsidRPr="00245975">
        <w:rPr>
          <w:color w:val="000000" w:themeColor="text1"/>
        </w:rPr>
        <w:t xml:space="preserve"> </w:t>
      </w:r>
      <w:r w:rsidR="003A59C0" w:rsidRPr="00245975">
        <w:rPr>
          <w:color w:val="000000" w:themeColor="text1"/>
        </w:rPr>
        <w:t xml:space="preserve">displays </w:t>
      </w:r>
      <w:r w:rsidR="00245975" w:rsidRPr="00245975">
        <w:rPr>
          <w:color w:val="000000" w:themeColor="text1"/>
        </w:rPr>
        <w:lastRenderedPageBreak/>
        <w:t>whether</w:t>
      </w:r>
      <w:r w:rsidR="003A59C0" w:rsidRPr="00245975">
        <w:rPr>
          <w:color w:val="000000" w:themeColor="text1"/>
        </w:rPr>
        <w:t xml:space="preserve"> they are correct with green (correct) or red (incorrect) colored text.</w:t>
      </w:r>
      <w:r w:rsidR="00245975">
        <w:rPr>
          <w:color w:val="000000" w:themeColor="text1"/>
        </w:rPr>
        <w:t xml:space="preserve"> A text widget </w:t>
      </w:r>
      <w:r w:rsidR="004044B8">
        <w:rPr>
          <w:color w:val="000000" w:themeColor="text1"/>
        </w:rPr>
        <w:t>will also print out the algorithm’s confidence, as well as identifying the detected face by surrounding the object with a green rectangle. The algorithm’s prediction is also validated against the actual answer</w:t>
      </w:r>
      <w:r w:rsidR="00E9673A">
        <w:rPr>
          <w:color w:val="000000" w:themeColor="text1"/>
        </w:rPr>
        <w:t xml:space="preserve"> by looking at the file path. </w:t>
      </w:r>
    </w:p>
    <w:p w14:paraId="32AEE2A8" w14:textId="23E0931E" w:rsidR="004D31EE" w:rsidRPr="00217FF9" w:rsidRDefault="004D31EE" w:rsidP="004B6585">
      <w:pPr>
        <w:rPr>
          <w:color w:val="FF0000"/>
        </w:rPr>
      </w:pPr>
    </w:p>
    <w:p w14:paraId="68E47E1C" w14:textId="6D9D9BF4" w:rsidR="00E13349" w:rsidRDefault="00B96E45" w:rsidP="00425CA4">
      <w:pPr>
        <w:pStyle w:val="Heading1"/>
      </w:pPr>
      <w:r>
        <w:t>user-defined function descriptions</w:t>
      </w:r>
    </w:p>
    <w:p w14:paraId="65C5555B" w14:textId="77777777" w:rsidR="009C4A36" w:rsidRPr="009C4A36" w:rsidRDefault="009C4A36" w:rsidP="009C4A36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910"/>
      </w:tblGrid>
      <w:tr w:rsidR="00E13349" w14:paraId="32F23D10" w14:textId="77777777" w:rsidTr="003135D5">
        <w:tc>
          <w:tcPr>
            <w:tcW w:w="7910" w:type="dxa"/>
          </w:tcPr>
          <w:p w14:paraId="1CF6B36D" w14:textId="77777777" w:rsidR="00425CA4" w:rsidRDefault="00425CA4" w:rsidP="006819C5">
            <w:pPr>
              <w:rPr>
                <w:b/>
                <w:bCs/>
                <w:color w:val="000000" w:themeColor="text1"/>
              </w:rPr>
            </w:pPr>
          </w:p>
          <w:p w14:paraId="6B5E42D2" w14:textId="4A2C34E9" w:rsidR="00E13349" w:rsidRDefault="003B7934" w:rsidP="006819C5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Name of Function</w:t>
            </w:r>
            <w:r w:rsidR="00E13349" w:rsidRPr="00425CA4">
              <w:rPr>
                <w:b/>
                <w:bCs/>
                <w:color w:val="000000" w:themeColor="text1"/>
              </w:rPr>
              <w:t>:</w:t>
            </w:r>
            <w:r w:rsidR="00E13349">
              <w:rPr>
                <w:color w:val="000000" w:themeColor="text1"/>
              </w:rPr>
              <w:t xml:space="preserve"> </w:t>
            </w:r>
            <w:proofErr w:type="spellStart"/>
            <w:r w:rsidR="00E13349">
              <w:rPr>
                <w:color w:val="000000" w:themeColor="text1"/>
              </w:rPr>
              <w:t>create_</w:t>
            </w:r>
            <w:proofErr w:type="gramStart"/>
            <w:r w:rsidR="00E13349">
              <w:rPr>
                <w:color w:val="000000" w:themeColor="text1"/>
              </w:rPr>
              <w:t>train</w:t>
            </w:r>
            <w:proofErr w:type="spellEnd"/>
            <w:proofErr w:type="gramEnd"/>
          </w:p>
          <w:p w14:paraId="362679B2" w14:textId="01A3A416" w:rsidR="00E13349" w:rsidRDefault="00E13349" w:rsidP="006819C5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Return</w:t>
            </w:r>
            <w:r w:rsidR="00425CA4" w:rsidRPr="00425CA4">
              <w:rPr>
                <w:b/>
                <w:bCs/>
                <w:color w:val="000000" w:themeColor="text1"/>
              </w:rPr>
              <w:t>:</w:t>
            </w:r>
            <w:r w:rsidR="00425CA4">
              <w:rPr>
                <w:color w:val="000000" w:themeColor="text1"/>
              </w:rPr>
              <w:t xml:space="preserve"> void</w:t>
            </w:r>
          </w:p>
          <w:p w14:paraId="05557DE2" w14:textId="0E2AFAA6" w:rsidR="00425CA4" w:rsidRDefault="00425CA4" w:rsidP="006819C5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Parameters:</w:t>
            </w:r>
            <w:r>
              <w:rPr>
                <w:color w:val="000000" w:themeColor="text1"/>
              </w:rPr>
              <w:t xml:space="preserve"> none</w:t>
            </w:r>
          </w:p>
          <w:p w14:paraId="1239B046" w14:textId="77777777" w:rsidR="00E13349" w:rsidRDefault="00425CA4" w:rsidP="006819C5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Description:</w:t>
            </w:r>
            <w:r>
              <w:rPr>
                <w:color w:val="000000" w:themeColor="text1"/>
              </w:rPr>
              <w:t xml:space="preserve"> Takes in an image </w:t>
            </w:r>
            <w:proofErr w:type="gramStart"/>
            <w:r>
              <w:rPr>
                <w:color w:val="000000" w:themeColor="text1"/>
              </w:rPr>
              <w:t>path, and</w:t>
            </w:r>
            <w:proofErr w:type="gramEnd"/>
            <w:r>
              <w:rPr>
                <w:color w:val="000000" w:themeColor="text1"/>
              </w:rPr>
              <w:t xml:space="preserve"> turns them into grayscale. Finds region of interest. </w:t>
            </w:r>
          </w:p>
          <w:p w14:paraId="0BB4D23E" w14:textId="69F4B587" w:rsidR="00425CA4" w:rsidRDefault="00425CA4" w:rsidP="006819C5">
            <w:pPr>
              <w:rPr>
                <w:color w:val="000000" w:themeColor="text1"/>
              </w:rPr>
            </w:pPr>
          </w:p>
        </w:tc>
      </w:tr>
      <w:tr w:rsidR="00E13349" w14:paraId="090EB0D7" w14:textId="77777777" w:rsidTr="003135D5">
        <w:tc>
          <w:tcPr>
            <w:tcW w:w="7910" w:type="dxa"/>
          </w:tcPr>
          <w:p w14:paraId="35349E9C" w14:textId="77777777" w:rsidR="00DA16C5" w:rsidRDefault="00DA16C5" w:rsidP="00425CA4">
            <w:pPr>
              <w:rPr>
                <w:b/>
                <w:bCs/>
                <w:color w:val="000000" w:themeColor="text1"/>
              </w:rPr>
            </w:pPr>
          </w:p>
          <w:p w14:paraId="59AE41D0" w14:textId="41CC7972" w:rsidR="00425CA4" w:rsidRDefault="00425CA4" w:rsidP="00425CA4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Name of Function:</w:t>
            </w:r>
            <w:r>
              <w:rPr>
                <w:color w:val="000000" w:themeColor="text1"/>
              </w:rPr>
              <w:t xml:space="preserve"> </w:t>
            </w:r>
            <w:r w:rsidR="00DA16C5">
              <w:rPr>
                <w:color w:val="000000" w:themeColor="text1"/>
              </w:rPr>
              <w:t>RIG</w:t>
            </w:r>
          </w:p>
          <w:p w14:paraId="0D1FC16D" w14:textId="0A5CD6BF" w:rsidR="00425CA4" w:rsidRDefault="00425CA4" w:rsidP="00425CA4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Retur</w:t>
            </w:r>
            <w:r w:rsidR="00DA16C5">
              <w:rPr>
                <w:b/>
                <w:bCs/>
                <w:color w:val="000000" w:themeColor="text1"/>
              </w:rPr>
              <w:t>n</w:t>
            </w:r>
            <w:r w:rsidRPr="00425CA4">
              <w:rPr>
                <w:b/>
                <w:bCs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</w:t>
            </w:r>
          </w:p>
          <w:p w14:paraId="716A0986" w14:textId="4714DDB5" w:rsidR="00DA16C5" w:rsidRDefault="00DA16C5" w:rsidP="009417E2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ath2 – </w:t>
            </w:r>
            <w:r w:rsidR="003135D5">
              <w:rPr>
                <w:color w:val="000000" w:themeColor="text1"/>
              </w:rPr>
              <w:t>randomly selected file path</w:t>
            </w:r>
          </w:p>
          <w:p w14:paraId="3E79C6F3" w14:textId="18A603CC" w:rsidR="00DA16C5" w:rsidRPr="00DA16C5" w:rsidRDefault="00DA16C5" w:rsidP="009417E2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ind</w:t>
            </w:r>
            <w:proofErr w:type="spellEnd"/>
            <w:r>
              <w:rPr>
                <w:color w:val="000000" w:themeColor="text1"/>
              </w:rPr>
              <w:t xml:space="preserve"> – celebrity name from file path</w:t>
            </w:r>
          </w:p>
          <w:p w14:paraId="164C258D" w14:textId="0A38FC8C" w:rsidR="00425CA4" w:rsidRDefault="00425CA4" w:rsidP="00425CA4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Parameters:</w:t>
            </w:r>
            <w:r>
              <w:rPr>
                <w:color w:val="000000" w:themeColor="text1"/>
              </w:rPr>
              <w:t xml:space="preserve"> </w:t>
            </w:r>
            <w:r w:rsidR="003135D5">
              <w:rPr>
                <w:color w:val="000000" w:themeColor="text1"/>
              </w:rPr>
              <w:t xml:space="preserve">subjects – list of celebrities to choose from </w:t>
            </w:r>
          </w:p>
          <w:p w14:paraId="76CFC8C2" w14:textId="2A9D8A93" w:rsidR="003135D5" w:rsidRDefault="00425CA4" w:rsidP="00425CA4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Description:</w:t>
            </w:r>
            <w:r>
              <w:rPr>
                <w:color w:val="000000" w:themeColor="text1"/>
              </w:rPr>
              <w:t xml:space="preserve"> </w:t>
            </w:r>
            <w:r w:rsidR="003135D5">
              <w:rPr>
                <w:color w:val="000000" w:themeColor="text1"/>
              </w:rPr>
              <w:t xml:space="preserve">Randomly picks an image using the random library and choice function. </w:t>
            </w:r>
          </w:p>
          <w:p w14:paraId="121D4C8E" w14:textId="0249597C" w:rsidR="00DA16C5" w:rsidRDefault="00DA16C5" w:rsidP="00425CA4">
            <w:pPr>
              <w:rPr>
                <w:color w:val="000000" w:themeColor="text1"/>
              </w:rPr>
            </w:pPr>
          </w:p>
        </w:tc>
      </w:tr>
      <w:tr w:rsidR="003135D5" w14:paraId="4CC0FAA4" w14:textId="77777777" w:rsidTr="003135D5">
        <w:tc>
          <w:tcPr>
            <w:tcW w:w="7910" w:type="dxa"/>
          </w:tcPr>
          <w:p w14:paraId="261385E2" w14:textId="77777777" w:rsidR="003135D5" w:rsidRDefault="003135D5" w:rsidP="003135D5">
            <w:pPr>
              <w:rPr>
                <w:b/>
                <w:bCs/>
                <w:color w:val="000000" w:themeColor="text1"/>
              </w:rPr>
            </w:pPr>
          </w:p>
          <w:p w14:paraId="5604063E" w14:textId="018E2FB8" w:rsidR="003135D5" w:rsidRDefault="003135D5" w:rsidP="003135D5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Name of Function:</w:t>
            </w:r>
            <w:r>
              <w:rPr>
                <w:color w:val="000000" w:themeColor="text1"/>
              </w:rPr>
              <w:t xml:space="preserve"> GUI</w:t>
            </w:r>
          </w:p>
          <w:p w14:paraId="30280A20" w14:textId="698BAB2B" w:rsidR="006E40C4" w:rsidRDefault="003135D5" w:rsidP="003135D5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Retur</w:t>
            </w:r>
            <w:r>
              <w:rPr>
                <w:b/>
                <w:bCs/>
                <w:color w:val="000000" w:themeColor="text1"/>
              </w:rPr>
              <w:t>n</w:t>
            </w:r>
            <w:r w:rsidRPr="00425CA4">
              <w:rPr>
                <w:b/>
                <w:bCs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</w:t>
            </w:r>
            <w:r w:rsidR="006E40C4">
              <w:rPr>
                <w:color w:val="000000" w:themeColor="text1"/>
              </w:rPr>
              <w:t>None</w:t>
            </w:r>
          </w:p>
          <w:p w14:paraId="393D290A" w14:textId="438A758D" w:rsidR="003135D5" w:rsidRDefault="003135D5" w:rsidP="003135D5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Parameters:</w:t>
            </w:r>
            <w:r>
              <w:rPr>
                <w:color w:val="000000" w:themeColor="text1"/>
              </w:rPr>
              <w:t xml:space="preserve"> </w:t>
            </w:r>
            <w:r w:rsidR="006E40C4">
              <w:rPr>
                <w:color w:val="000000" w:themeColor="text1"/>
              </w:rPr>
              <w:t>celebrities</w:t>
            </w:r>
            <w:r>
              <w:rPr>
                <w:color w:val="000000" w:themeColor="text1"/>
              </w:rPr>
              <w:t xml:space="preserve"> – list of celebrities to choose from </w:t>
            </w:r>
          </w:p>
          <w:p w14:paraId="7A5C3960" w14:textId="65661AEE" w:rsidR="003135D5" w:rsidRPr="006E40C4" w:rsidRDefault="003135D5" w:rsidP="003135D5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Description:</w:t>
            </w:r>
            <w:r>
              <w:rPr>
                <w:color w:val="000000" w:themeColor="text1"/>
              </w:rPr>
              <w:t xml:space="preserve"> </w:t>
            </w:r>
            <w:r w:rsidR="006E40C4">
              <w:rPr>
                <w:color w:val="000000" w:themeColor="text1"/>
              </w:rPr>
              <w:t xml:space="preserve">Graphic user interface programmed with </w:t>
            </w:r>
            <w:proofErr w:type="spellStart"/>
            <w:r w:rsidR="006E40C4" w:rsidRPr="006E40C4">
              <w:rPr>
                <w:i/>
                <w:iCs/>
                <w:color w:val="000000" w:themeColor="text1"/>
              </w:rPr>
              <w:t>tkinter</w:t>
            </w:r>
            <w:proofErr w:type="spellEnd"/>
            <w:r w:rsidR="006E40C4">
              <w:rPr>
                <w:color w:val="000000" w:themeColor="text1"/>
              </w:rPr>
              <w:t>, uses nested functions for various functionalities</w:t>
            </w:r>
            <w:r w:rsidR="00D6672F">
              <w:rPr>
                <w:color w:val="000000" w:themeColor="text1"/>
              </w:rPr>
              <w:t>.</w:t>
            </w:r>
          </w:p>
          <w:p w14:paraId="5E53B7D9" w14:textId="77777777" w:rsidR="003135D5" w:rsidRDefault="003135D5" w:rsidP="003135D5">
            <w:pPr>
              <w:rPr>
                <w:b/>
                <w:bCs/>
                <w:color w:val="000000" w:themeColor="text1"/>
              </w:rPr>
            </w:pPr>
          </w:p>
        </w:tc>
      </w:tr>
      <w:tr w:rsidR="003135D5" w14:paraId="23EDB52E" w14:textId="77777777" w:rsidTr="003135D5">
        <w:tc>
          <w:tcPr>
            <w:tcW w:w="7910" w:type="dxa"/>
          </w:tcPr>
          <w:p w14:paraId="3598D536" w14:textId="77777777" w:rsidR="006E40C4" w:rsidRDefault="006E40C4" w:rsidP="006E40C4">
            <w:pPr>
              <w:rPr>
                <w:b/>
                <w:bCs/>
                <w:color w:val="000000" w:themeColor="text1"/>
              </w:rPr>
            </w:pPr>
          </w:p>
          <w:p w14:paraId="43384A10" w14:textId="27C87893" w:rsidR="006E40C4" w:rsidRDefault="006E40C4" w:rsidP="006E40C4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Name of Function: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haar_analysis</w:t>
            </w:r>
            <w:proofErr w:type="spellEnd"/>
          </w:p>
          <w:p w14:paraId="617E32A9" w14:textId="45256AC2" w:rsidR="006E40C4" w:rsidRDefault="006E40C4" w:rsidP="006E40C4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Retur</w:t>
            </w:r>
            <w:r>
              <w:rPr>
                <w:b/>
                <w:bCs/>
                <w:color w:val="000000" w:themeColor="text1"/>
              </w:rPr>
              <w:t>n</w:t>
            </w:r>
            <w:r w:rsidRPr="00425CA4">
              <w:rPr>
                <w:b/>
                <w:bCs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</w:t>
            </w:r>
          </w:p>
          <w:p w14:paraId="3173F14E" w14:textId="5F732E36" w:rsidR="006E40C4" w:rsidRDefault="006E40C4" w:rsidP="009417E2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name –</w:t>
            </w:r>
            <w:r w:rsidR="00D6672F">
              <w:rPr>
                <w:color w:val="000000" w:themeColor="text1"/>
              </w:rPr>
              <w:t xml:space="preserve"> recognized face with </w:t>
            </w:r>
            <w:proofErr w:type="spellStart"/>
            <w:r w:rsidR="00D6672F">
              <w:rPr>
                <w:color w:val="000000" w:themeColor="text1"/>
              </w:rPr>
              <w:t>haar</w:t>
            </w:r>
            <w:proofErr w:type="spellEnd"/>
            <w:r w:rsidR="00D6672F">
              <w:rPr>
                <w:color w:val="000000" w:themeColor="text1"/>
              </w:rPr>
              <w:t xml:space="preserve"> cascade algorithm </w:t>
            </w:r>
          </w:p>
          <w:p w14:paraId="0A31F47C" w14:textId="4BCBE1EF" w:rsidR="006E40C4" w:rsidRPr="006E40C4" w:rsidRDefault="00D6672F" w:rsidP="009417E2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onfidence – calculated confidence level with </w:t>
            </w:r>
            <w:proofErr w:type="spellStart"/>
            <w:r>
              <w:rPr>
                <w:color w:val="000000" w:themeColor="text1"/>
              </w:rPr>
              <w:t>haar</w:t>
            </w:r>
            <w:proofErr w:type="spellEnd"/>
            <w:r>
              <w:rPr>
                <w:color w:val="000000" w:themeColor="text1"/>
              </w:rPr>
              <w:t xml:space="preserve"> cascade algorithm </w:t>
            </w:r>
          </w:p>
          <w:p w14:paraId="416A57FC" w14:textId="4A2C31A2" w:rsidR="006E40C4" w:rsidRDefault="006E40C4" w:rsidP="006E40C4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Parameters: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 w:rsidR="00D6672F">
              <w:rPr>
                <w:color w:val="000000" w:themeColor="text1"/>
              </w:rPr>
              <w:t>img_path</w:t>
            </w:r>
            <w:proofErr w:type="spellEnd"/>
            <w:r>
              <w:rPr>
                <w:color w:val="000000" w:themeColor="text1"/>
              </w:rPr>
              <w:t xml:space="preserve"> – </w:t>
            </w:r>
            <w:r w:rsidR="00D6672F">
              <w:rPr>
                <w:color w:val="000000" w:themeColor="text1"/>
              </w:rPr>
              <w:t xml:space="preserve">image file path </w:t>
            </w:r>
            <w:r>
              <w:rPr>
                <w:color w:val="000000" w:themeColor="text1"/>
              </w:rPr>
              <w:t xml:space="preserve"> </w:t>
            </w:r>
          </w:p>
          <w:p w14:paraId="27BE292D" w14:textId="5C30928B" w:rsidR="006E40C4" w:rsidRPr="006E40C4" w:rsidRDefault="006E40C4" w:rsidP="006E40C4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Description:</w:t>
            </w:r>
            <w:r>
              <w:rPr>
                <w:color w:val="000000" w:themeColor="text1"/>
              </w:rPr>
              <w:t xml:space="preserve"> </w:t>
            </w:r>
            <w:r w:rsidR="00D6672F">
              <w:rPr>
                <w:color w:val="000000" w:themeColor="text1"/>
              </w:rPr>
              <w:t xml:space="preserve">Performs </w:t>
            </w:r>
            <w:r w:rsidR="006A65E4">
              <w:rPr>
                <w:color w:val="000000" w:themeColor="text1"/>
              </w:rPr>
              <w:t>face recognition and finds region of interest to recognize celebrity and calculate confidence level.</w:t>
            </w:r>
            <w:r>
              <w:rPr>
                <w:color w:val="000000" w:themeColor="text1"/>
              </w:rPr>
              <w:t xml:space="preserve"> </w:t>
            </w:r>
          </w:p>
          <w:p w14:paraId="464D70D0" w14:textId="77777777" w:rsidR="006E40C4" w:rsidRDefault="006E40C4" w:rsidP="003135D5">
            <w:pPr>
              <w:rPr>
                <w:b/>
                <w:bCs/>
                <w:color w:val="000000" w:themeColor="text1"/>
              </w:rPr>
            </w:pPr>
          </w:p>
        </w:tc>
      </w:tr>
      <w:tr w:rsidR="006A65E4" w14:paraId="7ED42A60" w14:textId="77777777" w:rsidTr="003135D5">
        <w:tc>
          <w:tcPr>
            <w:tcW w:w="7910" w:type="dxa"/>
          </w:tcPr>
          <w:p w14:paraId="18D3613A" w14:textId="77777777" w:rsidR="006A65E4" w:rsidRDefault="006A65E4" w:rsidP="006A65E4">
            <w:pPr>
              <w:rPr>
                <w:b/>
                <w:bCs/>
                <w:color w:val="000000" w:themeColor="text1"/>
              </w:rPr>
            </w:pPr>
          </w:p>
          <w:p w14:paraId="0045B28F" w14:textId="14FDFCB0" w:rsidR="006A65E4" w:rsidRDefault="006A65E4" w:rsidP="006A65E4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Name of Function: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on_</w:t>
            </w:r>
            <w:proofErr w:type="gramStart"/>
            <w:r>
              <w:rPr>
                <w:color w:val="000000" w:themeColor="text1"/>
              </w:rPr>
              <w:t>submit</w:t>
            </w:r>
            <w:proofErr w:type="spellEnd"/>
            <w:proofErr w:type="gramEnd"/>
          </w:p>
          <w:p w14:paraId="0CDFCC2D" w14:textId="634713FA" w:rsidR="006A65E4" w:rsidRDefault="006A65E4" w:rsidP="006A65E4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Retur</w:t>
            </w:r>
            <w:r>
              <w:rPr>
                <w:b/>
                <w:bCs/>
                <w:color w:val="000000" w:themeColor="text1"/>
              </w:rPr>
              <w:t>n</w:t>
            </w:r>
            <w:r w:rsidRPr="00425CA4">
              <w:rPr>
                <w:b/>
                <w:bCs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 w:rsidR="000C4F7B">
              <w:rPr>
                <w:color w:val="000000" w:themeColor="text1"/>
              </w:rPr>
              <w:t>img_path</w:t>
            </w:r>
            <w:proofErr w:type="spellEnd"/>
            <w:r w:rsidR="000C4F7B">
              <w:rPr>
                <w:color w:val="000000" w:themeColor="text1"/>
              </w:rPr>
              <w:t xml:space="preserve"> – image file path  </w:t>
            </w:r>
          </w:p>
          <w:p w14:paraId="577309F1" w14:textId="75F87626" w:rsidR="006A65E4" w:rsidRDefault="006A65E4" w:rsidP="006A65E4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Parameters:</w:t>
            </w:r>
            <w:r>
              <w:rPr>
                <w:color w:val="000000" w:themeColor="text1"/>
              </w:rPr>
              <w:t xml:space="preserve"> </w:t>
            </w:r>
          </w:p>
          <w:p w14:paraId="4279F2F4" w14:textId="77777777" w:rsidR="000C4F7B" w:rsidRDefault="000C4F7B" w:rsidP="009417E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entry – user-input entry widget in root frame </w:t>
            </w:r>
          </w:p>
          <w:p w14:paraId="5B6A639D" w14:textId="77777777" w:rsidR="000C4F7B" w:rsidRDefault="000C4F7B" w:rsidP="009417E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img_path</w:t>
            </w:r>
            <w:proofErr w:type="spellEnd"/>
            <w:r>
              <w:rPr>
                <w:color w:val="000000" w:themeColor="text1"/>
              </w:rPr>
              <w:t xml:space="preserve"> – image file path  </w:t>
            </w:r>
          </w:p>
          <w:p w14:paraId="1B7C6A3C" w14:textId="77777777" w:rsidR="000C4F7B" w:rsidRDefault="000C4F7B" w:rsidP="009417E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celeb – celebrity folder from image file path</w:t>
            </w:r>
          </w:p>
          <w:p w14:paraId="0F043E5E" w14:textId="77777777" w:rsidR="000C4F7B" w:rsidRDefault="000C4F7B" w:rsidP="009417E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lastRenderedPageBreak/>
              <w:t>img_label</w:t>
            </w:r>
            <w:proofErr w:type="spellEnd"/>
            <w:r>
              <w:rPr>
                <w:color w:val="000000" w:themeColor="text1"/>
              </w:rPr>
              <w:t xml:space="preserve"> – image label widget </w:t>
            </w:r>
          </w:p>
          <w:p w14:paraId="1B87C414" w14:textId="3F86E3A1" w:rsidR="000C4F7B" w:rsidRPr="000C4F7B" w:rsidRDefault="000C4F7B" w:rsidP="009417E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instr</w:t>
            </w:r>
            <w:proofErr w:type="spellEnd"/>
            <w:r>
              <w:rPr>
                <w:color w:val="000000" w:themeColor="text1"/>
              </w:rPr>
              <w:t xml:space="preserve"> – instructions text widget</w:t>
            </w:r>
          </w:p>
          <w:p w14:paraId="7351509E" w14:textId="6E39A7DC" w:rsidR="006A65E4" w:rsidRPr="006E40C4" w:rsidRDefault="006A65E4" w:rsidP="006A65E4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Description:</w:t>
            </w:r>
            <w:r>
              <w:rPr>
                <w:color w:val="000000" w:themeColor="text1"/>
              </w:rPr>
              <w:t xml:space="preserve"> </w:t>
            </w:r>
            <w:r w:rsidR="000C4F7B">
              <w:rPr>
                <w:color w:val="000000" w:themeColor="text1"/>
              </w:rPr>
              <w:t xml:space="preserve">Upon </w:t>
            </w:r>
            <w:r w:rsidR="00F80F6F">
              <w:rPr>
                <w:color w:val="000000" w:themeColor="text1"/>
              </w:rPr>
              <w:t xml:space="preserve">pressing enter button, </w:t>
            </w:r>
            <w:r w:rsidR="00BB13B5">
              <w:rPr>
                <w:color w:val="000000" w:themeColor="text1"/>
              </w:rPr>
              <w:t>removes widget on root frame and checks for input.</w:t>
            </w:r>
            <w:r w:rsidR="00E00801">
              <w:rPr>
                <w:color w:val="000000" w:themeColor="text1"/>
              </w:rPr>
              <w:t xml:space="preserve"> Displays outputs and validates user input with algorithm classifier</w:t>
            </w:r>
            <w:r w:rsidR="00FB7C90">
              <w:rPr>
                <w:color w:val="000000" w:themeColor="text1"/>
              </w:rPr>
              <w:t xml:space="preserve">, and draws a green rectangle around identified face. </w:t>
            </w:r>
          </w:p>
          <w:p w14:paraId="26329D95" w14:textId="77777777" w:rsidR="006A65E4" w:rsidRDefault="006A65E4" w:rsidP="006E40C4">
            <w:pPr>
              <w:rPr>
                <w:b/>
                <w:bCs/>
                <w:color w:val="000000" w:themeColor="text1"/>
              </w:rPr>
            </w:pPr>
          </w:p>
        </w:tc>
      </w:tr>
      <w:tr w:rsidR="00BB13B5" w14:paraId="5F9D2C1E" w14:textId="77777777" w:rsidTr="003135D5">
        <w:tc>
          <w:tcPr>
            <w:tcW w:w="7910" w:type="dxa"/>
          </w:tcPr>
          <w:p w14:paraId="69DA444D" w14:textId="77777777" w:rsidR="00BB13B5" w:rsidRDefault="00BB13B5" w:rsidP="00BB13B5">
            <w:pPr>
              <w:rPr>
                <w:b/>
                <w:bCs/>
                <w:color w:val="000000" w:themeColor="text1"/>
              </w:rPr>
            </w:pPr>
          </w:p>
          <w:p w14:paraId="757B358E" w14:textId="4D39CE36" w:rsidR="00BB13B5" w:rsidRDefault="00BB13B5" w:rsidP="00BB13B5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Name of Function: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check_special_char</w:t>
            </w:r>
            <w:proofErr w:type="spellEnd"/>
          </w:p>
          <w:p w14:paraId="12C284E5" w14:textId="7B5F1BD1" w:rsidR="00BB13B5" w:rsidRDefault="00BB13B5" w:rsidP="00BB13B5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Retur</w:t>
            </w:r>
            <w:r>
              <w:rPr>
                <w:b/>
                <w:bCs/>
                <w:color w:val="000000" w:themeColor="text1"/>
              </w:rPr>
              <w:t>n</w:t>
            </w:r>
            <w:r w:rsidRPr="00425CA4">
              <w:rPr>
                <w:b/>
                <w:bCs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 w:rsidR="00E65103">
              <w:rPr>
                <w:color w:val="000000" w:themeColor="text1"/>
              </w:rPr>
              <w:t>boolean</w:t>
            </w:r>
            <w:proofErr w:type="spellEnd"/>
          </w:p>
          <w:p w14:paraId="49FA7308" w14:textId="2043C891" w:rsidR="00BB13B5" w:rsidRPr="00E65103" w:rsidRDefault="00BB13B5" w:rsidP="00E65103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Parameters:</w:t>
            </w:r>
            <w:r>
              <w:rPr>
                <w:color w:val="000000" w:themeColor="text1"/>
              </w:rPr>
              <w:t xml:space="preserve"> </w:t>
            </w:r>
            <w:r w:rsidR="00E65103" w:rsidRPr="00E65103">
              <w:rPr>
                <w:color w:val="000000" w:themeColor="text1"/>
              </w:rPr>
              <w:t>string</w:t>
            </w:r>
            <w:r w:rsidRPr="00E65103">
              <w:rPr>
                <w:color w:val="000000" w:themeColor="text1"/>
              </w:rPr>
              <w:t xml:space="preserve"> – user-input </w:t>
            </w:r>
            <w:r w:rsidR="00E65103" w:rsidRPr="00E65103">
              <w:rPr>
                <w:color w:val="000000" w:themeColor="text1"/>
              </w:rPr>
              <w:t xml:space="preserve">entry string </w:t>
            </w:r>
            <w:r w:rsidRPr="00E65103">
              <w:rPr>
                <w:color w:val="000000" w:themeColor="text1"/>
              </w:rPr>
              <w:t xml:space="preserve"> </w:t>
            </w:r>
          </w:p>
          <w:p w14:paraId="67015C21" w14:textId="0A707218" w:rsidR="00BB13B5" w:rsidRPr="006E40C4" w:rsidRDefault="00BB13B5" w:rsidP="00BB13B5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Description:</w:t>
            </w:r>
            <w:r>
              <w:rPr>
                <w:color w:val="000000" w:themeColor="text1"/>
              </w:rPr>
              <w:t xml:space="preserve"> </w:t>
            </w:r>
            <w:r w:rsidR="0011035F">
              <w:rPr>
                <w:color w:val="000000" w:themeColor="text1"/>
              </w:rPr>
              <w:t>Checks if user input contains any special characters.</w:t>
            </w:r>
          </w:p>
          <w:p w14:paraId="13DB501D" w14:textId="77777777" w:rsidR="00BB13B5" w:rsidRDefault="00BB13B5" w:rsidP="00BB13B5">
            <w:pPr>
              <w:rPr>
                <w:b/>
                <w:bCs/>
                <w:color w:val="000000" w:themeColor="text1"/>
              </w:rPr>
            </w:pPr>
          </w:p>
        </w:tc>
      </w:tr>
      <w:tr w:rsidR="00BB13B5" w14:paraId="71B17B40" w14:textId="77777777" w:rsidTr="003135D5">
        <w:tc>
          <w:tcPr>
            <w:tcW w:w="7910" w:type="dxa"/>
          </w:tcPr>
          <w:p w14:paraId="65456A26" w14:textId="77777777" w:rsidR="0011035F" w:rsidRDefault="0011035F" w:rsidP="0011035F">
            <w:pPr>
              <w:rPr>
                <w:b/>
                <w:bCs/>
                <w:color w:val="000000" w:themeColor="text1"/>
              </w:rPr>
            </w:pPr>
          </w:p>
          <w:p w14:paraId="33061609" w14:textId="77777777" w:rsidR="0011035F" w:rsidRDefault="0011035F" w:rsidP="0011035F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Name of Function: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check_special_char</w:t>
            </w:r>
            <w:proofErr w:type="spellEnd"/>
          </w:p>
          <w:p w14:paraId="0B883622" w14:textId="77777777" w:rsidR="0011035F" w:rsidRDefault="0011035F" w:rsidP="0011035F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Retur</w:t>
            </w:r>
            <w:r>
              <w:rPr>
                <w:b/>
                <w:bCs/>
                <w:color w:val="000000" w:themeColor="text1"/>
              </w:rPr>
              <w:t>n</w:t>
            </w:r>
            <w:r w:rsidRPr="00425CA4">
              <w:rPr>
                <w:b/>
                <w:bCs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boolean</w:t>
            </w:r>
            <w:proofErr w:type="spellEnd"/>
          </w:p>
          <w:p w14:paraId="0391682F" w14:textId="77777777" w:rsidR="0011035F" w:rsidRPr="00E65103" w:rsidRDefault="0011035F" w:rsidP="0011035F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Parameters:</w:t>
            </w:r>
            <w:r>
              <w:rPr>
                <w:color w:val="000000" w:themeColor="text1"/>
              </w:rPr>
              <w:t xml:space="preserve"> </w:t>
            </w:r>
            <w:r w:rsidRPr="00E65103">
              <w:rPr>
                <w:color w:val="000000" w:themeColor="text1"/>
              </w:rPr>
              <w:t xml:space="preserve">string – user-input entry string  </w:t>
            </w:r>
          </w:p>
          <w:p w14:paraId="7C567E87" w14:textId="77777777" w:rsidR="0011035F" w:rsidRPr="006E40C4" w:rsidRDefault="0011035F" w:rsidP="0011035F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Description:</w:t>
            </w:r>
            <w:r>
              <w:rPr>
                <w:color w:val="000000" w:themeColor="text1"/>
              </w:rPr>
              <w:t xml:space="preserve"> Checks if user input contains any special characters.</w:t>
            </w:r>
          </w:p>
          <w:p w14:paraId="783DB0B8" w14:textId="77777777" w:rsidR="00BB13B5" w:rsidRDefault="00BB13B5" w:rsidP="00BB13B5">
            <w:pPr>
              <w:rPr>
                <w:b/>
                <w:bCs/>
                <w:color w:val="000000" w:themeColor="text1"/>
              </w:rPr>
            </w:pPr>
          </w:p>
        </w:tc>
      </w:tr>
      <w:tr w:rsidR="00FB7C90" w14:paraId="187A338D" w14:textId="77777777" w:rsidTr="003135D5">
        <w:tc>
          <w:tcPr>
            <w:tcW w:w="7910" w:type="dxa"/>
          </w:tcPr>
          <w:p w14:paraId="7E54F181" w14:textId="77777777" w:rsidR="00FB7C90" w:rsidRDefault="00FB7C90" w:rsidP="00FB7C90">
            <w:pPr>
              <w:rPr>
                <w:b/>
                <w:bCs/>
                <w:color w:val="000000" w:themeColor="text1"/>
              </w:rPr>
            </w:pPr>
            <w:bookmarkStart w:id="1" w:name="OLE_LINK1"/>
            <w:bookmarkStart w:id="2" w:name="OLE_LINK2"/>
          </w:p>
          <w:p w14:paraId="1BC1CDB0" w14:textId="72B1B62B" w:rsidR="00FB7C90" w:rsidRDefault="00FB7C90" w:rsidP="00FB7C90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Name of Function: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user_input</w:t>
            </w:r>
            <w:proofErr w:type="spellEnd"/>
          </w:p>
          <w:p w14:paraId="74FC9B19" w14:textId="77A72EAA" w:rsidR="00FB7C90" w:rsidRDefault="00FB7C90" w:rsidP="00FB7C90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Retur</w:t>
            </w:r>
            <w:r>
              <w:rPr>
                <w:b/>
                <w:bCs/>
                <w:color w:val="000000" w:themeColor="text1"/>
              </w:rPr>
              <w:t>n</w:t>
            </w:r>
            <w:r w:rsidRPr="00425CA4">
              <w:rPr>
                <w:b/>
                <w:bCs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none</w:t>
            </w:r>
          </w:p>
          <w:p w14:paraId="60353849" w14:textId="77777777" w:rsidR="00FB7C90" w:rsidRDefault="00FB7C90" w:rsidP="00FB7C90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Parameters:</w:t>
            </w:r>
            <w:r>
              <w:rPr>
                <w:color w:val="000000" w:themeColor="text1"/>
              </w:rPr>
              <w:t xml:space="preserve"> </w:t>
            </w:r>
          </w:p>
          <w:p w14:paraId="58B50B3F" w14:textId="77777777" w:rsidR="00FB7C90" w:rsidRDefault="00FB7C90" w:rsidP="009417E2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img_path</w:t>
            </w:r>
            <w:proofErr w:type="spellEnd"/>
            <w:r w:rsidRPr="00FB7C90">
              <w:rPr>
                <w:color w:val="000000" w:themeColor="text1"/>
              </w:rPr>
              <w:t xml:space="preserve"> – </w:t>
            </w:r>
            <w:r>
              <w:rPr>
                <w:color w:val="000000" w:themeColor="text1"/>
              </w:rPr>
              <w:t>image file path</w:t>
            </w:r>
          </w:p>
          <w:p w14:paraId="19D6F6D6" w14:textId="5CFE8B6B" w:rsidR="00FB7C90" w:rsidRDefault="00FB7C90" w:rsidP="009417E2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celeb - celebrity folder from image file path</w:t>
            </w:r>
          </w:p>
          <w:p w14:paraId="0CA08EBC" w14:textId="367D0B36" w:rsidR="00FB7C90" w:rsidRDefault="00AC0D33" w:rsidP="009417E2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img_label</w:t>
            </w:r>
            <w:proofErr w:type="spellEnd"/>
            <w:r>
              <w:rPr>
                <w:color w:val="000000" w:themeColor="text1"/>
              </w:rPr>
              <w:t xml:space="preserve"> – image label widget</w:t>
            </w:r>
          </w:p>
          <w:p w14:paraId="1F13254C" w14:textId="0249D4F0" w:rsidR="00AC0D33" w:rsidRPr="009C1788" w:rsidRDefault="009C1788" w:rsidP="009417E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instr</w:t>
            </w:r>
            <w:proofErr w:type="spellEnd"/>
            <w:r>
              <w:rPr>
                <w:color w:val="000000" w:themeColor="text1"/>
              </w:rPr>
              <w:t xml:space="preserve"> - instructions text widget</w:t>
            </w:r>
          </w:p>
          <w:p w14:paraId="66C820D1" w14:textId="75E2040F" w:rsidR="00FB7C90" w:rsidRPr="006E40C4" w:rsidRDefault="00FB7C90" w:rsidP="00FB7C90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Description:</w:t>
            </w:r>
            <w:r>
              <w:rPr>
                <w:color w:val="000000" w:themeColor="text1"/>
              </w:rPr>
              <w:t xml:space="preserve"> </w:t>
            </w:r>
            <w:r w:rsidR="008A2BD8">
              <w:rPr>
                <w:color w:val="000000" w:themeColor="text1"/>
              </w:rPr>
              <w:t>Removes user-input entry widget and upon pressing enter button,</w:t>
            </w:r>
            <w:r w:rsidR="00BA508C">
              <w:rPr>
                <w:color w:val="000000" w:themeColor="text1"/>
              </w:rPr>
              <w:t xml:space="preserve"> calls </w:t>
            </w:r>
            <w:proofErr w:type="spellStart"/>
            <w:r w:rsidR="00BA508C">
              <w:rPr>
                <w:color w:val="000000" w:themeColor="text1"/>
              </w:rPr>
              <w:t>on_submit</w:t>
            </w:r>
            <w:proofErr w:type="spellEnd"/>
            <w:r w:rsidR="00BA508C">
              <w:rPr>
                <w:color w:val="000000" w:themeColor="text1"/>
              </w:rPr>
              <w:t>.</w:t>
            </w:r>
          </w:p>
          <w:bookmarkEnd w:id="1"/>
          <w:bookmarkEnd w:id="2"/>
          <w:p w14:paraId="7F6673EC" w14:textId="77777777" w:rsidR="00FB7C90" w:rsidRDefault="00FB7C90" w:rsidP="0011035F">
            <w:pPr>
              <w:rPr>
                <w:b/>
                <w:bCs/>
                <w:color w:val="000000" w:themeColor="text1"/>
              </w:rPr>
            </w:pPr>
          </w:p>
        </w:tc>
      </w:tr>
      <w:tr w:rsidR="00BA508C" w14:paraId="57B15D38" w14:textId="77777777" w:rsidTr="003135D5">
        <w:tc>
          <w:tcPr>
            <w:tcW w:w="7910" w:type="dxa"/>
          </w:tcPr>
          <w:p w14:paraId="270F6F1A" w14:textId="77777777" w:rsidR="00BA508C" w:rsidRDefault="00BA508C" w:rsidP="00BA508C">
            <w:pPr>
              <w:rPr>
                <w:b/>
                <w:bCs/>
                <w:color w:val="000000" w:themeColor="text1"/>
              </w:rPr>
            </w:pPr>
          </w:p>
          <w:p w14:paraId="1626089F" w14:textId="108F350F" w:rsidR="00BA508C" w:rsidRDefault="00BA508C" w:rsidP="00BA508C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Name of Function: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sp_img</w:t>
            </w:r>
            <w:proofErr w:type="spellEnd"/>
          </w:p>
          <w:p w14:paraId="4C257CE0" w14:textId="77777777" w:rsidR="00BA508C" w:rsidRDefault="00BA508C" w:rsidP="00BA508C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Retur</w:t>
            </w:r>
            <w:r>
              <w:rPr>
                <w:b/>
                <w:bCs/>
                <w:color w:val="000000" w:themeColor="text1"/>
              </w:rPr>
              <w:t>n</w:t>
            </w:r>
            <w:r w:rsidRPr="00425CA4">
              <w:rPr>
                <w:b/>
                <w:bCs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none</w:t>
            </w:r>
          </w:p>
          <w:p w14:paraId="5534714B" w14:textId="77777777" w:rsidR="00BA508C" w:rsidRDefault="00BA508C" w:rsidP="00BA508C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Parameters:</w:t>
            </w:r>
            <w:r>
              <w:rPr>
                <w:color w:val="000000" w:themeColor="text1"/>
              </w:rPr>
              <w:t xml:space="preserve"> </w:t>
            </w:r>
          </w:p>
          <w:p w14:paraId="73D4B7B3" w14:textId="77777777" w:rsidR="00BA508C" w:rsidRDefault="00BA508C" w:rsidP="009417E2">
            <w:pPr>
              <w:pStyle w:val="ListParagraph"/>
              <w:numPr>
                <w:ilvl w:val="0"/>
                <w:numId w:val="6"/>
              </w:numPr>
              <w:rPr>
                <w:color w:val="000000" w:themeColor="text1"/>
              </w:rPr>
            </w:pPr>
            <w:r w:rsidRPr="00BA508C">
              <w:rPr>
                <w:color w:val="000000" w:themeColor="text1"/>
              </w:rPr>
              <w:t xml:space="preserve">button – </w:t>
            </w:r>
            <w:r>
              <w:rPr>
                <w:color w:val="000000" w:themeColor="text1"/>
              </w:rPr>
              <w:t xml:space="preserve">initial “Start Game” </w:t>
            </w:r>
            <w:proofErr w:type="gramStart"/>
            <w:r>
              <w:rPr>
                <w:color w:val="000000" w:themeColor="text1"/>
              </w:rPr>
              <w:t>button</w:t>
            </w:r>
            <w:proofErr w:type="gramEnd"/>
          </w:p>
          <w:p w14:paraId="755814B1" w14:textId="65E06DF4" w:rsidR="00BA508C" w:rsidRPr="00BA508C" w:rsidRDefault="00BA508C" w:rsidP="009417E2">
            <w:pPr>
              <w:pStyle w:val="ListParagraph"/>
              <w:numPr>
                <w:ilvl w:val="0"/>
                <w:numId w:val="6"/>
              </w:numPr>
              <w:rPr>
                <w:color w:val="000000" w:themeColor="text1"/>
              </w:rPr>
            </w:pPr>
            <w:r w:rsidRPr="00BA508C">
              <w:rPr>
                <w:color w:val="000000" w:themeColor="text1"/>
              </w:rPr>
              <w:t xml:space="preserve">description </w:t>
            </w:r>
            <w:r w:rsidR="00905520">
              <w:rPr>
                <w:color w:val="000000" w:themeColor="text1"/>
              </w:rPr>
              <w:t>–</w:t>
            </w:r>
            <w:r w:rsidRPr="00BA508C">
              <w:rPr>
                <w:color w:val="000000" w:themeColor="text1"/>
              </w:rPr>
              <w:t xml:space="preserve"> </w:t>
            </w:r>
            <w:r w:rsidR="00905520">
              <w:rPr>
                <w:color w:val="000000" w:themeColor="text1"/>
              </w:rPr>
              <w:t xml:space="preserve">initial game description text widget </w:t>
            </w:r>
          </w:p>
          <w:p w14:paraId="6D50F12F" w14:textId="17ED2C19" w:rsidR="00BA508C" w:rsidRPr="006E40C4" w:rsidRDefault="00BA508C" w:rsidP="00BA508C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Description:</w:t>
            </w:r>
            <w:r>
              <w:rPr>
                <w:color w:val="000000" w:themeColor="text1"/>
              </w:rPr>
              <w:t xml:space="preserve"> </w:t>
            </w:r>
            <w:r w:rsidR="00905520">
              <w:rPr>
                <w:color w:val="000000" w:themeColor="text1"/>
              </w:rPr>
              <w:t xml:space="preserve">Displays </w:t>
            </w:r>
            <w:r w:rsidR="00FC6720">
              <w:rPr>
                <w:color w:val="000000" w:themeColor="text1"/>
              </w:rPr>
              <w:t xml:space="preserve">randomly picked </w:t>
            </w:r>
            <w:r w:rsidR="00905520">
              <w:rPr>
                <w:color w:val="000000" w:themeColor="text1"/>
              </w:rPr>
              <w:t xml:space="preserve">image </w:t>
            </w:r>
            <w:r w:rsidR="00FC6720">
              <w:rPr>
                <w:color w:val="000000" w:themeColor="text1"/>
              </w:rPr>
              <w:t>on root frame.</w:t>
            </w:r>
          </w:p>
          <w:p w14:paraId="1A1CA34C" w14:textId="77777777" w:rsidR="00BA508C" w:rsidRDefault="00BA508C" w:rsidP="00FB7C90">
            <w:pPr>
              <w:rPr>
                <w:b/>
                <w:bCs/>
                <w:color w:val="000000" w:themeColor="text1"/>
              </w:rPr>
            </w:pPr>
          </w:p>
        </w:tc>
      </w:tr>
      <w:tr w:rsidR="00FC6720" w14:paraId="0810F07F" w14:textId="77777777" w:rsidTr="003135D5">
        <w:tc>
          <w:tcPr>
            <w:tcW w:w="7910" w:type="dxa"/>
          </w:tcPr>
          <w:p w14:paraId="47BD8DEE" w14:textId="77777777" w:rsidR="00FC6720" w:rsidRDefault="00FC6720" w:rsidP="00FC6720">
            <w:pPr>
              <w:rPr>
                <w:b/>
                <w:bCs/>
                <w:color w:val="000000" w:themeColor="text1"/>
              </w:rPr>
            </w:pPr>
          </w:p>
          <w:p w14:paraId="4DFAC445" w14:textId="0B2CED34" w:rsidR="00FC6720" w:rsidRDefault="00FC6720" w:rsidP="00FC6720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Name of Function:</w:t>
            </w:r>
            <w:r>
              <w:rPr>
                <w:color w:val="000000" w:themeColor="text1"/>
              </w:rPr>
              <w:t xml:space="preserve"> main</w:t>
            </w:r>
          </w:p>
          <w:p w14:paraId="2848589E" w14:textId="77777777" w:rsidR="00FC6720" w:rsidRDefault="00FC6720" w:rsidP="00FC6720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Retur</w:t>
            </w:r>
            <w:r>
              <w:rPr>
                <w:b/>
                <w:bCs/>
                <w:color w:val="000000" w:themeColor="text1"/>
              </w:rPr>
              <w:t>n</w:t>
            </w:r>
            <w:r w:rsidRPr="00425CA4">
              <w:rPr>
                <w:b/>
                <w:bCs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none</w:t>
            </w:r>
          </w:p>
          <w:p w14:paraId="270970C3" w14:textId="77777777" w:rsidR="00FC6720" w:rsidRDefault="00FC6720" w:rsidP="00FC6720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Parameters:</w:t>
            </w:r>
            <w:r>
              <w:rPr>
                <w:color w:val="000000" w:themeColor="text1"/>
              </w:rPr>
              <w:t xml:space="preserve"> none</w:t>
            </w:r>
          </w:p>
          <w:p w14:paraId="3600EF76" w14:textId="44DD49CD" w:rsidR="00FC6720" w:rsidRPr="006E40C4" w:rsidRDefault="00FC6720" w:rsidP="00FC6720">
            <w:pPr>
              <w:rPr>
                <w:color w:val="000000" w:themeColor="text1"/>
              </w:rPr>
            </w:pPr>
            <w:r w:rsidRPr="00425CA4">
              <w:rPr>
                <w:b/>
                <w:bCs/>
                <w:color w:val="000000" w:themeColor="text1"/>
              </w:rPr>
              <w:t>Description:</w:t>
            </w:r>
            <w:r>
              <w:rPr>
                <w:color w:val="000000" w:themeColor="text1"/>
              </w:rPr>
              <w:t xml:space="preserve"> </w:t>
            </w:r>
            <w:r w:rsidR="009C4A36">
              <w:rPr>
                <w:color w:val="000000" w:themeColor="text1"/>
              </w:rPr>
              <w:t xml:space="preserve">Calls all functions together to build celebrity guessing game. </w:t>
            </w:r>
          </w:p>
          <w:p w14:paraId="17147D20" w14:textId="77777777" w:rsidR="00FC6720" w:rsidRDefault="00FC6720" w:rsidP="00BA508C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61189AFD" w14:textId="295CD1AC" w:rsidR="00856707" w:rsidRPr="006819C5" w:rsidRDefault="00856707" w:rsidP="006819C5">
      <w:pPr>
        <w:ind w:left="720"/>
        <w:rPr>
          <w:color w:val="000000" w:themeColor="text1"/>
        </w:rPr>
      </w:pPr>
    </w:p>
    <w:p w14:paraId="3FA67831" w14:textId="77777777" w:rsidR="00B96E45" w:rsidRDefault="00B96E45" w:rsidP="004D31EE"/>
    <w:p w14:paraId="1D41CEC6" w14:textId="509465E4" w:rsidR="002F27D4" w:rsidRPr="009417E2" w:rsidRDefault="00B96E45" w:rsidP="009417E2">
      <w:pPr>
        <w:pStyle w:val="Heading1"/>
      </w:pPr>
      <w:r>
        <w:lastRenderedPageBreak/>
        <w:t>User manual</w:t>
      </w:r>
    </w:p>
    <w:p w14:paraId="3745438B" w14:textId="1022D195" w:rsidR="00ED372D" w:rsidRDefault="00ED372D" w:rsidP="00B96E45">
      <w:pPr>
        <w:ind w:left="720"/>
        <w:rPr>
          <w:color w:val="FF0000"/>
        </w:rPr>
      </w:pPr>
      <w:r>
        <w:rPr>
          <w:color w:val="000000" w:themeColor="text1"/>
        </w:rPr>
        <w:t xml:space="preserve">This program is a simple “Celebrity Guessing Game”. An image is shown to the player, and they </w:t>
      </w:r>
      <w:r w:rsidR="009417E2">
        <w:rPr>
          <w:color w:val="000000" w:themeColor="text1"/>
        </w:rPr>
        <w:t>must</w:t>
      </w:r>
      <w:r>
        <w:rPr>
          <w:color w:val="000000" w:themeColor="text1"/>
        </w:rPr>
        <w:t xml:space="preserve"> guess who it is. </w:t>
      </w:r>
    </w:p>
    <w:p w14:paraId="784AE535" w14:textId="77777777" w:rsidR="00ED372D" w:rsidRDefault="00ED372D" w:rsidP="00B96E45">
      <w:pPr>
        <w:ind w:left="720"/>
        <w:rPr>
          <w:color w:val="FF0000"/>
        </w:rPr>
      </w:pPr>
    </w:p>
    <w:p w14:paraId="0CB9954C" w14:textId="280641DF" w:rsidR="00A00738" w:rsidRDefault="00A00738" w:rsidP="00A00738">
      <w:pPr>
        <w:ind w:left="72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>Libraries</w:t>
      </w:r>
    </w:p>
    <w:p w14:paraId="71703CC6" w14:textId="7E5153DF" w:rsidR="00D342FD" w:rsidRDefault="00D342FD" w:rsidP="009417E2">
      <w:pPr>
        <w:pStyle w:val="ListParagraph"/>
        <w:numPr>
          <w:ilvl w:val="0"/>
          <w:numId w:val="8"/>
        </w:numPr>
        <w:rPr>
          <w:color w:val="000000" w:themeColor="text1"/>
        </w:rPr>
      </w:pPr>
      <w:proofErr w:type="spellStart"/>
      <w:r>
        <w:rPr>
          <w:color w:val="000000" w:themeColor="text1"/>
        </w:rPr>
        <w:t>os</w:t>
      </w:r>
      <w:proofErr w:type="spellEnd"/>
      <w:r>
        <w:rPr>
          <w:color w:val="000000" w:themeColor="text1"/>
        </w:rPr>
        <w:t xml:space="preserve"> – to access files and directories in local </w:t>
      </w:r>
      <w:proofErr w:type="gramStart"/>
      <w:r>
        <w:rPr>
          <w:color w:val="000000" w:themeColor="text1"/>
        </w:rPr>
        <w:t>device</w:t>
      </w:r>
      <w:proofErr w:type="gramEnd"/>
    </w:p>
    <w:p w14:paraId="0223859C" w14:textId="4D2FDB1A" w:rsidR="00D342FD" w:rsidRDefault="00D342FD" w:rsidP="009417E2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 xml:space="preserve">cv2 – </w:t>
      </w:r>
      <w:proofErr w:type="spellStart"/>
      <w:r>
        <w:rPr>
          <w:color w:val="000000" w:themeColor="text1"/>
        </w:rPr>
        <w:t>openCV</w:t>
      </w:r>
      <w:proofErr w:type="spellEnd"/>
      <w:r>
        <w:rPr>
          <w:color w:val="000000" w:themeColor="text1"/>
        </w:rPr>
        <w:t xml:space="preserve"> for image processing</w:t>
      </w:r>
    </w:p>
    <w:p w14:paraId="3EB5501E" w14:textId="4C392C1A" w:rsidR="00D342FD" w:rsidRDefault="00D342FD" w:rsidP="009417E2">
      <w:pPr>
        <w:pStyle w:val="ListParagraph"/>
        <w:numPr>
          <w:ilvl w:val="0"/>
          <w:numId w:val="8"/>
        </w:numPr>
        <w:rPr>
          <w:color w:val="000000" w:themeColor="text1"/>
        </w:rPr>
      </w:pPr>
      <w:proofErr w:type="spellStart"/>
      <w:r>
        <w:rPr>
          <w:color w:val="000000" w:themeColor="text1"/>
        </w:rPr>
        <w:t>numpy</w:t>
      </w:r>
      <w:proofErr w:type="spellEnd"/>
      <w:r>
        <w:rPr>
          <w:color w:val="000000" w:themeColor="text1"/>
        </w:rPr>
        <w:t xml:space="preserve"> – to </w:t>
      </w:r>
      <w:r w:rsidR="00B4212F">
        <w:rPr>
          <w:color w:val="000000" w:themeColor="text1"/>
        </w:rPr>
        <w:t xml:space="preserve">convert image pixels into </w:t>
      </w:r>
      <w:proofErr w:type="gramStart"/>
      <w:r w:rsidR="00B4212F">
        <w:rPr>
          <w:color w:val="000000" w:themeColor="text1"/>
        </w:rPr>
        <w:t>arrays</w:t>
      </w:r>
      <w:proofErr w:type="gramEnd"/>
    </w:p>
    <w:p w14:paraId="50F1D9A7" w14:textId="49561245" w:rsidR="00B4212F" w:rsidRDefault="00B4212F" w:rsidP="009417E2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 xml:space="preserve">random – to randomly generate an image </w:t>
      </w:r>
      <w:proofErr w:type="gramStart"/>
      <w:r>
        <w:rPr>
          <w:color w:val="000000" w:themeColor="text1"/>
        </w:rPr>
        <w:t>path</w:t>
      </w:r>
      <w:proofErr w:type="gramEnd"/>
    </w:p>
    <w:p w14:paraId="6F1924CA" w14:textId="4DC4DA22" w:rsidR="00B4212F" w:rsidRDefault="00B4212F" w:rsidP="009417E2">
      <w:pPr>
        <w:pStyle w:val="ListParagraph"/>
        <w:numPr>
          <w:ilvl w:val="0"/>
          <w:numId w:val="8"/>
        </w:numPr>
        <w:rPr>
          <w:color w:val="000000" w:themeColor="text1"/>
        </w:rPr>
      </w:pPr>
      <w:proofErr w:type="spellStart"/>
      <w:r>
        <w:rPr>
          <w:color w:val="000000" w:themeColor="text1"/>
        </w:rPr>
        <w:t>customtkinter</w:t>
      </w:r>
      <w:proofErr w:type="spellEnd"/>
      <w:r>
        <w:rPr>
          <w:color w:val="000000" w:themeColor="text1"/>
        </w:rPr>
        <w:t xml:space="preserve"> – to create </w:t>
      </w:r>
      <w:proofErr w:type="gramStart"/>
      <w:r>
        <w:rPr>
          <w:color w:val="000000" w:themeColor="text1"/>
        </w:rPr>
        <w:t>GUI</w:t>
      </w:r>
      <w:proofErr w:type="gramEnd"/>
    </w:p>
    <w:p w14:paraId="52DB00E2" w14:textId="540D6F34" w:rsidR="00B4212F" w:rsidRDefault="00B4212F" w:rsidP="009417E2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 xml:space="preserve">PIL (Image, </w:t>
      </w:r>
      <w:proofErr w:type="spellStart"/>
      <w:r>
        <w:rPr>
          <w:color w:val="000000" w:themeColor="text1"/>
        </w:rPr>
        <w:t>ImageTk</w:t>
      </w:r>
      <w:proofErr w:type="spellEnd"/>
      <w:r>
        <w:rPr>
          <w:color w:val="000000" w:themeColor="text1"/>
        </w:rPr>
        <w:t xml:space="preserve">) – to read in images onto root </w:t>
      </w:r>
      <w:proofErr w:type="gramStart"/>
      <w:r>
        <w:rPr>
          <w:color w:val="000000" w:themeColor="text1"/>
        </w:rPr>
        <w:t>frame</w:t>
      </w:r>
      <w:proofErr w:type="gramEnd"/>
    </w:p>
    <w:p w14:paraId="008E9353" w14:textId="1F17C37D" w:rsidR="00A00738" w:rsidRPr="00391F05" w:rsidRDefault="00B4212F" w:rsidP="009417E2">
      <w:pPr>
        <w:pStyle w:val="ListParagraph"/>
        <w:numPr>
          <w:ilvl w:val="0"/>
          <w:numId w:val="8"/>
        </w:numPr>
        <w:rPr>
          <w:color w:val="000000" w:themeColor="text1"/>
        </w:rPr>
      </w:pPr>
      <w:proofErr w:type="spellStart"/>
      <w:r>
        <w:rPr>
          <w:color w:val="000000" w:themeColor="text1"/>
        </w:rPr>
        <w:t>tkinter</w:t>
      </w:r>
      <w:proofErr w:type="spellEnd"/>
      <w:r>
        <w:rPr>
          <w:color w:val="000000" w:themeColor="text1"/>
        </w:rPr>
        <w:t xml:space="preserve"> </w:t>
      </w:r>
      <w:r w:rsidR="00391F05">
        <w:rPr>
          <w:color w:val="000000" w:themeColor="text1"/>
        </w:rPr>
        <w:t>–</w:t>
      </w:r>
      <w:r>
        <w:rPr>
          <w:color w:val="000000" w:themeColor="text1"/>
        </w:rPr>
        <w:t xml:space="preserve"> </w:t>
      </w:r>
      <w:r w:rsidR="00391F05">
        <w:rPr>
          <w:color w:val="000000" w:themeColor="text1"/>
        </w:rPr>
        <w:t xml:space="preserve">for image labelling </w:t>
      </w:r>
    </w:p>
    <w:p w14:paraId="1339833E" w14:textId="77777777" w:rsidR="00A00738" w:rsidRDefault="00A00738" w:rsidP="00B96E45">
      <w:pPr>
        <w:ind w:left="720"/>
        <w:rPr>
          <w:color w:val="FF0000"/>
        </w:rPr>
      </w:pPr>
    </w:p>
    <w:p w14:paraId="473296B1" w14:textId="6C492F5E" w:rsidR="00A00738" w:rsidRPr="00A00738" w:rsidRDefault="00A00738" w:rsidP="004A54B1">
      <w:pPr>
        <w:ind w:left="72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>Data Input</w:t>
      </w:r>
    </w:p>
    <w:p w14:paraId="677ADA65" w14:textId="293A9353" w:rsidR="004A54B1" w:rsidRPr="001B2ACD" w:rsidRDefault="004A4FD0" w:rsidP="004A54B1">
      <w:pPr>
        <w:ind w:left="720"/>
        <w:rPr>
          <w:color w:val="000000" w:themeColor="text1"/>
        </w:rPr>
      </w:pPr>
      <w:r>
        <w:rPr>
          <w:color w:val="000000" w:themeColor="text1"/>
        </w:rPr>
        <w:t xml:space="preserve">This program was trained </w:t>
      </w:r>
      <w:r w:rsidR="00A86F75">
        <w:rPr>
          <w:color w:val="000000" w:themeColor="text1"/>
        </w:rPr>
        <w:t xml:space="preserve">1800+ images of celebrity </w:t>
      </w:r>
      <w:r w:rsidR="001B2ACD">
        <w:rPr>
          <w:color w:val="000000" w:themeColor="text1"/>
        </w:rPr>
        <w:t>face</w:t>
      </w:r>
      <w:r w:rsidR="00A86F75">
        <w:rPr>
          <w:color w:val="000000" w:themeColor="text1"/>
        </w:rPr>
        <w:t xml:space="preserve"> of 18 Hollywood celebrities. </w:t>
      </w:r>
      <w:r w:rsidR="004A54B1">
        <w:rPr>
          <w:color w:val="000000" w:themeColor="text1"/>
        </w:rPr>
        <w:t>The dataset was taken from Kaggle (see references section below).</w:t>
      </w:r>
    </w:p>
    <w:p w14:paraId="52AD5A34" w14:textId="6F194109" w:rsidR="001B2ACD" w:rsidRDefault="001B2ACD" w:rsidP="001B2ACD">
      <w:pPr>
        <w:ind w:left="720"/>
        <w:rPr>
          <w:color w:val="000000" w:themeColor="text1"/>
        </w:rPr>
      </w:pPr>
      <w:r>
        <w:rPr>
          <w:color w:val="000000" w:themeColor="text1"/>
        </w:rPr>
        <w:t>The celebrities contained in this dataset include:</w:t>
      </w:r>
    </w:p>
    <w:p w14:paraId="24794E92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Angelina Jolie</w:t>
      </w:r>
    </w:p>
    <w:p w14:paraId="57659300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Brad Pitt</w:t>
      </w:r>
    </w:p>
    <w:p w14:paraId="02C3BEE2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Denzel Washington</w:t>
      </w:r>
    </w:p>
    <w:p w14:paraId="568331E8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Hugh Jackman</w:t>
      </w:r>
    </w:p>
    <w:p w14:paraId="57DF7895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Jennifer Lawrence</w:t>
      </w:r>
    </w:p>
    <w:p w14:paraId="7B00F146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Johnny Depp</w:t>
      </w:r>
    </w:p>
    <w:p w14:paraId="258B9DDC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Kate Winslet</w:t>
      </w:r>
    </w:p>
    <w:p w14:paraId="28DE1E0A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Leonardo DiCaprio</w:t>
      </w:r>
    </w:p>
    <w:p w14:paraId="5907DA12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Megan Fox</w:t>
      </w:r>
    </w:p>
    <w:p w14:paraId="1A49993B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Natalie Portman</w:t>
      </w:r>
    </w:p>
    <w:p w14:paraId="691A72AC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Nicole Kidman</w:t>
      </w:r>
    </w:p>
    <w:p w14:paraId="42D3C21A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Robert Downey Jr.</w:t>
      </w:r>
    </w:p>
    <w:p w14:paraId="3FC2D0FC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Sandra Bullock</w:t>
      </w:r>
    </w:p>
    <w:p w14:paraId="1E2A7D33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Scarlett Johansson</w:t>
      </w:r>
    </w:p>
    <w:p w14:paraId="39B29088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Tom Cruise</w:t>
      </w:r>
    </w:p>
    <w:p w14:paraId="6D096FC0" w14:textId="77777777" w:rsidR="001B2ACD" w:rsidRPr="001B2ACD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Tom Hanks</w:t>
      </w:r>
    </w:p>
    <w:p w14:paraId="5965FAB2" w14:textId="1925FFF6" w:rsidR="001B2ACD" w:rsidRPr="00561068" w:rsidRDefault="001B2ACD" w:rsidP="009417E2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1B2ACD">
        <w:rPr>
          <w:rFonts w:ascii="Times" w:hAnsi="Times" w:cs="Arial"/>
          <w:color w:val="3C4043"/>
        </w:rPr>
        <w:t>Will Smith</w:t>
      </w:r>
    </w:p>
    <w:p w14:paraId="1844F2CF" w14:textId="77777777" w:rsidR="00561068" w:rsidRDefault="00561068" w:rsidP="00561068">
      <w:pPr>
        <w:ind w:left="720"/>
        <w:rPr>
          <w:i/>
          <w:iCs/>
          <w:color w:val="000000" w:themeColor="text1"/>
        </w:rPr>
      </w:pPr>
    </w:p>
    <w:p w14:paraId="565A68C0" w14:textId="0103CB3B" w:rsidR="00E90A61" w:rsidRDefault="00107562" w:rsidP="00150618">
      <w:pPr>
        <w:ind w:left="720"/>
        <w:rPr>
          <w:color w:val="000000" w:themeColor="text1"/>
        </w:rPr>
      </w:pPr>
      <w:r>
        <w:rPr>
          <w:i/>
          <w:iCs/>
          <w:color w:val="000000" w:themeColor="text1"/>
        </w:rPr>
        <w:t>Sample Input/Outputs</w:t>
      </w:r>
    </w:p>
    <w:p w14:paraId="335535F0" w14:textId="2F8256CE" w:rsidR="00150618" w:rsidRDefault="004103AA" w:rsidP="00150618">
      <w:pPr>
        <w:ind w:left="72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Input: </w:t>
      </w:r>
      <w:r>
        <w:rPr>
          <w:color w:val="000000" w:themeColor="text1"/>
        </w:rPr>
        <w:t xml:space="preserve">Angelina Jolie </w:t>
      </w:r>
      <w:r w:rsidR="00ED372D">
        <w:rPr>
          <w:color w:val="000000" w:themeColor="text1"/>
        </w:rPr>
        <w:t>(</w:t>
      </w:r>
      <w:r>
        <w:rPr>
          <w:color w:val="000000" w:themeColor="text1"/>
        </w:rPr>
        <w:t xml:space="preserve">or </w:t>
      </w:r>
      <w:proofErr w:type="spellStart"/>
      <w:r>
        <w:rPr>
          <w:color w:val="000000" w:themeColor="text1"/>
        </w:rPr>
        <w:t>angelin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jolie</w:t>
      </w:r>
      <w:proofErr w:type="spellEnd"/>
      <w:r w:rsidR="00ED372D">
        <w:rPr>
          <w:color w:val="000000" w:themeColor="text1"/>
        </w:rPr>
        <w:t>)</w:t>
      </w:r>
    </w:p>
    <w:p w14:paraId="23786F3A" w14:textId="74BF7BF6" w:rsidR="00972C78" w:rsidRPr="00972C78" w:rsidRDefault="00972C78" w:rsidP="00ED372D">
      <w:pPr>
        <w:ind w:left="72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Output: </w:t>
      </w:r>
      <w:r>
        <w:rPr>
          <w:color w:val="000000" w:themeColor="text1"/>
        </w:rPr>
        <w:t xml:space="preserve">You are correct, </w:t>
      </w:r>
      <w:r w:rsidR="004D7D21">
        <w:rPr>
          <w:color w:val="000000" w:themeColor="text1"/>
        </w:rPr>
        <w:t xml:space="preserve">the algorithm detected Angelina Jolie </w:t>
      </w:r>
      <w:r w:rsidR="00ED372D">
        <w:rPr>
          <w:color w:val="000000" w:themeColor="text1"/>
        </w:rPr>
        <w:t xml:space="preserve">with a confidence of 0.82. The actual answer is Angelina Jolie. The algorithm was correct. </w:t>
      </w:r>
    </w:p>
    <w:p w14:paraId="65B7B49E" w14:textId="215C98DE" w:rsidR="00492482" w:rsidRPr="00492482" w:rsidRDefault="00492482" w:rsidP="00492482">
      <w:pPr>
        <w:rPr>
          <w:color w:val="000000" w:themeColor="text1"/>
        </w:rPr>
      </w:pPr>
      <w:r>
        <w:rPr>
          <w:noProof/>
          <w:color w:val="000000" w:themeColor="text1"/>
        </w:rPr>
        <w:lastRenderedPageBreak/>
        <w:drawing>
          <wp:anchor distT="0" distB="0" distL="114300" distR="114300" simplePos="0" relativeHeight="251662336" behindDoc="0" locked="0" layoutInCell="1" allowOverlap="1" wp14:anchorId="5445C82E" wp14:editId="0734CED7">
            <wp:simplePos x="0" y="0"/>
            <wp:positionH relativeFrom="column">
              <wp:posOffset>2832863</wp:posOffset>
            </wp:positionH>
            <wp:positionV relativeFrom="paragraph">
              <wp:posOffset>0</wp:posOffset>
            </wp:positionV>
            <wp:extent cx="2649531" cy="2681555"/>
            <wp:effectExtent l="0" t="0" r="5080" b="0"/>
            <wp:wrapSquare wrapText="bothSides"/>
            <wp:docPr id="6" name="Picture 6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pers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9531" cy="268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000000" w:themeColor="text1"/>
        </w:rPr>
        <w:drawing>
          <wp:anchor distT="0" distB="0" distL="114300" distR="114300" simplePos="0" relativeHeight="251660288" behindDoc="0" locked="0" layoutInCell="1" allowOverlap="1" wp14:anchorId="74556B12" wp14:editId="033E5BD0">
            <wp:simplePos x="0" y="0"/>
            <wp:positionH relativeFrom="column">
              <wp:posOffset>68730</wp:posOffset>
            </wp:positionH>
            <wp:positionV relativeFrom="paragraph">
              <wp:posOffset>0</wp:posOffset>
            </wp:positionV>
            <wp:extent cx="2701218" cy="2681522"/>
            <wp:effectExtent l="0" t="0" r="4445" b="0"/>
            <wp:wrapSquare wrapText="bothSides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218" cy="2681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3458B8" w14:textId="7E970C4C" w:rsidR="0054237F" w:rsidRDefault="0054237F" w:rsidP="0054237F">
      <w:pPr>
        <w:ind w:left="720"/>
        <w:jc w:val="center"/>
        <w:rPr>
          <w:color w:val="000000" w:themeColor="text1"/>
        </w:rPr>
      </w:pPr>
      <w:r>
        <w:rPr>
          <w:i/>
          <w:iCs/>
          <w:color w:val="000000" w:themeColor="text1"/>
        </w:rPr>
        <w:t>Root Frame</w:t>
      </w:r>
      <w:r>
        <w:rPr>
          <w:color w:val="000000" w:themeColor="text1"/>
        </w:rPr>
        <w:t xml:space="preserve">: </w:t>
      </w:r>
      <w:r w:rsidR="004177CA">
        <w:rPr>
          <w:color w:val="000000" w:themeColor="text1"/>
        </w:rPr>
        <w:t>displays game</w:t>
      </w:r>
      <w:r>
        <w:rPr>
          <w:color w:val="000000" w:themeColor="text1"/>
        </w:rPr>
        <w:t xml:space="preserve"> description and “Start Game” button</w:t>
      </w:r>
      <w:r w:rsidR="00492482">
        <w:rPr>
          <w:color w:val="000000" w:themeColor="text1"/>
        </w:rPr>
        <w:t xml:space="preserve"> (left)</w:t>
      </w:r>
    </w:p>
    <w:p w14:paraId="6B9416EF" w14:textId="62EC50F4" w:rsidR="00492482" w:rsidRPr="004177CA" w:rsidRDefault="004177CA" w:rsidP="0054237F">
      <w:pPr>
        <w:ind w:left="720"/>
        <w:jc w:val="center"/>
        <w:rPr>
          <w:color w:val="000000" w:themeColor="text1"/>
        </w:rPr>
      </w:pPr>
      <w:r>
        <w:rPr>
          <w:i/>
          <w:iCs/>
          <w:color w:val="000000" w:themeColor="text1"/>
        </w:rPr>
        <w:t xml:space="preserve">Image Frame: </w:t>
      </w:r>
      <w:r>
        <w:rPr>
          <w:color w:val="000000" w:themeColor="text1"/>
        </w:rPr>
        <w:t xml:space="preserve">shows randomly celebrity and prompts user for a guess (right) </w:t>
      </w:r>
    </w:p>
    <w:p w14:paraId="4170853C" w14:textId="78614F37" w:rsidR="0054237F" w:rsidRDefault="00482E51" w:rsidP="0054237F">
      <w:pPr>
        <w:ind w:left="720"/>
        <w:jc w:val="center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CCC4C87" wp14:editId="46A3205A">
            <wp:simplePos x="0" y="0"/>
            <wp:positionH relativeFrom="column">
              <wp:posOffset>1363759</wp:posOffset>
            </wp:positionH>
            <wp:positionV relativeFrom="paragraph">
              <wp:posOffset>91255</wp:posOffset>
            </wp:positionV>
            <wp:extent cx="2700655" cy="2735580"/>
            <wp:effectExtent l="0" t="0" r="4445" b="0"/>
            <wp:wrapSquare wrapText="bothSides"/>
            <wp:docPr id="7" name="Picture 7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person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655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955670" w14:textId="432F1A22" w:rsidR="0054237F" w:rsidRDefault="0054237F" w:rsidP="0054237F">
      <w:pPr>
        <w:ind w:left="720"/>
        <w:jc w:val="center"/>
        <w:rPr>
          <w:color w:val="000000" w:themeColor="text1"/>
        </w:rPr>
      </w:pPr>
    </w:p>
    <w:p w14:paraId="07B77C9D" w14:textId="1386A19A" w:rsidR="0054237F" w:rsidRDefault="0054237F" w:rsidP="001B2ACD">
      <w:pPr>
        <w:ind w:left="720"/>
        <w:rPr>
          <w:color w:val="000000" w:themeColor="text1"/>
        </w:rPr>
      </w:pPr>
    </w:p>
    <w:p w14:paraId="1E1AEBE1" w14:textId="7FCB756D" w:rsidR="00C22C2A" w:rsidRDefault="00C22C2A" w:rsidP="004D31EE"/>
    <w:p w14:paraId="35F6F758" w14:textId="1C0290DF" w:rsidR="00C22C2A" w:rsidRDefault="00C22C2A" w:rsidP="004D31EE"/>
    <w:p w14:paraId="5E5BF9A3" w14:textId="070B9519" w:rsidR="00492482" w:rsidRDefault="00492482" w:rsidP="004D31EE"/>
    <w:p w14:paraId="48F7BFAA" w14:textId="77777777" w:rsidR="00492482" w:rsidRDefault="00492482" w:rsidP="004D31EE"/>
    <w:p w14:paraId="5D374E40" w14:textId="77777777" w:rsidR="00492482" w:rsidRDefault="00492482" w:rsidP="004D31EE"/>
    <w:p w14:paraId="0107AC1D" w14:textId="60F71FFB" w:rsidR="00492482" w:rsidRDefault="00492482" w:rsidP="004D31EE"/>
    <w:p w14:paraId="44F1ADCC" w14:textId="77777777" w:rsidR="00492482" w:rsidRDefault="00492482" w:rsidP="004D31EE"/>
    <w:p w14:paraId="0E2BF63A" w14:textId="77777777" w:rsidR="00492482" w:rsidRDefault="00492482" w:rsidP="004D31EE"/>
    <w:p w14:paraId="3DB3489A" w14:textId="635FC986" w:rsidR="00492482" w:rsidRDefault="00492482" w:rsidP="004D31EE"/>
    <w:p w14:paraId="50A26517" w14:textId="41A594E8" w:rsidR="00492482" w:rsidRDefault="00492482" w:rsidP="004D31EE"/>
    <w:p w14:paraId="6AEFB21C" w14:textId="44A53E37" w:rsidR="00492482" w:rsidRDefault="00492482" w:rsidP="004D31EE"/>
    <w:p w14:paraId="34F393BC" w14:textId="42968F57" w:rsidR="00492482" w:rsidRDefault="00492482" w:rsidP="004D31EE"/>
    <w:p w14:paraId="430D04D9" w14:textId="77777777" w:rsidR="00482E51" w:rsidRDefault="00482E51" w:rsidP="004D31EE"/>
    <w:p w14:paraId="724F12D6" w14:textId="77777777" w:rsidR="00482E51" w:rsidRDefault="00482E51" w:rsidP="004D31EE"/>
    <w:p w14:paraId="38924ECE" w14:textId="52CDB83C" w:rsidR="00482E51" w:rsidRPr="00482E51" w:rsidRDefault="00482E51" w:rsidP="00482E51">
      <w:pPr>
        <w:jc w:val="center"/>
      </w:pPr>
      <w:r>
        <w:rPr>
          <w:i/>
          <w:iCs/>
          <w:color w:val="000000" w:themeColor="text1"/>
        </w:rPr>
        <w:t xml:space="preserve">Sample Output: </w:t>
      </w:r>
      <w:r>
        <w:rPr>
          <w:color w:val="000000" w:themeColor="text1"/>
        </w:rPr>
        <w:t xml:space="preserve">case where user input is wrong, but algorithm is </w:t>
      </w:r>
      <w:proofErr w:type="gramStart"/>
      <w:r>
        <w:rPr>
          <w:color w:val="000000" w:themeColor="text1"/>
        </w:rPr>
        <w:t>correct</w:t>
      </w:r>
      <w:proofErr w:type="gramEnd"/>
    </w:p>
    <w:p w14:paraId="23B6C87C" w14:textId="77777777" w:rsidR="00492482" w:rsidRDefault="00492482" w:rsidP="004D31EE"/>
    <w:p w14:paraId="4FB7C693" w14:textId="77777777" w:rsidR="00492482" w:rsidRDefault="00492482" w:rsidP="004D31EE"/>
    <w:p w14:paraId="3C401C01" w14:textId="77777777" w:rsidR="00492482" w:rsidRDefault="00492482" w:rsidP="004D31EE"/>
    <w:p w14:paraId="6EB15E86" w14:textId="77777777" w:rsidR="00492482" w:rsidRDefault="00492482" w:rsidP="004D31EE"/>
    <w:p w14:paraId="585BB552" w14:textId="77777777" w:rsidR="00492482" w:rsidRDefault="00492482" w:rsidP="004D31EE"/>
    <w:p w14:paraId="4DAAAB34" w14:textId="77777777" w:rsidR="00492482" w:rsidRDefault="00492482" w:rsidP="004D31EE"/>
    <w:p w14:paraId="33973F37" w14:textId="77777777" w:rsidR="00492482" w:rsidRDefault="00492482" w:rsidP="004D31EE"/>
    <w:p w14:paraId="21F3D6F5" w14:textId="77777777" w:rsidR="00492482" w:rsidRDefault="00492482" w:rsidP="004D31EE"/>
    <w:p w14:paraId="4B965DC1" w14:textId="0E06BAEE" w:rsidR="00C22C2A" w:rsidRPr="00217FF9" w:rsidRDefault="00C22C2A" w:rsidP="004D31EE"/>
    <w:p w14:paraId="072FF0AC" w14:textId="3970D2C9" w:rsidR="00B96E45" w:rsidRPr="00217FF9" w:rsidRDefault="00B96E45" w:rsidP="00B96E45">
      <w:pPr>
        <w:pStyle w:val="Heading1"/>
      </w:pPr>
      <w:r>
        <w:lastRenderedPageBreak/>
        <w:t>appendix</w:t>
      </w:r>
    </w:p>
    <w:p w14:paraId="1556A052" w14:textId="03ED4CC5" w:rsidR="00550463" w:rsidRPr="00550463" w:rsidRDefault="00550463" w:rsidP="00550463">
      <w:pPr>
        <w:ind w:left="720"/>
        <w:rPr>
          <w:color w:val="000000" w:themeColor="text1"/>
        </w:rPr>
      </w:pPr>
      <w:r w:rsidRPr="00550463">
        <w:rPr>
          <w:b/>
          <w:bCs/>
          <w:color w:val="000000" w:themeColor="text1"/>
        </w:rPr>
        <w:t xml:space="preserve">File 1: </w:t>
      </w:r>
      <w:r w:rsidRPr="00550463">
        <w:rPr>
          <w:color w:val="000000" w:themeColor="text1"/>
        </w:rPr>
        <w:t xml:space="preserve">celebrity_guessing_game.py </w:t>
      </w:r>
    </w:p>
    <w:p w14:paraId="5D430E8F" w14:textId="27C8803C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C586C0"/>
          <w:sz w:val="18"/>
          <w:szCs w:val="18"/>
        </w:rPr>
        <w:t>import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550463">
        <w:rPr>
          <w:rFonts w:ascii="Menlo" w:hAnsi="Menlo" w:cs="Menlo"/>
          <w:color w:val="4EC9B0"/>
          <w:sz w:val="18"/>
          <w:szCs w:val="18"/>
        </w:rPr>
        <w:t>os</w:t>
      </w:r>
      <w:proofErr w:type="spellEnd"/>
      <w:proofErr w:type="gramEnd"/>
    </w:p>
    <w:p w14:paraId="70925F22" w14:textId="5C58F036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C586C0"/>
          <w:sz w:val="18"/>
          <w:szCs w:val="18"/>
        </w:rPr>
        <w:t>import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4EC9B0"/>
          <w:sz w:val="18"/>
          <w:szCs w:val="18"/>
        </w:rPr>
        <w:t>numpy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r w:rsidRPr="00550463">
        <w:rPr>
          <w:rFonts w:ascii="Menlo" w:hAnsi="Menlo" w:cs="Menlo"/>
          <w:color w:val="C586C0"/>
          <w:sz w:val="18"/>
          <w:szCs w:val="18"/>
        </w:rPr>
        <w:t>as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 w:rsidRPr="00550463">
        <w:rPr>
          <w:rFonts w:ascii="Menlo" w:hAnsi="Menlo" w:cs="Menlo"/>
          <w:color w:val="4EC9B0"/>
          <w:sz w:val="18"/>
          <w:szCs w:val="18"/>
        </w:rPr>
        <w:t>np</w:t>
      </w:r>
      <w:proofErr w:type="gramEnd"/>
    </w:p>
    <w:p w14:paraId="3A589DBA" w14:textId="348077A0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C586C0"/>
          <w:sz w:val="18"/>
          <w:szCs w:val="18"/>
        </w:rPr>
        <w:t>import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r w:rsidRPr="00550463">
        <w:rPr>
          <w:rFonts w:ascii="Menlo" w:hAnsi="Menlo" w:cs="Menlo"/>
          <w:color w:val="4EC9B0"/>
          <w:sz w:val="18"/>
          <w:szCs w:val="18"/>
        </w:rPr>
        <w:t>cv2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r w:rsidRPr="00550463">
        <w:rPr>
          <w:rFonts w:ascii="Menlo" w:hAnsi="Menlo" w:cs="Menlo"/>
          <w:color w:val="C586C0"/>
          <w:sz w:val="18"/>
          <w:szCs w:val="18"/>
        </w:rPr>
        <w:t>as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 w:rsidRPr="00550463">
        <w:rPr>
          <w:rFonts w:ascii="Menlo" w:hAnsi="Menlo" w:cs="Menlo"/>
          <w:color w:val="4EC9B0"/>
          <w:sz w:val="18"/>
          <w:szCs w:val="18"/>
        </w:rPr>
        <w:t>cv</w:t>
      </w:r>
      <w:proofErr w:type="gramEnd"/>
    </w:p>
    <w:p w14:paraId="74A7C481" w14:textId="2718472A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632A8432" w14:textId="700EAB04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6A9955"/>
          <w:sz w:val="18"/>
          <w:szCs w:val="18"/>
        </w:rPr>
        <w:t>#Global Variables</w:t>
      </w:r>
    </w:p>
    <w:p w14:paraId="711E4B67" w14:textId="65AC82FE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4FC1FF"/>
          <w:sz w:val="18"/>
          <w:szCs w:val="18"/>
        </w:rPr>
        <w:t>DIR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550463">
        <w:rPr>
          <w:rFonts w:ascii="Menlo" w:hAnsi="Menlo" w:cs="Menlo"/>
          <w:color w:val="569CD6"/>
          <w:sz w:val="18"/>
          <w:szCs w:val="18"/>
        </w:rPr>
        <w:t>r</w:t>
      </w:r>
      <w:r w:rsidRPr="00550463">
        <w:rPr>
          <w:rFonts w:ascii="Menlo" w:hAnsi="Menlo" w:cs="Menlo"/>
          <w:color w:val="D16969"/>
          <w:sz w:val="18"/>
          <w:szCs w:val="18"/>
        </w:rPr>
        <w:t>'/Users/</w:t>
      </w:r>
      <w:proofErr w:type="spellStart"/>
      <w:r w:rsidRPr="00550463">
        <w:rPr>
          <w:rFonts w:ascii="Menlo" w:hAnsi="Menlo" w:cs="Menlo"/>
          <w:color w:val="D16969"/>
          <w:sz w:val="18"/>
          <w:szCs w:val="18"/>
        </w:rPr>
        <w:t>junaleeiscool</w:t>
      </w:r>
      <w:proofErr w:type="spellEnd"/>
      <w:r w:rsidRPr="00550463">
        <w:rPr>
          <w:rFonts w:ascii="Menlo" w:hAnsi="Menlo" w:cs="Menlo"/>
          <w:color w:val="D16969"/>
          <w:sz w:val="18"/>
          <w:szCs w:val="18"/>
        </w:rPr>
        <w:t>/Desktop/Project4/dataset'</w:t>
      </w:r>
    </w:p>
    <w:p w14:paraId="323F9512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4C46A7AF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9CDCFE"/>
          <w:sz w:val="18"/>
          <w:szCs w:val="18"/>
        </w:rPr>
        <w:t>celebrities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= [] </w:t>
      </w:r>
    </w:p>
    <w:p w14:paraId="4D9BBDBD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C586C0"/>
          <w:sz w:val="18"/>
          <w:szCs w:val="18"/>
        </w:rPr>
        <w:t>for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r w:rsidRPr="00550463">
        <w:rPr>
          <w:rFonts w:ascii="Menlo" w:hAnsi="Menlo" w:cs="Menlo"/>
          <w:color w:val="C586C0"/>
          <w:sz w:val="18"/>
          <w:szCs w:val="18"/>
        </w:rPr>
        <w:t>in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4EC9B0"/>
          <w:sz w:val="18"/>
          <w:szCs w:val="18"/>
        </w:rPr>
        <w:t>os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listdir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4FC1FF"/>
          <w:sz w:val="18"/>
          <w:szCs w:val="18"/>
        </w:rPr>
        <w:t>DIR</w:t>
      </w:r>
      <w:r w:rsidRPr="00550463">
        <w:rPr>
          <w:rFonts w:ascii="Menlo" w:hAnsi="Menlo" w:cs="Menlo"/>
          <w:color w:val="D4D4D4"/>
          <w:sz w:val="18"/>
          <w:szCs w:val="18"/>
        </w:rPr>
        <w:t>):</w:t>
      </w:r>
    </w:p>
    <w:p w14:paraId="6ACADB57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celebrities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append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)</w:t>
      </w:r>
    </w:p>
    <w:p w14:paraId="034D9717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2A9F1D8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9CDCFE"/>
          <w:sz w:val="18"/>
          <w:szCs w:val="18"/>
        </w:rPr>
        <w:t>features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= [] </w:t>
      </w:r>
      <w:r w:rsidRPr="00550463">
        <w:rPr>
          <w:rFonts w:ascii="Menlo" w:hAnsi="Menlo" w:cs="Menlo"/>
          <w:color w:val="6A9955"/>
          <w:sz w:val="18"/>
          <w:szCs w:val="18"/>
        </w:rPr>
        <w:t>#image array of faces</w:t>
      </w:r>
    </w:p>
    <w:p w14:paraId="5CAFD6EB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9CDCFE"/>
          <w:sz w:val="18"/>
          <w:szCs w:val="18"/>
        </w:rPr>
        <w:t>labels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= [] </w:t>
      </w:r>
      <w:r w:rsidRPr="00550463">
        <w:rPr>
          <w:rFonts w:ascii="Menlo" w:hAnsi="Menlo" w:cs="Menlo"/>
          <w:color w:val="6A9955"/>
          <w:sz w:val="18"/>
          <w:szCs w:val="18"/>
        </w:rPr>
        <w:t>#who's face in index format</w:t>
      </w:r>
    </w:p>
    <w:p w14:paraId="60D4D1FB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F887781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haar_cascade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550463">
        <w:rPr>
          <w:rFonts w:ascii="Menlo" w:hAnsi="Menlo" w:cs="Menlo"/>
          <w:color w:val="4EC9B0"/>
          <w:sz w:val="18"/>
          <w:szCs w:val="18"/>
        </w:rPr>
        <w:t>cv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9CDCFE"/>
          <w:sz w:val="18"/>
          <w:szCs w:val="18"/>
        </w:rPr>
        <w:t>CascadeClassifier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CE9178"/>
          <w:sz w:val="18"/>
          <w:szCs w:val="18"/>
        </w:rPr>
        <w:t>'haar_face.xml'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) </w:t>
      </w:r>
      <w:r w:rsidRPr="00550463">
        <w:rPr>
          <w:rFonts w:ascii="Menlo" w:hAnsi="Menlo" w:cs="Menlo"/>
          <w:color w:val="6A9955"/>
          <w:sz w:val="18"/>
          <w:szCs w:val="18"/>
        </w:rPr>
        <w:t>#face classifier</w:t>
      </w:r>
    </w:p>
    <w:p w14:paraId="115D6A3B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47C10F28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6A9955"/>
          <w:sz w:val="18"/>
          <w:szCs w:val="18"/>
        </w:rPr>
        <w:t>#Takes in an image path and turns them grayscale, finds region of interest</w:t>
      </w:r>
    </w:p>
    <w:p w14:paraId="546F5470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569CD6"/>
          <w:sz w:val="18"/>
          <w:szCs w:val="18"/>
        </w:rPr>
        <w:t>def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DCDCAA"/>
          <w:sz w:val="18"/>
          <w:szCs w:val="18"/>
        </w:rPr>
        <w:t>create_train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):</w:t>
      </w:r>
    </w:p>
    <w:p w14:paraId="4E071D89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</w:t>
      </w:r>
      <w:r w:rsidRPr="00550463">
        <w:rPr>
          <w:rFonts w:ascii="Menlo" w:hAnsi="Menlo" w:cs="Menlo"/>
          <w:color w:val="C586C0"/>
          <w:sz w:val="18"/>
          <w:szCs w:val="18"/>
        </w:rPr>
        <w:t>for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cel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r w:rsidRPr="00550463">
        <w:rPr>
          <w:rFonts w:ascii="Menlo" w:hAnsi="Menlo" w:cs="Menlo"/>
          <w:color w:val="C586C0"/>
          <w:sz w:val="18"/>
          <w:szCs w:val="18"/>
        </w:rPr>
        <w:t>in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r w:rsidRPr="00550463">
        <w:rPr>
          <w:rFonts w:ascii="Menlo" w:hAnsi="Menlo" w:cs="Menlo"/>
          <w:color w:val="9CDCFE"/>
          <w:sz w:val="18"/>
          <w:szCs w:val="18"/>
        </w:rPr>
        <w:t>celebrities</w:t>
      </w:r>
      <w:r w:rsidRPr="00550463">
        <w:rPr>
          <w:rFonts w:ascii="Menlo" w:hAnsi="Menlo" w:cs="Menlo"/>
          <w:color w:val="D4D4D4"/>
          <w:sz w:val="18"/>
          <w:szCs w:val="18"/>
        </w:rPr>
        <w:t>:</w:t>
      </w:r>
    </w:p>
    <w:p w14:paraId="0204EA3D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</w:t>
      </w:r>
      <w:r w:rsidRPr="00550463">
        <w:rPr>
          <w:rFonts w:ascii="Menlo" w:hAnsi="Menlo" w:cs="Menlo"/>
          <w:color w:val="9CDCFE"/>
          <w:sz w:val="18"/>
          <w:szCs w:val="18"/>
        </w:rPr>
        <w:t>path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550463">
        <w:rPr>
          <w:rFonts w:ascii="Menlo" w:hAnsi="Menlo" w:cs="Menlo"/>
          <w:color w:val="4EC9B0"/>
          <w:sz w:val="18"/>
          <w:szCs w:val="18"/>
        </w:rPr>
        <w:t>os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9CDCFE"/>
          <w:sz w:val="18"/>
          <w:szCs w:val="18"/>
        </w:rPr>
        <w:t>path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join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4FC1FF"/>
          <w:sz w:val="18"/>
          <w:szCs w:val="18"/>
        </w:rPr>
        <w:t>DIR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cel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)</w:t>
      </w:r>
    </w:p>
    <w:p w14:paraId="119AD4FE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</w:t>
      </w:r>
      <w:r w:rsidRPr="00550463">
        <w:rPr>
          <w:rFonts w:ascii="Menlo" w:hAnsi="Menlo" w:cs="Menlo"/>
          <w:color w:val="9CDCFE"/>
          <w:sz w:val="18"/>
          <w:szCs w:val="18"/>
        </w:rPr>
        <w:t>label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celebrities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index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cel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)</w:t>
      </w:r>
    </w:p>
    <w:p w14:paraId="7BE9DBE7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</w:t>
      </w:r>
    </w:p>
    <w:p w14:paraId="55A636A3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= []</w:t>
      </w:r>
    </w:p>
    <w:p w14:paraId="648ADFA8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</w:t>
      </w:r>
      <w:r w:rsidRPr="00550463">
        <w:rPr>
          <w:rFonts w:ascii="Menlo" w:hAnsi="Menlo" w:cs="Menlo"/>
          <w:color w:val="C586C0"/>
          <w:sz w:val="18"/>
          <w:szCs w:val="18"/>
        </w:rPr>
        <w:t>for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r w:rsidRPr="00550463">
        <w:rPr>
          <w:rFonts w:ascii="Menlo" w:hAnsi="Menlo" w:cs="Menlo"/>
          <w:color w:val="C586C0"/>
          <w:sz w:val="18"/>
          <w:szCs w:val="18"/>
        </w:rPr>
        <w:t>in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4EC9B0"/>
          <w:sz w:val="18"/>
          <w:szCs w:val="18"/>
        </w:rPr>
        <w:t>os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listdir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9CDCFE"/>
          <w:sz w:val="18"/>
          <w:szCs w:val="18"/>
        </w:rPr>
        <w:t>path</w:t>
      </w:r>
      <w:r w:rsidRPr="00550463">
        <w:rPr>
          <w:rFonts w:ascii="Menlo" w:hAnsi="Menlo" w:cs="Menlo"/>
          <w:color w:val="D4D4D4"/>
          <w:sz w:val="18"/>
          <w:szCs w:val="18"/>
        </w:rPr>
        <w:t>):</w:t>
      </w:r>
    </w:p>
    <w:p w14:paraId="3EB32512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mg_path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append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 w:rsidRPr="00550463">
        <w:rPr>
          <w:rFonts w:ascii="Menlo" w:hAnsi="Menlo" w:cs="Menlo"/>
          <w:color w:val="4EC9B0"/>
          <w:sz w:val="18"/>
          <w:szCs w:val="18"/>
        </w:rPr>
        <w:t>os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9CDCFE"/>
          <w:sz w:val="18"/>
          <w:szCs w:val="18"/>
        </w:rPr>
        <w:t>path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join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9CDCFE"/>
          <w:sz w:val="18"/>
          <w:szCs w:val="18"/>
        </w:rPr>
        <w:t>path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))</w:t>
      </w:r>
    </w:p>
    <w:p w14:paraId="79A1F2BC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4EA1646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550463">
        <w:rPr>
          <w:rFonts w:ascii="Menlo" w:hAnsi="Menlo" w:cs="Menlo"/>
          <w:color w:val="C586C0"/>
          <w:sz w:val="18"/>
          <w:szCs w:val="18"/>
        </w:rPr>
        <w:t>for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r w:rsidRPr="00550463">
        <w:rPr>
          <w:rFonts w:ascii="Menlo" w:hAnsi="Menlo" w:cs="Menlo"/>
          <w:color w:val="C586C0"/>
          <w:sz w:val="18"/>
          <w:szCs w:val="18"/>
        </w:rPr>
        <w:t>in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r w:rsidRPr="00550463">
        <w:rPr>
          <w:rFonts w:ascii="Menlo" w:hAnsi="Menlo" w:cs="Menlo"/>
          <w:color w:val="4EC9B0"/>
          <w:sz w:val="18"/>
          <w:szCs w:val="18"/>
        </w:rPr>
        <w:t>range</w:t>
      </w:r>
      <w:r w:rsidRPr="00550463"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 w:rsidRPr="00550463">
        <w:rPr>
          <w:rFonts w:ascii="Menlo" w:hAnsi="Menlo" w:cs="Menlo"/>
          <w:color w:val="DCDCAA"/>
          <w:sz w:val="18"/>
          <w:szCs w:val="18"/>
        </w:rPr>
        <w:t>len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)):</w:t>
      </w:r>
    </w:p>
    <w:p w14:paraId="33655E90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    </w:t>
      </w:r>
      <w:r w:rsidRPr="00550463">
        <w:rPr>
          <w:rFonts w:ascii="Menlo" w:hAnsi="Menlo" w:cs="Menlo"/>
          <w:color w:val="C586C0"/>
          <w:sz w:val="18"/>
          <w:szCs w:val="18"/>
        </w:rPr>
        <w:t>if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].</w:t>
      </w:r>
      <w:proofErr w:type="spellStart"/>
      <w:r w:rsidRPr="00550463">
        <w:rPr>
          <w:rFonts w:ascii="Menlo" w:hAnsi="Menlo" w:cs="Menlo"/>
          <w:color w:val="D4D4D4"/>
          <w:sz w:val="18"/>
          <w:szCs w:val="18"/>
        </w:rPr>
        <w:t>endswith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CE9178"/>
          <w:sz w:val="18"/>
          <w:szCs w:val="18"/>
        </w:rPr>
        <w:t>'.</w:t>
      </w:r>
      <w:proofErr w:type="spellStart"/>
      <w:r w:rsidRPr="00550463">
        <w:rPr>
          <w:rFonts w:ascii="Menlo" w:hAnsi="Menlo" w:cs="Menlo"/>
          <w:color w:val="CE9178"/>
          <w:sz w:val="18"/>
          <w:szCs w:val="18"/>
        </w:rPr>
        <w:t>DS_Store</w:t>
      </w:r>
      <w:proofErr w:type="spellEnd"/>
      <w:r w:rsidRPr="00550463">
        <w:rPr>
          <w:rFonts w:ascii="Menlo" w:hAnsi="Menlo" w:cs="Menlo"/>
          <w:color w:val="CE9178"/>
          <w:sz w:val="18"/>
          <w:szCs w:val="18"/>
        </w:rPr>
        <w:t>'</w:t>
      </w:r>
      <w:r w:rsidRPr="00550463">
        <w:rPr>
          <w:rFonts w:ascii="Menlo" w:hAnsi="Menlo" w:cs="Menlo"/>
          <w:color w:val="D4D4D4"/>
          <w:sz w:val="18"/>
          <w:szCs w:val="18"/>
        </w:rPr>
        <w:t>):</w:t>
      </w:r>
    </w:p>
    <w:p w14:paraId="52E979B3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 w:rsidRPr="00550463">
        <w:rPr>
          <w:rFonts w:ascii="Menlo" w:hAnsi="Menlo" w:cs="Menlo"/>
          <w:color w:val="C586C0"/>
          <w:sz w:val="18"/>
          <w:szCs w:val="18"/>
        </w:rPr>
        <w:t>del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]</w:t>
      </w:r>
    </w:p>
    <w:p w14:paraId="61EEBB7D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E9BA718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</w:t>
      </w:r>
      <w:r w:rsidRPr="00550463">
        <w:rPr>
          <w:rFonts w:ascii="Menlo" w:hAnsi="Menlo" w:cs="Menlo"/>
          <w:color w:val="C586C0"/>
          <w:sz w:val="18"/>
          <w:szCs w:val="18"/>
        </w:rPr>
        <w:t>for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r w:rsidRPr="00550463">
        <w:rPr>
          <w:rFonts w:ascii="Menlo" w:hAnsi="Menlo" w:cs="Menlo"/>
          <w:color w:val="C586C0"/>
          <w:sz w:val="18"/>
          <w:szCs w:val="18"/>
        </w:rPr>
        <w:t>in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:</w:t>
      </w:r>
    </w:p>
    <w:p w14:paraId="546600C9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mg_array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550463">
        <w:rPr>
          <w:rFonts w:ascii="Menlo" w:hAnsi="Menlo" w:cs="Menlo"/>
          <w:color w:val="4EC9B0"/>
          <w:sz w:val="18"/>
          <w:szCs w:val="18"/>
        </w:rPr>
        <w:t>cv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imread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)</w:t>
      </w:r>
    </w:p>
    <w:p w14:paraId="6838FA48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550463">
        <w:rPr>
          <w:rFonts w:ascii="Menlo" w:hAnsi="Menlo" w:cs="Menlo"/>
          <w:color w:val="9CDCFE"/>
          <w:sz w:val="18"/>
          <w:szCs w:val="18"/>
        </w:rPr>
        <w:t>gray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550463">
        <w:rPr>
          <w:rFonts w:ascii="Menlo" w:hAnsi="Menlo" w:cs="Menlo"/>
          <w:color w:val="4EC9B0"/>
          <w:sz w:val="18"/>
          <w:szCs w:val="18"/>
        </w:rPr>
        <w:t>cv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cvtColor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img_array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, </w:t>
      </w:r>
      <w:r w:rsidRPr="00550463">
        <w:rPr>
          <w:rFonts w:ascii="Menlo" w:hAnsi="Menlo" w:cs="Menlo"/>
          <w:color w:val="4EC9B0"/>
          <w:sz w:val="18"/>
          <w:szCs w:val="18"/>
        </w:rPr>
        <w:t>cv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9CDCFE"/>
          <w:sz w:val="18"/>
          <w:szCs w:val="18"/>
        </w:rPr>
        <w:t>COLOR_BGR2GRAY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) </w:t>
      </w:r>
      <w:r w:rsidRPr="00550463">
        <w:rPr>
          <w:rFonts w:ascii="Menlo" w:hAnsi="Menlo" w:cs="Menlo"/>
          <w:color w:val="6A9955"/>
          <w:sz w:val="18"/>
          <w:szCs w:val="18"/>
        </w:rPr>
        <w:t>#turns grayscale</w:t>
      </w:r>
    </w:p>
    <w:p w14:paraId="6CE67F22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61A83987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550463">
        <w:rPr>
          <w:rFonts w:ascii="Menlo" w:hAnsi="Menlo" w:cs="Menlo"/>
          <w:color w:val="6A9955"/>
          <w:sz w:val="18"/>
          <w:szCs w:val="18"/>
        </w:rPr>
        <w:t>#haar_cascade classifier</w:t>
      </w:r>
    </w:p>
    <w:p w14:paraId="0DB3EBC1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faces_rect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haar_cascade</w:t>
      </w:r>
      <w:r w:rsidRPr="00550463">
        <w:rPr>
          <w:rFonts w:ascii="Menlo" w:hAnsi="Menlo" w:cs="Menlo"/>
          <w:color w:val="D4D4D4"/>
          <w:sz w:val="18"/>
          <w:szCs w:val="18"/>
        </w:rPr>
        <w:t>.detectMultiScale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9CDCFE"/>
          <w:sz w:val="18"/>
          <w:szCs w:val="18"/>
        </w:rPr>
        <w:t>gray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scaleFactor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550463">
        <w:rPr>
          <w:rFonts w:ascii="Menlo" w:hAnsi="Menlo" w:cs="Menlo"/>
          <w:color w:val="B5CEA8"/>
          <w:sz w:val="18"/>
          <w:szCs w:val="18"/>
        </w:rPr>
        <w:t>1.1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minNeighbors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550463">
        <w:rPr>
          <w:rFonts w:ascii="Menlo" w:hAnsi="Menlo" w:cs="Menlo"/>
          <w:color w:val="B5CEA8"/>
          <w:sz w:val="18"/>
          <w:szCs w:val="18"/>
        </w:rPr>
        <w:t>6</w:t>
      </w:r>
      <w:r w:rsidRPr="00550463">
        <w:rPr>
          <w:rFonts w:ascii="Menlo" w:hAnsi="Menlo" w:cs="Menlo"/>
          <w:color w:val="D4D4D4"/>
          <w:sz w:val="18"/>
          <w:szCs w:val="18"/>
        </w:rPr>
        <w:t>)</w:t>
      </w:r>
    </w:p>
    <w:p w14:paraId="4A67FA51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</w:t>
      </w:r>
    </w:p>
    <w:p w14:paraId="11FADFE7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550463">
        <w:rPr>
          <w:rFonts w:ascii="Menlo" w:hAnsi="Menlo" w:cs="Menlo"/>
          <w:color w:val="C586C0"/>
          <w:sz w:val="18"/>
          <w:szCs w:val="18"/>
        </w:rPr>
        <w:t>for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(</w:t>
      </w:r>
      <w:r w:rsidRPr="00550463">
        <w:rPr>
          <w:rFonts w:ascii="Menlo" w:hAnsi="Menlo" w:cs="Menlo"/>
          <w:color w:val="9CDCFE"/>
          <w:sz w:val="18"/>
          <w:szCs w:val="18"/>
        </w:rPr>
        <w:t>x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, </w:t>
      </w:r>
      <w:r w:rsidRPr="00550463">
        <w:rPr>
          <w:rFonts w:ascii="Menlo" w:hAnsi="Menlo" w:cs="Menlo"/>
          <w:color w:val="9CDCFE"/>
          <w:sz w:val="18"/>
          <w:szCs w:val="18"/>
        </w:rPr>
        <w:t>y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, </w:t>
      </w:r>
      <w:r w:rsidRPr="00550463">
        <w:rPr>
          <w:rFonts w:ascii="Menlo" w:hAnsi="Menlo" w:cs="Menlo"/>
          <w:color w:val="9CDCFE"/>
          <w:sz w:val="18"/>
          <w:szCs w:val="18"/>
        </w:rPr>
        <w:t>w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, </w:t>
      </w:r>
      <w:r w:rsidRPr="00550463">
        <w:rPr>
          <w:rFonts w:ascii="Menlo" w:hAnsi="Menlo" w:cs="Menlo"/>
          <w:color w:val="9CDCFE"/>
          <w:sz w:val="18"/>
          <w:szCs w:val="18"/>
        </w:rPr>
        <w:t>h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) </w:t>
      </w:r>
      <w:r w:rsidRPr="00550463">
        <w:rPr>
          <w:rFonts w:ascii="Menlo" w:hAnsi="Menlo" w:cs="Menlo"/>
          <w:color w:val="C586C0"/>
          <w:sz w:val="18"/>
          <w:szCs w:val="18"/>
        </w:rPr>
        <w:t>in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faces_rect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:</w:t>
      </w:r>
    </w:p>
    <w:p w14:paraId="606C58AA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   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faces_roi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550463">
        <w:rPr>
          <w:rFonts w:ascii="Menlo" w:hAnsi="Menlo" w:cs="Menlo"/>
          <w:color w:val="9CDCFE"/>
          <w:sz w:val="18"/>
          <w:szCs w:val="18"/>
        </w:rPr>
        <w:t>gray</w:t>
      </w:r>
      <w:r w:rsidRPr="00550463">
        <w:rPr>
          <w:rFonts w:ascii="Menlo" w:hAnsi="Menlo" w:cs="Menlo"/>
          <w:color w:val="D4D4D4"/>
          <w:sz w:val="18"/>
          <w:szCs w:val="18"/>
        </w:rPr>
        <w:t>[</w:t>
      </w:r>
      <w:r w:rsidRPr="00550463">
        <w:rPr>
          <w:rFonts w:ascii="Menlo" w:hAnsi="Menlo" w:cs="Menlo"/>
          <w:color w:val="9CDCFE"/>
          <w:sz w:val="18"/>
          <w:szCs w:val="18"/>
        </w:rPr>
        <w:t>y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: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y</w:t>
      </w:r>
      <w:r w:rsidRPr="00550463">
        <w:rPr>
          <w:rFonts w:ascii="Menlo" w:hAnsi="Menlo" w:cs="Menlo"/>
          <w:color w:val="D4D4D4"/>
          <w:sz w:val="18"/>
          <w:szCs w:val="18"/>
        </w:rPr>
        <w:t>+</w:t>
      </w:r>
      <w:r w:rsidRPr="00550463">
        <w:rPr>
          <w:rFonts w:ascii="Menlo" w:hAnsi="Menlo" w:cs="Menlo"/>
          <w:color w:val="9CDCFE"/>
          <w:sz w:val="18"/>
          <w:szCs w:val="18"/>
        </w:rPr>
        <w:t>h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, </w:t>
      </w:r>
      <w:r w:rsidRPr="00550463">
        <w:rPr>
          <w:rFonts w:ascii="Menlo" w:hAnsi="Menlo" w:cs="Menlo"/>
          <w:color w:val="9CDCFE"/>
          <w:sz w:val="18"/>
          <w:szCs w:val="18"/>
        </w:rPr>
        <w:t>x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: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x</w:t>
      </w:r>
      <w:r w:rsidRPr="00550463">
        <w:rPr>
          <w:rFonts w:ascii="Menlo" w:hAnsi="Menlo" w:cs="Menlo"/>
          <w:color w:val="D4D4D4"/>
          <w:sz w:val="18"/>
          <w:szCs w:val="18"/>
        </w:rPr>
        <w:t>+</w:t>
      </w:r>
      <w:r w:rsidRPr="00550463">
        <w:rPr>
          <w:rFonts w:ascii="Menlo" w:hAnsi="Menlo" w:cs="Menlo"/>
          <w:color w:val="9CDCFE"/>
          <w:sz w:val="18"/>
          <w:szCs w:val="18"/>
        </w:rPr>
        <w:t>w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] </w:t>
      </w:r>
      <w:r w:rsidRPr="00550463">
        <w:rPr>
          <w:rFonts w:ascii="Menlo" w:hAnsi="Menlo" w:cs="Menlo"/>
          <w:color w:val="6A9955"/>
          <w:sz w:val="18"/>
          <w:szCs w:val="18"/>
        </w:rPr>
        <w:t>#crop image</w:t>
      </w:r>
    </w:p>
    <w:p w14:paraId="379250FE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   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features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append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faces_roi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)</w:t>
      </w:r>
    </w:p>
    <w:p w14:paraId="0339F4F2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4D4D4"/>
          <w:sz w:val="18"/>
          <w:szCs w:val="18"/>
        </w:rPr>
        <w:t xml:space="preserve">               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labels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append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9CDCFE"/>
          <w:sz w:val="18"/>
          <w:szCs w:val="18"/>
        </w:rPr>
        <w:t>label</w:t>
      </w:r>
      <w:r w:rsidRPr="00550463">
        <w:rPr>
          <w:rFonts w:ascii="Menlo" w:hAnsi="Menlo" w:cs="Menlo"/>
          <w:color w:val="D4D4D4"/>
          <w:sz w:val="18"/>
          <w:szCs w:val="18"/>
        </w:rPr>
        <w:t>)</w:t>
      </w:r>
    </w:p>
    <w:p w14:paraId="6176A521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FA9CC31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proofErr w:type="spellStart"/>
      <w:r w:rsidRPr="00550463">
        <w:rPr>
          <w:rFonts w:ascii="Menlo" w:hAnsi="Menlo" w:cs="Menlo"/>
          <w:color w:val="DCDCAA"/>
          <w:sz w:val="18"/>
          <w:szCs w:val="18"/>
        </w:rPr>
        <w:t>create_train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)</w:t>
      </w:r>
    </w:p>
    <w:p w14:paraId="500B3F2E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DCDCAA"/>
          <w:sz w:val="18"/>
          <w:szCs w:val="18"/>
        </w:rPr>
        <w:t>print</w:t>
      </w:r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CE9178"/>
          <w:sz w:val="18"/>
          <w:szCs w:val="18"/>
        </w:rPr>
        <w:t>"---------- Training complete ----------"</w:t>
      </w:r>
      <w:r w:rsidRPr="00550463">
        <w:rPr>
          <w:rFonts w:ascii="Menlo" w:hAnsi="Menlo" w:cs="Menlo"/>
          <w:color w:val="D4D4D4"/>
          <w:sz w:val="18"/>
          <w:szCs w:val="18"/>
        </w:rPr>
        <w:t>)</w:t>
      </w:r>
    </w:p>
    <w:p w14:paraId="5A839735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054CC1BF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6A9955"/>
          <w:sz w:val="18"/>
          <w:szCs w:val="18"/>
        </w:rPr>
        <w:t>#Training the recognizer with features &amp; labels list</w:t>
      </w:r>
    </w:p>
    <w:p w14:paraId="6CB168AB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face_recognizer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550463">
        <w:rPr>
          <w:rFonts w:ascii="Menlo" w:hAnsi="Menlo" w:cs="Menlo"/>
          <w:color w:val="4EC9B0"/>
          <w:sz w:val="18"/>
          <w:szCs w:val="18"/>
        </w:rPr>
        <w:t>cv</w:t>
      </w:r>
      <w:r w:rsidRPr="00550463">
        <w:rPr>
          <w:rFonts w:ascii="Menlo" w:hAnsi="Menlo" w:cs="Menlo"/>
          <w:color w:val="D4D4D4"/>
          <w:sz w:val="18"/>
          <w:szCs w:val="18"/>
        </w:rPr>
        <w:t>.face.LBPHFaceRecognizer_create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() </w:t>
      </w:r>
      <w:r w:rsidRPr="00550463">
        <w:rPr>
          <w:rFonts w:ascii="Menlo" w:hAnsi="Menlo" w:cs="Menlo"/>
          <w:color w:val="6A9955"/>
          <w:sz w:val="18"/>
          <w:szCs w:val="18"/>
        </w:rPr>
        <w:t xml:space="preserve">#uses local binary patterns (LBPs) </w:t>
      </w:r>
    </w:p>
    <w:p w14:paraId="6D094F5F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9CDCFE"/>
          <w:sz w:val="18"/>
          <w:szCs w:val="18"/>
        </w:rPr>
        <w:t>features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550463">
        <w:rPr>
          <w:rFonts w:ascii="Menlo" w:hAnsi="Menlo" w:cs="Menlo"/>
          <w:color w:val="4EC9B0"/>
          <w:sz w:val="18"/>
          <w:szCs w:val="18"/>
        </w:rPr>
        <w:t>np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array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9CDCFE"/>
          <w:sz w:val="18"/>
          <w:szCs w:val="18"/>
        </w:rPr>
        <w:t>features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dtype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550463">
        <w:rPr>
          <w:rFonts w:ascii="Menlo" w:hAnsi="Menlo" w:cs="Menlo"/>
          <w:color w:val="CE9178"/>
          <w:sz w:val="18"/>
          <w:szCs w:val="18"/>
        </w:rPr>
        <w:t>'object'</w:t>
      </w:r>
      <w:r w:rsidRPr="00550463">
        <w:rPr>
          <w:rFonts w:ascii="Menlo" w:hAnsi="Menlo" w:cs="Menlo"/>
          <w:color w:val="D4D4D4"/>
          <w:sz w:val="18"/>
          <w:szCs w:val="18"/>
        </w:rPr>
        <w:t>)</w:t>
      </w:r>
    </w:p>
    <w:p w14:paraId="1936D50B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50463">
        <w:rPr>
          <w:rFonts w:ascii="Menlo" w:hAnsi="Menlo" w:cs="Menlo"/>
          <w:color w:val="9CDCFE"/>
          <w:sz w:val="18"/>
          <w:szCs w:val="18"/>
        </w:rPr>
        <w:t>labels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550463">
        <w:rPr>
          <w:rFonts w:ascii="Menlo" w:hAnsi="Menlo" w:cs="Menlo"/>
          <w:color w:val="4EC9B0"/>
          <w:sz w:val="18"/>
          <w:szCs w:val="18"/>
        </w:rPr>
        <w:t>np</w:t>
      </w:r>
      <w:r w:rsidRPr="00550463">
        <w:rPr>
          <w:rFonts w:ascii="Menlo" w:hAnsi="Menlo" w:cs="Menlo"/>
          <w:color w:val="D4D4D4"/>
          <w:sz w:val="18"/>
          <w:szCs w:val="18"/>
        </w:rPr>
        <w:t>.</w:t>
      </w:r>
      <w:r w:rsidRPr="00550463">
        <w:rPr>
          <w:rFonts w:ascii="Menlo" w:hAnsi="Menlo" w:cs="Menlo"/>
          <w:color w:val="DCDCAA"/>
          <w:sz w:val="18"/>
          <w:szCs w:val="18"/>
        </w:rPr>
        <w:t>array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9CDCFE"/>
          <w:sz w:val="18"/>
          <w:szCs w:val="18"/>
        </w:rPr>
        <w:t>labels</w:t>
      </w:r>
      <w:r w:rsidRPr="00550463">
        <w:rPr>
          <w:rFonts w:ascii="Menlo" w:hAnsi="Menlo" w:cs="Menlo"/>
          <w:color w:val="D4D4D4"/>
          <w:sz w:val="18"/>
          <w:szCs w:val="18"/>
        </w:rPr>
        <w:t>)</w:t>
      </w:r>
    </w:p>
    <w:p w14:paraId="6797BF44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43917D5A" w14:textId="77777777" w:rsidR="00550463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face_recognizer</w:t>
      </w:r>
      <w:r w:rsidRPr="00550463">
        <w:rPr>
          <w:rFonts w:ascii="Menlo" w:hAnsi="Menlo" w:cs="Menlo"/>
          <w:color w:val="D4D4D4"/>
          <w:sz w:val="18"/>
          <w:szCs w:val="18"/>
        </w:rPr>
        <w:t>.train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9CDCFE"/>
          <w:sz w:val="18"/>
          <w:szCs w:val="18"/>
        </w:rPr>
        <w:t>features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, </w:t>
      </w:r>
      <w:r w:rsidRPr="00550463">
        <w:rPr>
          <w:rFonts w:ascii="Menlo" w:hAnsi="Menlo" w:cs="Menlo"/>
          <w:color w:val="9CDCFE"/>
          <w:sz w:val="18"/>
          <w:szCs w:val="18"/>
        </w:rPr>
        <w:t>labels</w:t>
      </w:r>
      <w:r w:rsidRPr="00550463">
        <w:rPr>
          <w:rFonts w:ascii="Menlo" w:hAnsi="Menlo" w:cs="Menlo"/>
          <w:color w:val="D4D4D4"/>
          <w:sz w:val="18"/>
          <w:szCs w:val="18"/>
        </w:rPr>
        <w:t>)</w:t>
      </w:r>
    </w:p>
    <w:p w14:paraId="3EE079D3" w14:textId="75DE3963" w:rsidR="004408A2" w:rsidRPr="00550463" w:rsidRDefault="00550463" w:rsidP="00550463">
      <w:pPr>
        <w:shd w:val="clear" w:color="auto" w:fill="1E1E1E"/>
        <w:spacing w:line="270" w:lineRule="atLeast"/>
        <w:rPr>
          <w:rFonts w:ascii="Menlo" w:hAnsi="Menlo" w:cs="Menlo"/>
          <w:color w:val="6A9955"/>
          <w:sz w:val="18"/>
          <w:szCs w:val="18"/>
        </w:rPr>
      </w:pPr>
      <w:proofErr w:type="spellStart"/>
      <w:r w:rsidRPr="00550463">
        <w:rPr>
          <w:rFonts w:ascii="Menlo" w:hAnsi="Menlo" w:cs="Menlo"/>
          <w:color w:val="9CDCFE"/>
          <w:sz w:val="18"/>
          <w:szCs w:val="18"/>
        </w:rPr>
        <w:t>face_recognizer</w:t>
      </w:r>
      <w:r w:rsidRPr="00550463">
        <w:rPr>
          <w:rFonts w:ascii="Menlo" w:hAnsi="Menlo" w:cs="Menlo"/>
          <w:color w:val="D4D4D4"/>
          <w:sz w:val="18"/>
          <w:szCs w:val="18"/>
        </w:rPr>
        <w:t>.save</w:t>
      </w:r>
      <w:proofErr w:type="spellEnd"/>
      <w:r w:rsidRPr="00550463">
        <w:rPr>
          <w:rFonts w:ascii="Menlo" w:hAnsi="Menlo" w:cs="Menlo"/>
          <w:color w:val="D4D4D4"/>
          <w:sz w:val="18"/>
          <w:szCs w:val="18"/>
        </w:rPr>
        <w:t>(</w:t>
      </w:r>
      <w:r w:rsidRPr="00550463">
        <w:rPr>
          <w:rFonts w:ascii="Menlo" w:hAnsi="Menlo" w:cs="Menlo"/>
          <w:color w:val="CE9178"/>
          <w:sz w:val="18"/>
          <w:szCs w:val="18"/>
        </w:rPr>
        <w:t>'</w:t>
      </w:r>
      <w:proofErr w:type="spellStart"/>
      <w:r w:rsidRPr="00550463">
        <w:rPr>
          <w:rFonts w:ascii="Menlo" w:hAnsi="Menlo" w:cs="Menlo"/>
          <w:color w:val="CE9178"/>
          <w:sz w:val="18"/>
          <w:szCs w:val="18"/>
        </w:rPr>
        <w:t>celebrity_game_trained.yml</w:t>
      </w:r>
      <w:proofErr w:type="spellEnd"/>
      <w:r w:rsidRPr="00550463">
        <w:rPr>
          <w:rFonts w:ascii="Menlo" w:hAnsi="Menlo" w:cs="Menlo"/>
          <w:color w:val="CE9178"/>
          <w:sz w:val="18"/>
          <w:szCs w:val="18"/>
        </w:rPr>
        <w:t>'</w:t>
      </w:r>
      <w:r w:rsidRPr="00550463">
        <w:rPr>
          <w:rFonts w:ascii="Menlo" w:hAnsi="Menlo" w:cs="Menlo"/>
          <w:color w:val="D4D4D4"/>
          <w:sz w:val="18"/>
          <w:szCs w:val="18"/>
        </w:rPr>
        <w:t xml:space="preserve">) </w:t>
      </w:r>
      <w:r w:rsidRPr="00550463">
        <w:rPr>
          <w:rFonts w:ascii="Menlo" w:hAnsi="Menlo" w:cs="Menlo"/>
          <w:color w:val="6A9955"/>
          <w:sz w:val="18"/>
          <w:szCs w:val="18"/>
        </w:rPr>
        <w:t xml:space="preserve">#saves as a </w:t>
      </w:r>
      <w:proofErr w:type="spellStart"/>
      <w:r w:rsidRPr="00550463">
        <w:rPr>
          <w:rFonts w:ascii="Menlo" w:hAnsi="Menlo" w:cs="Menlo"/>
          <w:color w:val="6A9955"/>
          <w:sz w:val="18"/>
          <w:szCs w:val="18"/>
        </w:rPr>
        <w:t>yaml</w:t>
      </w:r>
      <w:proofErr w:type="spellEnd"/>
      <w:r w:rsidRPr="00550463">
        <w:rPr>
          <w:rFonts w:ascii="Menlo" w:hAnsi="Menlo" w:cs="Menlo"/>
          <w:color w:val="6A9955"/>
          <w:sz w:val="18"/>
          <w:szCs w:val="18"/>
        </w:rPr>
        <w:t xml:space="preserve"> source </w:t>
      </w:r>
      <w:proofErr w:type="gramStart"/>
      <w:r w:rsidRPr="00550463">
        <w:rPr>
          <w:rFonts w:ascii="Menlo" w:hAnsi="Menlo" w:cs="Menlo"/>
          <w:color w:val="6A9955"/>
          <w:sz w:val="18"/>
          <w:szCs w:val="18"/>
        </w:rPr>
        <w:t>file</w:t>
      </w:r>
      <w:proofErr w:type="gramEnd"/>
      <w:r w:rsidRPr="00550463">
        <w:rPr>
          <w:rFonts w:ascii="Menlo" w:hAnsi="Menlo" w:cs="Menlo"/>
          <w:color w:val="6A9955"/>
          <w:sz w:val="18"/>
          <w:szCs w:val="18"/>
        </w:rPr>
        <w:t xml:space="preserve"> </w:t>
      </w:r>
    </w:p>
    <w:p w14:paraId="38BD3FC8" w14:textId="77777777" w:rsidR="004408A2" w:rsidRDefault="004408A2" w:rsidP="004408A2">
      <w:pPr>
        <w:pStyle w:val="Heading1"/>
        <w:numPr>
          <w:ilvl w:val="0"/>
          <w:numId w:val="0"/>
        </w:numPr>
      </w:pPr>
      <w:bookmarkStart w:id="3" w:name="_Toc53929678"/>
    </w:p>
    <w:p w14:paraId="3F4902DC" w14:textId="491E7C6B" w:rsidR="00C34207" w:rsidRDefault="006F07A4" w:rsidP="00C34207">
      <w:pPr>
        <w:ind w:left="720"/>
        <w:rPr>
          <w:color w:val="000000" w:themeColor="text1"/>
        </w:rPr>
      </w:pPr>
      <w:r w:rsidRPr="00550463">
        <w:rPr>
          <w:b/>
          <w:bCs/>
          <w:color w:val="000000" w:themeColor="text1"/>
        </w:rPr>
        <w:t xml:space="preserve">File </w:t>
      </w:r>
      <w:r>
        <w:rPr>
          <w:b/>
          <w:bCs/>
          <w:color w:val="000000" w:themeColor="text1"/>
        </w:rPr>
        <w:t>2</w:t>
      </w:r>
      <w:r w:rsidRPr="00550463">
        <w:rPr>
          <w:b/>
          <w:bCs/>
          <w:color w:val="000000" w:themeColor="text1"/>
        </w:rPr>
        <w:t xml:space="preserve">: </w:t>
      </w:r>
      <w:r w:rsidR="003E4704">
        <w:rPr>
          <w:color w:val="000000" w:themeColor="text1"/>
        </w:rPr>
        <w:t>project4</w:t>
      </w:r>
      <w:r w:rsidR="00C53C9E">
        <w:rPr>
          <w:color w:val="000000" w:themeColor="text1"/>
        </w:rPr>
        <w:t>_final_lee4078</w:t>
      </w:r>
      <w:r w:rsidR="003E4704">
        <w:rPr>
          <w:color w:val="000000" w:themeColor="text1"/>
        </w:rPr>
        <w:t>.py</w:t>
      </w:r>
    </w:p>
    <w:p w14:paraId="44B2EF5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impor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4EC9B0"/>
          <w:sz w:val="18"/>
          <w:szCs w:val="18"/>
        </w:rPr>
        <w:t>os</w:t>
      </w:r>
      <w:proofErr w:type="spellEnd"/>
      <w:proofErr w:type="gramEnd"/>
      <w:r>
        <w:rPr>
          <w:rFonts w:ascii="Menlo" w:hAnsi="Menlo" w:cs="Menlo"/>
          <w:color w:val="D4D4D4"/>
          <w:sz w:val="18"/>
          <w:szCs w:val="18"/>
        </w:rPr>
        <w:t xml:space="preserve"> </w:t>
      </w:r>
    </w:p>
    <w:p w14:paraId="1F957776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impor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cv2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as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4EC9B0"/>
          <w:sz w:val="18"/>
          <w:szCs w:val="18"/>
        </w:rPr>
        <w:t>cv</w:t>
      </w:r>
      <w:proofErr w:type="gramEnd"/>
    </w:p>
    <w:p w14:paraId="4414B7F1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impor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nump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as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4EC9B0"/>
          <w:sz w:val="18"/>
          <w:szCs w:val="18"/>
        </w:rPr>
        <w:t>np</w:t>
      </w:r>
      <w:proofErr w:type="gramEnd"/>
    </w:p>
    <w:p w14:paraId="69E17CBA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impor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random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as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4EC9B0"/>
          <w:sz w:val="18"/>
          <w:szCs w:val="18"/>
        </w:rPr>
        <w:t>r</w:t>
      </w:r>
      <w:proofErr w:type="gramEnd"/>
    </w:p>
    <w:p w14:paraId="0A7AE628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impor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ustomtkinte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as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4EC9B0"/>
          <w:sz w:val="18"/>
          <w:szCs w:val="18"/>
        </w:rPr>
        <w:t>ctk</w:t>
      </w:r>
      <w:proofErr w:type="spellEnd"/>
      <w:proofErr w:type="gramEnd"/>
    </w:p>
    <w:p w14:paraId="27DC464E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from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L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impor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Image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ImageTk</w:t>
      </w:r>
      <w:proofErr w:type="spellEnd"/>
    </w:p>
    <w:p w14:paraId="4881D38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from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tkinte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impor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Label</w:t>
      </w:r>
    </w:p>
    <w:p w14:paraId="379D0743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E2C5CA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# Global variables</w:t>
      </w:r>
    </w:p>
    <w:p w14:paraId="26EC0954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4FC1FF"/>
          <w:sz w:val="18"/>
          <w:szCs w:val="18"/>
        </w:rPr>
        <w:t>DIR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569CD6"/>
          <w:sz w:val="18"/>
          <w:szCs w:val="18"/>
        </w:rPr>
        <w:t>r</w:t>
      </w:r>
      <w:r>
        <w:rPr>
          <w:rFonts w:ascii="Menlo" w:hAnsi="Menlo" w:cs="Menlo"/>
          <w:color w:val="D16969"/>
          <w:sz w:val="18"/>
          <w:szCs w:val="18"/>
        </w:rPr>
        <w:t>'/Users/</w:t>
      </w:r>
      <w:proofErr w:type="spellStart"/>
      <w:r>
        <w:rPr>
          <w:rFonts w:ascii="Menlo" w:hAnsi="Menlo" w:cs="Menlo"/>
          <w:color w:val="D16969"/>
          <w:sz w:val="18"/>
          <w:szCs w:val="18"/>
        </w:rPr>
        <w:t>junaleeiscool</w:t>
      </w:r>
      <w:proofErr w:type="spellEnd"/>
      <w:r>
        <w:rPr>
          <w:rFonts w:ascii="Menlo" w:hAnsi="Menlo" w:cs="Menlo"/>
          <w:color w:val="D16969"/>
          <w:sz w:val="18"/>
          <w:szCs w:val="18"/>
        </w:rPr>
        <w:t>/Desktop/Project4/dataset'</w:t>
      </w:r>
    </w:p>
    <w:p w14:paraId="482EA2FF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proofErr w:type="spellStart"/>
      <w:r>
        <w:rPr>
          <w:rFonts w:ascii="Menlo" w:hAnsi="Menlo" w:cs="Menlo"/>
          <w:color w:val="9CDCFE"/>
          <w:sz w:val="18"/>
          <w:szCs w:val="18"/>
        </w:rPr>
        <w:t>haar_casca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v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CascadeClassifier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'haar_face.xml'</w:t>
      </w:r>
      <w:r>
        <w:rPr>
          <w:rFonts w:ascii="Menlo" w:hAnsi="Menlo" w:cs="Menlo"/>
          <w:color w:val="D4D4D4"/>
          <w:sz w:val="18"/>
          <w:szCs w:val="18"/>
        </w:rPr>
        <w:t xml:space="preserve">) </w:t>
      </w:r>
    </w:p>
    <w:p w14:paraId="402FF56A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0AE6C91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 xml:space="preserve"># Random image picker </w:t>
      </w:r>
    </w:p>
    <w:p w14:paraId="52BE1CB3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de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DCDCAA"/>
          <w:sz w:val="18"/>
          <w:szCs w:val="18"/>
        </w:rPr>
        <w:t>RIG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ubjects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625FDD96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</w:t>
      </w:r>
      <w:r>
        <w:rPr>
          <w:rFonts w:ascii="Menlo" w:hAnsi="Menlo" w:cs="Menlo"/>
          <w:color w:val="6A9955"/>
          <w:sz w:val="18"/>
          <w:szCs w:val="18"/>
        </w:rPr>
        <w:t># First random picks celebrity</w:t>
      </w:r>
    </w:p>
    <w:p w14:paraId="12C4A62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d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r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choic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ubjects</w:t>
      </w:r>
      <w:r>
        <w:rPr>
          <w:rFonts w:ascii="Menlo" w:hAnsi="Menlo" w:cs="Menlo"/>
          <w:color w:val="D4D4D4"/>
          <w:sz w:val="18"/>
          <w:szCs w:val="18"/>
        </w:rPr>
        <w:t xml:space="preserve">) </w:t>
      </w:r>
    </w:p>
    <w:p w14:paraId="1D27C84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</w:t>
      </w:r>
      <w:r>
        <w:rPr>
          <w:rFonts w:ascii="Menlo" w:hAnsi="Menlo" w:cs="Menlo"/>
          <w:color w:val="9CDCFE"/>
          <w:sz w:val="18"/>
          <w:szCs w:val="18"/>
        </w:rPr>
        <w:t>path1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o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path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joi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4FC1FF"/>
          <w:sz w:val="18"/>
          <w:szCs w:val="18"/>
        </w:rPr>
        <w:t>DIR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d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1A3BA4B7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</w:t>
      </w:r>
      <w:r>
        <w:rPr>
          <w:rFonts w:ascii="Menlo" w:hAnsi="Menlo" w:cs="Menlo"/>
          <w:color w:val="9CDCFE"/>
          <w:sz w:val="18"/>
          <w:szCs w:val="18"/>
        </w:rPr>
        <w:t>files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o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listdir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path1</w:t>
      </w:r>
      <w:r>
        <w:rPr>
          <w:rFonts w:ascii="Menlo" w:hAnsi="Menlo" w:cs="Menlo"/>
          <w:color w:val="D4D4D4"/>
          <w:sz w:val="18"/>
          <w:szCs w:val="18"/>
        </w:rPr>
        <w:t xml:space="preserve">) </w:t>
      </w:r>
    </w:p>
    <w:p w14:paraId="7D2AAE2F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696939A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</w:t>
      </w:r>
      <w:r>
        <w:rPr>
          <w:rFonts w:ascii="Menlo" w:hAnsi="Menlo" w:cs="Menlo"/>
          <w:color w:val="6A9955"/>
          <w:sz w:val="18"/>
          <w:szCs w:val="18"/>
        </w:rPr>
        <w:t># Deletes DS Store files (no directory)</w:t>
      </w:r>
    </w:p>
    <w:p w14:paraId="04D4DFB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i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range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le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files</w:t>
      </w:r>
      <w:r>
        <w:rPr>
          <w:rFonts w:ascii="Menlo" w:hAnsi="Menlo" w:cs="Menlo"/>
          <w:color w:val="D4D4D4"/>
          <w:sz w:val="18"/>
          <w:szCs w:val="18"/>
        </w:rPr>
        <w:t>)):</w:t>
      </w:r>
    </w:p>
    <w:p w14:paraId="7597E7A4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files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.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endswi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'.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DS_Store</w:t>
      </w:r>
      <w:proofErr w:type="spellEnd"/>
      <w:r>
        <w:rPr>
          <w:rFonts w:ascii="Menlo" w:hAnsi="Menlo" w:cs="Menlo"/>
          <w:color w:val="CE9178"/>
          <w:sz w:val="18"/>
          <w:szCs w:val="18"/>
        </w:rPr>
        <w:t>'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5F9E6F3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</w:t>
      </w:r>
      <w:r>
        <w:rPr>
          <w:rFonts w:ascii="Menlo" w:hAnsi="Menlo" w:cs="Menlo"/>
          <w:color w:val="C586C0"/>
          <w:sz w:val="18"/>
          <w:szCs w:val="18"/>
        </w:rPr>
        <w:t>del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files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</w:t>
      </w:r>
    </w:p>
    <w:p w14:paraId="5C1CAB4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2E49684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 xml:space="preserve"># Second random picks image </w:t>
      </w:r>
    </w:p>
    <w:p w14:paraId="266F353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r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choic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files</w:t>
      </w:r>
      <w:r>
        <w:rPr>
          <w:rFonts w:ascii="Menlo" w:hAnsi="Menlo" w:cs="Menlo"/>
          <w:color w:val="D4D4D4"/>
          <w:sz w:val="18"/>
          <w:szCs w:val="18"/>
        </w:rPr>
        <w:t xml:space="preserve">) </w:t>
      </w:r>
    </w:p>
    <w:p w14:paraId="13599B6F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</w:t>
      </w:r>
      <w:r>
        <w:rPr>
          <w:rFonts w:ascii="Menlo" w:hAnsi="Menlo" w:cs="Menlo"/>
          <w:color w:val="9CDCFE"/>
          <w:sz w:val="18"/>
          <w:szCs w:val="18"/>
        </w:rPr>
        <w:t>path2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o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path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joi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path1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6FACAEF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4EC20C8E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</w:t>
      </w:r>
      <w:r>
        <w:rPr>
          <w:rFonts w:ascii="Menlo" w:hAnsi="Menlo" w:cs="Menlo"/>
          <w:color w:val="C586C0"/>
          <w:sz w:val="18"/>
          <w:szCs w:val="18"/>
        </w:rPr>
        <w:t>return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path2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d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05688C1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6D3F6E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# GUI page</w:t>
      </w:r>
    </w:p>
    <w:p w14:paraId="5CB49306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de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DCDCAA"/>
          <w:sz w:val="18"/>
          <w:szCs w:val="18"/>
        </w:rPr>
        <w:t>GUI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celebrities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16793E7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() </w:t>
      </w:r>
    </w:p>
    <w:p w14:paraId="445E740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geometry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700x700"</w:t>
      </w:r>
      <w:r>
        <w:rPr>
          <w:rFonts w:ascii="Menlo" w:hAnsi="Menlo" w:cs="Menlo"/>
          <w:color w:val="D4D4D4"/>
          <w:sz w:val="18"/>
          <w:szCs w:val="18"/>
        </w:rPr>
        <w:t xml:space="preserve">) </w:t>
      </w:r>
    </w:p>
    <w:p w14:paraId="76955893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main_title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titl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Guess the Celebrity"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5A73F62A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title_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Guess Who?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fon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Fon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30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weigh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bold"</w:t>
      </w:r>
      <w:r>
        <w:rPr>
          <w:rFonts w:ascii="Menlo" w:hAnsi="Menlo" w:cs="Menlo"/>
          <w:color w:val="D4D4D4"/>
          <w:sz w:val="18"/>
          <w:szCs w:val="18"/>
        </w:rPr>
        <w:t>))</w:t>
      </w:r>
    </w:p>
    <w:p w14:paraId="2DB77F5A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title_label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20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739D6E38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799A41F7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# Game description</w:t>
      </w:r>
    </w:p>
    <w:p w14:paraId="2DE1A907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9CDCFE"/>
          <w:sz w:val="18"/>
          <w:szCs w:val="18"/>
        </w:rPr>
        <w:t>description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 xml:space="preserve">"This is a celebrity guessing game. 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451E349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</w:t>
      </w:r>
      <w:r>
        <w:rPr>
          <w:rFonts w:ascii="Menlo" w:hAnsi="Menlo" w:cs="Menlo"/>
          <w:color w:val="CE9178"/>
          <w:sz w:val="18"/>
          <w:szCs w:val="18"/>
        </w:rPr>
        <w:t xml:space="preserve">"The image dataset was taken from Kaggle by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Vishesh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Thakur: </w:t>
      </w:r>
      <w:r>
        <w:rPr>
          <w:rFonts w:ascii="Menlo" w:hAnsi="Menlo" w:cs="Menlo"/>
          <w:color w:val="D7BA7D"/>
          <w:sz w:val="18"/>
          <w:szCs w:val="18"/>
        </w:rPr>
        <w:t>\</w:t>
      </w:r>
      <w:proofErr w:type="gramStart"/>
      <w:r>
        <w:rPr>
          <w:rFonts w:ascii="Menlo" w:hAnsi="Menlo" w:cs="Menlo"/>
          <w:color w:val="D7BA7D"/>
          <w:sz w:val="18"/>
          <w:szCs w:val="18"/>
        </w:rPr>
        <w:t>n</w:t>
      </w:r>
      <w:proofErr w:type="gramEnd"/>
      <w:r>
        <w:rPr>
          <w:rFonts w:ascii="Menlo" w:hAnsi="Menlo" w:cs="Menlo"/>
          <w:color w:val="CE9178"/>
          <w:sz w:val="18"/>
          <w:szCs w:val="18"/>
        </w:rPr>
        <w:t>"</w:t>
      </w:r>
    </w:p>
    <w:p w14:paraId="32D4E797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</w:t>
      </w:r>
      <w:r>
        <w:rPr>
          <w:rFonts w:ascii="Menlo" w:hAnsi="Menlo" w:cs="Menlo"/>
          <w:color w:val="CE9178"/>
          <w:sz w:val="18"/>
          <w:szCs w:val="18"/>
        </w:rPr>
        <w:t xml:space="preserve">"kaggle.com/datasets/vishesh1412/celebrity-face-image-dataset </w:t>
      </w:r>
      <w:r>
        <w:rPr>
          <w:rFonts w:ascii="Menlo" w:hAnsi="Menlo" w:cs="Menlo"/>
          <w:color w:val="D7BA7D"/>
          <w:sz w:val="18"/>
          <w:szCs w:val="18"/>
        </w:rPr>
        <w:t>\n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2CC5580F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</w:t>
      </w:r>
      <w:r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Haar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cascade was used to train 1800+ images for face recognition. 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29D006E0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</w:t>
      </w:r>
      <w:r>
        <w:rPr>
          <w:rFonts w:ascii="Menlo" w:hAnsi="Menlo" w:cs="Menlo"/>
          <w:color w:val="CE9178"/>
          <w:sz w:val="18"/>
          <w:szCs w:val="18"/>
        </w:rPr>
        <w:t xml:space="preserve">" 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2CA48788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</w:t>
      </w:r>
      <w:r>
        <w:rPr>
          <w:rFonts w:ascii="Menlo" w:hAnsi="Menlo" w:cs="Menlo"/>
          <w:color w:val="CE9178"/>
          <w:sz w:val="18"/>
          <w:szCs w:val="18"/>
        </w:rPr>
        <w:t>"github.com/opencv/opencv/blob/master/data/haarcascades/haarcascade_frontalface_default.xml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3EF0432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</w:t>
      </w:r>
      <w:r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Customtkinter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library was used to code the GUI. </w:t>
      </w:r>
      <w:r>
        <w:rPr>
          <w:rFonts w:ascii="Menlo" w:hAnsi="Menlo" w:cs="Menlo"/>
          <w:color w:val="D7BA7D"/>
          <w:sz w:val="18"/>
          <w:szCs w:val="18"/>
        </w:rPr>
        <w:t>\n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224DD5D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</w:t>
      </w:r>
      <w:r>
        <w:rPr>
          <w:rFonts w:ascii="Menlo" w:hAnsi="Menlo" w:cs="Menlo"/>
          <w:color w:val="CE9178"/>
          <w:sz w:val="18"/>
          <w:szCs w:val="18"/>
        </w:rPr>
        <w:t xml:space="preserve">"Learning objectives: OpenCV, face recognition, image processing,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Tkinter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GUI. </w:t>
      </w:r>
      <w:r>
        <w:rPr>
          <w:rFonts w:ascii="Menlo" w:hAnsi="Menlo" w:cs="Menlo"/>
          <w:color w:val="D7BA7D"/>
          <w:sz w:val="18"/>
          <w:szCs w:val="18"/>
        </w:rPr>
        <w:t>\n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1F1241D3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</w:t>
      </w:r>
      <w:r>
        <w:rPr>
          <w:rFonts w:ascii="Menlo" w:hAnsi="Menlo" w:cs="Menlo"/>
          <w:color w:val="CE9178"/>
          <w:sz w:val="18"/>
          <w:szCs w:val="18"/>
        </w:rPr>
        <w:t xml:space="preserve">"ENGR 130 Project 4 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</w:p>
    <w:p w14:paraId="1A73FA85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</w:t>
      </w:r>
      <w:r>
        <w:rPr>
          <w:rFonts w:ascii="Menlo" w:hAnsi="Menlo" w:cs="Menlo"/>
          <w:color w:val="CE9178"/>
          <w:sz w:val="18"/>
          <w:szCs w:val="18"/>
        </w:rPr>
        <w:t>"Author: Ju Na Lee (April 2023)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fon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Fon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5</w:t>
      </w:r>
      <w:r>
        <w:rPr>
          <w:rFonts w:ascii="Menlo" w:hAnsi="Menlo" w:cs="Menlo"/>
          <w:color w:val="D4D4D4"/>
          <w:sz w:val="18"/>
          <w:szCs w:val="18"/>
        </w:rPr>
        <w:t xml:space="preserve">)) </w:t>
      </w:r>
      <w:r>
        <w:rPr>
          <w:rFonts w:ascii="Menlo" w:hAnsi="Menlo" w:cs="Menlo"/>
          <w:color w:val="6A9955"/>
          <w:sz w:val="18"/>
          <w:szCs w:val="18"/>
        </w:rPr>
        <w:t xml:space="preserve">#EXPAND THE DESCRIPTION </w:t>
      </w:r>
    </w:p>
    <w:p w14:paraId="6E5E8300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3AD48A2A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escription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20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06C54E25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</w:p>
    <w:p w14:paraId="5A538F9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#------ Part 2: Implementing trained algorithm &amp; finding ROI</w:t>
      </w:r>
    </w:p>
    <w:p w14:paraId="52B8B63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e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haar_analysis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:</w:t>
      </w:r>
    </w:p>
    <w:p w14:paraId="13339A27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haar_casca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v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CascadeClassifier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'haar_face.xml'</w:t>
      </w:r>
      <w:r>
        <w:rPr>
          <w:rFonts w:ascii="Menlo" w:hAnsi="Menlo" w:cs="Menlo"/>
          <w:color w:val="D4D4D4"/>
          <w:sz w:val="18"/>
          <w:szCs w:val="18"/>
        </w:rPr>
        <w:t xml:space="preserve">) </w:t>
      </w:r>
      <w:r>
        <w:rPr>
          <w:rFonts w:ascii="Menlo" w:hAnsi="Menlo" w:cs="Menlo"/>
          <w:color w:val="6A9955"/>
          <w:sz w:val="18"/>
          <w:szCs w:val="18"/>
        </w:rPr>
        <w:t># Classifier</w:t>
      </w:r>
    </w:p>
    <w:p w14:paraId="3DAD7DC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face_recognize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v</w:t>
      </w:r>
      <w:r>
        <w:rPr>
          <w:rFonts w:ascii="Menlo" w:hAnsi="Menlo" w:cs="Menlo"/>
          <w:color w:val="D4D4D4"/>
          <w:sz w:val="18"/>
          <w:szCs w:val="18"/>
        </w:rPr>
        <w:t>.face.LBPHFaceRecognizer_create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()  </w:t>
      </w:r>
      <w:r>
        <w:rPr>
          <w:rFonts w:ascii="Menlo" w:hAnsi="Menlo" w:cs="Menlo"/>
          <w:color w:val="6A9955"/>
          <w:sz w:val="18"/>
          <w:szCs w:val="18"/>
        </w:rPr>
        <w:t># Uses local binary patterns (LBPs)</w:t>
      </w:r>
    </w:p>
    <w:p w14:paraId="43BFB45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2C76D835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6A9955"/>
          <w:sz w:val="18"/>
          <w:szCs w:val="18"/>
        </w:rPr>
        <w:t xml:space="preserve"># Reading the trained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Haar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 cascade  </w:t>
      </w:r>
    </w:p>
    <w:p w14:paraId="6651383A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face_recognizer</w:t>
      </w:r>
      <w:r>
        <w:rPr>
          <w:rFonts w:ascii="Menlo" w:hAnsi="Menlo" w:cs="Menlo"/>
          <w:color w:val="D4D4D4"/>
          <w:sz w:val="18"/>
          <w:szCs w:val="18"/>
        </w:rPr>
        <w:t>.read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'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celebrity_game_trained.yml</w:t>
      </w:r>
      <w:proofErr w:type="spellEnd"/>
      <w:r>
        <w:rPr>
          <w:rFonts w:ascii="Menlo" w:hAnsi="Menlo" w:cs="Menlo"/>
          <w:color w:val="CE9178"/>
          <w:sz w:val="18"/>
          <w:szCs w:val="18"/>
        </w:rPr>
        <w:t>'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54E6F424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v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imread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3B30F89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gray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v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cvtColor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4EC9B0"/>
          <w:sz w:val="18"/>
          <w:szCs w:val="18"/>
        </w:rPr>
        <w:t>cv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COLOR_BGR2GRAY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60BCDDA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faces_rec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haar_cascade</w:t>
      </w:r>
      <w:r>
        <w:rPr>
          <w:rFonts w:ascii="Menlo" w:hAnsi="Menlo" w:cs="Menlo"/>
          <w:color w:val="D4D4D4"/>
          <w:sz w:val="18"/>
          <w:szCs w:val="18"/>
        </w:rPr>
        <w:t>.detectMultiScal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gray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1.1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4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4890C0C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7440CCC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confidenc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# Initializing confidence value</w:t>
      </w:r>
    </w:p>
    <w:p w14:paraId="74FD3F31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326E2487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x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y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w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h</w:t>
      </w:r>
      <w:r>
        <w:rPr>
          <w:rFonts w:ascii="Menlo" w:hAnsi="Menlo" w:cs="Menlo"/>
          <w:color w:val="D4D4D4"/>
          <w:sz w:val="18"/>
          <w:szCs w:val="18"/>
        </w:rPr>
        <w:t xml:space="preserve">) </w:t>
      </w:r>
      <w:r>
        <w:rPr>
          <w:rFonts w:ascii="Menlo" w:hAnsi="Menlo" w:cs="Menlo"/>
          <w:color w:val="C586C0"/>
          <w:sz w:val="18"/>
          <w:szCs w:val="18"/>
        </w:rPr>
        <w:t>i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faces_rec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: </w:t>
      </w:r>
    </w:p>
    <w:p w14:paraId="467C0DE8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faces_ro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gray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y</w:t>
      </w:r>
      <w:r>
        <w:rPr>
          <w:rFonts w:ascii="Menlo" w:hAnsi="Menlo" w:cs="Menlo"/>
          <w:color w:val="D4D4D4"/>
          <w:sz w:val="18"/>
          <w:szCs w:val="18"/>
        </w:rPr>
        <w:t xml:space="preserve">: </w:t>
      </w:r>
      <w:r>
        <w:rPr>
          <w:rFonts w:ascii="Menlo" w:hAnsi="Menlo" w:cs="Menlo"/>
          <w:color w:val="9CDCFE"/>
          <w:sz w:val="18"/>
          <w:szCs w:val="18"/>
        </w:rPr>
        <w:t>y</w:t>
      </w:r>
      <w:r>
        <w:rPr>
          <w:rFonts w:ascii="Menlo" w:hAnsi="Menlo" w:cs="Menlo"/>
          <w:color w:val="D4D4D4"/>
          <w:sz w:val="18"/>
          <w:szCs w:val="18"/>
        </w:rPr>
        <w:t xml:space="preserve"> + </w:t>
      </w:r>
      <w:r>
        <w:rPr>
          <w:rFonts w:ascii="Menlo" w:hAnsi="Menlo" w:cs="Menlo"/>
          <w:color w:val="9CDCFE"/>
          <w:sz w:val="18"/>
          <w:szCs w:val="18"/>
        </w:rPr>
        <w:t>h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x</w:t>
      </w:r>
      <w:r>
        <w:rPr>
          <w:rFonts w:ascii="Menlo" w:hAnsi="Menlo" w:cs="Menlo"/>
          <w:color w:val="D4D4D4"/>
          <w:sz w:val="18"/>
          <w:szCs w:val="18"/>
        </w:rPr>
        <w:t xml:space="preserve">: </w:t>
      </w:r>
      <w:r>
        <w:rPr>
          <w:rFonts w:ascii="Menlo" w:hAnsi="Menlo" w:cs="Menlo"/>
          <w:color w:val="9CDCFE"/>
          <w:sz w:val="18"/>
          <w:szCs w:val="18"/>
        </w:rPr>
        <w:t>x</w:t>
      </w:r>
      <w:r>
        <w:rPr>
          <w:rFonts w:ascii="Menlo" w:hAnsi="Menlo" w:cs="Menlo"/>
          <w:color w:val="D4D4D4"/>
          <w:sz w:val="18"/>
          <w:szCs w:val="18"/>
        </w:rPr>
        <w:t xml:space="preserve"> + </w:t>
      </w:r>
      <w:r>
        <w:rPr>
          <w:rFonts w:ascii="Menlo" w:hAnsi="Menlo" w:cs="Menlo"/>
          <w:color w:val="9CDCFE"/>
          <w:sz w:val="18"/>
          <w:szCs w:val="18"/>
        </w:rPr>
        <w:t>w</w:t>
      </w:r>
      <w:r>
        <w:rPr>
          <w:rFonts w:ascii="Menlo" w:hAnsi="Menlo" w:cs="Menlo"/>
          <w:color w:val="D4D4D4"/>
          <w:sz w:val="18"/>
          <w:szCs w:val="18"/>
        </w:rPr>
        <w:t>]</w:t>
      </w:r>
    </w:p>
    <w:p w14:paraId="202E6655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faces_ro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np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array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faces_ro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typ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4EC9B0"/>
          <w:sz w:val="18"/>
          <w:szCs w:val="18"/>
        </w:rPr>
        <w:t>np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uint8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2F1897AF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6A9955"/>
          <w:sz w:val="18"/>
          <w:szCs w:val="18"/>
        </w:rPr>
        <w:t># Who the algorithm thinks it is</w:t>
      </w:r>
    </w:p>
    <w:p w14:paraId="5D7FCF04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9CDCFE"/>
          <w:sz w:val="18"/>
          <w:szCs w:val="18"/>
        </w:rPr>
        <w:t>index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onf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face_recognizer</w:t>
      </w:r>
      <w:r>
        <w:rPr>
          <w:rFonts w:ascii="Menlo" w:hAnsi="Menlo" w:cs="Menlo"/>
          <w:color w:val="D4D4D4"/>
          <w:sz w:val="18"/>
          <w:szCs w:val="18"/>
        </w:rPr>
        <w:t>.predic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faces_ro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0B35C05F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9CDCFE"/>
          <w:sz w:val="18"/>
          <w:szCs w:val="18"/>
        </w:rPr>
        <w:t>nam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celebrities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index</w:t>
      </w:r>
      <w:r>
        <w:rPr>
          <w:rFonts w:ascii="Menlo" w:hAnsi="Menlo" w:cs="Menlo"/>
          <w:color w:val="D4D4D4"/>
          <w:sz w:val="18"/>
          <w:szCs w:val="18"/>
        </w:rPr>
        <w:t>]</w:t>
      </w:r>
    </w:p>
    <w:p w14:paraId="2821AFEA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6A9955"/>
          <w:sz w:val="18"/>
          <w:szCs w:val="18"/>
        </w:rPr>
        <w:t># Calculating confidence level</w:t>
      </w:r>
    </w:p>
    <w:p w14:paraId="2F666EB6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lastRenderedPageBreak/>
        <w:t xml:space="preserve">            </w:t>
      </w:r>
      <w:r>
        <w:rPr>
          <w:rFonts w:ascii="Menlo" w:hAnsi="Menlo" w:cs="Menlo"/>
          <w:color w:val="9CDCFE"/>
          <w:sz w:val="18"/>
          <w:szCs w:val="18"/>
        </w:rPr>
        <w:t>confidenc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.0</w:t>
      </w:r>
      <w:r>
        <w:rPr>
          <w:rFonts w:ascii="Menlo" w:hAnsi="Menlo" w:cs="Menlo"/>
          <w:color w:val="D4D4D4"/>
          <w:sz w:val="18"/>
          <w:szCs w:val="18"/>
        </w:rPr>
        <w:t xml:space="preserve"> - </w:t>
      </w:r>
      <w:r>
        <w:rPr>
          <w:rFonts w:ascii="Menlo" w:hAnsi="Menlo" w:cs="Menlo"/>
          <w:color w:val="4EC9B0"/>
          <w:sz w:val="18"/>
          <w:szCs w:val="18"/>
        </w:rPr>
        <w:t>float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w</w:t>
      </w:r>
      <w:r>
        <w:rPr>
          <w:rFonts w:ascii="Menlo" w:hAnsi="Menlo" w:cs="Menlo"/>
          <w:color w:val="D4D4D4"/>
          <w:sz w:val="18"/>
          <w:szCs w:val="18"/>
        </w:rPr>
        <w:t xml:space="preserve"> * </w:t>
      </w:r>
      <w:r>
        <w:rPr>
          <w:rFonts w:ascii="Menlo" w:hAnsi="Menlo" w:cs="Menlo"/>
          <w:color w:val="9CDCFE"/>
          <w:sz w:val="18"/>
          <w:szCs w:val="18"/>
        </w:rPr>
        <w:t>h</w:t>
      </w:r>
      <w:r>
        <w:rPr>
          <w:rFonts w:ascii="Menlo" w:hAnsi="Menlo" w:cs="Menlo"/>
          <w:color w:val="D4D4D4"/>
          <w:sz w:val="18"/>
          <w:szCs w:val="18"/>
        </w:rPr>
        <w:t xml:space="preserve">) / </w:t>
      </w:r>
      <w:r>
        <w:rPr>
          <w:rFonts w:ascii="Menlo" w:hAnsi="Menlo" w:cs="Menlo"/>
          <w:color w:val="4EC9B0"/>
          <w:sz w:val="18"/>
          <w:szCs w:val="18"/>
        </w:rPr>
        <w:t>float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shap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] *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shap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])</w:t>
      </w:r>
    </w:p>
    <w:p w14:paraId="07B219A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6A9955"/>
          <w:sz w:val="18"/>
          <w:szCs w:val="18"/>
        </w:rPr>
        <w:t># Draws rectangle over detected face</w:t>
      </w:r>
    </w:p>
    <w:p w14:paraId="568E0356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v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rectangl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 (</w:t>
      </w:r>
      <w:r>
        <w:rPr>
          <w:rFonts w:ascii="Menlo" w:hAnsi="Menlo" w:cs="Menlo"/>
          <w:color w:val="9CDCFE"/>
          <w:sz w:val="18"/>
          <w:szCs w:val="18"/>
        </w:rPr>
        <w:t>x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y</w:t>
      </w:r>
      <w:r>
        <w:rPr>
          <w:rFonts w:ascii="Menlo" w:hAnsi="Menlo" w:cs="Menlo"/>
          <w:color w:val="D4D4D4"/>
          <w:sz w:val="18"/>
          <w:szCs w:val="18"/>
        </w:rPr>
        <w:t>), (</w:t>
      </w:r>
      <w:r>
        <w:rPr>
          <w:rFonts w:ascii="Menlo" w:hAnsi="Menlo" w:cs="Menlo"/>
          <w:color w:val="9CDCFE"/>
          <w:sz w:val="18"/>
          <w:szCs w:val="18"/>
        </w:rPr>
        <w:t>x</w:t>
      </w:r>
      <w:r>
        <w:rPr>
          <w:rFonts w:ascii="Menlo" w:hAnsi="Menlo" w:cs="Menlo"/>
          <w:color w:val="D4D4D4"/>
          <w:sz w:val="18"/>
          <w:szCs w:val="18"/>
        </w:rPr>
        <w:t xml:space="preserve"> + </w:t>
      </w:r>
      <w:r>
        <w:rPr>
          <w:rFonts w:ascii="Menlo" w:hAnsi="Menlo" w:cs="Menlo"/>
          <w:color w:val="9CDCFE"/>
          <w:sz w:val="18"/>
          <w:szCs w:val="18"/>
        </w:rPr>
        <w:t>w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y</w:t>
      </w:r>
      <w:r>
        <w:rPr>
          <w:rFonts w:ascii="Menlo" w:hAnsi="Menlo" w:cs="Menlo"/>
          <w:color w:val="D4D4D4"/>
          <w:sz w:val="18"/>
          <w:szCs w:val="18"/>
        </w:rPr>
        <w:t xml:space="preserve"> + </w:t>
      </w:r>
      <w:r>
        <w:rPr>
          <w:rFonts w:ascii="Menlo" w:hAnsi="Menlo" w:cs="Menlo"/>
          <w:color w:val="9CDCFE"/>
          <w:sz w:val="18"/>
          <w:szCs w:val="18"/>
        </w:rPr>
        <w:t>h</w:t>
      </w:r>
      <w:r>
        <w:rPr>
          <w:rFonts w:ascii="Menlo" w:hAnsi="Menlo" w:cs="Menlo"/>
          <w:color w:val="D4D4D4"/>
          <w:sz w:val="18"/>
          <w:szCs w:val="18"/>
        </w:rPr>
        <w:t>), (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255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), </w:t>
      </w:r>
      <w:r>
        <w:rPr>
          <w:rFonts w:ascii="Menlo" w:hAnsi="Menlo" w:cs="Menlo"/>
          <w:color w:val="9CDCFE"/>
          <w:sz w:val="18"/>
          <w:szCs w:val="18"/>
        </w:rPr>
        <w:t>thickness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2122EFE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</w:p>
    <w:p w14:paraId="54596B5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g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r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v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spli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057707C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v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merg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9CDCFE"/>
          <w:sz w:val="18"/>
          <w:szCs w:val="18"/>
        </w:rPr>
        <w:t>r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g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))</w:t>
      </w:r>
    </w:p>
    <w:p w14:paraId="4273033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15004B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Image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fromarray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05D2AEB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re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resiz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B5CEA8"/>
          <w:sz w:val="18"/>
          <w:szCs w:val="18"/>
        </w:rPr>
        <w:t>450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450</w:t>
      </w:r>
      <w:r>
        <w:rPr>
          <w:rFonts w:ascii="Menlo" w:hAnsi="Menlo" w:cs="Menlo"/>
          <w:color w:val="D4D4D4"/>
          <w:sz w:val="18"/>
          <w:szCs w:val="18"/>
        </w:rPr>
        <w:t>))</w:t>
      </w:r>
    </w:p>
    <w:p w14:paraId="7E86479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tk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Image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PhotoImag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imag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resize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0075A89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label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4EC9B0"/>
          <w:sz w:val="18"/>
          <w:szCs w:val="18"/>
        </w:rPr>
        <w:t>Label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imag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t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3CD1E4B4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label</w:t>
      </w:r>
      <w:r>
        <w:rPr>
          <w:rFonts w:ascii="Menlo" w:hAnsi="Menlo" w:cs="Menlo"/>
          <w:color w:val="D4D4D4"/>
          <w:sz w:val="18"/>
          <w:szCs w:val="18"/>
        </w:rPr>
        <w:t>.image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tk</w:t>
      </w:r>
      <w:proofErr w:type="spellEnd"/>
    </w:p>
    <w:p w14:paraId="5B3F8F2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label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20</w:t>
      </w:r>
      <w:r>
        <w:rPr>
          <w:rFonts w:ascii="Menlo" w:hAnsi="Menlo" w:cs="Menlo"/>
          <w:color w:val="D4D4D4"/>
          <w:sz w:val="18"/>
          <w:szCs w:val="18"/>
        </w:rPr>
        <w:t xml:space="preserve">)  </w:t>
      </w:r>
    </w:p>
    <w:p w14:paraId="3064A916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20B76E83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return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name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onfidence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38174FF0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71627470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e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on_submi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entry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eleb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str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:</w:t>
      </w:r>
    </w:p>
    <w:p w14:paraId="6919ED1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ntry</w:t>
      </w:r>
      <w:r>
        <w:rPr>
          <w:rFonts w:ascii="Menlo" w:hAnsi="Menlo" w:cs="Menlo"/>
          <w:color w:val="D4D4D4"/>
          <w:sz w:val="18"/>
          <w:szCs w:val="18"/>
        </w:rPr>
        <w:t>.pack_forg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)</w:t>
      </w:r>
    </w:p>
    <w:p w14:paraId="22AA5844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str</w:t>
      </w:r>
      <w:r>
        <w:rPr>
          <w:rFonts w:ascii="Menlo" w:hAnsi="Menlo" w:cs="Menlo"/>
          <w:color w:val="D4D4D4"/>
          <w:sz w:val="18"/>
          <w:szCs w:val="18"/>
        </w:rPr>
        <w:t>.pack_forg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)</w:t>
      </w:r>
    </w:p>
    <w:p w14:paraId="7C08DD4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label</w:t>
      </w:r>
      <w:r>
        <w:rPr>
          <w:rFonts w:ascii="Menlo" w:hAnsi="Menlo" w:cs="Menlo"/>
          <w:color w:val="D4D4D4"/>
          <w:sz w:val="18"/>
          <w:szCs w:val="18"/>
        </w:rPr>
        <w:t>.pack_forg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)</w:t>
      </w:r>
    </w:p>
    <w:p w14:paraId="7B1EC071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inpu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ntry</w:t>
      </w:r>
      <w:r>
        <w:rPr>
          <w:rFonts w:ascii="Menlo" w:hAnsi="Menlo" w:cs="Menlo"/>
          <w:color w:val="D4D4D4"/>
          <w:sz w:val="18"/>
          <w:szCs w:val="18"/>
        </w:rPr>
        <w:t>.g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)</w:t>
      </w:r>
    </w:p>
    <w:p w14:paraId="65C9976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01C30B7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569CD6"/>
          <w:sz w:val="18"/>
          <w:szCs w:val="18"/>
        </w:rPr>
        <w:t>de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check_special_char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tring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329C7A8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i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string</w:t>
      </w:r>
      <w:r>
        <w:rPr>
          <w:rFonts w:ascii="Menlo" w:hAnsi="Menlo" w:cs="Menlo"/>
          <w:color w:val="D4D4D4"/>
          <w:sz w:val="18"/>
          <w:szCs w:val="18"/>
        </w:rPr>
        <w:t>:</w:t>
      </w:r>
    </w:p>
    <w:p w14:paraId="3816394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not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.isalpha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() </w:t>
      </w:r>
      <w:r>
        <w:rPr>
          <w:rFonts w:ascii="Menlo" w:hAnsi="Menlo" w:cs="Menlo"/>
          <w:color w:val="569CD6"/>
          <w:sz w:val="18"/>
          <w:szCs w:val="18"/>
        </w:rPr>
        <w:t>or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.isdigi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() </w:t>
      </w:r>
      <w:r>
        <w:rPr>
          <w:rFonts w:ascii="Menlo" w:hAnsi="Menlo" w:cs="Menlo"/>
          <w:color w:val="569CD6"/>
          <w:sz w:val="18"/>
          <w:szCs w:val="18"/>
        </w:rPr>
        <w:t>or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 xml:space="preserve"> == </w:t>
      </w:r>
      <w:r>
        <w:rPr>
          <w:rFonts w:ascii="Menlo" w:hAnsi="Menlo" w:cs="Menlo"/>
          <w:color w:val="CE9178"/>
          <w:sz w:val="18"/>
          <w:szCs w:val="18"/>
        </w:rPr>
        <w:t>' '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47A069A1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C586C0"/>
          <w:sz w:val="18"/>
          <w:szCs w:val="18"/>
        </w:rPr>
        <w:t>retur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True</w:t>
      </w:r>
    </w:p>
    <w:p w14:paraId="70012398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C586C0"/>
          <w:sz w:val="18"/>
          <w:szCs w:val="18"/>
        </w:rPr>
        <w:t>retur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False</w:t>
      </w:r>
    </w:p>
    <w:p w14:paraId="76BF83D0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2C30BDA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name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onfidenc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haar_analysis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64E933BE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6172EC11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6A9955"/>
          <w:sz w:val="18"/>
          <w:szCs w:val="18"/>
        </w:rPr>
        <w:t xml:space="preserve"># Checks if user input has special characters </w:t>
      </w:r>
    </w:p>
    <w:p w14:paraId="10D7458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check_special_char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input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2D9347D3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ERROR: input contains special characters.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06374631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      </w:t>
      </w:r>
      <w:r>
        <w:rPr>
          <w:rFonts w:ascii="Menlo" w:hAnsi="Menlo" w:cs="Menlo"/>
          <w:color w:val="CE9178"/>
          <w:sz w:val="18"/>
          <w:szCs w:val="18"/>
        </w:rPr>
        <w:t>"Restart the program.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fon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Fon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20</w:t>
      </w:r>
      <w:r>
        <w:rPr>
          <w:rFonts w:ascii="Menlo" w:hAnsi="Menlo" w:cs="Menlo"/>
          <w:color w:val="D4D4D4"/>
          <w:sz w:val="18"/>
          <w:szCs w:val="18"/>
        </w:rPr>
        <w:t xml:space="preserve">)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text_colo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#D30000"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118C85C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5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56F574DE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else</w:t>
      </w:r>
      <w:r>
        <w:rPr>
          <w:rFonts w:ascii="Menlo" w:hAnsi="Menlo" w:cs="Menlo"/>
          <w:color w:val="D4D4D4"/>
          <w:sz w:val="18"/>
          <w:szCs w:val="18"/>
        </w:rPr>
        <w:t>:</w:t>
      </w:r>
    </w:p>
    <w:p w14:paraId="2191445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input</w:t>
      </w:r>
      <w:r>
        <w:rPr>
          <w:rFonts w:ascii="Menlo" w:hAnsi="Menlo" w:cs="Menlo"/>
          <w:color w:val="D4D4D4"/>
          <w:sz w:val="18"/>
          <w:szCs w:val="18"/>
        </w:rPr>
        <w:t xml:space="preserve"> == </w:t>
      </w:r>
      <w:r>
        <w:rPr>
          <w:rFonts w:ascii="Menlo" w:hAnsi="Menlo" w:cs="Menlo"/>
          <w:color w:val="9CDCFE"/>
          <w:sz w:val="18"/>
          <w:szCs w:val="18"/>
        </w:rPr>
        <w:t>celeb</w:t>
      </w:r>
      <w:r>
        <w:rPr>
          <w:rFonts w:ascii="Menlo" w:hAnsi="Menlo" w:cs="Menlo"/>
          <w:color w:val="D4D4D4"/>
          <w:sz w:val="18"/>
          <w:szCs w:val="18"/>
        </w:rPr>
        <w:t xml:space="preserve">) </w:t>
      </w:r>
      <w:r>
        <w:rPr>
          <w:rFonts w:ascii="Menlo" w:hAnsi="Menlo" w:cs="Menlo"/>
          <w:color w:val="569CD6"/>
          <w:sz w:val="18"/>
          <w:szCs w:val="18"/>
        </w:rPr>
        <w:t>or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</w:t>
      </w:r>
      <w:r>
        <w:rPr>
          <w:rFonts w:ascii="Menlo" w:hAnsi="Menlo" w:cs="Menlo"/>
          <w:color w:val="D4D4D4"/>
          <w:sz w:val="18"/>
          <w:szCs w:val="18"/>
        </w:rPr>
        <w:t>.lowe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() =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eleb</w:t>
      </w:r>
      <w:r>
        <w:rPr>
          <w:rFonts w:ascii="Menlo" w:hAnsi="Menlo" w:cs="Menlo"/>
          <w:color w:val="D4D4D4"/>
          <w:sz w:val="18"/>
          <w:szCs w:val="18"/>
        </w:rPr>
        <w:t>.lower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)):</w:t>
      </w:r>
    </w:p>
    <w:p w14:paraId="5CF863D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result2</w:t>
      </w:r>
      <w:r>
        <w:rPr>
          <w:rFonts w:ascii="Menlo" w:hAnsi="Menlo" w:cs="Menlo"/>
          <w:color w:val="D4D4D4"/>
          <w:sz w:val="18"/>
          <w:szCs w:val="18"/>
        </w:rPr>
        <w:t xml:space="preserve"> = (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f</w:t>
      </w:r>
      <w:r>
        <w:rPr>
          <w:rFonts w:ascii="Menlo" w:hAnsi="Menlo" w:cs="Menlo"/>
          <w:color w:val="CE9178"/>
          <w:sz w:val="18"/>
          <w:szCs w:val="18"/>
        </w:rPr>
        <w:t>"You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are correct, the algorithm detected </w:t>
      </w:r>
      <w:r>
        <w:rPr>
          <w:rFonts w:ascii="Menlo" w:hAnsi="Menlo" w:cs="Menlo"/>
          <w:color w:val="569CD6"/>
          <w:sz w:val="18"/>
          <w:szCs w:val="18"/>
        </w:rPr>
        <w:t>{</w:t>
      </w:r>
      <w:r>
        <w:rPr>
          <w:rFonts w:ascii="Menlo" w:hAnsi="Menlo" w:cs="Menlo"/>
          <w:color w:val="9CDCFE"/>
          <w:sz w:val="18"/>
          <w:szCs w:val="18"/>
        </w:rPr>
        <w:t>name</w:t>
      </w:r>
      <w:r>
        <w:rPr>
          <w:rFonts w:ascii="Menlo" w:hAnsi="Menlo" w:cs="Menlo"/>
          <w:color w:val="569CD6"/>
          <w:sz w:val="18"/>
          <w:szCs w:val="18"/>
        </w:rPr>
        <w:t>}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401B614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       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f</w:t>
      </w:r>
      <w:r>
        <w:rPr>
          <w:rFonts w:ascii="Menlo" w:hAnsi="Menlo" w:cs="Menlo"/>
          <w:color w:val="CE9178"/>
          <w:sz w:val="18"/>
          <w:szCs w:val="18"/>
        </w:rPr>
        <w:t>"with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a confidence of </w:t>
      </w:r>
      <w:r>
        <w:rPr>
          <w:rFonts w:ascii="Menlo" w:hAnsi="Menlo" w:cs="Menlo"/>
          <w:color w:val="569CD6"/>
          <w:sz w:val="18"/>
          <w:szCs w:val="18"/>
        </w:rPr>
        <w:t>{</w:t>
      </w:r>
      <w:r>
        <w:rPr>
          <w:rFonts w:ascii="Menlo" w:hAnsi="Menlo" w:cs="Menlo"/>
          <w:color w:val="9CDCFE"/>
          <w:sz w:val="18"/>
          <w:szCs w:val="18"/>
        </w:rPr>
        <w:t>confidence</w:t>
      </w:r>
      <w:r>
        <w:rPr>
          <w:rFonts w:ascii="Menlo" w:hAnsi="Menlo" w:cs="Menlo"/>
          <w:color w:val="569CD6"/>
          <w:sz w:val="18"/>
          <w:szCs w:val="18"/>
        </w:rPr>
        <w:t>: .2f}</w:t>
      </w:r>
      <w:r>
        <w:rPr>
          <w:rFonts w:ascii="Menlo" w:hAnsi="Menlo" w:cs="Menlo"/>
          <w:color w:val="CE9178"/>
          <w:sz w:val="18"/>
          <w:szCs w:val="18"/>
        </w:rPr>
        <w:t>.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7570051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       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f</w:t>
      </w:r>
      <w:r>
        <w:rPr>
          <w:rFonts w:ascii="Menlo" w:hAnsi="Menlo" w:cs="Menlo"/>
          <w:color w:val="CE9178"/>
          <w:sz w:val="18"/>
          <w:szCs w:val="18"/>
        </w:rPr>
        <w:t>"The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actual answer is </w:t>
      </w:r>
      <w:r>
        <w:rPr>
          <w:rFonts w:ascii="Menlo" w:hAnsi="Menlo" w:cs="Menlo"/>
          <w:color w:val="569CD6"/>
          <w:sz w:val="18"/>
          <w:szCs w:val="18"/>
        </w:rPr>
        <w:t>{</w:t>
      </w:r>
      <w:r>
        <w:rPr>
          <w:rFonts w:ascii="Menlo" w:hAnsi="Menlo" w:cs="Menlo"/>
          <w:color w:val="9CDCFE"/>
          <w:sz w:val="18"/>
          <w:szCs w:val="18"/>
        </w:rPr>
        <w:t>celeb</w:t>
      </w:r>
      <w:r>
        <w:rPr>
          <w:rFonts w:ascii="Menlo" w:hAnsi="Menlo" w:cs="Menlo"/>
          <w:color w:val="569CD6"/>
          <w:sz w:val="18"/>
          <w:szCs w:val="18"/>
        </w:rPr>
        <w:t>}</w:t>
      </w:r>
      <w:r>
        <w:rPr>
          <w:rFonts w:ascii="Menlo" w:hAnsi="Menlo" w:cs="Menlo"/>
          <w:color w:val="CE9178"/>
          <w:sz w:val="18"/>
          <w:szCs w:val="18"/>
        </w:rPr>
        <w:t>."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6580E9F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result2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fon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Fon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5</w:t>
      </w:r>
      <w:r>
        <w:rPr>
          <w:rFonts w:ascii="Menlo" w:hAnsi="Menlo" w:cs="Menlo"/>
          <w:color w:val="D4D4D4"/>
          <w:sz w:val="18"/>
          <w:szCs w:val="18"/>
        </w:rPr>
        <w:t xml:space="preserve">)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text_colo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#74B72E"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1D9CD764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3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24FFDA51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lastRenderedPageBreak/>
        <w:t xml:space="preserve">                </w:t>
      </w:r>
    </w:p>
    <w:p w14:paraId="066717BE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6A9955"/>
          <w:sz w:val="18"/>
          <w:szCs w:val="18"/>
        </w:rPr>
        <w:t># Checks if algorithm is correct or incorrect</w:t>
      </w:r>
    </w:p>
    <w:p w14:paraId="3C067DF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celeb</w:t>
      </w:r>
      <w:r>
        <w:rPr>
          <w:rFonts w:ascii="Menlo" w:hAnsi="Menlo" w:cs="Menlo"/>
          <w:color w:val="D4D4D4"/>
          <w:sz w:val="18"/>
          <w:szCs w:val="18"/>
        </w:rPr>
        <w:t xml:space="preserve"> == </w:t>
      </w:r>
      <w:r>
        <w:rPr>
          <w:rFonts w:ascii="Menlo" w:hAnsi="Menlo" w:cs="Menlo"/>
          <w:color w:val="9CDCFE"/>
          <w:sz w:val="18"/>
          <w:szCs w:val="18"/>
        </w:rPr>
        <w:t>name</w:t>
      </w:r>
      <w:r>
        <w:rPr>
          <w:rFonts w:ascii="Menlo" w:hAnsi="Menlo" w:cs="Menlo"/>
          <w:color w:val="D4D4D4"/>
          <w:sz w:val="18"/>
          <w:szCs w:val="18"/>
        </w:rPr>
        <w:t xml:space="preserve">: </w:t>
      </w:r>
    </w:p>
    <w:p w14:paraId="601BFB98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D7BA7D"/>
          <w:sz w:val="18"/>
          <w:szCs w:val="18"/>
        </w:rPr>
        <w:t>\</w:t>
      </w:r>
      <w:proofErr w:type="spellStart"/>
      <w:r>
        <w:rPr>
          <w:rFonts w:ascii="Menlo" w:hAnsi="Menlo" w:cs="Menlo"/>
          <w:color w:val="D7BA7D"/>
          <w:sz w:val="18"/>
          <w:szCs w:val="18"/>
        </w:rPr>
        <w:t>n</w:t>
      </w:r>
      <w:r>
        <w:rPr>
          <w:rFonts w:ascii="Menlo" w:hAnsi="Menlo" w:cs="Menlo"/>
          <w:color w:val="CE9178"/>
          <w:sz w:val="18"/>
          <w:szCs w:val="18"/>
        </w:rPr>
        <w:t>The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algorithm was correct.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fon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Fon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5</w:t>
      </w:r>
      <w:r>
        <w:rPr>
          <w:rFonts w:ascii="Menlo" w:hAnsi="Menlo" w:cs="Menlo"/>
          <w:color w:val="D4D4D4"/>
          <w:sz w:val="18"/>
          <w:szCs w:val="18"/>
        </w:rPr>
        <w:t xml:space="preserve">)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text_colo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#74B72E"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2C8FE843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3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27CE175A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C586C0"/>
          <w:sz w:val="18"/>
          <w:szCs w:val="18"/>
        </w:rPr>
        <w:t>else</w:t>
      </w:r>
      <w:r>
        <w:rPr>
          <w:rFonts w:ascii="Menlo" w:hAnsi="Menlo" w:cs="Menlo"/>
          <w:color w:val="D4D4D4"/>
          <w:sz w:val="18"/>
          <w:szCs w:val="18"/>
        </w:rPr>
        <w:t>:</w:t>
      </w:r>
    </w:p>
    <w:p w14:paraId="28629656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D7BA7D"/>
          <w:sz w:val="18"/>
          <w:szCs w:val="18"/>
        </w:rPr>
        <w:t>\</w:t>
      </w:r>
      <w:proofErr w:type="spellStart"/>
      <w:r>
        <w:rPr>
          <w:rFonts w:ascii="Menlo" w:hAnsi="Menlo" w:cs="Menlo"/>
          <w:color w:val="D7BA7D"/>
          <w:sz w:val="18"/>
          <w:szCs w:val="18"/>
        </w:rPr>
        <w:t>n</w:t>
      </w:r>
      <w:r>
        <w:rPr>
          <w:rFonts w:ascii="Menlo" w:hAnsi="Menlo" w:cs="Menlo"/>
          <w:color w:val="CE9178"/>
          <w:sz w:val="18"/>
          <w:szCs w:val="18"/>
        </w:rPr>
        <w:t>The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algorithm was incorrect.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fon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Fon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5</w:t>
      </w:r>
      <w:r>
        <w:rPr>
          <w:rFonts w:ascii="Menlo" w:hAnsi="Menlo" w:cs="Menlo"/>
          <w:color w:val="D4D4D4"/>
          <w:sz w:val="18"/>
          <w:szCs w:val="18"/>
        </w:rPr>
        <w:t xml:space="preserve">)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text_colo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#D30000"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692E356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3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2CC2F02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C586C0"/>
          <w:sz w:val="18"/>
          <w:szCs w:val="18"/>
        </w:rPr>
        <w:t>else</w:t>
      </w:r>
      <w:r>
        <w:rPr>
          <w:rFonts w:ascii="Menlo" w:hAnsi="Menlo" w:cs="Menlo"/>
          <w:color w:val="D4D4D4"/>
          <w:sz w:val="18"/>
          <w:szCs w:val="18"/>
        </w:rPr>
        <w:t>:</w:t>
      </w:r>
    </w:p>
    <w:p w14:paraId="4D8301A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result2</w:t>
      </w:r>
      <w:r>
        <w:rPr>
          <w:rFonts w:ascii="Menlo" w:hAnsi="Menlo" w:cs="Menlo"/>
          <w:color w:val="D4D4D4"/>
          <w:sz w:val="18"/>
          <w:szCs w:val="18"/>
        </w:rPr>
        <w:t xml:space="preserve"> = (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f</w:t>
      </w:r>
      <w:r>
        <w:rPr>
          <w:rFonts w:ascii="Menlo" w:hAnsi="Menlo" w:cs="Menlo"/>
          <w:color w:val="CE9178"/>
          <w:sz w:val="18"/>
          <w:szCs w:val="18"/>
        </w:rPr>
        <w:t>"You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are incorrect, the algorithm detected </w:t>
      </w:r>
      <w:r>
        <w:rPr>
          <w:rFonts w:ascii="Menlo" w:hAnsi="Menlo" w:cs="Menlo"/>
          <w:color w:val="569CD6"/>
          <w:sz w:val="18"/>
          <w:szCs w:val="18"/>
        </w:rPr>
        <w:t>{</w:t>
      </w:r>
      <w:r>
        <w:rPr>
          <w:rFonts w:ascii="Menlo" w:hAnsi="Menlo" w:cs="Menlo"/>
          <w:color w:val="9CDCFE"/>
          <w:sz w:val="18"/>
          <w:szCs w:val="18"/>
        </w:rPr>
        <w:t>name</w:t>
      </w:r>
      <w:r>
        <w:rPr>
          <w:rFonts w:ascii="Menlo" w:hAnsi="Menlo" w:cs="Menlo"/>
          <w:color w:val="569CD6"/>
          <w:sz w:val="18"/>
          <w:szCs w:val="18"/>
        </w:rPr>
        <w:t>}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35E3FB9A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       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f</w:t>
      </w:r>
      <w:r>
        <w:rPr>
          <w:rFonts w:ascii="Menlo" w:hAnsi="Menlo" w:cs="Menlo"/>
          <w:color w:val="CE9178"/>
          <w:sz w:val="18"/>
          <w:szCs w:val="18"/>
        </w:rPr>
        <w:t>"with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a confidence of </w:t>
      </w:r>
      <w:r>
        <w:rPr>
          <w:rFonts w:ascii="Menlo" w:hAnsi="Menlo" w:cs="Menlo"/>
          <w:color w:val="569CD6"/>
          <w:sz w:val="18"/>
          <w:szCs w:val="18"/>
        </w:rPr>
        <w:t>{</w:t>
      </w:r>
      <w:r>
        <w:rPr>
          <w:rFonts w:ascii="Menlo" w:hAnsi="Menlo" w:cs="Menlo"/>
          <w:color w:val="9CDCFE"/>
          <w:sz w:val="18"/>
          <w:szCs w:val="18"/>
        </w:rPr>
        <w:t>confidence</w:t>
      </w:r>
      <w:r>
        <w:rPr>
          <w:rFonts w:ascii="Menlo" w:hAnsi="Menlo" w:cs="Menlo"/>
          <w:color w:val="569CD6"/>
          <w:sz w:val="18"/>
          <w:szCs w:val="18"/>
        </w:rPr>
        <w:t>: .2f}</w:t>
      </w:r>
      <w:r>
        <w:rPr>
          <w:rFonts w:ascii="Menlo" w:hAnsi="Menlo" w:cs="Menlo"/>
          <w:color w:val="CE9178"/>
          <w:sz w:val="18"/>
          <w:szCs w:val="18"/>
        </w:rPr>
        <w:t>.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06380DC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       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f</w:t>
      </w:r>
      <w:r>
        <w:rPr>
          <w:rFonts w:ascii="Menlo" w:hAnsi="Menlo" w:cs="Menlo"/>
          <w:color w:val="CE9178"/>
          <w:sz w:val="18"/>
          <w:szCs w:val="18"/>
        </w:rPr>
        <w:t>"The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actual answer is </w:t>
      </w:r>
      <w:r>
        <w:rPr>
          <w:rFonts w:ascii="Menlo" w:hAnsi="Menlo" w:cs="Menlo"/>
          <w:color w:val="569CD6"/>
          <w:sz w:val="18"/>
          <w:szCs w:val="18"/>
        </w:rPr>
        <w:t>{</w:t>
      </w:r>
      <w:r>
        <w:rPr>
          <w:rFonts w:ascii="Menlo" w:hAnsi="Menlo" w:cs="Menlo"/>
          <w:color w:val="9CDCFE"/>
          <w:sz w:val="18"/>
          <w:szCs w:val="18"/>
        </w:rPr>
        <w:t>celeb</w:t>
      </w:r>
      <w:r>
        <w:rPr>
          <w:rFonts w:ascii="Menlo" w:hAnsi="Menlo" w:cs="Menlo"/>
          <w:color w:val="569CD6"/>
          <w:sz w:val="18"/>
          <w:szCs w:val="18"/>
        </w:rPr>
        <w:t>}</w:t>
      </w:r>
      <w:r>
        <w:rPr>
          <w:rFonts w:ascii="Menlo" w:hAnsi="Menlo" w:cs="Menlo"/>
          <w:color w:val="CE9178"/>
          <w:sz w:val="18"/>
          <w:szCs w:val="18"/>
        </w:rPr>
        <w:t>."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2F76368F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result2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fon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Fon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5</w:t>
      </w:r>
      <w:r>
        <w:rPr>
          <w:rFonts w:ascii="Menlo" w:hAnsi="Menlo" w:cs="Menlo"/>
          <w:color w:val="D4D4D4"/>
          <w:sz w:val="18"/>
          <w:szCs w:val="18"/>
        </w:rPr>
        <w:t xml:space="preserve">)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text_colo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#D30000"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6517D18E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3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5DCF2AF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6FB06BFE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6A9955"/>
          <w:sz w:val="18"/>
          <w:szCs w:val="18"/>
        </w:rPr>
        <w:t># Checks if algorithm is correct or incorrect</w:t>
      </w:r>
    </w:p>
    <w:p w14:paraId="5E2BF1C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celeb</w:t>
      </w:r>
      <w:r>
        <w:rPr>
          <w:rFonts w:ascii="Menlo" w:hAnsi="Menlo" w:cs="Menlo"/>
          <w:color w:val="D4D4D4"/>
          <w:sz w:val="18"/>
          <w:szCs w:val="18"/>
        </w:rPr>
        <w:t xml:space="preserve"> == </w:t>
      </w:r>
      <w:r>
        <w:rPr>
          <w:rFonts w:ascii="Menlo" w:hAnsi="Menlo" w:cs="Menlo"/>
          <w:color w:val="9CDCFE"/>
          <w:sz w:val="18"/>
          <w:szCs w:val="18"/>
        </w:rPr>
        <w:t>name</w:t>
      </w:r>
      <w:r>
        <w:rPr>
          <w:rFonts w:ascii="Menlo" w:hAnsi="Menlo" w:cs="Menlo"/>
          <w:color w:val="D4D4D4"/>
          <w:sz w:val="18"/>
          <w:szCs w:val="18"/>
        </w:rPr>
        <w:t xml:space="preserve">: </w:t>
      </w:r>
    </w:p>
    <w:p w14:paraId="56E8092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D7BA7D"/>
          <w:sz w:val="18"/>
          <w:szCs w:val="18"/>
        </w:rPr>
        <w:t>\</w:t>
      </w:r>
      <w:proofErr w:type="spellStart"/>
      <w:r>
        <w:rPr>
          <w:rFonts w:ascii="Menlo" w:hAnsi="Menlo" w:cs="Menlo"/>
          <w:color w:val="D7BA7D"/>
          <w:sz w:val="18"/>
          <w:szCs w:val="18"/>
        </w:rPr>
        <w:t>n</w:t>
      </w:r>
      <w:r>
        <w:rPr>
          <w:rFonts w:ascii="Menlo" w:hAnsi="Menlo" w:cs="Menlo"/>
          <w:color w:val="CE9178"/>
          <w:sz w:val="18"/>
          <w:szCs w:val="18"/>
        </w:rPr>
        <w:t>The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algorithm was correct.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fon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Fon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5</w:t>
      </w:r>
      <w:r>
        <w:rPr>
          <w:rFonts w:ascii="Menlo" w:hAnsi="Menlo" w:cs="Menlo"/>
          <w:color w:val="D4D4D4"/>
          <w:sz w:val="18"/>
          <w:szCs w:val="18"/>
        </w:rPr>
        <w:t xml:space="preserve">)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text_colo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#74B72E"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1EB33804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3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5C78C30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C586C0"/>
          <w:sz w:val="18"/>
          <w:szCs w:val="18"/>
        </w:rPr>
        <w:t>else</w:t>
      </w:r>
      <w:r>
        <w:rPr>
          <w:rFonts w:ascii="Menlo" w:hAnsi="Menlo" w:cs="Menlo"/>
          <w:color w:val="D4D4D4"/>
          <w:sz w:val="18"/>
          <w:szCs w:val="18"/>
        </w:rPr>
        <w:t>:</w:t>
      </w:r>
    </w:p>
    <w:p w14:paraId="1FDF9C25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D7BA7D"/>
          <w:sz w:val="18"/>
          <w:szCs w:val="18"/>
        </w:rPr>
        <w:t>\</w:t>
      </w:r>
      <w:proofErr w:type="spellStart"/>
      <w:r>
        <w:rPr>
          <w:rFonts w:ascii="Menlo" w:hAnsi="Menlo" w:cs="Menlo"/>
          <w:color w:val="D7BA7D"/>
          <w:sz w:val="18"/>
          <w:szCs w:val="18"/>
        </w:rPr>
        <w:t>n</w:t>
      </w:r>
      <w:r>
        <w:rPr>
          <w:rFonts w:ascii="Menlo" w:hAnsi="Menlo" w:cs="Menlo"/>
          <w:color w:val="CE9178"/>
          <w:sz w:val="18"/>
          <w:szCs w:val="18"/>
        </w:rPr>
        <w:t>The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algorithm was incorrect.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fon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Fon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5</w:t>
      </w:r>
      <w:r>
        <w:rPr>
          <w:rFonts w:ascii="Menlo" w:hAnsi="Menlo" w:cs="Menlo"/>
          <w:color w:val="D4D4D4"/>
          <w:sz w:val="18"/>
          <w:szCs w:val="18"/>
        </w:rPr>
        <w:t xml:space="preserve">)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text_colo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#D30000"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607609C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3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2B6255C3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7680E956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e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user_inpu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eleb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str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:</w:t>
      </w:r>
    </w:p>
    <w:p w14:paraId="4A847DB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entry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Entry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laceholder_tex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Make a guess...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250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57D84194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ntry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5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1E58B205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ntry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bind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&lt;Return&gt;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569CD6"/>
          <w:sz w:val="18"/>
          <w:szCs w:val="18"/>
        </w:rPr>
        <w:t>lambda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event</w:t>
      </w:r>
      <w:r>
        <w:rPr>
          <w:rFonts w:ascii="Menlo" w:hAnsi="Menlo" w:cs="Menlo"/>
          <w:color w:val="D4D4D4"/>
          <w:sz w:val="18"/>
          <w:szCs w:val="18"/>
        </w:rPr>
        <w:t xml:space="preserve">: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on_submi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entry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eleb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st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)) </w:t>
      </w:r>
      <w:r>
        <w:rPr>
          <w:rFonts w:ascii="Menlo" w:hAnsi="Menlo" w:cs="Menlo"/>
          <w:color w:val="6A9955"/>
          <w:sz w:val="18"/>
          <w:szCs w:val="18"/>
        </w:rPr>
        <w:t>#ENTER EVENT!!!</w:t>
      </w:r>
    </w:p>
    <w:p w14:paraId="4BB228D5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0CD54401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e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disp_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button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description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6C9E9EE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button</w:t>
      </w:r>
      <w:r>
        <w:rPr>
          <w:rFonts w:ascii="Menlo" w:hAnsi="Menlo" w:cs="Menlo"/>
          <w:color w:val="D4D4D4"/>
          <w:sz w:val="18"/>
          <w:szCs w:val="18"/>
        </w:rPr>
        <w:t>.pack_forg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)</w:t>
      </w:r>
    </w:p>
    <w:p w14:paraId="1C43A54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escription</w:t>
      </w:r>
      <w:r>
        <w:rPr>
          <w:rFonts w:ascii="Menlo" w:hAnsi="Menlo" w:cs="Menlo"/>
          <w:color w:val="D4D4D4"/>
          <w:sz w:val="18"/>
          <w:szCs w:val="18"/>
        </w:rPr>
        <w:t>.pack_forg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)</w:t>
      </w:r>
    </w:p>
    <w:p w14:paraId="6A28F4E7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404826C6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eleb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DCDCAA"/>
          <w:sz w:val="18"/>
          <w:szCs w:val="18"/>
        </w:rPr>
        <w:t>RIG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celebrities</w:t>
      </w:r>
      <w:r>
        <w:rPr>
          <w:rFonts w:ascii="Menlo" w:hAnsi="Menlo" w:cs="Menlo"/>
          <w:color w:val="D4D4D4"/>
          <w:sz w:val="18"/>
          <w:szCs w:val="18"/>
        </w:rPr>
        <w:t xml:space="preserve">) </w:t>
      </w:r>
      <w:r>
        <w:rPr>
          <w:rFonts w:ascii="Menlo" w:hAnsi="Menlo" w:cs="Menlo"/>
          <w:color w:val="6A9955"/>
          <w:sz w:val="18"/>
          <w:szCs w:val="18"/>
        </w:rPr>
        <w:t># "celeb" is the real answer from file directory</w:t>
      </w:r>
    </w:p>
    <w:p w14:paraId="2B044024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</w:p>
    <w:p w14:paraId="5D1D601F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v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imread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4AFD643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g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r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v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spli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75F9B15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v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merg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9CDCFE"/>
          <w:sz w:val="18"/>
          <w:szCs w:val="18"/>
        </w:rPr>
        <w:t>r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g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))</w:t>
      </w:r>
    </w:p>
    <w:p w14:paraId="07148AD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3A1FB4F9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lastRenderedPageBreak/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Image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fromarray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6D6E7DE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re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resiz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B5CEA8"/>
          <w:sz w:val="18"/>
          <w:szCs w:val="18"/>
        </w:rPr>
        <w:t>450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450</w:t>
      </w:r>
      <w:r>
        <w:rPr>
          <w:rFonts w:ascii="Menlo" w:hAnsi="Menlo" w:cs="Menlo"/>
          <w:color w:val="D4D4D4"/>
          <w:sz w:val="18"/>
          <w:szCs w:val="18"/>
        </w:rPr>
        <w:t>))</w:t>
      </w:r>
    </w:p>
    <w:p w14:paraId="42E0479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tk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Image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PhotoImag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imag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resize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3127CC91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4EC9B0"/>
          <w:sz w:val="18"/>
          <w:szCs w:val="18"/>
        </w:rPr>
        <w:t>Label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imag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t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5EDFA68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label</w:t>
      </w:r>
      <w:r>
        <w:rPr>
          <w:rFonts w:ascii="Menlo" w:hAnsi="Menlo" w:cs="Menlo"/>
          <w:color w:val="D4D4D4"/>
          <w:sz w:val="18"/>
          <w:szCs w:val="18"/>
        </w:rPr>
        <w:t>.image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tk</w:t>
      </w:r>
      <w:proofErr w:type="spellEnd"/>
    </w:p>
    <w:p w14:paraId="45053AD3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label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20</w:t>
      </w:r>
      <w:r>
        <w:rPr>
          <w:rFonts w:ascii="Menlo" w:hAnsi="Menlo" w:cs="Menlo"/>
          <w:color w:val="D4D4D4"/>
          <w:sz w:val="18"/>
          <w:szCs w:val="18"/>
        </w:rPr>
        <w:t xml:space="preserve">)  </w:t>
      </w:r>
    </w:p>
    <w:p w14:paraId="74AE950E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68992335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str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Press Enter key when done.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55E8A276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 </w:t>
      </w:r>
      <w:r>
        <w:rPr>
          <w:rFonts w:ascii="Menlo" w:hAnsi="Menlo" w:cs="Menlo"/>
          <w:color w:val="CE9178"/>
          <w:sz w:val="18"/>
          <w:szCs w:val="18"/>
        </w:rPr>
        <w:t>"Examples of accepted input: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</w:p>
    <w:p w14:paraId="58AD6C85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 </w:t>
      </w:r>
      <w:r>
        <w:rPr>
          <w:rFonts w:ascii="Menlo" w:hAnsi="Menlo" w:cs="Menlo"/>
          <w:color w:val="CE9178"/>
          <w:sz w:val="18"/>
          <w:szCs w:val="18"/>
        </w:rPr>
        <w:t>"(e.g. Tom Cruise or tom cruise)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</w:p>
    <w:p w14:paraId="10291A7D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 </w:t>
      </w:r>
      <w:r>
        <w:rPr>
          <w:rFonts w:ascii="Menlo" w:hAnsi="Menlo" w:cs="Menlo"/>
          <w:color w:val="9CDCFE"/>
          <w:sz w:val="18"/>
          <w:szCs w:val="18"/>
        </w:rPr>
        <w:t>fon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Fon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5</w:t>
      </w:r>
      <w:r>
        <w:rPr>
          <w:rFonts w:ascii="Menlo" w:hAnsi="Menlo" w:cs="Menlo"/>
          <w:color w:val="D4D4D4"/>
          <w:sz w:val="18"/>
          <w:szCs w:val="18"/>
        </w:rPr>
        <w:t>))</w:t>
      </w:r>
    </w:p>
    <w:p w14:paraId="13E9DDA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str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5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0DE99BB3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606ECCE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user_inpu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pa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eleb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_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str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62B77F50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349C1028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9CDCFE"/>
          <w:sz w:val="18"/>
          <w:szCs w:val="18"/>
        </w:rPr>
        <w:t>button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Butto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300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40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CE9178"/>
          <w:sz w:val="18"/>
          <w:szCs w:val="18"/>
        </w:rPr>
        <w:t>"Start Game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fon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ctk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CTkFon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iz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5</w:t>
      </w:r>
      <w:r>
        <w:rPr>
          <w:rFonts w:ascii="Menlo" w:hAnsi="Menlo" w:cs="Menlo"/>
          <w:color w:val="D4D4D4"/>
          <w:sz w:val="18"/>
          <w:szCs w:val="18"/>
        </w:rPr>
        <w:t xml:space="preserve">), </w:t>
      </w:r>
      <w:r>
        <w:rPr>
          <w:rFonts w:ascii="Menlo" w:hAnsi="Menlo" w:cs="Menlo"/>
          <w:color w:val="9CDCFE"/>
          <w:sz w:val="18"/>
          <w:szCs w:val="18"/>
        </w:rPr>
        <w:t>command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569CD6"/>
          <w:sz w:val="18"/>
          <w:szCs w:val="18"/>
        </w:rPr>
        <w:t>lambda</w:t>
      </w:r>
      <w:r>
        <w:rPr>
          <w:rFonts w:ascii="Menlo" w:hAnsi="Menlo" w:cs="Menlo"/>
          <w:color w:val="D4D4D4"/>
          <w:sz w:val="18"/>
          <w:szCs w:val="18"/>
        </w:rPr>
        <w:t xml:space="preserve">: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disp_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button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description</w:t>
      </w:r>
      <w:r>
        <w:rPr>
          <w:rFonts w:ascii="Menlo" w:hAnsi="Menlo" w:cs="Menlo"/>
          <w:color w:val="D4D4D4"/>
          <w:sz w:val="18"/>
          <w:szCs w:val="18"/>
        </w:rPr>
        <w:t>))</w:t>
      </w:r>
    </w:p>
    <w:p w14:paraId="62249E2E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button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pack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ad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20</w:t>
      </w:r>
      <w:r>
        <w:rPr>
          <w:rFonts w:ascii="Menlo" w:hAnsi="Menlo" w:cs="Menlo"/>
          <w:color w:val="D4D4D4"/>
          <w:sz w:val="18"/>
          <w:szCs w:val="18"/>
        </w:rPr>
        <w:t xml:space="preserve">) </w:t>
      </w:r>
    </w:p>
    <w:p w14:paraId="31D527C6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9CDCFE"/>
          <w:sz w:val="18"/>
          <w:szCs w:val="18"/>
        </w:rPr>
        <w:t>counter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1</w:t>
      </w:r>
    </w:p>
    <w:p w14:paraId="5963A155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E3121E1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root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mainloop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)</w:t>
      </w:r>
    </w:p>
    <w:p w14:paraId="1DED9313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</w:p>
    <w:p w14:paraId="3E300DAE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# End screen</w:t>
      </w:r>
    </w:p>
    <w:p w14:paraId="54899484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</w:p>
    <w:p w14:paraId="3D1370A8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#------ Main Function</w:t>
      </w:r>
    </w:p>
    <w:p w14:paraId="2DD5BBA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de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DCDCAA"/>
          <w:sz w:val="18"/>
          <w:szCs w:val="18"/>
        </w:rPr>
        <w:t>main</w:t>
      </w:r>
      <w:r>
        <w:rPr>
          <w:rFonts w:ascii="Menlo" w:hAnsi="Menlo" w:cs="Menlo"/>
          <w:color w:val="D4D4D4"/>
          <w:sz w:val="18"/>
          <w:szCs w:val="18"/>
        </w:rPr>
        <w:t>():</w:t>
      </w:r>
    </w:p>
    <w:p w14:paraId="7B8D5267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 xml:space="preserve">#------ Part 1: Creating trained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Haar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 cascade classifier</w:t>
      </w:r>
    </w:p>
    <w:p w14:paraId="779F3DF7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# List of celebrities</w:t>
      </w:r>
    </w:p>
    <w:p w14:paraId="33191302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9CDCFE"/>
          <w:sz w:val="18"/>
          <w:szCs w:val="18"/>
        </w:rPr>
        <w:t>celebrities</w:t>
      </w:r>
      <w:r>
        <w:rPr>
          <w:rFonts w:ascii="Menlo" w:hAnsi="Menlo" w:cs="Menlo"/>
          <w:color w:val="D4D4D4"/>
          <w:sz w:val="18"/>
          <w:szCs w:val="18"/>
        </w:rPr>
        <w:t xml:space="preserve"> = [] </w:t>
      </w:r>
    </w:p>
    <w:p w14:paraId="63FB0B51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i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o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listdir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4FC1FF"/>
          <w:sz w:val="18"/>
          <w:szCs w:val="18"/>
        </w:rPr>
        <w:t>DIR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30EE093B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elebritie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append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36E4D801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</w:p>
    <w:p w14:paraId="043F615A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 xml:space="preserve">#------ Part 3: GUI design </w:t>
      </w:r>
    </w:p>
    <w:p w14:paraId="0E867C03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DCDCAA"/>
          <w:sz w:val="18"/>
          <w:szCs w:val="18"/>
        </w:rPr>
        <w:t>GUI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celebrities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5850290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</w:p>
    <w:p w14:paraId="1643A6C6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__name__</w:t>
      </w:r>
      <w:r>
        <w:rPr>
          <w:rFonts w:ascii="Menlo" w:hAnsi="Menlo" w:cs="Menlo"/>
          <w:color w:val="D4D4D4"/>
          <w:sz w:val="18"/>
          <w:szCs w:val="18"/>
        </w:rPr>
        <w:t xml:space="preserve"> == </w:t>
      </w:r>
      <w:r>
        <w:rPr>
          <w:rFonts w:ascii="Menlo" w:hAnsi="Menlo" w:cs="Menlo"/>
          <w:color w:val="CE9178"/>
          <w:sz w:val="18"/>
          <w:szCs w:val="18"/>
        </w:rPr>
        <w:t>'__main__'</w:t>
      </w:r>
      <w:r>
        <w:rPr>
          <w:rFonts w:ascii="Menlo" w:hAnsi="Menlo" w:cs="Menlo"/>
          <w:color w:val="D4D4D4"/>
          <w:sz w:val="18"/>
          <w:szCs w:val="18"/>
        </w:rPr>
        <w:t>:</w:t>
      </w:r>
    </w:p>
    <w:p w14:paraId="3C61C59C" w14:textId="77777777" w:rsidR="003014B4" w:rsidRDefault="003014B4" w:rsidP="003014B4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DCDCAA"/>
          <w:sz w:val="18"/>
          <w:szCs w:val="18"/>
        </w:rPr>
        <w:t>main</w:t>
      </w:r>
      <w:r>
        <w:rPr>
          <w:rFonts w:ascii="Menlo" w:hAnsi="Menlo" w:cs="Menlo"/>
          <w:color w:val="D4D4D4"/>
          <w:sz w:val="18"/>
          <w:szCs w:val="18"/>
        </w:rPr>
        <w:t>()</w:t>
      </w:r>
    </w:p>
    <w:p w14:paraId="46E0E82F" w14:textId="77777777" w:rsidR="003014B4" w:rsidRDefault="003014B4" w:rsidP="00C34207">
      <w:pPr>
        <w:ind w:left="720"/>
        <w:rPr>
          <w:color w:val="000000" w:themeColor="text1"/>
        </w:rPr>
      </w:pPr>
    </w:p>
    <w:p w14:paraId="7455AC5A" w14:textId="4CC70944" w:rsidR="00C34207" w:rsidRDefault="00C34207" w:rsidP="004408A2"/>
    <w:p w14:paraId="5B15E9BC" w14:textId="77777777" w:rsidR="00C34207" w:rsidRDefault="00C34207" w:rsidP="004408A2"/>
    <w:p w14:paraId="305D68DD" w14:textId="77777777" w:rsidR="004408A2" w:rsidRPr="004408A2" w:rsidRDefault="004408A2" w:rsidP="004408A2"/>
    <w:p w14:paraId="40EC1CC5" w14:textId="694C8CAA" w:rsidR="00C56EFB" w:rsidRPr="00217FF9" w:rsidRDefault="00533AD7" w:rsidP="00B96E45">
      <w:pPr>
        <w:pStyle w:val="Heading1"/>
      </w:pPr>
      <w:r w:rsidRPr="00533AD7">
        <w:t>REFERENCES</w:t>
      </w:r>
      <w:bookmarkEnd w:id="3"/>
    </w:p>
    <w:p w14:paraId="12CE6C63" w14:textId="77777777" w:rsidR="001A5853" w:rsidRDefault="00EA3B54" w:rsidP="00A404E5">
      <w:pPr>
        <w:ind w:left="1440" w:hanging="720"/>
        <w:rPr>
          <w:color w:val="000000" w:themeColor="text1"/>
        </w:rPr>
      </w:pPr>
      <w:r w:rsidRPr="00EA3B54">
        <w:rPr>
          <w:color w:val="000000" w:themeColor="text1"/>
        </w:rPr>
        <w:t>Dsouza, Jason.</w:t>
      </w:r>
      <w:r w:rsidR="00747C86">
        <w:rPr>
          <w:color w:val="000000" w:themeColor="text1"/>
        </w:rPr>
        <w:t xml:space="preserve"> </w:t>
      </w:r>
      <w:r w:rsidR="00882B54">
        <w:rPr>
          <w:color w:val="000000" w:themeColor="text1"/>
        </w:rPr>
        <w:t>(</w:t>
      </w:r>
      <w:r w:rsidR="001A5853">
        <w:rPr>
          <w:color w:val="000000" w:themeColor="text1"/>
        </w:rPr>
        <w:t>2021</w:t>
      </w:r>
      <w:r w:rsidR="00882B54">
        <w:rPr>
          <w:color w:val="000000" w:themeColor="text1"/>
        </w:rPr>
        <w:t>)</w:t>
      </w:r>
      <w:r w:rsidR="001A5853">
        <w:rPr>
          <w:color w:val="000000" w:themeColor="text1"/>
        </w:rPr>
        <w:t xml:space="preserve"> Open CV Course – Full Tutorial with Python.</w:t>
      </w:r>
    </w:p>
    <w:p w14:paraId="12DEB69C" w14:textId="0A157137" w:rsidR="005A6718" w:rsidRDefault="001A5853" w:rsidP="00A404E5">
      <w:pPr>
        <w:ind w:left="1440" w:hanging="720"/>
        <w:rPr>
          <w:color w:val="000000" w:themeColor="text1"/>
        </w:rPr>
      </w:pPr>
      <w:r>
        <w:rPr>
          <w:i/>
          <w:iCs/>
          <w:color w:val="000000" w:themeColor="text1"/>
        </w:rPr>
        <w:t>Freecodecamp.org</w:t>
      </w:r>
      <w:r w:rsidR="00AB2491">
        <w:rPr>
          <w:color w:val="000000" w:themeColor="text1"/>
        </w:rPr>
        <w:t xml:space="preserve">. Retrieved from </w:t>
      </w:r>
      <w:hyperlink r:id="rId17" w:history="1">
        <w:r w:rsidR="00AB2491" w:rsidRPr="00FF5056">
          <w:rPr>
            <w:rStyle w:val="Hyperlink"/>
          </w:rPr>
          <w:t>https://www.youtube.com/watch?v=oXlwWbU8l2o&amp;ab_channel=freeCodeCamp.org</w:t>
        </w:r>
      </w:hyperlink>
    </w:p>
    <w:p w14:paraId="449ED7FF" w14:textId="44D49F92" w:rsidR="00AB2491" w:rsidRDefault="00D575F4" w:rsidP="00135A82">
      <w:pPr>
        <w:ind w:left="1440" w:hanging="720"/>
        <w:rPr>
          <w:color w:val="000000" w:themeColor="text1"/>
        </w:rPr>
      </w:pPr>
      <w:r>
        <w:rPr>
          <w:color w:val="000000" w:themeColor="text1"/>
        </w:rPr>
        <w:lastRenderedPageBreak/>
        <w:t xml:space="preserve">Thakur, </w:t>
      </w:r>
      <w:proofErr w:type="spellStart"/>
      <w:r>
        <w:rPr>
          <w:color w:val="000000" w:themeColor="text1"/>
        </w:rPr>
        <w:t>Vishesh</w:t>
      </w:r>
      <w:proofErr w:type="spellEnd"/>
      <w:r>
        <w:rPr>
          <w:color w:val="000000" w:themeColor="text1"/>
        </w:rPr>
        <w:t xml:space="preserve">. </w:t>
      </w:r>
      <w:r w:rsidR="00135A82">
        <w:rPr>
          <w:color w:val="000000" w:themeColor="text1"/>
        </w:rPr>
        <w:t xml:space="preserve">(2022) Celebrity Face Image Dataset. </w:t>
      </w:r>
      <w:r w:rsidR="00135A82">
        <w:rPr>
          <w:i/>
          <w:iCs/>
          <w:color w:val="000000" w:themeColor="text1"/>
        </w:rPr>
        <w:t>Kaggle.</w:t>
      </w:r>
      <w:r w:rsidR="00135A82" w:rsidRPr="00135A82">
        <w:rPr>
          <w:color w:val="000000" w:themeColor="text1"/>
        </w:rPr>
        <w:t>com</w:t>
      </w:r>
      <w:r w:rsidR="00135A82">
        <w:rPr>
          <w:color w:val="000000" w:themeColor="text1"/>
        </w:rPr>
        <w:t xml:space="preserve"> Retrieved from </w:t>
      </w:r>
      <w:hyperlink r:id="rId18" w:history="1">
        <w:r w:rsidR="00135A82" w:rsidRPr="001E5A30">
          <w:rPr>
            <w:rStyle w:val="Hyperlink"/>
          </w:rPr>
          <w:t>https://www.kaggle.com/datasets/vishesh1412/celebrity-face-image-dataset</w:t>
        </w:r>
      </w:hyperlink>
    </w:p>
    <w:p w14:paraId="153046F6" w14:textId="77777777" w:rsidR="00135A82" w:rsidRPr="001A5853" w:rsidRDefault="00135A82" w:rsidP="00135A82">
      <w:pPr>
        <w:ind w:left="1440" w:hanging="720"/>
        <w:rPr>
          <w:color w:val="000000" w:themeColor="text1"/>
        </w:rPr>
      </w:pPr>
    </w:p>
    <w:p w14:paraId="441140AD" w14:textId="77777777" w:rsidR="00FF7088" w:rsidRPr="00217FF9" w:rsidRDefault="00FF7088" w:rsidP="005A6718">
      <w:pPr>
        <w:rPr>
          <w:color w:val="FF0000"/>
        </w:rPr>
      </w:pPr>
    </w:p>
    <w:sectPr w:rsidR="00FF7088" w:rsidRPr="00217FF9" w:rsidSect="00D263E8">
      <w:headerReference w:type="default" r:id="rId19"/>
      <w:footerReference w:type="default" r:id="rId2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C5E0F" w14:textId="77777777" w:rsidR="00583C66" w:rsidRDefault="00583C66" w:rsidP="005A6718">
      <w:r>
        <w:separator/>
      </w:r>
    </w:p>
  </w:endnote>
  <w:endnote w:type="continuationSeparator" w:id="0">
    <w:p w14:paraId="244ECC97" w14:textId="77777777" w:rsidR="00583C66" w:rsidRDefault="00583C66" w:rsidP="005A6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012623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E2788B2" w14:textId="07F91938" w:rsidR="00831AAB" w:rsidRDefault="00831AA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8FC8CDA" w14:textId="77777777" w:rsidR="00831AAB" w:rsidRDefault="00831A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4B22D" w14:textId="77777777" w:rsidR="00583C66" w:rsidRDefault="00583C66" w:rsidP="005A6718">
      <w:r>
        <w:separator/>
      </w:r>
    </w:p>
  </w:footnote>
  <w:footnote w:type="continuationSeparator" w:id="0">
    <w:p w14:paraId="3C296E1C" w14:textId="77777777" w:rsidR="00583C66" w:rsidRDefault="00583C66" w:rsidP="005A67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3A64E" w14:textId="256ADE2A" w:rsidR="00B1112B" w:rsidRDefault="00B1112B">
    <w:pPr>
      <w:pStyle w:val="Header"/>
    </w:pPr>
    <w:r>
      <w:t>ENGR 130</w:t>
    </w:r>
    <w:r>
      <w:tab/>
    </w:r>
    <w:r>
      <w:tab/>
      <w:t>Spring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72E76"/>
    <w:multiLevelType w:val="hybridMultilevel"/>
    <w:tmpl w:val="106687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6030E"/>
    <w:multiLevelType w:val="hybridMultilevel"/>
    <w:tmpl w:val="10668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36902"/>
    <w:multiLevelType w:val="hybridMultilevel"/>
    <w:tmpl w:val="A0B83B70"/>
    <w:lvl w:ilvl="0" w:tplc="B5065816">
      <w:start w:val="1"/>
      <w:numFmt w:val="upperRoman"/>
      <w:pStyle w:val="Heading1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F3B9F"/>
    <w:multiLevelType w:val="hybridMultilevel"/>
    <w:tmpl w:val="4B1031D0"/>
    <w:lvl w:ilvl="0" w:tplc="833E6B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690023"/>
    <w:multiLevelType w:val="hybridMultilevel"/>
    <w:tmpl w:val="460E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D320F1"/>
    <w:multiLevelType w:val="hybridMultilevel"/>
    <w:tmpl w:val="876CD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0F7F46"/>
    <w:multiLevelType w:val="hybridMultilevel"/>
    <w:tmpl w:val="505683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142293"/>
    <w:multiLevelType w:val="hybridMultilevel"/>
    <w:tmpl w:val="114E2E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41189425">
    <w:abstractNumId w:val="2"/>
  </w:num>
  <w:num w:numId="2" w16cid:durableId="834415796">
    <w:abstractNumId w:val="5"/>
  </w:num>
  <w:num w:numId="3" w16cid:durableId="245237126">
    <w:abstractNumId w:val="1"/>
  </w:num>
  <w:num w:numId="4" w16cid:durableId="850753375">
    <w:abstractNumId w:val="0"/>
  </w:num>
  <w:num w:numId="5" w16cid:durableId="345013754">
    <w:abstractNumId w:val="6"/>
  </w:num>
  <w:num w:numId="6" w16cid:durableId="1246374665">
    <w:abstractNumId w:val="4"/>
  </w:num>
  <w:num w:numId="7" w16cid:durableId="950212258">
    <w:abstractNumId w:val="7"/>
  </w:num>
  <w:num w:numId="8" w16cid:durableId="962347827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jU0MzUxtTQ3MDJW0lEKTi0uzszPAykwrAUAr3kjXywAAAA="/>
  </w:docVars>
  <w:rsids>
    <w:rsidRoot w:val="000162FE"/>
    <w:rsid w:val="00000F9A"/>
    <w:rsid w:val="00001FD1"/>
    <w:rsid w:val="00002109"/>
    <w:rsid w:val="00002940"/>
    <w:rsid w:val="00005A83"/>
    <w:rsid w:val="00005F5C"/>
    <w:rsid w:val="0000631E"/>
    <w:rsid w:val="0000669C"/>
    <w:rsid w:val="00007DBF"/>
    <w:rsid w:val="0001081E"/>
    <w:rsid w:val="000112EA"/>
    <w:rsid w:val="000119FB"/>
    <w:rsid w:val="00011FC3"/>
    <w:rsid w:val="00013382"/>
    <w:rsid w:val="00013617"/>
    <w:rsid w:val="00013FBA"/>
    <w:rsid w:val="000141BD"/>
    <w:rsid w:val="00014A1B"/>
    <w:rsid w:val="00014B2F"/>
    <w:rsid w:val="00015BF3"/>
    <w:rsid w:val="000161D2"/>
    <w:rsid w:val="000162FE"/>
    <w:rsid w:val="000169F3"/>
    <w:rsid w:val="0001779E"/>
    <w:rsid w:val="00020558"/>
    <w:rsid w:val="00020D2A"/>
    <w:rsid w:val="00020F58"/>
    <w:rsid w:val="0002184F"/>
    <w:rsid w:val="00021AF0"/>
    <w:rsid w:val="00021DD9"/>
    <w:rsid w:val="00022DE2"/>
    <w:rsid w:val="00022F36"/>
    <w:rsid w:val="000243DE"/>
    <w:rsid w:val="00024636"/>
    <w:rsid w:val="000257D9"/>
    <w:rsid w:val="00025EA4"/>
    <w:rsid w:val="0002615B"/>
    <w:rsid w:val="000265B1"/>
    <w:rsid w:val="00030499"/>
    <w:rsid w:val="00031F69"/>
    <w:rsid w:val="000323B2"/>
    <w:rsid w:val="00036B61"/>
    <w:rsid w:val="00036D49"/>
    <w:rsid w:val="00037072"/>
    <w:rsid w:val="000407D5"/>
    <w:rsid w:val="00040E88"/>
    <w:rsid w:val="00041EAB"/>
    <w:rsid w:val="00042ACD"/>
    <w:rsid w:val="00042B66"/>
    <w:rsid w:val="00042ED8"/>
    <w:rsid w:val="0004341C"/>
    <w:rsid w:val="000446FE"/>
    <w:rsid w:val="000448AD"/>
    <w:rsid w:val="00044C30"/>
    <w:rsid w:val="0004531D"/>
    <w:rsid w:val="00045E7E"/>
    <w:rsid w:val="00046120"/>
    <w:rsid w:val="000465E2"/>
    <w:rsid w:val="00046AC3"/>
    <w:rsid w:val="00046D59"/>
    <w:rsid w:val="00046E36"/>
    <w:rsid w:val="0004713E"/>
    <w:rsid w:val="00047A98"/>
    <w:rsid w:val="00047C5E"/>
    <w:rsid w:val="00050573"/>
    <w:rsid w:val="00050FDE"/>
    <w:rsid w:val="00052105"/>
    <w:rsid w:val="000522AB"/>
    <w:rsid w:val="00052AB3"/>
    <w:rsid w:val="00052B91"/>
    <w:rsid w:val="00052D4E"/>
    <w:rsid w:val="000530A5"/>
    <w:rsid w:val="00054D7F"/>
    <w:rsid w:val="00055817"/>
    <w:rsid w:val="00055B8F"/>
    <w:rsid w:val="0005651E"/>
    <w:rsid w:val="00056A85"/>
    <w:rsid w:val="00057377"/>
    <w:rsid w:val="00061A88"/>
    <w:rsid w:val="00061C67"/>
    <w:rsid w:val="00063188"/>
    <w:rsid w:val="00063BB7"/>
    <w:rsid w:val="00063DAC"/>
    <w:rsid w:val="00064ACE"/>
    <w:rsid w:val="00065025"/>
    <w:rsid w:val="00065AA4"/>
    <w:rsid w:val="00066C33"/>
    <w:rsid w:val="00066CE8"/>
    <w:rsid w:val="00067910"/>
    <w:rsid w:val="00067A23"/>
    <w:rsid w:val="00070725"/>
    <w:rsid w:val="00070E1B"/>
    <w:rsid w:val="000714D0"/>
    <w:rsid w:val="00072649"/>
    <w:rsid w:val="0007270E"/>
    <w:rsid w:val="0007287E"/>
    <w:rsid w:val="00072DAC"/>
    <w:rsid w:val="0007315B"/>
    <w:rsid w:val="000735F4"/>
    <w:rsid w:val="00074318"/>
    <w:rsid w:val="00074880"/>
    <w:rsid w:val="0007638B"/>
    <w:rsid w:val="0007797E"/>
    <w:rsid w:val="00080B4D"/>
    <w:rsid w:val="00082746"/>
    <w:rsid w:val="00083A98"/>
    <w:rsid w:val="00083FC1"/>
    <w:rsid w:val="0008510D"/>
    <w:rsid w:val="000851AA"/>
    <w:rsid w:val="00085C49"/>
    <w:rsid w:val="00086C5C"/>
    <w:rsid w:val="0008728A"/>
    <w:rsid w:val="000875DD"/>
    <w:rsid w:val="0008779D"/>
    <w:rsid w:val="000903B6"/>
    <w:rsid w:val="00090900"/>
    <w:rsid w:val="00091794"/>
    <w:rsid w:val="00091E48"/>
    <w:rsid w:val="00092562"/>
    <w:rsid w:val="000926F8"/>
    <w:rsid w:val="00092890"/>
    <w:rsid w:val="00093553"/>
    <w:rsid w:val="000935EE"/>
    <w:rsid w:val="00093917"/>
    <w:rsid w:val="00094B82"/>
    <w:rsid w:val="00095262"/>
    <w:rsid w:val="00095F78"/>
    <w:rsid w:val="00096FC9"/>
    <w:rsid w:val="000A03EA"/>
    <w:rsid w:val="000A0688"/>
    <w:rsid w:val="000A1055"/>
    <w:rsid w:val="000A132D"/>
    <w:rsid w:val="000A172C"/>
    <w:rsid w:val="000A18D2"/>
    <w:rsid w:val="000A25CA"/>
    <w:rsid w:val="000A2FA5"/>
    <w:rsid w:val="000A362F"/>
    <w:rsid w:val="000A3A8B"/>
    <w:rsid w:val="000A3E24"/>
    <w:rsid w:val="000A4E27"/>
    <w:rsid w:val="000A5403"/>
    <w:rsid w:val="000A56FE"/>
    <w:rsid w:val="000A5808"/>
    <w:rsid w:val="000A66FE"/>
    <w:rsid w:val="000A6951"/>
    <w:rsid w:val="000A6C71"/>
    <w:rsid w:val="000A7CF4"/>
    <w:rsid w:val="000B0964"/>
    <w:rsid w:val="000B17CF"/>
    <w:rsid w:val="000B3950"/>
    <w:rsid w:val="000B4074"/>
    <w:rsid w:val="000B489F"/>
    <w:rsid w:val="000B7683"/>
    <w:rsid w:val="000C0100"/>
    <w:rsid w:val="000C0168"/>
    <w:rsid w:val="000C03B3"/>
    <w:rsid w:val="000C03E6"/>
    <w:rsid w:val="000C150B"/>
    <w:rsid w:val="000C1699"/>
    <w:rsid w:val="000C183E"/>
    <w:rsid w:val="000C292E"/>
    <w:rsid w:val="000C2932"/>
    <w:rsid w:val="000C2ABD"/>
    <w:rsid w:val="000C311A"/>
    <w:rsid w:val="000C3393"/>
    <w:rsid w:val="000C4B42"/>
    <w:rsid w:val="000C4F7B"/>
    <w:rsid w:val="000C5A6D"/>
    <w:rsid w:val="000C5CCC"/>
    <w:rsid w:val="000D1252"/>
    <w:rsid w:val="000D1428"/>
    <w:rsid w:val="000D15DF"/>
    <w:rsid w:val="000D23F2"/>
    <w:rsid w:val="000D253D"/>
    <w:rsid w:val="000D2A59"/>
    <w:rsid w:val="000D3852"/>
    <w:rsid w:val="000D3C57"/>
    <w:rsid w:val="000D3C6D"/>
    <w:rsid w:val="000D5AF4"/>
    <w:rsid w:val="000D5C7F"/>
    <w:rsid w:val="000D5E6C"/>
    <w:rsid w:val="000D6770"/>
    <w:rsid w:val="000D6871"/>
    <w:rsid w:val="000D6D43"/>
    <w:rsid w:val="000E02CA"/>
    <w:rsid w:val="000E1A09"/>
    <w:rsid w:val="000E224A"/>
    <w:rsid w:val="000E23DF"/>
    <w:rsid w:val="000E3621"/>
    <w:rsid w:val="000E42AC"/>
    <w:rsid w:val="000E4A8A"/>
    <w:rsid w:val="000E516D"/>
    <w:rsid w:val="000E5708"/>
    <w:rsid w:val="000E5D11"/>
    <w:rsid w:val="000E64C0"/>
    <w:rsid w:val="000E66E6"/>
    <w:rsid w:val="000E7018"/>
    <w:rsid w:val="000E7185"/>
    <w:rsid w:val="000E7411"/>
    <w:rsid w:val="000E7706"/>
    <w:rsid w:val="000E7833"/>
    <w:rsid w:val="000E7D23"/>
    <w:rsid w:val="000F02C5"/>
    <w:rsid w:val="000F090D"/>
    <w:rsid w:val="000F0E33"/>
    <w:rsid w:val="000F1591"/>
    <w:rsid w:val="000F1A80"/>
    <w:rsid w:val="000F242F"/>
    <w:rsid w:val="000F26D7"/>
    <w:rsid w:val="000F29A2"/>
    <w:rsid w:val="000F2BC6"/>
    <w:rsid w:val="000F2CAE"/>
    <w:rsid w:val="000F38CE"/>
    <w:rsid w:val="000F3B8B"/>
    <w:rsid w:val="000F4F04"/>
    <w:rsid w:val="000F5642"/>
    <w:rsid w:val="000F5736"/>
    <w:rsid w:val="000F5D34"/>
    <w:rsid w:val="000F744D"/>
    <w:rsid w:val="000F75EA"/>
    <w:rsid w:val="000F7BCA"/>
    <w:rsid w:val="0010066F"/>
    <w:rsid w:val="00101E48"/>
    <w:rsid w:val="001039D0"/>
    <w:rsid w:val="001057DB"/>
    <w:rsid w:val="00105AF0"/>
    <w:rsid w:val="00105C80"/>
    <w:rsid w:val="00106291"/>
    <w:rsid w:val="001065AA"/>
    <w:rsid w:val="001069AE"/>
    <w:rsid w:val="00107562"/>
    <w:rsid w:val="0011035F"/>
    <w:rsid w:val="0011080F"/>
    <w:rsid w:val="0011087E"/>
    <w:rsid w:val="00110ADC"/>
    <w:rsid w:val="00111062"/>
    <w:rsid w:val="00111163"/>
    <w:rsid w:val="0011165C"/>
    <w:rsid w:val="00111D09"/>
    <w:rsid w:val="0011268F"/>
    <w:rsid w:val="00112B3C"/>
    <w:rsid w:val="00112E3D"/>
    <w:rsid w:val="00113A18"/>
    <w:rsid w:val="001141F2"/>
    <w:rsid w:val="00114456"/>
    <w:rsid w:val="00114E20"/>
    <w:rsid w:val="00115433"/>
    <w:rsid w:val="00116389"/>
    <w:rsid w:val="00116AD7"/>
    <w:rsid w:val="00116C5F"/>
    <w:rsid w:val="001174F4"/>
    <w:rsid w:val="00117851"/>
    <w:rsid w:val="001203CA"/>
    <w:rsid w:val="001204B2"/>
    <w:rsid w:val="00120784"/>
    <w:rsid w:val="00120879"/>
    <w:rsid w:val="001216EC"/>
    <w:rsid w:val="00122621"/>
    <w:rsid w:val="00124699"/>
    <w:rsid w:val="0012515D"/>
    <w:rsid w:val="001258D4"/>
    <w:rsid w:val="00125DE2"/>
    <w:rsid w:val="00125EA2"/>
    <w:rsid w:val="001260EC"/>
    <w:rsid w:val="00127C82"/>
    <w:rsid w:val="0013063B"/>
    <w:rsid w:val="00130F88"/>
    <w:rsid w:val="001344A2"/>
    <w:rsid w:val="00134703"/>
    <w:rsid w:val="0013472E"/>
    <w:rsid w:val="001348DA"/>
    <w:rsid w:val="00134943"/>
    <w:rsid w:val="00134E7C"/>
    <w:rsid w:val="001350C7"/>
    <w:rsid w:val="00135A82"/>
    <w:rsid w:val="00135C9A"/>
    <w:rsid w:val="00135DA4"/>
    <w:rsid w:val="0013636C"/>
    <w:rsid w:val="00136EA9"/>
    <w:rsid w:val="001377D7"/>
    <w:rsid w:val="00140831"/>
    <w:rsid w:val="00140C1E"/>
    <w:rsid w:val="00140D3A"/>
    <w:rsid w:val="00140D71"/>
    <w:rsid w:val="00141058"/>
    <w:rsid w:val="00141C9E"/>
    <w:rsid w:val="00142B73"/>
    <w:rsid w:val="00142DFE"/>
    <w:rsid w:val="00143DFE"/>
    <w:rsid w:val="00146068"/>
    <w:rsid w:val="0014641E"/>
    <w:rsid w:val="00146839"/>
    <w:rsid w:val="00147BB4"/>
    <w:rsid w:val="00147EFD"/>
    <w:rsid w:val="00150618"/>
    <w:rsid w:val="0015118A"/>
    <w:rsid w:val="0015140A"/>
    <w:rsid w:val="001516A8"/>
    <w:rsid w:val="00151902"/>
    <w:rsid w:val="001519D3"/>
    <w:rsid w:val="00151AA9"/>
    <w:rsid w:val="00152C36"/>
    <w:rsid w:val="001530EE"/>
    <w:rsid w:val="00153269"/>
    <w:rsid w:val="00153405"/>
    <w:rsid w:val="00153C05"/>
    <w:rsid w:val="00155420"/>
    <w:rsid w:val="00156592"/>
    <w:rsid w:val="0015676C"/>
    <w:rsid w:val="00160B54"/>
    <w:rsid w:val="001612A2"/>
    <w:rsid w:val="00161DC5"/>
    <w:rsid w:val="00161FBC"/>
    <w:rsid w:val="00162211"/>
    <w:rsid w:val="0016326C"/>
    <w:rsid w:val="001641C1"/>
    <w:rsid w:val="001644CB"/>
    <w:rsid w:val="00164595"/>
    <w:rsid w:val="00164D07"/>
    <w:rsid w:val="001656E0"/>
    <w:rsid w:val="00165CA6"/>
    <w:rsid w:val="001679A3"/>
    <w:rsid w:val="00167E59"/>
    <w:rsid w:val="00167FCF"/>
    <w:rsid w:val="00170148"/>
    <w:rsid w:val="001708CB"/>
    <w:rsid w:val="00170E5B"/>
    <w:rsid w:val="00171060"/>
    <w:rsid w:val="001712C2"/>
    <w:rsid w:val="00171D55"/>
    <w:rsid w:val="0017229D"/>
    <w:rsid w:val="00172B65"/>
    <w:rsid w:val="00172E0F"/>
    <w:rsid w:val="00173553"/>
    <w:rsid w:val="00173DB3"/>
    <w:rsid w:val="001745DA"/>
    <w:rsid w:val="00175884"/>
    <w:rsid w:val="00175FBE"/>
    <w:rsid w:val="001765C7"/>
    <w:rsid w:val="00177CD4"/>
    <w:rsid w:val="00180F97"/>
    <w:rsid w:val="00182EAD"/>
    <w:rsid w:val="00183630"/>
    <w:rsid w:val="001837F7"/>
    <w:rsid w:val="00183B8C"/>
    <w:rsid w:val="0018479C"/>
    <w:rsid w:val="00185AD9"/>
    <w:rsid w:val="00186E5B"/>
    <w:rsid w:val="00187A9D"/>
    <w:rsid w:val="00190238"/>
    <w:rsid w:val="0019072C"/>
    <w:rsid w:val="00190B8B"/>
    <w:rsid w:val="00192599"/>
    <w:rsid w:val="001926D0"/>
    <w:rsid w:val="001929A7"/>
    <w:rsid w:val="00192CEA"/>
    <w:rsid w:val="00193012"/>
    <w:rsid w:val="0019351A"/>
    <w:rsid w:val="001937C9"/>
    <w:rsid w:val="00193B72"/>
    <w:rsid w:val="00193EC1"/>
    <w:rsid w:val="001942C4"/>
    <w:rsid w:val="0019565A"/>
    <w:rsid w:val="001957AB"/>
    <w:rsid w:val="00195AEC"/>
    <w:rsid w:val="00195F57"/>
    <w:rsid w:val="001975DC"/>
    <w:rsid w:val="00197BF2"/>
    <w:rsid w:val="001A0BE5"/>
    <w:rsid w:val="001A1F5C"/>
    <w:rsid w:val="001A2E05"/>
    <w:rsid w:val="001A341C"/>
    <w:rsid w:val="001A3C75"/>
    <w:rsid w:val="001A450E"/>
    <w:rsid w:val="001A47B7"/>
    <w:rsid w:val="001A54F9"/>
    <w:rsid w:val="001A5838"/>
    <w:rsid w:val="001A5853"/>
    <w:rsid w:val="001A6813"/>
    <w:rsid w:val="001A764C"/>
    <w:rsid w:val="001A7B67"/>
    <w:rsid w:val="001A7DC2"/>
    <w:rsid w:val="001B03F6"/>
    <w:rsid w:val="001B041D"/>
    <w:rsid w:val="001B07F2"/>
    <w:rsid w:val="001B0F55"/>
    <w:rsid w:val="001B1302"/>
    <w:rsid w:val="001B1EE0"/>
    <w:rsid w:val="001B2ACD"/>
    <w:rsid w:val="001B2C23"/>
    <w:rsid w:val="001B3481"/>
    <w:rsid w:val="001B3988"/>
    <w:rsid w:val="001B4964"/>
    <w:rsid w:val="001B4B03"/>
    <w:rsid w:val="001B575A"/>
    <w:rsid w:val="001B5DCE"/>
    <w:rsid w:val="001B6192"/>
    <w:rsid w:val="001B6572"/>
    <w:rsid w:val="001B6AE5"/>
    <w:rsid w:val="001B7CE0"/>
    <w:rsid w:val="001C05CD"/>
    <w:rsid w:val="001C064B"/>
    <w:rsid w:val="001C197A"/>
    <w:rsid w:val="001C288F"/>
    <w:rsid w:val="001C2F06"/>
    <w:rsid w:val="001C509D"/>
    <w:rsid w:val="001C5142"/>
    <w:rsid w:val="001C5D5B"/>
    <w:rsid w:val="001C6036"/>
    <w:rsid w:val="001C64F1"/>
    <w:rsid w:val="001C6D5C"/>
    <w:rsid w:val="001C7E9E"/>
    <w:rsid w:val="001D0339"/>
    <w:rsid w:val="001D0BB8"/>
    <w:rsid w:val="001D1A32"/>
    <w:rsid w:val="001D291F"/>
    <w:rsid w:val="001D3161"/>
    <w:rsid w:val="001D33F5"/>
    <w:rsid w:val="001D419E"/>
    <w:rsid w:val="001D4AA2"/>
    <w:rsid w:val="001D5F9C"/>
    <w:rsid w:val="001D64F9"/>
    <w:rsid w:val="001D6DB9"/>
    <w:rsid w:val="001D6EDB"/>
    <w:rsid w:val="001D7123"/>
    <w:rsid w:val="001D7557"/>
    <w:rsid w:val="001E0071"/>
    <w:rsid w:val="001E0B92"/>
    <w:rsid w:val="001E1275"/>
    <w:rsid w:val="001E16B2"/>
    <w:rsid w:val="001E231C"/>
    <w:rsid w:val="001E27E8"/>
    <w:rsid w:val="001E2EC9"/>
    <w:rsid w:val="001E4159"/>
    <w:rsid w:val="001E465E"/>
    <w:rsid w:val="001E57FC"/>
    <w:rsid w:val="001E5A87"/>
    <w:rsid w:val="001E6495"/>
    <w:rsid w:val="001E64E3"/>
    <w:rsid w:val="001E651C"/>
    <w:rsid w:val="001E7453"/>
    <w:rsid w:val="001E77ED"/>
    <w:rsid w:val="001E7E23"/>
    <w:rsid w:val="001F05DA"/>
    <w:rsid w:val="001F071C"/>
    <w:rsid w:val="001F0F0C"/>
    <w:rsid w:val="001F1DB6"/>
    <w:rsid w:val="001F2A0F"/>
    <w:rsid w:val="001F311C"/>
    <w:rsid w:val="001F343A"/>
    <w:rsid w:val="001F36F4"/>
    <w:rsid w:val="001F47B9"/>
    <w:rsid w:val="001F51BA"/>
    <w:rsid w:val="001F564E"/>
    <w:rsid w:val="001F56B0"/>
    <w:rsid w:val="001F5F94"/>
    <w:rsid w:val="001F6854"/>
    <w:rsid w:val="001F7DD4"/>
    <w:rsid w:val="00200749"/>
    <w:rsid w:val="00200D34"/>
    <w:rsid w:val="0020140C"/>
    <w:rsid w:val="00201B59"/>
    <w:rsid w:val="00201B5A"/>
    <w:rsid w:val="00201BCB"/>
    <w:rsid w:val="002030CE"/>
    <w:rsid w:val="002032D4"/>
    <w:rsid w:val="00203F43"/>
    <w:rsid w:val="002044BD"/>
    <w:rsid w:val="002046C1"/>
    <w:rsid w:val="00205144"/>
    <w:rsid w:val="00205D8B"/>
    <w:rsid w:val="00206131"/>
    <w:rsid w:val="00206222"/>
    <w:rsid w:val="00206848"/>
    <w:rsid w:val="0020700C"/>
    <w:rsid w:val="00210274"/>
    <w:rsid w:val="002108C7"/>
    <w:rsid w:val="00210DA2"/>
    <w:rsid w:val="002118F4"/>
    <w:rsid w:val="00211D6C"/>
    <w:rsid w:val="00211DE0"/>
    <w:rsid w:val="00212ADD"/>
    <w:rsid w:val="00213271"/>
    <w:rsid w:val="00213301"/>
    <w:rsid w:val="0021377A"/>
    <w:rsid w:val="002156EB"/>
    <w:rsid w:val="002157D5"/>
    <w:rsid w:val="00215AF0"/>
    <w:rsid w:val="0021658A"/>
    <w:rsid w:val="00216A50"/>
    <w:rsid w:val="0021747D"/>
    <w:rsid w:val="00217FF9"/>
    <w:rsid w:val="002211BB"/>
    <w:rsid w:val="002213F4"/>
    <w:rsid w:val="00222192"/>
    <w:rsid w:val="00222D4F"/>
    <w:rsid w:val="002258AE"/>
    <w:rsid w:val="00225C04"/>
    <w:rsid w:val="00225D3D"/>
    <w:rsid w:val="00225FC7"/>
    <w:rsid w:val="00226B25"/>
    <w:rsid w:val="00227696"/>
    <w:rsid w:val="00230A4B"/>
    <w:rsid w:val="00231B7D"/>
    <w:rsid w:val="00232876"/>
    <w:rsid w:val="0023296D"/>
    <w:rsid w:val="002330E6"/>
    <w:rsid w:val="00233686"/>
    <w:rsid w:val="00233EB2"/>
    <w:rsid w:val="00234BA3"/>
    <w:rsid w:val="00235190"/>
    <w:rsid w:val="0023578F"/>
    <w:rsid w:val="00235EF4"/>
    <w:rsid w:val="002368BE"/>
    <w:rsid w:val="00237613"/>
    <w:rsid w:val="002406B9"/>
    <w:rsid w:val="00240A4C"/>
    <w:rsid w:val="0024141D"/>
    <w:rsid w:val="00241F57"/>
    <w:rsid w:val="00242093"/>
    <w:rsid w:val="00243448"/>
    <w:rsid w:val="00243828"/>
    <w:rsid w:val="00244EB7"/>
    <w:rsid w:val="002452C6"/>
    <w:rsid w:val="00245975"/>
    <w:rsid w:val="00245BD4"/>
    <w:rsid w:val="00245F75"/>
    <w:rsid w:val="0024603A"/>
    <w:rsid w:val="0024631D"/>
    <w:rsid w:val="002467C1"/>
    <w:rsid w:val="00247336"/>
    <w:rsid w:val="0024791E"/>
    <w:rsid w:val="00247CEB"/>
    <w:rsid w:val="002517A0"/>
    <w:rsid w:val="002520AB"/>
    <w:rsid w:val="00252575"/>
    <w:rsid w:val="00254092"/>
    <w:rsid w:val="00254224"/>
    <w:rsid w:val="002546E1"/>
    <w:rsid w:val="00254E21"/>
    <w:rsid w:val="00255AA8"/>
    <w:rsid w:val="00255C08"/>
    <w:rsid w:val="00255EBF"/>
    <w:rsid w:val="00256D19"/>
    <w:rsid w:val="002574D7"/>
    <w:rsid w:val="002601D1"/>
    <w:rsid w:val="00261555"/>
    <w:rsid w:val="00261BE5"/>
    <w:rsid w:val="00262110"/>
    <w:rsid w:val="00262F52"/>
    <w:rsid w:val="00264221"/>
    <w:rsid w:val="002650C0"/>
    <w:rsid w:val="00265446"/>
    <w:rsid w:val="00265914"/>
    <w:rsid w:val="00265B51"/>
    <w:rsid w:val="00265DF3"/>
    <w:rsid w:val="002665F4"/>
    <w:rsid w:val="00270694"/>
    <w:rsid w:val="0027107B"/>
    <w:rsid w:val="002725E7"/>
    <w:rsid w:val="00272F97"/>
    <w:rsid w:val="00273E81"/>
    <w:rsid w:val="00273FBB"/>
    <w:rsid w:val="00274A7F"/>
    <w:rsid w:val="00275C2F"/>
    <w:rsid w:val="00275E50"/>
    <w:rsid w:val="002763FE"/>
    <w:rsid w:val="002764F1"/>
    <w:rsid w:val="00276B2A"/>
    <w:rsid w:val="00277099"/>
    <w:rsid w:val="00280398"/>
    <w:rsid w:val="00280937"/>
    <w:rsid w:val="00280A67"/>
    <w:rsid w:val="00280CDD"/>
    <w:rsid w:val="0028278E"/>
    <w:rsid w:val="00282B8A"/>
    <w:rsid w:val="002834A2"/>
    <w:rsid w:val="00283ACA"/>
    <w:rsid w:val="00283BC9"/>
    <w:rsid w:val="002840A8"/>
    <w:rsid w:val="002842A5"/>
    <w:rsid w:val="00284E24"/>
    <w:rsid w:val="002852E9"/>
    <w:rsid w:val="0028545D"/>
    <w:rsid w:val="002859B6"/>
    <w:rsid w:val="00286720"/>
    <w:rsid w:val="002868D1"/>
    <w:rsid w:val="00286D88"/>
    <w:rsid w:val="00286ED4"/>
    <w:rsid w:val="002921D8"/>
    <w:rsid w:val="00292645"/>
    <w:rsid w:val="00293BC7"/>
    <w:rsid w:val="00293F08"/>
    <w:rsid w:val="0029426F"/>
    <w:rsid w:val="00294A0C"/>
    <w:rsid w:val="002950AD"/>
    <w:rsid w:val="0029567B"/>
    <w:rsid w:val="00295F65"/>
    <w:rsid w:val="0029664E"/>
    <w:rsid w:val="00297923"/>
    <w:rsid w:val="00297F00"/>
    <w:rsid w:val="002A0363"/>
    <w:rsid w:val="002A1659"/>
    <w:rsid w:val="002A2DC7"/>
    <w:rsid w:val="002A31B8"/>
    <w:rsid w:val="002A35C9"/>
    <w:rsid w:val="002A4D76"/>
    <w:rsid w:val="002A4FF9"/>
    <w:rsid w:val="002A57CA"/>
    <w:rsid w:val="002A5B3D"/>
    <w:rsid w:val="002A5B4C"/>
    <w:rsid w:val="002A5F4B"/>
    <w:rsid w:val="002A60EA"/>
    <w:rsid w:val="002A6104"/>
    <w:rsid w:val="002B0B5C"/>
    <w:rsid w:val="002B0BDA"/>
    <w:rsid w:val="002B14DF"/>
    <w:rsid w:val="002B1E8A"/>
    <w:rsid w:val="002B25AD"/>
    <w:rsid w:val="002B27E1"/>
    <w:rsid w:val="002B3D26"/>
    <w:rsid w:val="002B3DE3"/>
    <w:rsid w:val="002B4FB3"/>
    <w:rsid w:val="002B57A2"/>
    <w:rsid w:val="002B5D96"/>
    <w:rsid w:val="002B5FE0"/>
    <w:rsid w:val="002B6118"/>
    <w:rsid w:val="002B61D6"/>
    <w:rsid w:val="002B717E"/>
    <w:rsid w:val="002B7DE4"/>
    <w:rsid w:val="002C07F4"/>
    <w:rsid w:val="002C0B87"/>
    <w:rsid w:val="002C1101"/>
    <w:rsid w:val="002C2086"/>
    <w:rsid w:val="002C36A7"/>
    <w:rsid w:val="002C3CE9"/>
    <w:rsid w:val="002C40AC"/>
    <w:rsid w:val="002C437F"/>
    <w:rsid w:val="002C5145"/>
    <w:rsid w:val="002C5D53"/>
    <w:rsid w:val="002C6217"/>
    <w:rsid w:val="002C6C30"/>
    <w:rsid w:val="002D0673"/>
    <w:rsid w:val="002D09C5"/>
    <w:rsid w:val="002D1974"/>
    <w:rsid w:val="002D207C"/>
    <w:rsid w:val="002D26F0"/>
    <w:rsid w:val="002D2A68"/>
    <w:rsid w:val="002D3486"/>
    <w:rsid w:val="002D3D82"/>
    <w:rsid w:val="002D530E"/>
    <w:rsid w:val="002D58B7"/>
    <w:rsid w:val="002D6603"/>
    <w:rsid w:val="002D667D"/>
    <w:rsid w:val="002E03DD"/>
    <w:rsid w:val="002E0688"/>
    <w:rsid w:val="002E13A3"/>
    <w:rsid w:val="002E16FE"/>
    <w:rsid w:val="002E1731"/>
    <w:rsid w:val="002E1FEB"/>
    <w:rsid w:val="002E26E9"/>
    <w:rsid w:val="002E3B87"/>
    <w:rsid w:val="002E4147"/>
    <w:rsid w:val="002E42DB"/>
    <w:rsid w:val="002E463E"/>
    <w:rsid w:val="002E497A"/>
    <w:rsid w:val="002E4A46"/>
    <w:rsid w:val="002E4B4D"/>
    <w:rsid w:val="002E4F37"/>
    <w:rsid w:val="002E54AD"/>
    <w:rsid w:val="002E5FCE"/>
    <w:rsid w:val="002E625B"/>
    <w:rsid w:val="002E6269"/>
    <w:rsid w:val="002E69AC"/>
    <w:rsid w:val="002E6A48"/>
    <w:rsid w:val="002E7893"/>
    <w:rsid w:val="002E7A90"/>
    <w:rsid w:val="002E7F52"/>
    <w:rsid w:val="002F0346"/>
    <w:rsid w:val="002F06EF"/>
    <w:rsid w:val="002F0AC2"/>
    <w:rsid w:val="002F0D14"/>
    <w:rsid w:val="002F1AEE"/>
    <w:rsid w:val="002F1B15"/>
    <w:rsid w:val="002F2479"/>
    <w:rsid w:val="002F2534"/>
    <w:rsid w:val="002F27D4"/>
    <w:rsid w:val="002F409E"/>
    <w:rsid w:val="002F50B8"/>
    <w:rsid w:val="002F536E"/>
    <w:rsid w:val="002F592B"/>
    <w:rsid w:val="002F5ABF"/>
    <w:rsid w:val="002F5C7B"/>
    <w:rsid w:val="002F5D2E"/>
    <w:rsid w:val="002F6011"/>
    <w:rsid w:val="002F67BD"/>
    <w:rsid w:val="002F6ADA"/>
    <w:rsid w:val="002F7F75"/>
    <w:rsid w:val="00300D66"/>
    <w:rsid w:val="00300EDB"/>
    <w:rsid w:val="003014B4"/>
    <w:rsid w:val="003022C2"/>
    <w:rsid w:val="003024DB"/>
    <w:rsid w:val="0030267D"/>
    <w:rsid w:val="00302ABC"/>
    <w:rsid w:val="00303768"/>
    <w:rsid w:val="00304515"/>
    <w:rsid w:val="00304518"/>
    <w:rsid w:val="0030539E"/>
    <w:rsid w:val="0030570A"/>
    <w:rsid w:val="00305B42"/>
    <w:rsid w:val="00305D8B"/>
    <w:rsid w:val="00305FCF"/>
    <w:rsid w:val="00306D6A"/>
    <w:rsid w:val="00307389"/>
    <w:rsid w:val="003077B3"/>
    <w:rsid w:val="003103A2"/>
    <w:rsid w:val="00312419"/>
    <w:rsid w:val="003124DE"/>
    <w:rsid w:val="003125D7"/>
    <w:rsid w:val="003129FA"/>
    <w:rsid w:val="00312A75"/>
    <w:rsid w:val="003135A0"/>
    <w:rsid w:val="003135D5"/>
    <w:rsid w:val="003136DE"/>
    <w:rsid w:val="00313AC8"/>
    <w:rsid w:val="00313E41"/>
    <w:rsid w:val="00314AA7"/>
    <w:rsid w:val="00315154"/>
    <w:rsid w:val="00315240"/>
    <w:rsid w:val="00315B50"/>
    <w:rsid w:val="0031610F"/>
    <w:rsid w:val="00317660"/>
    <w:rsid w:val="00320B3B"/>
    <w:rsid w:val="00321076"/>
    <w:rsid w:val="003217E6"/>
    <w:rsid w:val="003225D0"/>
    <w:rsid w:val="0032313F"/>
    <w:rsid w:val="00324447"/>
    <w:rsid w:val="003247C9"/>
    <w:rsid w:val="0032492D"/>
    <w:rsid w:val="00324D5E"/>
    <w:rsid w:val="00324F2E"/>
    <w:rsid w:val="00324F30"/>
    <w:rsid w:val="003257E8"/>
    <w:rsid w:val="00326E07"/>
    <w:rsid w:val="00327AC5"/>
    <w:rsid w:val="00327CD2"/>
    <w:rsid w:val="003300CC"/>
    <w:rsid w:val="003309BE"/>
    <w:rsid w:val="00330B4E"/>
    <w:rsid w:val="00330DC0"/>
    <w:rsid w:val="00330E78"/>
    <w:rsid w:val="00330F55"/>
    <w:rsid w:val="0033314B"/>
    <w:rsid w:val="00333846"/>
    <w:rsid w:val="003344F3"/>
    <w:rsid w:val="00336144"/>
    <w:rsid w:val="0033759E"/>
    <w:rsid w:val="003375C4"/>
    <w:rsid w:val="0033761B"/>
    <w:rsid w:val="003376B3"/>
    <w:rsid w:val="00340B35"/>
    <w:rsid w:val="003424AF"/>
    <w:rsid w:val="0034286D"/>
    <w:rsid w:val="003437ED"/>
    <w:rsid w:val="00343916"/>
    <w:rsid w:val="00343FCD"/>
    <w:rsid w:val="00344AB6"/>
    <w:rsid w:val="00344FC1"/>
    <w:rsid w:val="003457C0"/>
    <w:rsid w:val="00345B5F"/>
    <w:rsid w:val="00345B71"/>
    <w:rsid w:val="00345EA2"/>
    <w:rsid w:val="00345F28"/>
    <w:rsid w:val="00346521"/>
    <w:rsid w:val="00347F87"/>
    <w:rsid w:val="003502E3"/>
    <w:rsid w:val="00350848"/>
    <w:rsid w:val="00351322"/>
    <w:rsid w:val="00351AF0"/>
    <w:rsid w:val="00352588"/>
    <w:rsid w:val="003533CE"/>
    <w:rsid w:val="00353EEB"/>
    <w:rsid w:val="003547F6"/>
    <w:rsid w:val="00354E3F"/>
    <w:rsid w:val="003554FB"/>
    <w:rsid w:val="00355B30"/>
    <w:rsid w:val="00355B7C"/>
    <w:rsid w:val="003577A5"/>
    <w:rsid w:val="00357EF7"/>
    <w:rsid w:val="003601EE"/>
    <w:rsid w:val="00360ACC"/>
    <w:rsid w:val="00360C52"/>
    <w:rsid w:val="00362911"/>
    <w:rsid w:val="00363266"/>
    <w:rsid w:val="0036393C"/>
    <w:rsid w:val="00363CA0"/>
    <w:rsid w:val="00364612"/>
    <w:rsid w:val="0036471E"/>
    <w:rsid w:val="00364B2C"/>
    <w:rsid w:val="00365810"/>
    <w:rsid w:val="0036616F"/>
    <w:rsid w:val="00366D27"/>
    <w:rsid w:val="0036751D"/>
    <w:rsid w:val="0036765D"/>
    <w:rsid w:val="00367A3F"/>
    <w:rsid w:val="00367C87"/>
    <w:rsid w:val="00370B6D"/>
    <w:rsid w:val="0037145F"/>
    <w:rsid w:val="0037174F"/>
    <w:rsid w:val="00372E41"/>
    <w:rsid w:val="00372FDF"/>
    <w:rsid w:val="00373087"/>
    <w:rsid w:val="00373186"/>
    <w:rsid w:val="003733A4"/>
    <w:rsid w:val="003733D7"/>
    <w:rsid w:val="00373BBE"/>
    <w:rsid w:val="0037444A"/>
    <w:rsid w:val="003758F1"/>
    <w:rsid w:val="00377247"/>
    <w:rsid w:val="003773DF"/>
    <w:rsid w:val="00377BD3"/>
    <w:rsid w:val="00377DB4"/>
    <w:rsid w:val="003801BD"/>
    <w:rsid w:val="00380D0A"/>
    <w:rsid w:val="00380D3F"/>
    <w:rsid w:val="00380D69"/>
    <w:rsid w:val="00381E71"/>
    <w:rsid w:val="00382690"/>
    <w:rsid w:val="003826A5"/>
    <w:rsid w:val="00383959"/>
    <w:rsid w:val="003840FC"/>
    <w:rsid w:val="00385283"/>
    <w:rsid w:val="00386324"/>
    <w:rsid w:val="00386B56"/>
    <w:rsid w:val="00386E7B"/>
    <w:rsid w:val="00387037"/>
    <w:rsid w:val="00387446"/>
    <w:rsid w:val="00390816"/>
    <w:rsid w:val="00390DA8"/>
    <w:rsid w:val="003911D6"/>
    <w:rsid w:val="00391C6F"/>
    <w:rsid w:val="00391E71"/>
    <w:rsid w:val="00391F05"/>
    <w:rsid w:val="00392318"/>
    <w:rsid w:val="0039328C"/>
    <w:rsid w:val="003935E7"/>
    <w:rsid w:val="0039365C"/>
    <w:rsid w:val="00394F45"/>
    <w:rsid w:val="00395251"/>
    <w:rsid w:val="00395407"/>
    <w:rsid w:val="00395677"/>
    <w:rsid w:val="00396986"/>
    <w:rsid w:val="00396F5C"/>
    <w:rsid w:val="00397E4D"/>
    <w:rsid w:val="003A0D1F"/>
    <w:rsid w:val="003A0E8B"/>
    <w:rsid w:val="003A1020"/>
    <w:rsid w:val="003A2CEE"/>
    <w:rsid w:val="003A38FE"/>
    <w:rsid w:val="003A4662"/>
    <w:rsid w:val="003A5301"/>
    <w:rsid w:val="003A59C0"/>
    <w:rsid w:val="003A5AF1"/>
    <w:rsid w:val="003A5B9E"/>
    <w:rsid w:val="003A6323"/>
    <w:rsid w:val="003A6F65"/>
    <w:rsid w:val="003B01E0"/>
    <w:rsid w:val="003B03A0"/>
    <w:rsid w:val="003B1944"/>
    <w:rsid w:val="003B1B5E"/>
    <w:rsid w:val="003B1B63"/>
    <w:rsid w:val="003B289C"/>
    <w:rsid w:val="003B3290"/>
    <w:rsid w:val="003B35DB"/>
    <w:rsid w:val="003B3FE1"/>
    <w:rsid w:val="003B430B"/>
    <w:rsid w:val="003B4CBF"/>
    <w:rsid w:val="003B4E2E"/>
    <w:rsid w:val="003B4E47"/>
    <w:rsid w:val="003B54F1"/>
    <w:rsid w:val="003B588C"/>
    <w:rsid w:val="003B7934"/>
    <w:rsid w:val="003B7CD4"/>
    <w:rsid w:val="003C01FF"/>
    <w:rsid w:val="003C0469"/>
    <w:rsid w:val="003C05AB"/>
    <w:rsid w:val="003C129D"/>
    <w:rsid w:val="003C1ABF"/>
    <w:rsid w:val="003C22FF"/>
    <w:rsid w:val="003C29D4"/>
    <w:rsid w:val="003C33CA"/>
    <w:rsid w:val="003C35B8"/>
    <w:rsid w:val="003C4F53"/>
    <w:rsid w:val="003C55BB"/>
    <w:rsid w:val="003C5D85"/>
    <w:rsid w:val="003C61C7"/>
    <w:rsid w:val="003C6A94"/>
    <w:rsid w:val="003C74E3"/>
    <w:rsid w:val="003D0899"/>
    <w:rsid w:val="003D0E0E"/>
    <w:rsid w:val="003D14A9"/>
    <w:rsid w:val="003D14B0"/>
    <w:rsid w:val="003D294F"/>
    <w:rsid w:val="003D318B"/>
    <w:rsid w:val="003D3987"/>
    <w:rsid w:val="003D398D"/>
    <w:rsid w:val="003D3D30"/>
    <w:rsid w:val="003D4F65"/>
    <w:rsid w:val="003D5200"/>
    <w:rsid w:val="003D5E2E"/>
    <w:rsid w:val="003D7DF5"/>
    <w:rsid w:val="003E015E"/>
    <w:rsid w:val="003E12F6"/>
    <w:rsid w:val="003E175C"/>
    <w:rsid w:val="003E222C"/>
    <w:rsid w:val="003E2315"/>
    <w:rsid w:val="003E310A"/>
    <w:rsid w:val="003E4704"/>
    <w:rsid w:val="003E4894"/>
    <w:rsid w:val="003E524B"/>
    <w:rsid w:val="003E542E"/>
    <w:rsid w:val="003E577D"/>
    <w:rsid w:val="003E5A92"/>
    <w:rsid w:val="003E5BE2"/>
    <w:rsid w:val="003E638E"/>
    <w:rsid w:val="003E7E31"/>
    <w:rsid w:val="003F0426"/>
    <w:rsid w:val="003F0500"/>
    <w:rsid w:val="003F21F2"/>
    <w:rsid w:val="003F2312"/>
    <w:rsid w:val="003F2495"/>
    <w:rsid w:val="003F2E33"/>
    <w:rsid w:val="003F3759"/>
    <w:rsid w:val="003F4878"/>
    <w:rsid w:val="003F51E6"/>
    <w:rsid w:val="003F55B1"/>
    <w:rsid w:val="003F62B0"/>
    <w:rsid w:val="003F648E"/>
    <w:rsid w:val="003F64AE"/>
    <w:rsid w:val="003F6823"/>
    <w:rsid w:val="003F6ADD"/>
    <w:rsid w:val="003F6B05"/>
    <w:rsid w:val="003F6CD0"/>
    <w:rsid w:val="003F72A2"/>
    <w:rsid w:val="0040019F"/>
    <w:rsid w:val="004013AB"/>
    <w:rsid w:val="00401BC4"/>
    <w:rsid w:val="00403B5F"/>
    <w:rsid w:val="004044B8"/>
    <w:rsid w:val="004058FE"/>
    <w:rsid w:val="004061E4"/>
    <w:rsid w:val="004067D5"/>
    <w:rsid w:val="004071A4"/>
    <w:rsid w:val="00407B7A"/>
    <w:rsid w:val="00407B98"/>
    <w:rsid w:val="00407C3D"/>
    <w:rsid w:val="00407DD9"/>
    <w:rsid w:val="004103AA"/>
    <w:rsid w:val="004107F1"/>
    <w:rsid w:val="004110C4"/>
    <w:rsid w:val="004119BA"/>
    <w:rsid w:val="00412164"/>
    <w:rsid w:val="00412ADB"/>
    <w:rsid w:val="00412CE4"/>
    <w:rsid w:val="00412F80"/>
    <w:rsid w:val="0041368E"/>
    <w:rsid w:val="00413FDD"/>
    <w:rsid w:val="00413FDE"/>
    <w:rsid w:val="004142F6"/>
    <w:rsid w:val="0041454F"/>
    <w:rsid w:val="00414E28"/>
    <w:rsid w:val="00414F7F"/>
    <w:rsid w:val="0041500D"/>
    <w:rsid w:val="004150FD"/>
    <w:rsid w:val="00415D4B"/>
    <w:rsid w:val="004169D3"/>
    <w:rsid w:val="00417238"/>
    <w:rsid w:val="00417261"/>
    <w:rsid w:val="00417748"/>
    <w:rsid w:val="004177CA"/>
    <w:rsid w:val="004201C6"/>
    <w:rsid w:val="00420B94"/>
    <w:rsid w:val="004213B6"/>
    <w:rsid w:val="004216EB"/>
    <w:rsid w:val="00421A49"/>
    <w:rsid w:val="0042212C"/>
    <w:rsid w:val="00422239"/>
    <w:rsid w:val="00422565"/>
    <w:rsid w:val="0042285E"/>
    <w:rsid w:val="00422EF6"/>
    <w:rsid w:val="0042366A"/>
    <w:rsid w:val="004243B4"/>
    <w:rsid w:val="00424F7C"/>
    <w:rsid w:val="00425993"/>
    <w:rsid w:val="00425BB2"/>
    <w:rsid w:val="00425CA4"/>
    <w:rsid w:val="00425E62"/>
    <w:rsid w:val="00426B90"/>
    <w:rsid w:val="00426F1E"/>
    <w:rsid w:val="00427122"/>
    <w:rsid w:val="004273FD"/>
    <w:rsid w:val="004275E4"/>
    <w:rsid w:val="0042787B"/>
    <w:rsid w:val="004279F1"/>
    <w:rsid w:val="00427B91"/>
    <w:rsid w:val="00427E23"/>
    <w:rsid w:val="00430095"/>
    <w:rsid w:val="004302DB"/>
    <w:rsid w:val="00432297"/>
    <w:rsid w:val="00432CE8"/>
    <w:rsid w:val="00433A86"/>
    <w:rsid w:val="004343B9"/>
    <w:rsid w:val="004348F5"/>
    <w:rsid w:val="00435680"/>
    <w:rsid w:val="0043579F"/>
    <w:rsid w:val="00435D00"/>
    <w:rsid w:val="0043662F"/>
    <w:rsid w:val="00436854"/>
    <w:rsid w:val="00437CCB"/>
    <w:rsid w:val="0044025B"/>
    <w:rsid w:val="004407F5"/>
    <w:rsid w:val="004408A2"/>
    <w:rsid w:val="00441773"/>
    <w:rsid w:val="0044234C"/>
    <w:rsid w:val="0044274A"/>
    <w:rsid w:val="00443B53"/>
    <w:rsid w:val="0044614C"/>
    <w:rsid w:val="00446709"/>
    <w:rsid w:val="00447D48"/>
    <w:rsid w:val="004507D9"/>
    <w:rsid w:val="00450965"/>
    <w:rsid w:val="00450F1F"/>
    <w:rsid w:val="00454443"/>
    <w:rsid w:val="00455A42"/>
    <w:rsid w:val="004562D4"/>
    <w:rsid w:val="00456F6A"/>
    <w:rsid w:val="004573F9"/>
    <w:rsid w:val="00457ACD"/>
    <w:rsid w:val="00457EF0"/>
    <w:rsid w:val="00460795"/>
    <w:rsid w:val="00461382"/>
    <w:rsid w:val="0046166F"/>
    <w:rsid w:val="004621DD"/>
    <w:rsid w:val="00462BF5"/>
    <w:rsid w:val="00463A0D"/>
    <w:rsid w:val="00463AB1"/>
    <w:rsid w:val="00466C69"/>
    <w:rsid w:val="00467400"/>
    <w:rsid w:val="00467579"/>
    <w:rsid w:val="00467940"/>
    <w:rsid w:val="004723CE"/>
    <w:rsid w:val="004735CE"/>
    <w:rsid w:val="00473782"/>
    <w:rsid w:val="00473900"/>
    <w:rsid w:val="00473BA0"/>
    <w:rsid w:val="00473E9C"/>
    <w:rsid w:val="00473FD2"/>
    <w:rsid w:val="004744FA"/>
    <w:rsid w:val="00474A6F"/>
    <w:rsid w:val="00475CFA"/>
    <w:rsid w:val="00477E20"/>
    <w:rsid w:val="00480F90"/>
    <w:rsid w:val="004822D2"/>
    <w:rsid w:val="00482E51"/>
    <w:rsid w:val="00483774"/>
    <w:rsid w:val="00483EFC"/>
    <w:rsid w:val="00484228"/>
    <w:rsid w:val="004844F6"/>
    <w:rsid w:val="00484AEA"/>
    <w:rsid w:val="00485123"/>
    <w:rsid w:val="00485713"/>
    <w:rsid w:val="004872EA"/>
    <w:rsid w:val="00487541"/>
    <w:rsid w:val="0048754D"/>
    <w:rsid w:val="00490E53"/>
    <w:rsid w:val="004912C7"/>
    <w:rsid w:val="004915AC"/>
    <w:rsid w:val="0049182D"/>
    <w:rsid w:val="00491E69"/>
    <w:rsid w:val="00492482"/>
    <w:rsid w:val="004937EA"/>
    <w:rsid w:val="00493C4E"/>
    <w:rsid w:val="00494DA1"/>
    <w:rsid w:val="00495085"/>
    <w:rsid w:val="00495640"/>
    <w:rsid w:val="004967A1"/>
    <w:rsid w:val="00496C80"/>
    <w:rsid w:val="0049745D"/>
    <w:rsid w:val="00497E30"/>
    <w:rsid w:val="004A027A"/>
    <w:rsid w:val="004A038C"/>
    <w:rsid w:val="004A0AFA"/>
    <w:rsid w:val="004A1AA0"/>
    <w:rsid w:val="004A1C53"/>
    <w:rsid w:val="004A2082"/>
    <w:rsid w:val="004A2BB1"/>
    <w:rsid w:val="004A2D46"/>
    <w:rsid w:val="004A313B"/>
    <w:rsid w:val="004A47E2"/>
    <w:rsid w:val="004A49B2"/>
    <w:rsid w:val="004A4FD0"/>
    <w:rsid w:val="004A5073"/>
    <w:rsid w:val="004A53DA"/>
    <w:rsid w:val="004A54B1"/>
    <w:rsid w:val="004A5530"/>
    <w:rsid w:val="004A707C"/>
    <w:rsid w:val="004A7423"/>
    <w:rsid w:val="004A7910"/>
    <w:rsid w:val="004A7D4A"/>
    <w:rsid w:val="004B0540"/>
    <w:rsid w:val="004B0F92"/>
    <w:rsid w:val="004B11FC"/>
    <w:rsid w:val="004B1D7F"/>
    <w:rsid w:val="004B230A"/>
    <w:rsid w:val="004B2E2D"/>
    <w:rsid w:val="004B3611"/>
    <w:rsid w:val="004B376C"/>
    <w:rsid w:val="004B396C"/>
    <w:rsid w:val="004B3D87"/>
    <w:rsid w:val="004B43D5"/>
    <w:rsid w:val="004B44BF"/>
    <w:rsid w:val="004B45A2"/>
    <w:rsid w:val="004B5DD9"/>
    <w:rsid w:val="004B5E6C"/>
    <w:rsid w:val="004B6166"/>
    <w:rsid w:val="004B61F2"/>
    <w:rsid w:val="004B6585"/>
    <w:rsid w:val="004B7907"/>
    <w:rsid w:val="004C0129"/>
    <w:rsid w:val="004C1923"/>
    <w:rsid w:val="004C2296"/>
    <w:rsid w:val="004C3337"/>
    <w:rsid w:val="004C398B"/>
    <w:rsid w:val="004C3ADF"/>
    <w:rsid w:val="004C434C"/>
    <w:rsid w:val="004C58D4"/>
    <w:rsid w:val="004C5931"/>
    <w:rsid w:val="004C5F53"/>
    <w:rsid w:val="004C60A5"/>
    <w:rsid w:val="004C68FF"/>
    <w:rsid w:val="004C6A52"/>
    <w:rsid w:val="004C6AF1"/>
    <w:rsid w:val="004D07A5"/>
    <w:rsid w:val="004D09C0"/>
    <w:rsid w:val="004D14AC"/>
    <w:rsid w:val="004D1854"/>
    <w:rsid w:val="004D1918"/>
    <w:rsid w:val="004D19F2"/>
    <w:rsid w:val="004D276D"/>
    <w:rsid w:val="004D2850"/>
    <w:rsid w:val="004D2E11"/>
    <w:rsid w:val="004D2EDE"/>
    <w:rsid w:val="004D31EE"/>
    <w:rsid w:val="004D34BE"/>
    <w:rsid w:val="004D39DD"/>
    <w:rsid w:val="004D5ADB"/>
    <w:rsid w:val="004D6FEF"/>
    <w:rsid w:val="004D7298"/>
    <w:rsid w:val="004D731B"/>
    <w:rsid w:val="004D76BE"/>
    <w:rsid w:val="004D7D21"/>
    <w:rsid w:val="004D7F31"/>
    <w:rsid w:val="004E1321"/>
    <w:rsid w:val="004E343E"/>
    <w:rsid w:val="004E3882"/>
    <w:rsid w:val="004E3C88"/>
    <w:rsid w:val="004E42BB"/>
    <w:rsid w:val="004E4618"/>
    <w:rsid w:val="004E4773"/>
    <w:rsid w:val="004E539F"/>
    <w:rsid w:val="004E5DEC"/>
    <w:rsid w:val="004E5F94"/>
    <w:rsid w:val="004E7A0F"/>
    <w:rsid w:val="004E7F8B"/>
    <w:rsid w:val="004F0DBB"/>
    <w:rsid w:val="004F1705"/>
    <w:rsid w:val="004F1EC6"/>
    <w:rsid w:val="004F2656"/>
    <w:rsid w:val="004F26A5"/>
    <w:rsid w:val="004F2769"/>
    <w:rsid w:val="004F29B1"/>
    <w:rsid w:val="004F2AFF"/>
    <w:rsid w:val="004F2C04"/>
    <w:rsid w:val="004F3A4E"/>
    <w:rsid w:val="004F5998"/>
    <w:rsid w:val="004F5D28"/>
    <w:rsid w:val="004F64D5"/>
    <w:rsid w:val="004F6DEC"/>
    <w:rsid w:val="00500068"/>
    <w:rsid w:val="00500F00"/>
    <w:rsid w:val="005014CB"/>
    <w:rsid w:val="00501C22"/>
    <w:rsid w:val="00501C9B"/>
    <w:rsid w:val="00501F63"/>
    <w:rsid w:val="005023F9"/>
    <w:rsid w:val="00502AA7"/>
    <w:rsid w:val="00504AB9"/>
    <w:rsid w:val="00504D97"/>
    <w:rsid w:val="00505123"/>
    <w:rsid w:val="0050539F"/>
    <w:rsid w:val="0050598F"/>
    <w:rsid w:val="00505C30"/>
    <w:rsid w:val="005064BA"/>
    <w:rsid w:val="00506A48"/>
    <w:rsid w:val="005072C1"/>
    <w:rsid w:val="0051299B"/>
    <w:rsid w:val="0051324F"/>
    <w:rsid w:val="00513517"/>
    <w:rsid w:val="00513941"/>
    <w:rsid w:val="00513E52"/>
    <w:rsid w:val="005151E9"/>
    <w:rsid w:val="00515977"/>
    <w:rsid w:val="00516081"/>
    <w:rsid w:val="00520DF6"/>
    <w:rsid w:val="00521569"/>
    <w:rsid w:val="00521955"/>
    <w:rsid w:val="00521977"/>
    <w:rsid w:val="005225C5"/>
    <w:rsid w:val="00522940"/>
    <w:rsid w:val="005230F3"/>
    <w:rsid w:val="00524F65"/>
    <w:rsid w:val="00526977"/>
    <w:rsid w:val="005279F4"/>
    <w:rsid w:val="00527B24"/>
    <w:rsid w:val="00527C01"/>
    <w:rsid w:val="00530285"/>
    <w:rsid w:val="00531341"/>
    <w:rsid w:val="00533AD7"/>
    <w:rsid w:val="005341CD"/>
    <w:rsid w:val="00534433"/>
    <w:rsid w:val="00536080"/>
    <w:rsid w:val="00536584"/>
    <w:rsid w:val="005367BB"/>
    <w:rsid w:val="00536AF2"/>
    <w:rsid w:val="00537064"/>
    <w:rsid w:val="00540048"/>
    <w:rsid w:val="00541099"/>
    <w:rsid w:val="0054237F"/>
    <w:rsid w:val="005427A1"/>
    <w:rsid w:val="00542A6D"/>
    <w:rsid w:val="005436B0"/>
    <w:rsid w:val="005438DB"/>
    <w:rsid w:val="0054395A"/>
    <w:rsid w:val="005447D8"/>
    <w:rsid w:val="005458FD"/>
    <w:rsid w:val="00545A5D"/>
    <w:rsid w:val="00546629"/>
    <w:rsid w:val="00546B0C"/>
    <w:rsid w:val="00546BC0"/>
    <w:rsid w:val="00546E67"/>
    <w:rsid w:val="00546FFD"/>
    <w:rsid w:val="005474E6"/>
    <w:rsid w:val="00547A8C"/>
    <w:rsid w:val="00550463"/>
    <w:rsid w:val="005508F8"/>
    <w:rsid w:val="00551319"/>
    <w:rsid w:val="005513EF"/>
    <w:rsid w:val="005517B0"/>
    <w:rsid w:val="005518C5"/>
    <w:rsid w:val="00552739"/>
    <w:rsid w:val="00552D7A"/>
    <w:rsid w:val="005541C2"/>
    <w:rsid w:val="00555148"/>
    <w:rsid w:val="00555DE8"/>
    <w:rsid w:val="00556579"/>
    <w:rsid w:val="005575E0"/>
    <w:rsid w:val="00560041"/>
    <w:rsid w:val="00561068"/>
    <w:rsid w:val="00561082"/>
    <w:rsid w:val="00562D4E"/>
    <w:rsid w:val="00562E3A"/>
    <w:rsid w:val="005634E0"/>
    <w:rsid w:val="00563A20"/>
    <w:rsid w:val="00564322"/>
    <w:rsid w:val="005646CA"/>
    <w:rsid w:val="00564A9C"/>
    <w:rsid w:val="00564D17"/>
    <w:rsid w:val="00565C47"/>
    <w:rsid w:val="00565F7C"/>
    <w:rsid w:val="005663A0"/>
    <w:rsid w:val="005669E6"/>
    <w:rsid w:val="00566F61"/>
    <w:rsid w:val="00570415"/>
    <w:rsid w:val="0057072A"/>
    <w:rsid w:val="00570D94"/>
    <w:rsid w:val="00571232"/>
    <w:rsid w:val="00572423"/>
    <w:rsid w:val="00572A1E"/>
    <w:rsid w:val="005734BE"/>
    <w:rsid w:val="00573654"/>
    <w:rsid w:val="00573699"/>
    <w:rsid w:val="0057471B"/>
    <w:rsid w:val="0057481D"/>
    <w:rsid w:val="00575028"/>
    <w:rsid w:val="00575F9B"/>
    <w:rsid w:val="0057619A"/>
    <w:rsid w:val="005778B2"/>
    <w:rsid w:val="0058085E"/>
    <w:rsid w:val="005813CF"/>
    <w:rsid w:val="0058194A"/>
    <w:rsid w:val="00581E18"/>
    <w:rsid w:val="00582338"/>
    <w:rsid w:val="005833CE"/>
    <w:rsid w:val="00583C66"/>
    <w:rsid w:val="00583D39"/>
    <w:rsid w:val="005853D5"/>
    <w:rsid w:val="00586A2E"/>
    <w:rsid w:val="00586DBC"/>
    <w:rsid w:val="00587D27"/>
    <w:rsid w:val="00590F0F"/>
    <w:rsid w:val="0059190D"/>
    <w:rsid w:val="005922F7"/>
    <w:rsid w:val="00592FFC"/>
    <w:rsid w:val="005930FD"/>
    <w:rsid w:val="005935BB"/>
    <w:rsid w:val="00593EDE"/>
    <w:rsid w:val="00594296"/>
    <w:rsid w:val="00594CE1"/>
    <w:rsid w:val="00594EFA"/>
    <w:rsid w:val="00595113"/>
    <w:rsid w:val="0059569F"/>
    <w:rsid w:val="00595FC9"/>
    <w:rsid w:val="00596E65"/>
    <w:rsid w:val="00596F67"/>
    <w:rsid w:val="0059733A"/>
    <w:rsid w:val="005A085B"/>
    <w:rsid w:val="005A0C53"/>
    <w:rsid w:val="005A1CD1"/>
    <w:rsid w:val="005A1EBA"/>
    <w:rsid w:val="005A1EEF"/>
    <w:rsid w:val="005A2BB8"/>
    <w:rsid w:val="005A3CED"/>
    <w:rsid w:val="005A6212"/>
    <w:rsid w:val="005A6718"/>
    <w:rsid w:val="005B0A64"/>
    <w:rsid w:val="005B0D34"/>
    <w:rsid w:val="005B0F5D"/>
    <w:rsid w:val="005B16AE"/>
    <w:rsid w:val="005B1BD3"/>
    <w:rsid w:val="005B1C93"/>
    <w:rsid w:val="005B1F8F"/>
    <w:rsid w:val="005B21BF"/>
    <w:rsid w:val="005B26C2"/>
    <w:rsid w:val="005B2A49"/>
    <w:rsid w:val="005B2D81"/>
    <w:rsid w:val="005B3627"/>
    <w:rsid w:val="005B3997"/>
    <w:rsid w:val="005B46F4"/>
    <w:rsid w:val="005B4C65"/>
    <w:rsid w:val="005B6874"/>
    <w:rsid w:val="005B6879"/>
    <w:rsid w:val="005B6EC4"/>
    <w:rsid w:val="005B7814"/>
    <w:rsid w:val="005B7B7D"/>
    <w:rsid w:val="005C01AF"/>
    <w:rsid w:val="005C12D5"/>
    <w:rsid w:val="005C1885"/>
    <w:rsid w:val="005C19B6"/>
    <w:rsid w:val="005C39D0"/>
    <w:rsid w:val="005C3D7C"/>
    <w:rsid w:val="005C4AAC"/>
    <w:rsid w:val="005C528C"/>
    <w:rsid w:val="005C5CCA"/>
    <w:rsid w:val="005C6A2A"/>
    <w:rsid w:val="005C6C6F"/>
    <w:rsid w:val="005D01C5"/>
    <w:rsid w:val="005D01F8"/>
    <w:rsid w:val="005D097B"/>
    <w:rsid w:val="005D15A2"/>
    <w:rsid w:val="005D28BE"/>
    <w:rsid w:val="005D2DE0"/>
    <w:rsid w:val="005D34EC"/>
    <w:rsid w:val="005D38F0"/>
    <w:rsid w:val="005D3BE5"/>
    <w:rsid w:val="005D554A"/>
    <w:rsid w:val="005D5B3A"/>
    <w:rsid w:val="005D639D"/>
    <w:rsid w:val="005D6BEE"/>
    <w:rsid w:val="005D703B"/>
    <w:rsid w:val="005D7112"/>
    <w:rsid w:val="005D7B17"/>
    <w:rsid w:val="005D7E59"/>
    <w:rsid w:val="005D7EF1"/>
    <w:rsid w:val="005E0444"/>
    <w:rsid w:val="005E0A0E"/>
    <w:rsid w:val="005E15A4"/>
    <w:rsid w:val="005E15FA"/>
    <w:rsid w:val="005E1E31"/>
    <w:rsid w:val="005E32F9"/>
    <w:rsid w:val="005E3744"/>
    <w:rsid w:val="005E3988"/>
    <w:rsid w:val="005E4515"/>
    <w:rsid w:val="005E53A3"/>
    <w:rsid w:val="005E555F"/>
    <w:rsid w:val="005E670B"/>
    <w:rsid w:val="005E6FFD"/>
    <w:rsid w:val="005E70CD"/>
    <w:rsid w:val="005E79A0"/>
    <w:rsid w:val="005E7D21"/>
    <w:rsid w:val="005F04B5"/>
    <w:rsid w:val="005F05C6"/>
    <w:rsid w:val="005F086D"/>
    <w:rsid w:val="005F1338"/>
    <w:rsid w:val="005F1CCD"/>
    <w:rsid w:val="005F2295"/>
    <w:rsid w:val="005F268E"/>
    <w:rsid w:val="005F2A42"/>
    <w:rsid w:val="005F2F4A"/>
    <w:rsid w:val="005F383E"/>
    <w:rsid w:val="005F39D4"/>
    <w:rsid w:val="005F3CC9"/>
    <w:rsid w:val="005F4A32"/>
    <w:rsid w:val="005F5C87"/>
    <w:rsid w:val="005F6BBC"/>
    <w:rsid w:val="005F7125"/>
    <w:rsid w:val="005F7753"/>
    <w:rsid w:val="005F7813"/>
    <w:rsid w:val="005F7AC0"/>
    <w:rsid w:val="005F7DA5"/>
    <w:rsid w:val="005F7FC6"/>
    <w:rsid w:val="00600750"/>
    <w:rsid w:val="0060130A"/>
    <w:rsid w:val="00601770"/>
    <w:rsid w:val="00603171"/>
    <w:rsid w:val="0060350D"/>
    <w:rsid w:val="0060374F"/>
    <w:rsid w:val="00603A2E"/>
    <w:rsid w:val="00604A23"/>
    <w:rsid w:val="00604F8E"/>
    <w:rsid w:val="0060514E"/>
    <w:rsid w:val="00605619"/>
    <w:rsid w:val="006059F8"/>
    <w:rsid w:val="00605DF8"/>
    <w:rsid w:val="00605EED"/>
    <w:rsid w:val="00605F7E"/>
    <w:rsid w:val="006067BF"/>
    <w:rsid w:val="00607A4A"/>
    <w:rsid w:val="0061010A"/>
    <w:rsid w:val="006106FF"/>
    <w:rsid w:val="00610959"/>
    <w:rsid w:val="00610B7C"/>
    <w:rsid w:val="00610F83"/>
    <w:rsid w:val="00612F0E"/>
    <w:rsid w:val="00614567"/>
    <w:rsid w:val="00614953"/>
    <w:rsid w:val="00616124"/>
    <w:rsid w:val="00616406"/>
    <w:rsid w:val="00616865"/>
    <w:rsid w:val="00616CD7"/>
    <w:rsid w:val="00617670"/>
    <w:rsid w:val="00617B08"/>
    <w:rsid w:val="00620BB4"/>
    <w:rsid w:val="0062214E"/>
    <w:rsid w:val="0062219F"/>
    <w:rsid w:val="00622396"/>
    <w:rsid w:val="006223B9"/>
    <w:rsid w:val="00624382"/>
    <w:rsid w:val="00624C8B"/>
    <w:rsid w:val="006256C9"/>
    <w:rsid w:val="00626A21"/>
    <w:rsid w:val="00626A32"/>
    <w:rsid w:val="00626B20"/>
    <w:rsid w:val="00627183"/>
    <w:rsid w:val="00627CE3"/>
    <w:rsid w:val="00627DFE"/>
    <w:rsid w:val="0063008E"/>
    <w:rsid w:val="00630819"/>
    <w:rsid w:val="00631E74"/>
    <w:rsid w:val="00631F8B"/>
    <w:rsid w:val="0063218B"/>
    <w:rsid w:val="0063225B"/>
    <w:rsid w:val="0063273C"/>
    <w:rsid w:val="006336EB"/>
    <w:rsid w:val="006353DC"/>
    <w:rsid w:val="0063568D"/>
    <w:rsid w:val="006359DC"/>
    <w:rsid w:val="00635D21"/>
    <w:rsid w:val="006361FB"/>
    <w:rsid w:val="00636687"/>
    <w:rsid w:val="00636702"/>
    <w:rsid w:val="006371EF"/>
    <w:rsid w:val="006402DE"/>
    <w:rsid w:val="00640A93"/>
    <w:rsid w:val="006423F3"/>
    <w:rsid w:val="006426B5"/>
    <w:rsid w:val="00642D4D"/>
    <w:rsid w:val="00644B9D"/>
    <w:rsid w:val="00645740"/>
    <w:rsid w:val="00645CCA"/>
    <w:rsid w:val="006465FB"/>
    <w:rsid w:val="00646BDB"/>
    <w:rsid w:val="006474A7"/>
    <w:rsid w:val="006479D8"/>
    <w:rsid w:val="00650235"/>
    <w:rsid w:val="0065072F"/>
    <w:rsid w:val="0065083C"/>
    <w:rsid w:val="00650901"/>
    <w:rsid w:val="00650BEF"/>
    <w:rsid w:val="006511EE"/>
    <w:rsid w:val="00651646"/>
    <w:rsid w:val="00651667"/>
    <w:rsid w:val="00653AEB"/>
    <w:rsid w:val="006547BC"/>
    <w:rsid w:val="0065538F"/>
    <w:rsid w:val="00655765"/>
    <w:rsid w:val="00655783"/>
    <w:rsid w:val="00655E4E"/>
    <w:rsid w:val="0065601B"/>
    <w:rsid w:val="00656293"/>
    <w:rsid w:val="00656F63"/>
    <w:rsid w:val="00657970"/>
    <w:rsid w:val="00661631"/>
    <w:rsid w:val="00661B5D"/>
    <w:rsid w:val="00662361"/>
    <w:rsid w:val="0066319E"/>
    <w:rsid w:val="00663CDD"/>
    <w:rsid w:val="00663CEC"/>
    <w:rsid w:val="006640A2"/>
    <w:rsid w:val="006640A3"/>
    <w:rsid w:val="00664827"/>
    <w:rsid w:val="00664B5F"/>
    <w:rsid w:val="006664C5"/>
    <w:rsid w:val="00666522"/>
    <w:rsid w:val="0066660E"/>
    <w:rsid w:val="006666B8"/>
    <w:rsid w:val="00666AB3"/>
    <w:rsid w:val="00666C7A"/>
    <w:rsid w:val="00667A54"/>
    <w:rsid w:val="00670288"/>
    <w:rsid w:val="00671E2E"/>
    <w:rsid w:val="00672116"/>
    <w:rsid w:val="006722C9"/>
    <w:rsid w:val="00673CED"/>
    <w:rsid w:val="00674B06"/>
    <w:rsid w:val="00674CDB"/>
    <w:rsid w:val="006750EC"/>
    <w:rsid w:val="0067526E"/>
    <w:rsid w:val="00676896"/>
    <w:rsid w:val="00676C2E"/>
    <w:rsid w:val="00677257"/>
    <w:rsid w:val="00677563"/>
    <w:rsid w:val="006776E4"/>
    <w:rsid w:val="006806D9"/>
    <w:rsid w:val="006819C5"/>
    <w:rsid w:val="0068212A"/>
    <w:rsid w:val="00682776"/>
    <w:rsid w:val="00683B10"/>
    <w:rsid w:val="00684092"/>
    <w:rsid w:val="00684594"/>
    <w:rsid w:val="00684A14"/>
    <w:rsid w:val="00684B70"/>
    <w:rsid w:val="006853E3"/>
    <w:rsid w:val="00685473"/>
    <w:rsid w:val="0068555A"/>
    <w:rsid w:val="00685FD5"/>
    <w:rsid w:val="00686216"/>
    <w:rsid w:val="006862B9"/>
    <w:rsid w:val="00687492"/>
    <w:rsid w:val="00687CC7"/>
    <w:rsid w:val="00687FA1"/>
    <w:rsid w:val="006915B0"/>
    <w:rsid w:val="0069191A"/>
    <w:rsid w:val="00692071"/>
    <w:rsid w:val="00692F53"/>
    <w:rsid w:val="00692F81"/>
    <w:rsid w:val="006940E4"/>
    <w:rsid w:val="0069484E"/>
    <w:rsid w:val="006953E1"/>
    <w:rsid w:val="00696067"/>
    <w:rsid w:val="00696369"/>
    <w:rsid w:val="0069640B"/>
    <w:rsid w:val="00696A14"/>
    <w:rsid w:val="00696ACC"/>
    <w:rsid w:val="00696F28"/>
    <w:rsid w:val="00697B2F"/>
    <w:rsid w:val="006A1694"/>
    <w:rsid w:val="006A19F3"/>
    <w:rsid w:val="006A2A7A"/>
    <w:rsid w:val="006A304F"/>
    <w:rsid w:val="006A37C8"/>
    <w:rsid w:val="006A3CA3"/>
    <w:rsid w:val="006A407F"/>
    <w:rsid w:val="006A433F"/>
    <w:rsid w:val="006A4659"/>
    <w:rsid w:val="006A48A0"/>
    <w:rsid w:val="006A5CA9"/>
    <w:rsid w:val="006A5EF4"/>
    <w:rsid w:val="006A5FBF"/>
    <w:rsid w:val="006A638B"/>
    <w:rsid w:val="006A65E4"/>
    <w:rsid w:val="006A78AF"/>
    <w:rsid w:val="006A78FA"/>
    <w:rsid w:val="006B1D14"/>
    <w:rsid w:val="006B2460"/>
    <w:rsid w:val="006B2F4B"/>
    <w:rsid w:val="006B3690"/>
    <w:rsid w:val="006B37FB"/>
    <w:rsid w:val="006B38BA"/>
    <w:rsid w:val="006B3AF3"/>
    <w:rsid w:val="006B422C"/>
    <w:rsid w:val="006B4537"/>
    <w:rsid w:val="006B5F8F"/>
    <w:rsid w:val="006B608B"/>
    <w:rsid w:val="006B6250"/>
    <w:rsid w:val="006B6255"/>
    <w:rsid w:val="006B65E3"/>
    <w:rsid w:val="006B6D2B"/>
    <w:rsid w:val="006C006A"/>
    <w:rsid w:val="006C0465"/>
    <w:rsid w:val="006C0DEB"/>
    <w:rsid w:val="006C1ED0"/>
    <w:rsid w:val="006C274E"/>
    <w:rsid w:val="006C2B37"/>
    <w:rsid w:val="006C38A1"/>
    <w:rsid w:val="006C3967"/>
    <w:rsid w:val="006C396D"/>
    <w:rsid w:val="006C472C"/>
    <w:rsid w:val="006C5394"/>
    <w:rsid w:val="006C53B0"/>
    <w:rsid w:val="006C53BA"/>
    <w:rsid w:val="006C565F"/>
    <w:rsid w:val="006C5E5A"/>
    <w:rsid w:val="006C5FE7"/>
    <w:rsid w:val="006C695E"/>
    <w:rsid w:val="006C75CF"/>
    <w:rsid w:val="006C764A"/>
    <w:rsid w:val="006C7F32"/>
    <w:rsid w:val="006D00D1"/>
    <w:rsid w:val="006D0AB3"/>
    <w:rsid w:val="006D1680"/>
    <w:rsid w:val="006D2AF3"/>
    <w:rsid w:val="006D309D"/>
    <w:rsid w:val="006D399E"/>
    <w:rsid w:val="006D44CC"/>
    <w:rsid w:val="006D4A8A"/>
    <w:rsid w:val="006D54C4"/>
    <w:rsid w:val="006D5699"/>
    <w:rsid w:val="006D6156"/>
    <w:rsid w:val="006D61C9"/>
    <w:rsid w:val="006E0278"/>
    <w:rsid w:val="006E0FB5"/>
    <w:rsid w:val="006E10D4"/>
    <w:rsid w:val="006E1D20"/>
    <w:rsid w:val="006E1FBD"/>
    <w:rsid w:val="006E1FD2"/>
    <w:rsid w:val="006E255F"/>
    <w:rsid w:val="006E25B8"/>
    <w:rsid w:val="006E3CAE"/>
    <w:rsid w:val="006E40C4"/>
    <w:rsid w:val="006E441D"/>
    <w:rsid w:val="006E4A77"/>
    <w:rsid w:val="006E7032"/>
    <w:rsid w:val="006E7D78"/>
    <w:rsid w:val="006E7DAD"/>
    <w:rsid w:val="006F0007"/>
    <w:rsid w:val="006F07A4"/>
    <w:rsid w:val="006F0AA3"/>
    <w:rsid w:val="006F0C6A"/>
    <w:rsid w:val="006F0FC2"/>
    <w:rsid w:val="006F1221"/>
    <w:rsid w:val="006F162D"/>
    <w:rsid w:val="006F2004"/>
    <w:rsid w:val="006F24B0"/>
    <w:rsid w:val="006F2EAF"/>
    <w:rsid w:val="006F4CE7"/>
    <w:rsid w:val="006F62AB"/>
    <w:rsid w:val="006F735F"/>
    <w:rsid w:val="00700AED"/>
    <w:rsid w:val="00702B92"/>
    <w:rsid w:val="00702EA7"/>
    <w:rsid w:val="00703FFF"/>
    <w:rsid w:val="00704003"/>
    <w:rsid w:val="00704020"/>
    <w:rsid w:val="00705496"/>
    <w:rsid w:val="00705FD1"/>
    <w:rsid w:val="007067E3"/>
    <w:rsid w:val="00707575"/>
    <w:rsid w:val="00707677"/>
    <w:rsid w:val="00707BFA"/>
    <w:rsid w:val="00710A8B"/>
    <w:rsid w:val="007110CF"/>
    <w:rsid w:val="00711FB5"/>
    <w:rsid w:val="007125AD"/>
    <w:rsid w:val="0071293C"/>
    <w:rsid w:val="007129B7"/>
    <w:rsid w:val="007133C2"/>
    <w:rsid w:val="007137DA"/>
    <w:rsid w:val="00715347"/>
    <w:rsid w:val="007158ED"/>
    <w:rsid w:val="00715E80"/>
    <w:rsid w:val="00716413"/>
    <w:rsid w:val="007167F4"/>
    <w:rsid w:val="00717D70"/>
    <w:rsid w:val="00717EE2"/>
    <w:rsid w:val="00717FD3"/>
    <w:rsid w:val="00720140"/>
    <w:rsid w:val="00720E12"/>
    <w:rsid w:val="007211D7"/>
    <w:rsid w:val="00721899"/>
    <w:rsid w:val="00721AD3"/>
    <w:rsid w:val="007223D7"/>
    <w:rsid w:val="00722E4B"/>
    <w:rsid w:val="0072367E"/>
    <w:rsid w:val="00723BD4"/>
    <w:rsid w:val="00724515"/>
    <w:rsid w:val="00724C4C"/>
    <w:rsid w:val="00724E78"/>
    <w:rsid w:val="00724E7A"/>
    <w:rsid w:val="00725205"/>
    <w:rsid w:val="007257C4"/>
    <w:rsid w:val="0072730C"/>
    <w:rsid w:val="007278CF"/>
    <w:rsid w:val="00727EC7"/>
    <w:rsid w:val="00727EFB"/>
    <w:rsid w:val="007301E2"/>
    <w:rsid w:val="007304CE"/>
    <w:rsid w:val="00730FCB"/>
    <w:rsid w:val="00731FF6"/>
    <w:rsid w:val="007329C1"/>
    <w:rsid w:val="00732FC7"/>
    <w:rsid w:val="00733260"/>
    <w:rsid w:val="007333E3"/>
    <w:rsid w:val="0073369A"/>
    <w:rsid w:val="00734108"/>
    <w:rsid w:val="00734CBA"/>
    <w:rsid w:val="00735696"/>
    <w:rsid w:val="00737217"/>
    <w:rsid w:val="0073733A"/>
    <w:rsid w:val="00737621"/>
    <w:rsid w:val="00740687"/>
    <w:rsid w:val="00740D2D"/>
    <w:rsid w:val="00740D5D"/>
    <w:rsid w:val="00740DFD"/>
    <w:rsid w:val="0074123B"/>
    <w:rsid w:val="0074197D"/>
    <w:rsid w:val="00741AF4"/>
    <w:rsid w:val="007424D2"/>
    <w:rsid w:val="00742529"/>
    <w:rsid w:val="00742576"/>
    <w:rsid w:val="00742EEF"/>
    <w:rsid w:val="00743723"/>
    <w:rsid w:val="00746230"/>
    <w:rsid w:val="00746796"/>
    <w:rsid w:val="00747C86"/>
    <w:rsid w:val="00747D81"/>
    <w:rsid w:val="00751019"/>
    <w:rsid w:val="0075166A"/>
    <w:rsid w:val="00751781"/>
    <w:rsid w:val="0075180E"/>
    <w:rsid w:val="00751CB2"/>
    <w:rsid w:val="00752450"/>
    <w:rsid w:val="007525BD"/>
    <w:rsid w:val="007534D9"/>
    <w:rsid w:val="007541AC"/>
    <w:rsid w:val="007548A2"/>
    <w:rsid w:val="00754AE2"/>
    <w:rsid w:val="00755752"/>
    <w:rsid w:val="00756278"/>
    <w:rsid w:val="00756CD0"/>
    <w:rsid w:val="00756DFF"/>
    <w:rsid w:val="0075735A"/>
    <w:rsid w:val="007575D3"/>
    <w:rsid w:val="00761C7D"/>
    <w:rsid w:val="00761D69"/>
    <w:rsid w:val="007620BF"/>
    <w:rsid w:val="007628DB"/>
    <w:rsid w:val="00763679"/>
    <w:rsid w:val="00763D95"/>
    <w:rsid w:val="0076405D"/>
    <w:rsid w:val="00764682"/>
    <w:rsid w:val="0076470A"/>
    <w:rsid w:val="0076482A"/>
    <w:rsid w:val="007650BF"/>
    <w:rsid w:val="00765423"/>
    <w:rsid w:val="0076557C"/>
    <w:rsid w:val="0076619D"/>
    <w:rsid w:val="007668A8"/>
    <w:rsid w:val="0076692E"/>
    <w:rsid w:val="00766F68"/>
    <w:rsid w:val="00767120"/>
    <w:rsid w:val="0076743D"/>
    <w:rsid w:val="00767E85"/>
    <w:rsid w:val="00770B7F"/>
    <w:rsid w:val="00771288"/>
    <w:rsid w:val="007716EC"/>
    <w:rsid w:val="00771B94"/>
    <w:rsid w:val="00771D0E"/>
    <w:rsid w:val="00771D43"/>
    <w:rsid w:val="00771E06"/>
    <w:rsid w:val="00771F56"/>
    <w:rsid w:val="00772419"/>
    <w:rsid w:val="00773049"/>
    <w:rsid w:val="0077383B"/>
    <w:rsid w:val="0077384E"/>
    <w:rsid w:val="00774100"/>
    <w:rsid w:val="00774F05"/>
    <w:rsid w:val="007750F2"/>
    <w:rsid w:val="007755E5"/>
    <w:rsid w:val="00775BA5"/>
    <w:rsid w:val="00775DDB"/>
    <w:rsid w:val="007760BA"/>
    <w:rsid w:val="0077644F"/>
    <w:rsid w:val="00776505"/>
    <w:rsid w:val="00776CB4"/>
    <w:rsid w:val="00780293"/>
    <w:rsid w:val="00780803"/>
    <w:rsid w:val="00780EE2"/>
    <w:rsid w:val="00781554"/>
    <w:rsid w:val="0078176C"/>
    <w:rsid w:val="00781AA0"/>
    <w:rsid w:val="00782089"/>
    <w:rsid w:val="007823ED"/>
    <w:rsid w:val="0078243A"/>
    <w:rsid w:val="00782B42"/>
    <w:rsid w:val="00783B91"/>
    <w:rsid w:val="00784841"/>
    <w:rsid w:val="00784879"/>
    <w:rsid w:val="007849F0"/>
    <w:rsid w:val="00784B67"/>
    <w:rsid w:val="00784C14"/>
    <w:rsid w:val="00784DBE"/>
    <w:rsid w:val="00785F6F"/>
    <w:rsid w:val="007866A5"/>
    <w:rsid w:val="0078699D"/>
    <w:rsid w:val="00786E6C"/>
    <w:rsid w:val="007873DE"/>
    <w:rsid w:val="007874FD"/>
    <w:rsid w:val="007879C5"/>
    <w:rsid w:val="00787E37"/>
    <w:rsid w:val="00790066"/>
    <w:rsid w:val="00790A8F"/>
    <w:rsid w:val="00790E26"/>
    <w:rsid w:val="0079184C"/>
    <w:rsid w:val="00791C19"/>
    <w:rsid w:val="00791D3A"/>
    <w:rsid w:val="00794D8C"/>
    <w:rsid w:val="00794F35"/>
    <w:rsid w:val="00795A83"/>
    <w:rsid w:val="00797329"/>
    <w:rsid w:val="007A09A6"/>
    <w:rsid w:val="007A0D53"/>
    <w:rsid w:val="007A0E75"/>
    <w:rsid w:val="007A0F0D"/>
    <w:rsid w:val="007A15C0"/>
    <w:rsid w:val="007A1625"/>
    <w:rsid w:val="007A1660"/>
    <w:rsid w:val="007A193E"/>
    <w:rsid w:val="007A1D97"/>
    <w:rsid w:val="007A1F0D"/>
    <w:rsid w:val="007A383B"/>
    <w:rsid w:val="007A3EB5"/>
    <w:rsid w:val="007A3F25"/>
    <w:rsid w:val="007A3FB9"/>
    <w:rsid w:val="007A4C5A"/>
    <w:rsid w:val="007A510F"/>
    <w:rsid w:val="007A51C6"/>
    <w:rsid w:val="007A5E84"/>
    <w:rsid w:val="007A753B"/>
    <w:rsid w:val="007A777A"/>
    <w:rsid w:val="007A78C5"/>
    <w:rsid w:val="007B001F"/>
    <w:rsid w:val="007B0497"/>
    <w:rsid w:val="007B0A70"/>
    <w:rsid w:val="007B1FB6"/>
    <w:rsid w:val="007B22EA"/>
    <w:rsid w:val="007B4451"/>
    <w:rsid w:val="007B44C9"/>
    <w:rsid w:val="007B55D2"/>
    <w:rsid w:val="007B56FA"/>
    <w:rsid w:val="007B5A59"/>
    <w:rsid w:val="007B6850"/>
    <w:rsid w:val="007B715A"/>
    <w:rsid w:val="007C05C9"/>
    <w:rsid w:val="007C2257"/>
    <w:rsid w:val="007C29A0"/>
    <w:rsid w:val="007C3211"/>
    <w:rsid w:val="007C3AC6"/>
    <w:rsid w:val="007C3FCF"/>
    <w:rsid w:val="007C428F"/>
    <w:rsid w:val="007C6194"/>
    <w:rsid w:val="007C62A9"/>
    <w:rsid w:val="007C62D5"/>
    <w:rsid w:val="007C6382"/>
    <w:rsid w:val="007C7507"/>
    <w:rsid w:val="007C7718"/>
    <w:rsid w:val="007C784B"/>
    <w:rsid w:val="007D035C"/>
    <w:rsid w:val="007D0510"/>
    <w:rsid w:val="007D09B2"/>
    <w:rsid w:val="007D10D5"/>
    <w:rsid w:val="007D17F2"/>
    <w:rsid w:val="007D18B1"/>
    <w:rsid w:val="007D224C"/>
    <w:rsid w:val="007D3ECD"/>
    <w:rsid w:val="007D42D6"/>
    <w:rsid w:val="007D5440"/>
    <w:rsid w:val="007D597A"/>
    <w:rsid w:val="007D6423"/>
    <w:rsid w:val="007D72C5"/>
    <w:rsid w:val="007D77AB"/>
    <w:rsid w:val="007E11F7"/>
    <w:rsid w:val="007E3B21"/>
    <w:rsid w:val="007E3FAF"/>
    <w:rsid w:val="007E4207"/>
    <w:rsid w:val="007E4D03"/>
    <w:rsid w:val="007E538D"/>
    <w:rsid w:val="007E5A75"/>
    <w:rsid w:val="007E5C05"/>
    <w:rsid w:val="007E5D58"/>
    <w:rsid w:val="007E68EA"/>
    <w:rsid w:val="007E69B0"/>
    <w:rsid w:val="007E717D"/>
    <w:rsid w:val="007E7971"/>
    <w:rsid w:val="007E7A38"/>
    <w:rsid w:val="007F03E7"/>
    <w:rsid w:val="007F0BBF"/>
    <w:rsid w:val="007F1C99"/>
    <w:rsid w:val="007F2673"/>
    <w:rsid w:val="007F2911"/>
    <w:rsid w:val="007F3086"/>
    <w:rsid w:val="007F33E1"/>
    <w:rsid w:val="007F4420"/>
    <w:rsid w:val="007F5794"/>
    <w:rsid w:val="007F5BE4"/>
    <w:rsid w:val="007F72C5"/>
    <w:rsid w:val="007F75B2"/>
    <w:rsid w:val="007F7FB4"/>
    <w:rsid w:val="00800024"/>
    <w:rsid w:val="0080013E"/>
    <w:rsid w:val="0080132D"/>
    <w:rsid w:val="00801471"/>
    <w:rsid w:val="00801813"/>
    <w:rsid w:val="00801C0D"/>
    <w:rsid w:val="008020B0"/>
    <w:rsid w:val="008023A9"/>
    <w:rsid w:val="00802ADE"/>
    <w:rsid w:val="00802FA7"/>
    <w:rsid w:val="0080360A"/>
    <w:rsid w:val="00803C85"/>
    <w:rsid w:val="008050D6"/>
    <w:rsid w:val="00805938"/>
    <w:rsid w:val="00806B77"/>
    <w:rsid w:val="008074BF"/>
    <w:rsid w:val="00807E16"/>
    <w:rsid w:val="0081007B"/>
    <w:rsid w:val="00811770"/>
    <w:rsid w:val="00811F1B"/>
    <w:rsid w:val="008120E4"/>
    <w:rsid w:val="00812970"/>
    <w:rsid w:val="00813E68"/>
    <w:rsid w:val="00814D32"/>
    <w:rsid w:val="0081629C"/>
    <w:rsid w:val="00816302"/>
    <w:rsid w:val="00816DB5"/>
    <w:rsid w:val="00817238"/>
    <w:rsid w:val="008179D4"/>
    <w:rsid w:val="00817BDE"/>
    <w:rsid w:val="00820411"/>
    <w:rsid w:val="00820756"/>
    <w:rsid w:val="00820A6C"/>
    <w:rsid w:val="00820A71"/>
    <w:rsid w:val="008214C9"/>
    <w:rsid w:val="008217FF"/>
    <w:rsid w:val="00821B28"/>
    <w:rsid w:val="00821C61"/>
    <w:rsid w:val="00821D7D"/>
    <w:rsid w:val="00823B97"/>
    <w:rsid w:val="00825223"/>
    <w:rsid w:val="0082558B"/>
    <w:rsid w:val="00826409"/>
    <w:rsid w:val="008266EF"/>
    <w:rsid w:val="00826FCC"/>
    <w:rsid w:val="00830FA8"/>
    <w:rsid w:val="00831AAB"/>
    <w:rsid w:val="00832347"/>
    <w:rsid w:val="00833C75"/>
    <w:rsid w:val="00833D02"/>
    <w:rsid w:val="0083405B"/>
    <w:rsid w:val="0083443D"/>
    <w:rsid w:val="00834611"/>
    <w:rsid w:val="00834754"/>
    <w:rsid w:val="00834A99"/>
    <w:rsid w:val="00834DE6"/>
    <w:rsid w:val="00835197"/>
    <w:rsid w:val="008366DE"/>
    <w:rsid w:val="00836762"/>
    <w:rsid w:val="0083762F"/>
    <w:rsid w:val="00840F37"/>
    <w:rsid w:val="008414FF"/>
    <w:rsid w:val="00841757"/>
    <w:rsid w:val="00844082"/>
    <w:rsid w:val="00844A6E"/>
    <w:rsid w:val="00844BCB"/>
    <w:rsid w:val="00844BE6"/>
    <w:rsid w:val="008450EF"/>
    <w:rsid w:val="008451F9"/>
    <w:rsid w:val="00845818"/>
    <w:rsid w:val="008469AD"/>
    <w:rsid w:val="008475A6"/>
    <w:rsid w:val="00847C4D"/>
    <w:rsid w:val="0085228C"/>
    <w:rsid w:val="00852AE0"/>
    <w:rsid w:val="008532F6"/>
    <w:rsid w:val="00853D02"/>
    <w:rsid w:val="0085408B"/>
    <w:rsid w:val="00855013"/>
    <w:rsid w:val="00855D36"/>
    <w:rsid w:val="00855F52"/>
    <w:rsid w:val="0085601C"/>
    <w:rsid w:val="008562DB"/>
    <w:rsid w:val="00856363"/>
    <w:rsid w:val="00856707"/>
    <w:rsid w:val="00857068"/>
    <w:rsid w:val="00857491"/>
    <w:rsid w:val="008579EF"/>
    <w:rsid w:val="00860222"/>
    <w:rsid w:val="00860874"/>
    <w:rsid w:val="00862040"/>
    <w:rsid w:val="00862783"/>
    <w:rsid w:val="00862AAD"/>
    <w:rsid w:val="00862E5A"/>
    <w:rsid w:val="00863B57"/>
    <w:rsid w:val="00863CD9"/>
    <w:rsid w:val="00865C75"/>
    <w:rsid w:val="00865C82"/>
    <w:rsid w:val="008666D6"/>
    <w:rsid w:val="00866DCC"/>
    <w:rsid w:val="00866DFE"/>
    <w:rsid w:val="00866E2D"/>
    <w:rsid w:val="00867FD6"/>
    <w:rsid w:val="0087000E"/>
    <w:rsid w:val="008715FF"/>
    <w:rsid w:val="00872C3C"/>
    <w:rsid w:val="008732EC"/>
    <w:rsid w:val="00873D12"/>
    <w:rsid w:val="00874118"/>
    <w:rsid w:val="00874FC2"/>
    <w:rsid w:val="0087559D"/>
    <w:rsid w:val="00875C83"/>
    <w:rsid w:val="00876096"/>
    <w:rsid w:val="008766D7"/>
    <w:rsid w:val="008768BB"/>
    <w:rsid w:val="00876BCF"/>
    <w:rsid w:val="00877CDD"/>
    <w:rsid w:val="0088179C"/>
    <w:rsid w:val="00882B54"/>
    <w:rsid w:val="008831F0"/>
    <w:rsid w:val="00883241"/>
    <w:rsid w:val="00883A98"/>
    <w:rsid w:val="0088451B"/>
    <w:rsid w:val="00884AD2"/>
    <w:rsid w:val="0088596D"/>
    <w:rsid w:val="00885A97"/>
    <w:rsid w:val="008869F7"/>
    <w:rsid w:val="0088765F"/>
    <w:rsid w:val="00887E07"/>
    <w:rsid w:val="00891178"/>
    <w:rsid w:val="00892095"/>
    <w:rsid w:val="008929B0"/>
    <w:rsid w:val="00892E3C"/>
    <w:rsid w:val="00893DE4"/>
    <w:rsid w:val="00894E66"/>
    <w:rsid w:val="00895798"/>
    <w:rsid w:val="0089697B"/>
    <w:rsid w:val="00897839"/>
    <w:rsid w:val="008A0AC5"/>
    <w:rsid w:val="008A292D"/>
    <w:rsid w:val="008A2A32"/>
    <w:rsid w:val="008A2BD8"/>
    <w:rsid w:val="008A2DF8"/>
    <w:rsid w:val="008A3187"/>
    <w:rsid w:val="008A3465"/>
    <w:rsid w:val="008A3B75"/>
    <w:rsid w:val="008A3FA5"/>
    <w:rsid w:val="008A45A3"/>
    <w:rsid w:val="008A4BFA"/>
    <w:rsid w:val="008A592B"/>
    <w:rsid w:val="008A5B96"/>
    <w:rsid w:val="008A5D47"/>
    <w:rsid w:val="008A5F2B"/>
    <w:rsid w:val="008A65A2"/>
    <w:rsid w:val="008A6E31"/>
    <w:rsid w:val="008A7744"/>
    <w:rsid w:val="008B01A8"/>
    <w:rsid w:val="008B0285"/>
    <w:rsid w:val="008B0AEA"/>
    <w:rsid w:val="008B0D9D"/>
    <w:rsid w:val="008B2D05"/>
    <w:rsid w:val="008B2D55"/>
    <w:rsid w:val="008B3134"/>
    <w:rsid w:val="008B362E"/>
    <w:rsid w:val="008B4168"/>
    <w:rsid w:val="008B4D3C"/>
    <w:rsid w:val="008B5C9A"/>
    <w:rsid w:val="008B670A"/>
    <w:rsid w:val="008B7791"/>
    <w:rsid w:val="008B7FB9"/>
    <w:rsid w:val="008C0F0B"/>
    <w:rsid w:val="008C199F"/>
    <w:rsid w:val="008C32A0"/>
    <w:rsid w:val="008C477C"/>
    <w:rsid w:val="008C5E4C"/>
    <w:rsid w:val="008C660E"/>
    <w:rsid w:val="008C67F4"/>
    <w:rsid w:val="008C752B"/>
    <w:rsid w:val="008C7B55"/>
    <w:rsid w:val="008C7C01"/>
    <w:rsid w:val="008D01E1"/>
    <w:rsid w:val="008D1263"/>
    <w:rsid w:val="008D1D80"/>
    <w:rsid w:val="008D26F2"/>
    <w:rsid w:val="008D27E4"/>
    <w:rsid w:val="008D28D0"/>
    <w:rsid w:val="008D2CD2"/>
    <w:rsid w:val="008D4440"/>
    <w:rsid w:val="008D4827"/>
    <w:rsid w:val="008D4BAC"/>
    <w:rsid w:val="008D4D6E"/>
    <w:rsid w:val="008D4F36"/>
    <w:rsid w:val="008D50D7"/>
    <w:rsid w:val="008D60D6"/>
    <w:rsid w:val="008D6C52"/>
    <w:rsid w:val="008E0AB2"/>
    <w:rsid w:val="008E1805"/>
    <w:rsid w:val="008E1D61"/>
    <w:rsid w:val="008E377B"/>
    <w:rsid w:val="008E5B48"/>
    <w:rsid w:val="008E5D7B"/>
    <w:rsid w:val="008E5EA9"/>
    <w:rsid w:val="008E74C9"/>
    <w:rsid w:val="008F05D8"/>
    <w:rsid w:val="008F0A6E"/>
    <w:rsid w:val="008F136C"/>
    <w:rsid w:val="008F23A9"/>
    <w:rsid w:val="008F2643"/>
    <w:rsid w:val="008F38E6"/>
    <w:rsid w:val="008F3ABA"/>
    <w:rsid w:val="008F4053"/>
    <w:rsid w:val="008F41CD"/>
    <w:rsid w:val="008F577B"/>
    <w:rsid w:val="008F5AF6"/>
    <w:rsid w:val="008F5C92"/>
    <w:rsid w:val="008F605C"/>
    <w:rsid w:val="008F6C81"/>
    <w:rsid w:val="008F6C8D"/>
    <w:rsid w:val="008F6E15"/>
    <w:rsid w:val="008F6FBB"/>
    <w:rsid w:val="008F7332"/>
    <w:rsid w:val="008F78D8"/>
    <w:rsid w:val="009026F1"/>
    <w:rsid w:val="00902EAE"/>
    <w:rsid w:val="009033FB"/>
    <w:rsid w:val="0090343A"/>
    <w:rsid w:val="00903734"/>
    <w:rsid w:val="00903DD8"/>
    <w:rsid w:val="009040FF"/>
    <w:rsid w:val="00904A07"/>
    <w:rsid w:val="009053B8"/>
    <w:rsid w:val="00905520"/>
    <w:rsid w:val="00906679"/>
    <w:rsid w:val="00906DBE"/>
    <w:rsid w:val="00907342"/>
    <w:rsid w:val="00907D78"/>
    <w:rsid w:val="00910B73"/>
    <w:rsid w:val="00911636"/>
    <w:rsid w:val="009136ED"/>
    <w:rsid w:val="0091418E"/>
    <w:rsid w:val="00914397"/>
    <w:rsid w:val="0091447E"/>
    <w:rsid w:val="009144DD"/>
    <w:rsid w:val="00914614"/>
    <w:rsid w:val="009155FB"/>
    <w:rsid w:val="00915BA1"/>
    <w:rsid w:val="00915F4B"/>
    <w:rsid w:val="0091642F"/>
    <w:rsid w:val="00916435"/>
    <w:rsid w:val="00916E6F"/>
    <w:rsid w:val="00917016"/>
    <w:rsid w:val="00917213"/>
    <w:rsid w:val="00917A0A"/>
    <w:rsid w:val="0092084C"/>
    <w:rsid w:val="00920D24"/>
    <w:rsid w:val="00920FC9"/>
    <w:rsid w:val="00922739"/>
    <w:rsid w:val="00922D94"/>
    <w:rsid w:val="0092455A"/>
    <w:rsid w:val="00925EAF"/>
    <w:rsid w:val="00925EDA"/>
    <w:rsid w:val="00926509"/>
    <w:rsid w:val="0092731F"/>
    <w:rsid w:val="009275A8"/>
    <w:rsid w:val="009275CC"/>
    <w:rsid w:val="00927755"/>
    <w:rsid w:val="00930C81"/>
    <w:rsid w:val="009318E2"/>
    <w:rsid w:val="009329C0"/>
    <w:rsid w:val="00932CF6"/>
    <w:rsid w:val="0093372E"/>
    <w:rsid w:val="009339A1"/>
    <w:rsid w:val="00934BCB"/>
    <w:rsid w:val="0093564A"/>
    <w:rsid w:val="009358CC"/>
    <w:rsid w:val="00935E91"/>
    <w:rsid w:val="009417E2"/>
    <w:rsid w:val="00941A38"/>
    <w:rsid w:val="00941E2D"/>
    <w:rsid w:val="00942067"/>
    <w:rsid w:val="0094229B"/>
    <w:rsid w:val="00942E8A"/>
    <w:rsid w:val="00943BB6"/>
    <w:rsid w:val="00943C64"/>
    <w:rsid w:val="00945165"/>
    <w:rsid w:val="00947488"/>
    <w:rsid w:val="00947B74"/>
    <w:rsid w:val="00947BBE"/>
    <w:rsid w:val="00947FD7"/>
    <w:rsid w:val="00950315"/>
    <w:rsid w:val="00950590"/>
    <w:rsid w:val="00950A88"/>
    <w:rsid w:val="00951A36"/>
    <w:rsid w:val="0095234C"/>
    <w:rsid w:val="0095285A"/>
    <w:rsid w:val="00954709"/>
    <w:rsid w:val="00954C12"/>
    <w:rsid w:val="009555DB"/>
    <w:rsid w:val="00955C35"/>
    <w:rsid w:val="00955DD2"/>
    <w:rsid w:val="00955DEE"/>
    <w:rsid w:val="00956595"/>
    <w:rsid w:val="0095664D"/>
    <w:rsid w:val="00956C12"/>
    <w:rsid w:val="009570E0"/>
    <w:rsid w:val="009604F8"/>
    <w:rsid w:val="009605A4"/>
    <w:rsid w:val="009608F5"/>
    <w:rsid w:val="00961BA3"/>
    <w:rsid w:val="00963F03"/>
    <w:rsid w:val="009647AA"/>
    <w:rsid w:val="00964D4F"/>
    <w:rsid w:val="0096513E"/>
    <w:rsid w:val="0096667A"/>
    <w:rsid w:val="009667D3"/>
    <w:rsid w:val="009670E9"/>
    <w:rsid w:val="00967C7B"/>
    <w:rsid w:val="00967CE5"/>
    <w:rsid w:val="0097097A"/>
    <w:rsid w:val="00970BA1"/>
    <w:rsid w:val="00971D25"/>
    <w:rsid w:val="00972C78"/>
    <w:rsid w:val="00974BA2"/>
    <w:rsid w:val="00975969"/>
    <w:rsid w:val="0097636D"/>
    <w:rsid w:val="00976571"/>
    <w:rsid w:val="00976F53"/>
    <w:rsid w:val="00977078"/>
    <w:rsid w:val="009805FD"/>
    <w:rsid w:val="0098072D"/>
    <w:rsid w:val="00980E4B"/>
    <w:rsid w:val="00981BAE"/>
    <w:rsid w:val="00982207"/>
    <w:rsid w:val="00983316"/>
    <w:rsid w:val="0098349B"/>
    <w:rsid w:val="00983F4B"/>
    <w:rsid w:val="00984C74"/>
    <w:rsid w:val="00985813"/>
    <w:rsid w:val="00985B3B"/>
    <w:rsid w:val="00985F91"/>
    <w:rsid w:val="009861E8"/>
    <w:rsid w:val="00986FAB"/>
    <w:rsid w:val="00987185"/>
    <w:rsid w:val="00987B13"/>
    <w:rsid w:val="0099018B"/>
    <w:rsid w:val="00990312"/>
    <w:rsid w:val="009903B6"/>
    <w:rsid w:val="00990AB5"/>
    <w:rsid w:val="009915D2"/>
    <w:rsid w:val="00992716"/>
    <w:rsid w:val="00992B1E"/>
    <w:rsid w:val="0099330A"/>
    <w:rsid w:val="00993FC9"/>
    <w:rsid w:val="00994C2E"/>
    <w:rsid w:val="00994D05"/>
    <w:rsid w:val="00995535"/>
    <w:rsid w:val="0099560E"/>
    <w:rsid w:val="0099793B"/>
    <w:rsid w:val="00997C60"/>
    <w:rsid w:val="009A0A08"/>
    <w:rsid w:val="009A134E"/>
    <w:rsid w:val="009A19A3"/>
    <w:rsid w:val="009A1C22"/>
    <w:rsid w:val="009A2314"/>
    <w:rsid w:val="009A3316"/>
    <w:rsid w:val="009A3F3F"/>
    <w:rsid w:val="009A43CF"/>
    <w:rsid w:val="009A4587"/>
    <w:rsid w:val="009A4C5B"/>
    <w:rsid w:val="009A58DB"/>
    <w:rsid w:val="009A58F7"/>
    <w:rsid w:val="009A6BCD"/>
    <w:rsid w:val="009A6EC2"/>
    <w:rsid w:val="009A7468"/>
    <w:rsid w:val="009A76E1"/>
    <w:rsid w:val="009B0256"/>
    <w:rsid w:val="009B0B6C"/>
    <w:rsid w:val="009B0C1E"/>
    <w:rsid w:val="009B107E"/>
    <w:rsid w:val="009B195B"/>
    <w:rsid w:val="009B1B9C"/>
    <w:rsid w:val="009B2396"/>
    <w:rsid w:val="009B2744"/>
    <w:rsid w:val="009B2E33"/>
    <w:rsid w:val="009B3763"/>
    <w:rsid w:val="009B41B6"/>
    <w:rsid w:val="009B4459"/>
    <w:rsid w:val="009B47C3"/>
    <w:rsid w:val="009B5348"/>
    <w:rsid w:val="009B6DBC"/>
    <w:rsid w:val="009B767D"/>
    <w:rsid w:val="009B7A53"/>
    <w:rsid w:val="009B7DC2"/>
    <w:rsid w:val="009B7E07"/>
    <w:rsid w:val="009B7FFB"/>
    <w:rsid w:val="009C050B"/>
    <w:rsid w:val="009C1788"/>
    <w:rsid w:val="009C2075"/>
    <w:rsid w:val="009C21BA"/>
    <w:rsid w:val="009C28CF"/>
    <w:rsid w:val="009C2EDA"/>
    <w:rsid w:val="009C441F"/>
    <w:rsid w:val="009C4A36"/>
    <w:rsid w:val="009C54CE"/>
    <w:rsid w:val="009C550B"/>
    <w:rsid w:val="009C56F2"/>
    <w:rsid w:val="009C601F"/>
    <w:rsid w:val="009C67C5"/>
    <w:rsid w:val="009C7DBE"/>
    <w:rsid w:val="009C7FC8"/>
    <w:rsid w:val="009D0EF0"/>
    <w:rsid w:val="009D1DAA"/>
    <w:rsid w:val="009D1E24"/>
    <w:rsid w:val="009D42D3"/>
    <w:rsid w:val="009D4885"/>
    <w:rsid w:val="009D488D"/>
    <w:rsid w:val="009D5676"/>
    <w:rsid w:val="009D5B9C"/>
    <w:rsid w:val="009D64A0"/>
    <w:rsid w:val="009D68F8"/>
    <w:rsid w:val="009D6A8A"/>
    <w:rsid w:val="009D6E58"/>
    <w:rsid w:val="009D7F60"/>
    <w:rsid w:val="009E1866"/>
    <w:rsid w:val="009E2E49"/>
    <w:rsid w:val="009E3E46"/>
    <w:rsid w:val="009E46AB"/>
    <w:rsid w:val="009E50F6"/>
    <w:rsid w:val="009E5212"/>
    <w:rsid w:val="009E54D8"/>
    <w:rsid w:val="009E59B5"/>
    <w:rsid w:val="009E5A13"/>
    <w:rsid w:val="009E5B9F"/>
    <w:rsid w:val="009E5D09"/>
    <w:rsid w:val="009E6C9C"/>
    <w:rsid w:val="009E6D90"/>
    <w:rsid w:val="009E7366"/>
    <w:rsid w:val="009E7701"/>
    <w:rsid w:val="009E7C58"/>
    <w:rsid w:val="009E7C69"/>
    <w:rsid w:val="009E7F8F"/>
    <w:rsid w:val="009F0358"/>
    <w:rsid w:val="009F047A"/>
    <w:rsid w:val="009F0A79"/>
    <w:rsid w:val="009F0B3A"/>
    <w:rsid w:val="009F1A9C"/>
    <w:rsid w:val="009F1B9B"/>
    <w:rsid w:val="009F1BFF"/>
    <w:rsid w:val="009F23E3"/>
    <w:rsid w:val="009F28D4"/>
    <w:rsid w:val="009F2C55"/>
    <w:rsid w:val="009F2CFF"/>
    <w:rsid w:val="009F3451"/>
    <w:rsid w:val="009F3874"/>
    <w:rsid w:val="009F3942"/>
    <w:rsid w:val="009F4711"/>
    <w:rsid w:val="009F4E1B"/>
    <w:rsid w:val="009F5537"/>
    <w:rsid w:val="009F680F"/>
    <w:rsid w:val="009F6D33"/>
    <w:rsid w:val="009F7504"/>
    <w:rsid w:val="009F7BCC"/>
    <w:rsid w:val="00A0063A"/>
    <w:rsid w:val="00A00738"/>
    <w:rsid w:val="00A0098A"/>
    <w:rsid w:val="00A015E0"/>
    <w:rsid w:val="00A01A29"/>
    <w:rsid w:val="00A01F06"/>
    <w:rsid w:val="00A02089"/>
    <w:rsid w:val="00A02A69"/>
    <w:rsid w:val="00A02EBF"/>
    <w:rsid w:val="00A0314E"/>
    <w:rsid w:val="00A0449E"/>
    <w:rsid w:val="00A046F0"/>
    <w:rsid w:val="00A05877"/>
    <w:rsid w:val="00A06111"/>
    <w:rsid w:val="00A065C2"/>
    <w:rsid w:val="00A07E95"/>
    <w:rsid w:val="00A1052E"/>
    <w:rsid w:val="00A10A23"/>
    <w:rsid w:val="00A10D92"/>
    <w:rsid w:val="00A118A5"/>
    <w:rsid w:val="00A11A0E"/>
    <w:rsid w:val="00A11C9C"/>
    <w:rsid w:val="00A11CFE"/>
    <w:rsid w:val="00A1210B"/>
    <w:rsid w:val="00A13282"/>
    <w:rsid w:val="00A13CF2"/>
    <w:rsid w:val="00A14BE7"/>
    <w:rsid w:val="00A1540A"/>
    <w:rsid w:val="00A161A2"/>
    <w:rsid w:val="00A162DB"/>
    <w:rsid w:val="00A1653F"/>
    <w:rsid w:val="00A167C4"/>
    <w:rsid w:val="00A16824"/>
    <w:rsid w:val="00A16B98"/>
    <w:rsid w:val="00A16F63"/>
    <w:rsid w:val="00A17235"/>
    <w:rsid w:val="00A17DBA"/>
    <w:rsid w:val="00A208AA"/>
    <w:rsid w:val="00A21231"/>
    <w:rsid w:val="00A21676"/>
    <w:rsid w:val="00A21CDF"/>
    <w:rsid w:val="00A21F2D"/>
    <w:rsid w:val="00A22286"/>
    <w:rsid w:val="00A230FE"/>
    <w:rsid w:val="00A23BD9"/>
    <w:rsid w:val="00A24202"/>
    <w:rsid w:val="00A250AC"/>
    <w:rsid w:val="00A264BF"/>
    <w:rsid w:val="00A264FE"/>
    <w:rsid w:val="00A26BD4"/>
    <w:rsid w:val="00A26C8E"/>
    <w:rsid w:val="00A26D65"/>
    <w:rsid w:val="00A271D8"/>
    <w:rsid w:val="00A275B8"/>
    <w:rsid w:val="00A27E36"/>
    <w:rsid w:val="00A27F5F"/>
    <w:rsid w:val="00A30200"/>
    <w:rsid w:val="00A30258"/>
    <w:rsid w:val="00A303DE"/>
    <w:rsid w:val="00A31422"/>
    <w:rsid w:val="00A31781"/>
    <w:rsid w:val="00A31A6D"/>
    <w:rsid w:val="00A3201C"/>
    <w:rsid w:val="00A323DF"/>
    <w:rsid w:val="00A323F2"/>
    <w:rsid w:val="00A33D6F"/>
    <w:rsid w:val="00A3463E"/>
    <w:rsid w:val="00A34F6B"/>
    <w:rsid w:val="00A35493"/>
    <w:rsid w:val="00A358C0"/>
    <w:rsid w:val="00A3598E"/>
    <w:rsid w:val="00A36449"/>
    <w:rsid w:val="00A370CE"/>
    <w:rsid w:val="00A370E6"/>
    <w:rsid w:val="00A40349"/>
    <w:rsid w:val="00A404E5"/>
    <w:rsid w:val="00A40990"/>
    <w:rsid w:val="00A419F0"/>
    <w:rsid w:val="00A41D1C"/>
    <w:rsid w:val="00A42136"/>
    <w:rsid w:val="00A422DC"/>
    <w:rsid w:val="00A42909"/>
    <w:rsid w:val="00A439A9"/>
    <w:rsid w:val="00A43C25"/>
    <w:rsid w:val="00A444B2"/>
    <w:rsid w:val="00A448E1"/>
    <w:rsid w:val="00A44B87"/>
    <w:rsid w:val="00A44C6B"/>
    <w:rsid w:val="00A452FC"/>
    <w:rsid w:val="00A45357"/>
    <w:rsid w:val="00A45388"/>
    <w:rsid w:val="00A464C2"/>
    <w:rsid w:val="00A46666"/>
    <w:rsid w:val="00A472E8"/>
    <w:rsid w:val="00A501D7"/>
    <w:rsid w:val="00A5071A"/>
    <w:rsid w:val="00A50A9B"/>
    <w:rsid w:val="00A51042"/>
    <w:rsid w:val="00A5166D"/>
    <w:rsid w:val="00A51948"/>
    <w:rsid w:val="00A51AAC"/>
    <w:rsid w:val="00A51D96"/>
    <w:rsid w:val="00A5257F"/>
    <w:rsid w:val="00A52FC7"/>
    <w:rsid w:val="00A5377B"/>
    <w:rsid w:val="00A53862"/>
    <w:rsid w:val="00A54716"/>
    <w:rsid w:val="00A547B8"/>
    <w:rsid w:val="00A548F0"/>
    <w:rsid w:val="00A5540C"/>
    <w:rsid w:val="00A554E1"/>
    <w:rsid w:val="00A5574C"/>
    <w:rsid w:val="00A55E34"/>
    <w:rsid w:val="00A56B75"/>
    <w:rsid w:val="00A5710B"/>
    <w:rsid w:val="00A572CC"/>
    <w:rsid w:val="00A57308"/>
    <w:rsid w:val="00A57E47"/>
    <w:rsid w:val="00A604A9"/>
    <w:rsid w:val="00A60F7D"/>
    <w:rsid w:val="00A615F4"/>
    <w:rsid w:val="00A61D57"/>
    <w:rsid w:val="00A61FF1"/>
    <w:rsid w:val="00A63DC4"/>
    <w:rsid w:val="00A640EB"/>
    <w:rsid w:val="00A64ED3"/>
    <w:rsid w:val="00A6515B"/>
    <w:rsid w:val="00A65CF9"/>
    <w:rsid w:val="00A65D44"/>
    <w:rsid w:val="00A66430"/>
    <w:rsid w:val="00A6721B"/>
    <w:rsid w:val="00A70018"/>
    <w:rsid w:val="00A7012D"/>
    <w:rsid w:val="00A7068E"/>
    <w:rsid w:val="00A71000"/>
    <w:rsid w:val="00A7280A"/>
    <w:rsid w:val="00A72A05"/>
    <w:rsid w:val="00A72DD0"/>
    <w:rsid w:val="00A730B3"/>
    <w:rsid w:val="00A7345B"/>
    <w:rsid w:val="00A7371A"/>
    <w:rsid w:val="00A740E3"/>
    <w:rsid w:val="00A7417B"/>
    <w:rsid w:val="00A75A93"/>
    <w:rsid w:val="00A764E2"/>
    <w:rsid w:val="00A77437"/>
    <w:rsid w:val="00A776C4"/>
    <w:rsid w:val="00A77AE3"/>
    <w:rsid w:val="00A77BED"/>
    <w:rsid w:val="00A77FEF"/>
    <w:rsid w:val="00A80A8D"/>
    <w:rsid w:val="00A813B8"/>
    <w:rsid w:val="00A81EE9"/>
    <w:rsid w:val="00A822BB"/>
    <w:rsid w:val="00A8282D"/>
    <w:rsid w:val="00A82E92"/>
    <w:rsid w:val="00A83526"/>
    <w:rsid w:val="00A83728"/>
    <w:rsid w:val="00A84441"/>
    <w:rsid w:val="00A8456E"/>
    <w:rsid w:val="00A84FF9"/>
    <w:rsid w:val="00A8502D"/>
    <w:rsid w:val="00A851BF"/>
    <w:rsid w:val="00A85510"/>
    <w:rsid w:val="00A858DE"/>
    <w:rsid w:val="00A861DD"/>
    <w:rsid w:val="00A86266"/>
    <w:rsid w:val="00A86F75"/>
    <w:rsid w:val="00A86FDB"/>
    <w:rsid w:val="00A870C8"/>
    <w:rsid w:val="00A872B0"/>
    <w:rsid w:val="00A87388"/>
    <w:rsid w:val="00A873A2"/>
    <w:rsid w:val="00A87800"/>
    <w:rsid w:val="00A90620"/>
    <w:rsid w:val="00A90BF0"/>
    <w:rsid w:val="00A90C17"/>
    <w:rsid w:val="00A91621"/>
    <w:rsid w:val="00A917FB"/>
    <w:rsid w:val="00A91B3D"/>
    <w:rsid w:val="00A92111"/>
    <w:rsid w:val="00A93331"/>
    <w:rsid w:val="00A9390A"/>
    <w:rsid w:val="00A93994"/>
    <w:rsid w:val="00A93A3E"/>
    <w:rsid w:val="00A95ED8"/>
    <w:rsid w:val="00A97082"/>
    <w:rsid w:val="00A9775E"/>
    <w:rsid w:val="00A97DB2"/>
    <w:rsid w:val="00AA0084"/>
    <w:rsid w:val="00AA25CF"/>
    <w:rsid w:val="00AA25DB"/>
    <w:rsid w:val="00AA2860"/>
    <w:rsid w:val="00AA2F19"/>
    <w:rsid w:val="00AA3578"/>
    <w:rsid w:val="00AA3BDC"/>
    <w:rsid w:val="00AA3E3F"/>
    <w:rsid w:val="00AA41F0"/>
    <w:rsid w:val="00AA50D8"/>
    <w:rsid w:val="00AA6409"/>
    <w:rsid w:val="00AA7601"/>
    <w:rsid w:val="00AA7802"/>
    <w:rsid w:val="00AA7A1F"/>
    <w:rsid w:val="00AA7F26"/>
    <w:rsid w:val="00AB0B6D"/>
    <w:rsid w:val="00AB112F"/>
    <w:rsid w:val="00AB1421"/>
    <w:rsid w:val="00AB17EF"/>
    <w:rsid w:val="00AB2491"/>
    <w:rsid w:val="00AB2E23"/>
    <w:rsid w:val="00AB3504"/>
    <w:rsid w:val="00AB35B4"/>
    <w:rsid w:val="00AB4504"/>
    <w:rsid w:val="00AB47B6"/>
    <w:rsid w:val="00AB4A0E"/>
    <w:rsid w:val="00AB5227"/>
    <w:rsid w:val="00AB54DB"/>
    <w:rsid w:val="00AB6102"/>
    <w:rsid w:val="00AB633B"/>
    <w:rsid w:val="00AB6F47"/>
    <w:rsid w:val="00AB7993"/>
    <w:rsid w:val="00AB7BA4"/>
    <w:rsid w:val="00AC0D33"/>
    <w:rsid w:val="00AC0F08"/>
    <w:rsid w:val="00AC1294"/>
    <w:rsid w:val="00AC13BF"/>
    <w:rsid w:val="00AC2EDA"/>
    <w:rsid w:val="00AC35C5"/>
    <w:rsid w:val="00AC3DE9"/>
    <w:rsid w:val="00AC3EA9"/>
    <w:rsid w:val="00AC41E8"/>
    <w:rsid w:val="00AC4529"/>
    <w:rsid w:val="00AC45AE"/>
    <w:rsid w:val="00AC4B3F"/>
    <w:rsid w:val="00AC5AA7"/>
    <w:rsid w:val="00AC5F81"/>
    <w:rsid w:val="00AC622B"/>
    <w:rsid w:val="00AC62AD"/>
    <w:rsid w:val="00AC68BF"/>
    <w:rsid w:val="00AC6CC1"/>
    <w:rsid w:val="00AC7261"/>
    <w:rsid w:val="00AC76E0"/>
    <w:rsid w:val="00AD0084"/>
    <w:rsid w:val="00AD18A7"/>
    <w:rsid w:val="00AD32BA"/>
    <w:rsid w:val="00AD3839"/>
    <w:rsid w:val="00AD38B6"/>
    <w:rsid w:val="00AD3B46"/>
    <w:rsid w:val="00AD3C4A"/>
    <w:rsid w:val="00AD3C6D"/>
    <w:rsid w:val="00AD4B95"/>
    <w:rsid w:val="00AD50F8"/>
    <w:rsid w:val="00AD674D"/>
    <w:rsid w:val="00AD67CA"/>
    <w:rsid w:val="00AD6B45"/>
    <w:rsid w:val="00AD77F2"/>
    <w:rsid w:val="00AE0863"/>
    <w:rsid w:val="00AE0FBF"/>
    <w:rsid w:val="00AE1268"/>
    <w:rsid w:val="00AE13CB"/>
    <w:rsid w:val="00AE19E8"/>
    <w:rsid w:val="00AE297C"/>
    <w:rsid w:val="00AE4217"/>
    <w:rsid w:val="00AE4A06"/>
    <w:rsid w:val="00AE547F"/>
    <w:rsid w:val="00AE5FC4"/>
    <w:rsid w:val="00AE684C"/>
    <w:rsid w:val="00AE6AA2"/>
    <w:rsid w:val="00AE7506"/>
    <w:rsid w:val="00AE7A2F"/>
    <w:rsid w:val="00AE7E8C"/>
    <w:rsid w:val="00AE7EE9"/>
    <w:rsid w:val="00AF0530"/>
    <w:rsid w:val="00AF06AA"/>
    <w:rsid w:val="00AF16C5"/>
    <w:rsid w:val="00AF2543"/>
    <w:rsid w:val="00AF31FD"/>
    <w:rsid w:val="00AF34F4"/>
    <w:rsid w:val="00AF3745"/>
    <w:rsid w:val="00AF3CBB"/>
    <w:rsid w:val="00AF4086"/>
    <w:rsid w:val="00AF482C"/>
    <w:rsid w:val="00AF5E55"/>
    <w:rsid w:val="00AF62D2"/>
    <w:rsid w:val="00AF6D8C"/>
    <w:rsid w:val="00AF71E5"/>
    <w:rsid w:val="00AF765A"/>
    <w:rsid w:val="00AF76E8"/>
    <w:rsid w:val="00B0039D"/>
    <w:rsid w:val="00B0082E"/>
    <w:rsid w:val="00B0087D"/>
    <w:rsid w:val="00B024BF"/>
    <w:rsid w:val="00B0298A"/>
    <w:rsid w:val="00B04DA3"/>
    <w:rsid w:val="00B053FC"/>
    <w:rsid w:val="00B0587D"/>
    <w:rsid w:val="00B05CAB"/>
    <w:rsid w:val="00B066DE"/>
    <w:rsid w:val="00B078B3"/>
    <w:rsid w:val="00B103EB"/>
    <w:rsid w:val="00B106B3"/>
    <w:rsid w:val="00B1100E"/>
    <w:rsid w:val="00B1112B"/>
    <w:rsid w:val="00B11E7E"/>
    <w:rsid w:val="00B122F6"/>
    <w:rsid w:val="00B12ABA"/>
    <w:rsid w:val="00B12FAE"/>
    <w:rsid w:val="00B1318F"/>
    <w:rsid w:val="00B13614"/>
    <w:rsid w:val="00B13CEE"/>
    <w:rsid w:val="00B14DAA"/>
    <w:rsid w:val="00B15AC6"/>
    <w:rsid w:val="00B15CDE"/>
    <w:rsid w:val="00B16DC2"/>
    <w:rsid w:val="00B17A85"/>
    <w:rsid w:val="00B17FA7"/>
    <w:rsid w:val="00B2070A"/>
    <w:rsid w:val="00B20895"/>
    <w:rsid w:val="00B21014"/>
    <w:rsid w:val="00B21037"/>
    <w:rsid w:val="00B2138E"/>
    <w:rsid w:val="00B21BF8"/>
    <w:rsid w:val="00B241B2"/>
    <w:rsid w:val="00B24F17"/>
    <w:rsid w:val="00B250E2"/>
    <w:rsid w:val="00B25183"/>
    <w:rsid w:val="00B25251"/>
    <w:rsid w:val="00B25277"/>
    <w:rsid w:val="00B2547B"/>
    <w:rsid w:val="00B26540"/>
    <w:rsid w:val="00B268A4"/>
    <w:rsid w:val="00B27027"/>
    <w:rsid w:val="00B2724F"/>
    <w:rsid w:val="00B27BCD"/>
    <w:rsid w:val="00B27EC8"/>
    <w:rsid w:val="00B30C25"/>
    <w:rsid w:val="00B31237"/>
    <w:rsid w:val="00B31E2B"/>
    <w:rsid w:val="00B322FB"/>
    <w:rsid w:val="00B33360"/>
    <w:rsid w:val="00B334B3"/>
    <w:rsid w:val="00B335A5"/>
    <w:rsid w:val="00B34036"/>
    <w:rsid w:val="00B34374"/>
    <w:rsid w:val="00B35244"/>
    <w:rsid w:val="00B35422"/>
    <w:rsid w:val="00B35789"/>
    <w:rsid w:val="00B36B0E"/>
    <w:rsid w:val="00B36BB0"/>
    <w:rsid w:val="00B36F5F"/>
    <w:rsid w:val="00B37C58"/>
    <w:rsid w:val="00B40423"/>
    <w:rsid w:val="00B4212F"/>
    <w:rsid w:val="00B438AE"/>
    <w:rsid w:val="00B43AB6"/>
    <w:rsid w:val="00B44F91"/>
    <w:rsid w:val="00B45268"/>
    <w:rsid w:val="00B45B9B"/>
    <w:rsid w:val="00B45D05"/>
    <w:rsid w:val="00B465D9"/>
    <w:rsid w:val="00B468D1"/>
    <w:rsid w:val="00B47C9E"/>
    <w:rsid w:val="00B51702"/>
    <w:rsid w:val="00B51BCB"/>
    <w:rsid w:val="00B51C46"/>
    <w:rsid w:val="00B520BF"/>
    <w:rsid w:val="00B529FF"/>
    <w:rsid w:val="00B52B2D"/>
    <w:rsid w:val="00B52C01"/>
    <w:rsid w:val="00B53E73"/>
    <w:rsid w:val="00B546D4"/>
    <w:rsid w:val="00B54982"/>
    <w:rsid w:val="00B54E48"/>
    <w:rsid w:val="00B551EA"/>
    <w:rsid w:val="00B55289"/>
    <w:rsid w:val="00B55538"/>
    <w:rsid w:val="00B55CE1"/>
    <w:rsid w:val="00B56A00"/>
    <w:rsid w:val="00B579EE"/>
    <w:rsid w:val="00B57D1C"/>
    <w:rsid w:val="00B606FB"/>
    <w:rsid w:val="00B609F3"/>
    <w:rsid w:val="00B60C0D"/>
    <w:rsid w:val="00B60D01"/>
    <w:rsid w:val="00B61616"/>
    <w:rsid w:val="00B61949"/>
    <w:rsid w:val="00B6219B"/>
    <w:rsid w:val="00B62891"/>
    <w:rsid w:val="00B630C3"/>
    <w:rsid w:val="00B63111"/>
    <w:rsid w:val="00B636FF"/>
    <w:rsid w:val="00B63828"/>
    <w:rsid w:val="00B6578E"/>
    <w:rsid w:val="00B65DDD"/>
    <w:rsid w:val="00B66A4B"/>
    <w:rsid w:val="00B66AE0"/>
    <w:rsid w:val="00B66B38"/>
    <w:rsid w:val="00B66F04"/>
    <w:rsid w:val="00B709D9"/>
    <w:rsid w:val="00B71947"/>
    <w:rsid w:val="00B73A3F"/>
    <w:rsid w:val="00B740EE"/>
    <w:rsid w:val="00B7423B"/>
    <w:rsid w:val="00B748BC"/>
    <w:rsid w:val="00B74949"/>
    <w:rsid w:val="00B75045"/>
    <w:rsid w:val="00B754DF"/>
    <w:rsid w:val="00B76395"/>
    <w:rsid w:val="00B767C5"/>
    <w:rsid w:val="00B772DC"/>
    <w:rsid w:val="00B802E2"/>
    <w:rsid w:val="00B80399"/>
    <w:rsid w:val="00B81A41"/>
    <w:rsid w:val="00B81E31"/>
    <w:rsid w:val="00B82487"/>
    <w:rsid w:val="00B82BF6"/>
    <w:rsid w:val="00B82E44"/>
    <w:rsid w:val="00B8352B"/>
    <w:rsid w:val="00B84533"/>
    <w:rsid w:val="00B84708"/>
    <w:rsid w:val="00B84AF6"/>
    <w:rsid w:val="00B85827"/>
    <w:rsid w:val="00B85A61"/>
    <w:rsid w:val="00B85DC9"/>
    <w:rsid w:val="00B863D0"/>
    <w:rsid w:val="00B8735F"/>
    <w:rsid w:val="00B87F26"/>
    <w:rsid w:val="00B90470"/>
    <w:rsid w:val="00B90B53"/>
    <w:rsid w:val="00B929A6"/>
    <w:rsid w:val="00B93048"/>
    <w:rsid w:val="00B93748"/>
    <w:rsid w:val="00B94435"/>
    <w:rsid w:val="00B94848"/>
    <w:rsid w:val="00B94CAE"/>
    <w:rsid w:val="00B962F6"/>
    <w:rsid w:val="00B964C2"/>
    <w:rsid w:val="00B968C2"/>
    <w:rsid w:val="00B96E45"/>
    <w:rsid w:val="00B96F2A"/>
    <w:rsid w:val="00B979AD"/>
    <w:rsid w:val="00B97D6E"/>
    <w:rsid w:val="00BA05C2"/>
    <w:rsid w:val="00BA12F5"/>
    <w:rsid w:val="00BA3375"/>
    <w:rsid w:val="00BA3397"/>
    <w:rsid w:val="00BA3543"/>
    <w:rsid w:val="00BA3F9C"/>
    <w:rsid w:val="00BA4EC8"/>
    <w:rsid w:val="00BA508C"/>
    <w:rsid w:val="00BA5220"/>
    <w:rsid w:val="00BA680E"/>
    <w:rsid w:val="00BA6D2F"/>
    <w:rsid w:val="00BA7849"/>
    <w:rsid w:val="00BB013C"/>
    <w:rsid w:val="00BB0E41"/>
    <w:rsid w:val="00BB13B5"/>
    <w:rsid w:val="00BB1422"/>
    <w:rsid w:val="00BB16C5"/>
    <w:rsid w:val="00BB17C6"/>
    <w:rsid w:val="00BB247F"/>
    <w:rsid w:val="00BB300D"/>
    <w:rsid w:val="00BB3244"/>
    <w:rsid w:val="00BB441E"/>
    <w:rsid w:val="00BB4FE9"/>
    <w:rsid w:val="00BB50C0"/>
    <w:rsid w:val="00BB50FA"/>
    <w:rsid w:val="00BB5969"/>
    <w:rsid w:val="00BB5C3B"/>
    <w:rsid w:val="00BB5D96"/>
    <w:rsid w:val="00BB6DEA"/>
    <w:rsid w:val="00BB7163"/>
    <w:rsid w:val="00BB71C4"/>
    <w:rsid w:val="00BB7460"/>
    <w:rsid w:val="00BC09B0"/>
    <w:rsid w:val="00BC1143"/>
    <w:rsid w:val="00BC3927"/>
    <w:rsid w:val="00BC568E"/>
    <w:rsid w:val="00BC5747"/>
    <w:rsid w:val="00BC5D13"/>
    <w:rsid w:val="00BC6A92"/>
    <w:rsid w:val="00BC6F40"/>
    <w:rsid w:val="00BC7692"/>
    <w:rsid w:val="00BD0871"/>
    <w:rsid w:val="00BD08CC"/>
    <w:rsid w:val="00BD0DB5"/>
    <w:rsid w:val="00BD1E68"/>
    <w:rsid w:val="00BD2102"/>
    <w:rsid w:val="00BD459B"/>
    <w:rsid w:val="00BD4922"/>
    <w:rsid w:val="00BD5388"/>
    <w:rsid w:val="00BD5F3A"/>
    <w:rsid w:val="00BD6363"/>
    <w:rsid w:val="00BD63CF"/>
    <w:rsid w:val="00BD660F"/>
    <w:rsid w:val="00BD6740"/>
    <w:rsid w:val="00BD6BA9"/>
    <w:rsid w:val="00BD7DA0"/>
    <w:rsid w:val="00BE0E9A"/>
    <w:rsid w:val="00BE1174"/>
    <w:rsid w:val="00BE146D"/>
    <w:rsid w:val="00BE1BDF"/>
    <w:rsid w:val="00BE1D51"/>
    <w:rsid w:val="00BE1DA1"/>
    <w:rsid w:val="00BE2479"/>
    <w:rsid w:val="00BE3A95"/>
    <w:rsid w:val="00BE5BB4"/>
    <w:rsid w:val="00BE5E96"/>
    <w:rsid w:val="00BE6079"/>
    <w:rsid w:val="00BE65FC"/>
    <w:rsid w:val="00BE6607"/>
    <w:rsid w:val="00BE67F5"/>
    <w:rsid w:val="00BE7004"/>
    <w:rsid w:val="00BE76B5"/>
    <w:rsid w:val="00BE76D3"/>
    <w:rsid w:val="00BE7F33"/>
    <w:rsid w:val="00BF047F"/>
    <w:rsid w:val="00BF1229"/>
    <w:rsid w:val="00BF147C"/>
    <w:rsid w:val="00BF1F74"/>
    <w:rsid w:val="00BF2851"/>
    <w:rsid w:val="00BF28CB"/>
    <w:rsid w:val="00BF2967"/>
    <w:rsid w:val="00BF3912"/>
    <w:rsid w:val="00BF48D5"/>
    <w:rsid w:val="00BF4A09"/>
    <w:rsid w:val="00BF4D19"/>
    <w:rsid w:val="00BF5EF3"/>
    <w:rsid w:val="00BF63B4"/>
    <w:rsid w:val="00BF7361"/>
    <w:rsid w:val="00BF75B6"/>
    <w:rsid w:val="00C00251"/>
    <w:rsid w:val="00C009A2"/>
    <w:rsid w:val="00C02386"/>
    <w:rsid w:val="00C033B6"/>
    <w:rsid w:val="00C03591"/>
    <w:rsid w:val="00C03683"/>
    <w:rsid w:val="00C04826"/>
    <w:rsid w:val="00C0509A"/>
    <w:rsid w:val="00C0524C"/>
    <w:rsid w:val="00C05443"/>
    <w:rsid w:val="00C05F0E"/>
    <w:rsid w:val="00C0627E"/>
    <w:rsid w:val="00C06F6E"/>
    <w:rsid w:val="00C07793"/>
    <w:rsid w:val="00C07C1D"/>
    <w:rsid w:val="00C07DB5"/>
    <w:rsid w:val="00C10937"/>
    <w:rsid w:val="00C125B3"/>
    <w:rsid w:val="00C12D3D"/>
    <w:rsid w:val="00C12E23"/>
    <w:rsid w:val="00C12FC4"/>
    <w:rsid w:val="00C13781"/>
    <w:rsid w:val="00C13E6A"/>
    <w:rsid w:val="00C13E8A"/>
    <w:rsid w:val="00C15A54"/>
    <w:rsid w:val="00C16475"/>
    <w:rsid w:val="00C16729"/>
    <w:rsid w:val="00C16EFC"/>
    <w:rsid w:val="00C176C6"/>
    <w:rsid w:val="00C21C4E"/>
    <w:rsid w:val="00C2297E"/>
    <w:rsid w:val="00C22A3B"/>
    <w:rsid w:val="00C22C2A"/>
    <w:rsid w:val="00C237F3"/>
    <w:rsid w:val="00C238FD"/>
    <w:rsid w:val="00C23F47"/>
    <w:rsid w:val="00C240D6"/>
    <w:rsid w:val="00C24A89"/>
    <w:rsid w:val="00C24CAE"/>
    <w:rsid w:val="00C25383"/>
    <w:rsid w:val="00C256FC"/>
    <w:rsid w:val="00C25E13"/>
    <w:rsid w:val="00C25F01"/>
    <w:rsid w:val="00C26232"/>
    <w:rsid w:val="00C26F6E"/>
    <w:rsid w:val="00C27744"/>
    <w:rsid w:val="00C27C6E"/>
    <w:rsid w:val="00C30B45"/>
    <w:rsid w:val="00C30D52"/>
    <w:rsid w:val="00C316D4"/>
    <w:rsid w:val="00C325B0"/>
    <w:rsid w:val="00C32719"/>
    <w:rsid w:val="00C33A74"/>
    <w:rsid w:val="00C34207"/>
    <w:rsid w:val="00C34A0A"/>
    <w:rsid w:val="00C34C58"/>
    <w:rsid w:val="00C34C5C"/>
    <w:rsid w:val="00C35E5A"/>
    <w:rsid w:val="00C365F9"/>
    <w:rsid w:val="00C36C32"/>
    <w:rsid w:val="00C36EC4"/>
    <w:rsid w:val="00C37879"/>
    <w:rsid w:val="00C40366"/>
    <w:rsid w:val="00C40998"/>
    <w:rsid w:val="00C409E3"/>
    <w:rsid w:val="00C41728"/>
    <w:rsid w:val="00C419C6"/>
    <w:rsid w:val="00C41D9A"/>
    <w:rsid w:val="00C41E95"/>
    <w:rsid w:val="00C4231D"/>
    <w:rsid w:val="00C43BDF"/>
    <w:rsid w:val="00C4494C"/>
    <w:rsid w:val="00C4494F"/>
    <w:rsid w:val="00C4510B"/>
    <w:rsid w:val="00C452B9"/>
    <w:rsid w:val="00C460AD"/>
    <w:rsid w:val="00C471D5"/>
    <w:rsid w:val="00C4765B"/>
    <w:rsid w:val="00C4792D"/>
    <w:rsid w:val="00C47C9E"/>
    <w:rsid w:val="00C47F4E"/>
    <w:rsid w:val="00C505B7"/>
    <w:rsid w:val="00C511FB"/>
    <w:rsid w:val="00C512B8"/>
    <w:rsid w:val="00C51D1A"/>
    <w:rsid w:val="00C51D84"/>
    <w:rsid w:val="00C52B70"/>
    <w:rsid w:val="00C53C9E"/>
    <w:rsid w:val="00C5433F"/>
    <w:rsid w:val="00C552E8"/>
    <w:rsid w:val="00C55E13"/>
    <w:rsid w:val="00C561B8"/>
    <w:rsid w:val="00C56EFB"/>
    <w:rsid w:val="00C57948"/>
    <w:rsid w:val="00C60103"/>
    <w:rsid w:val="00C60595"/>
    <w:rsid w:val="00C61536"/>
    <w:rsid w:val="00C619EE"/>
    <w:rsid w:val="00C61CB5"/>
    <w:rsid w:val="00C62365"/>
    <w:rsid w:val="00C63706"/>
    <w:rsid w:val="00C66349"/>
    <w:rsid w:val="00C66B25"/>
    <w:rsid w:val="00C67ABB"/>
    <w:rsid w:val="00C708C4"/>
    <w:rsid w:val="00C714E3"/>
    <w:rsid w:val="00C72CF2"/>
    <w:rsid w:val="00C73721"/>
    <w:rsid w:val="00C748BA"/>
    <w:rsid w:val="00C75FBF"/>
    <w:rsid w:val="00C772F4"/>
    <w:rsid w:val="00C77747"/>
    <w:rsid w:val="00C80A5A"/>
    <w:rsid w:val="00C81214"/>
    <w:rsid w:val="00C8247A"/>
    <w:rsid w:val="00C830BB"/>
    <w:rsid w:val="00C83276"/>
    <w:rsid w:val="00C8427A"/>
    <w:rsid w:val="00C84695"/>
    <w:rsid w:val="00C846F8"/>
    <w:rsid w:val="00C848B6"/>
    <w:rsid w:val="00C84975"/>
    <w:rsid w:val="00C84DA3"/>
    <w:rsid w:val="00C85964"/>
    <w:rsid w:val="00C869AE"/>
    <w:rsid w:val="00C86EA4"/>
    <w:rsid w:val="00C872D7"/>
    <w:rsid w:val="00C87391"/>
    <w:rsid w:val="00C87578"/>
    <w:rsid w:val="00C87E88"/>
    <w:rsid w:val="00C9081B"/>
    <w:rsid w:val="00C9126F"/>
    <w:rsid w:val="00C93309"/>
    <w:rsid w:val="00C93B13"/>
    <w:rsid w:val="00C93D33"/>
    <w:rsid w:val="00C9512D"/>
    <w:rsid w:val="00C95A3C"/>
    <w:rsid w:val="00C96326"/>
    <w:rsid w:val="00C963E4"/>
    <w:rsid w:val="00C96686"/>
    <w:rsid w:val="00C9687B"/>
    <w:rsid w:val="00C96EBC"/>
    <w:rsid w:val="00C972D2"/>
    <w:rsid w:val="00CA01DC"/>
    <w:rsid w:val="00CA04B4"/>
    <w:rsid w:val="00CA0986"/>
    <w:rsid w:val="00CA0B9C"/>
    <w:rsid w:val="00CA233F"/>
    <w:rsid w:val="00CA2751"/>
    <w:rsid w:val="00CA2BBE"/>
    <w:rsid w:val="00CA32D4"/>
    <w:rsid w:val="00CA3AC1"/>
    <w:rsid w:val="00CA4229"/>
    <w:rsid w:val="00CA441D"/>
    <w:rsid w:val="00CA4509"/>
    <w:rsid w:val="00CA4BA7"/>
    <w:rsid w:val="00CA4EDD"/>
    <w:rsid w:val="00CA4FD8"/>
    <w:rsid w:val="00CA5AAF"/>
    <w:rsid w:val="00CA5B6B"/>
    <w:rsid w:val="00CA6AA9"/>
    <w:rsid w:val="00CA6B3B"/>
    <w:rsid w:val="00CA6BAA"/>
    <w:rsid w:val="00CA6ECA"/>
    <w:rsid w:val="00CA6FBC"/>
    <w:rsid w:val="00CA704D"/>
    <w:rsid w:val="00CA7AB6"/>
    <w:rsid w:val="00CA7FD1"/>
    <w:rsid w:val="00CB01A6"/>
    <w:rsid w:val="00CB0D67"/>
    <w:rsid w:val="00CB110B"/>
    <w:rsid w:val="00CB1376"/>
    <w:rsid w:val="00CB18EF"/>
    <w:rsid w:val="00CB1C55"/>
    <w:rsid w:val="00CB286A"/>
    <w:rsid w:val="00CB2C68"/>
    <w:rsid w:val="00CB2D91"/>
    <w:rsid w:val="00CB2F7F"/>
    <w:rsid w:val="00CB302F"/>
    <w:rsid w:val="00CB3530"/>
    <w:rsid w:val="00CB3D4A"/>
    <w:rsid w:val="00CB3F5D"/>
    <w:rsid w:val="00CB467D"/>
    <w:rsid w:val="00CB516C"/>
    <w:rsid w:val="00CB6A1D"/>
    <w:rsid w:val="00CB6D4A"/>
    <w:rsid w:val="00CB7854"/>
    <w:rsid w:val="00CB7C46"/>
    <w:rsid w:val="00CC046B"/>
    <w:rsid w:val="00CC0BB8"/>
    <w:rsid w:val="00CC1320"/>
    <w:rsid w:val="00CC13A4"/>
    <w:rsid w:val="00CC14EB"/>
    <w:rsid w:val="00CC1695"/>
    <w:rsid w:val="00CC1E3E"/>
    <w:rsid w:val="00CC2267"/>
    <w:rsid w:val="00CC24B3"/>
    <w:rsid w:val="00CC2658"/>
    <w:rsid w:val="00CC2F0F"/>
    <w:rsid w:val="00CC3387"/>
    <w:rsid w:val="00CC34AB"/>
    <w:rsid w:val="00CC3C8A"/>
    <w:rsid w:val="00CC4759"/>
    <w:rsid w:val="00CC54DB"/>
    <w:rsid w:val="00CC5590"/>
    <w:rsid w:val="00CC574D"/>
    <w:rsid w:val="00CC63CC"/>
    <w:rsid w:val="00CC71FC"/>
    <w:rsid w:val="00CC760D"/>
    <w:rsid w:val="00CD0AF0"/>
    <w:rsid w:val="00CD0C9F"/>
    <w:rsid w:val="00CD15CB"/>
    <w:rsid w:val="00CD1F17"/>
    <w:rsid w:val="00CD23EE"/>
    <w:rsid w:val="00CD2A71"/>
    <w:rsid w:val="00CD3F10"/>
    <w:rsid w:val="00CD548D"/>
    <w:rsid w:val="00CD60E5"/>
    <w:rsid w:val="00CD6272"/>
    <w:rsid w:val="00CD6CEB"/>
    <w:rsid w:val="00CD7B5B"/>
    <w:rsid w:val="00CE071A"/>
    <w:rsid w:val="00CE1419"/>
    <w:rsid w:val="00CE30CB"/>
    <w:rsid w:val="00CE35BF"/>
    <w:rsid w:val="00CE3644"/>
    <w:rsid w:val="00CE45FE"/>
    <w:rsid w:val="00CE4B75"/>
    <w:rsid w:val="00CE5090"/>
    <w:rsid w:val="00CE5302"/>
    <w:rsid w:val="00CE54DF"/>
    <w:rsid w:val="00CE5786"/>
    <w:rsid w:val="00CE5891"/>
    <w:rsid w:val="00CE72C4"/>
    <w:rsid w:val="00CE73B3"/>
    <w:rsid w:val="00CF0027"/>
    <w:rsid w:val="00CF07C5"/>
    <w:rsid w:val="00CF14D2"/>
    <w:rsid w:val="00CF16BC"/>
    <w:rsid w:val="00CF212D"/>
    <w:rsid w:val="00CF2C23"/>
    <w:rsid w:val="00CF2E2E"/>
    <w:rsid w:val="00CF3B83"/>
    <w:rsid w:val="00CF3D9D"/>
    <w:rsid w:val="00CF40D6"/>
    <w:rsid w:val="00CF525F"/>
    <w:rsid w:val="00CF6292"/>
    <w:rsid w:val="00CF692C"/>
    <w:rsid w:val="00CF6CDD"/>
    <w:rsid w:val="00CF6D44"/>
    <w:rsid w:val="00CF6E44"/>
    <w:rsid w:val="00CF7BE5"/>
    <w:rsid w:val="00D0033E"/>
    <w:rsid w:val="00D00CEA"/>
    <w:rsid w:val="00D014B1"/>
    <w:rsid w:val="00D014FC"/>
    <w:rsid w:val="00D01FD0"/>
    <w:rsid w:val="00D02A65"/>
    <w:rsid w:val="00D03E16"/>
    <w:rsid w:val="00D04211"/>
    <w:rsid w:val="00D046EA"/>
    <w:rsid w:val="00D07973"/>
    <w:rsid w:val="00D07D38"/>
    <w:rsid w:val="00D100EF"/>
    <w:rsid w:val="00D11790"/>
    <w:rsid w:val="00D12D68"/>
    <w:rsid w:val="00D1315C"/>
    <w:rsid w:val="00D13751"/>
    <w:rsid w:val="00D13BCC"/>
    <w:rsid w:val="00D1421F"/>
    <w:rsid w:val="00D14DE5"/>
    <w:rsid w:val="00D16E37"/>
    <w:rsid w:val="00D2076B"/>
    <w:rsid w:val="00D20C06"/>
    <w:rsid w:val="00D20FC8"/>
    <w:rsid w:val="00D21145"/>
    <w:rsid w:val="00D21A59"/>
    <w:rsid w:val="00D21E4B"/>
    <w:rsid w:val="00D22029"/>
    <w:rsid w:val="00D22496"/>
    <w:rsid w:val="00D227C3"/>
    <w:rsid w:val="00D231E3"/>
    <w:rsid w:val="00D234BF"/>
    <w:rsid w:val="00D249C2"/>
    <w:rsid w:val="00D24DFF"/>
    <w:rsid w:val="00D252AB"/>
    <w:rsid w:val="00D263E8"/>
    <w:rsid w:val="00D26B88"/>
    <w:rsid w:val="00D26F35"/>
    <w:rsid w:val="00D270EC"/>
    <w:rsid w:val="00D30202"/>
    <w:rsid w:val="00D30BF7"/>
    <w:rsid w:val="00D3114C"/>
    <w:rsid w:val="00D33015"/>
    <w:rsid w:val="00D33250"/>
    <w:rsid w:val="00D33FB0"/>
    <w:rsid w:val="00D33FD6"/>
    <w:rsid w:val="00D342FD"/>
    <w:rsid w:val="00D349D5"/>
    <w:rsid w:val="00D34A60"/>
    <w:rsid w:val="00D34B3B"/>
    <w:rsid w:val="00D35ED9"/>
    <w:rsid w:val="00D35F2D"/>
    <w:rsid w:val="00D36583"/>
    <w:rsid w:val="00D370A8"/>
    <w:rsid w:val="00D372C0"/>
    <w:rsid w:val="00D376B5"/>
    <w:rsid w:val="00D37E66"/>
    <w:rsid w:val="00D40204"/>
    <w:rsid w:val="00D402BF"/>
    <w:rsid w:val="00D404CB"/>
    <w:rsid w:val="00D405B4"/>
    <w:rsid w:val="00D41315"/>
    <w:rsid w:val="00D41385"/>
    <w:rsid w:val="00D41392"/>
    <w:rsid w:val="00D4185A"/>
    <w:rsid w:val="00D42536"/>
    <w:rsid w:val="00D42724"/>
    <w:rsid w:val="00D42B5D"/>
    <w:rsid w:val="00D4431F"/>
    <w:rsid w:val="00D445D0"/>
    <w:rsid w:val="00D4495B"/>
    <w:rsid w:val="00D44EC6"/>
    <w:rsid w:val="00D450F6"/>
    <w:rsid w:val="00D45C1E"/>
    <w:rsid w:val="00D45DA1"/>
    <w:rsid w:val="00D460D8"/>
    <w:rsid w:val="00D461F3"/>
    <w:rsid w:val="00D47497"/>
    <w:rsid w:val="00D47584"/>
    <w:rsid w:val="00D4769A"/>
    <w:rsid w:val="00D50397"/>
    <w:rsid w:val="00D50B7F"/>
    <w:rsid w:val="00D512C0"/>
    <w:rsid w:val="00D52552"/>
    <w:rsid w:val="00D53A5F"/>
    <w:rsid w:val="00D55B87"/>
    <w:rsid w:val="00D56381"/>
    <w:rsid w:val="00D56BA2"/>
    <w:rsid w:val="00D56CF0"/>
    <w:rsid w:val="00D575F4"/>
    <w:rsid w:val="00D605B6"/>
    <w:rsid w:val="00D60966"/>
    <w:rsid w:val="00D60F63"/>
    <w:rsid w:val="00D61018"/>
    <w:rsid w:val="00D610DA"/>
    <w:rsid w:val="00D61599"/>
    <w:rsid w:val="00D619AE"/>
    <w:rsid w:val="00D61CE7"/>
    <w:rsid w:val="00D61D26"/>
    <w:rsid w:val="00D63285"/>
    <w:rsid w:val="00D636B1"/>
    <w:rsid w:val="00D66417"/>
    <w:rsid w:val="00D6672F"/>
    <w:rsid w:val="00D66B57"/>
    <w:rsid w:val="00D67C16"/>
    <w:rsid w:val="00D70046"/>
    <w:rsid w:val="00D70D5F"/>
    <w:rsid w:val="00D71D62"/>
    <w:rsid w:val="00D71F4E"/>
    <w:rsid w:val="00D725BA"/>
    <w:rsid w:val="00D7282E"/>
    <w:rsid w:val="00D73074"/>
    <w:rsid w:val="00D74814"/>
    <w:rsid w:val="00D750E3"/>
    <w:rsid w:val="00D777F6"/>
    <w:rsid w:val="00D81204"/>
    <w:rsid w:val="00D82BE3"/>
    <w:rsid w:val="00D82CF0"/>
    <w:rsid w:val="00D82D9D"/>
    <w:rsid w:val="00D83E79"/>
    <w:rsid w:val="00D84049"/>
    <w:rsid w:val="00D84127"/>
    <w:rsid w:val="00D843CA"/>
    <w:rsid w:val="00D84A09"/>
    <w:rsid w:val="00D85080"/>
    <w:rsid w:val="00D85CB5"/>
    <w:rsid w:val="00D866FB"/>
    <w:rsid w:val="00D87217"/>
    <w:rsid w:val="00D8734C"/>
    <w:rsid w:val="00D902A6"/>
    <w:rsid w:val="00D90549"/>
    <w:rsid w:val="00D92515"/>
    <w:rsid w:val="00D93ABC"/>
    <w:rsid w:val="00D93F7B"/>
    <w:rsid w:val="00D94B0B"/>
    <w:rsid w:val="00D94DB6"/>
    <w:rsid w:val="00D95814"/>
    <w:rsid w:val="00D962B9"/>
    <w:rsid w:val="00D964B9"/>
    <w:rsid w:val="00D96614"/>
    <w:rsid w:val="00D969B9"/>
    <w:rsid w:val="00D9731B"/>
    <w:rsid w:val="00D97337"/>
    <w:rsid w:val="00D97D75"/>
    <w:rsid w:val="00D97E4F"/>
    <w:rsid w:val="00DA011E"/>
    <w:rsid w:val="00DA0419"/>
    <w:rsid w:val="00DA0592"/>
    <w:rsid w:val="00DA0B26"/>
    <w:rsid w:val="00DA11E0"/>
    <w:rsid w:val="00DA1368"/>
    <w:rsid w:val="00DA15BC"/>
    <w:rsid w:val="00DA16C5"/>
    <w:rsid w:val="00DA2033"/>
    <w:rsid w:val="00DA2387"/>
    <w:rsid w:val="00DA2A71"/>
    <w:rsid w:val="00DA2F4B"/>
    <w:rsid w:val="00DA313D"/>
    <w:rsid w:val="00DA38B9"/>
    <w:rsid w:val="00DA3E9F"/>
    <w:rsid w:val="00DA44A5"/>
    <w:rsid w:val="00DA4515"/>
    <w:rsid w:val="00DA4847"/>
    <w:rsid w:val="00DA5597"/>
    <w:rsid w:val="00DA72BC"/>
    <w:rsid w:val="00DA7DB7"/>
    <w:rsid w:val="00DA7E03"/>
    <w:rsid w:val="00DA7EF3"/>
    <w:rsid w:val="00DB03AF"/>
    <w:rsid w:val="00DB03B4"/>
    <w:rsid w:val="00DB0524"/>
    <w:rsid w:val="00DB0763"/>
    <w:rsid w:val="00DB14FF"/>
    <w:rsid w:val="00DB168A"/>
    <w:rsid w:val="00DB337F"/>
    <w:rsid w:val="00DB357C"/>
    <w:rsid w:val="00DB3AAF"/>
    <w:rsid w:val="00DB457C"/>
    <w:rsid w:val="00DB46C5"/>
    <w:rsid w:val="00DB4725"/>
    <w:rsid w:val="00DB4A52"/>
    <w:rsid w:val="00DB5285"/>
    <w:rsid w:val="00DB5289"/>
    <w:rsid w:val="00DB5EFD"/>
    <w:rsid w:val="00DB5F60"/>
    <w:rsid w:val="00DB6F1B"/>
    <w:rsid w:val="00DB71CB"/>
    <w:rsid w:val="00DB7E5F"/>
    <w:rsid w:val="00DC0374"/>
    <w:rsid w:val="00DC0D4C"/>
    <w:rsid w:val="00DC13DD"/>
    <w:rsid w:val="00DC193F"/>
    <w:rsid w:val="00DC1FE4"/>
    <w:rsid w:val="00DC2C33"/>
    <w:rsid w:val="00DC2FB6"/>
    <w:rsid w:val="00DC3861"/>
    <w:rsid w:val="00DC39B6"/>
    <w:rsid w:val="00DC4223"/>
    <w:rsid w:val="00DC459F"/>
    <w:rsid w:val="00DC45E1"/>
    <w:rsid w:val="00DC4727"/>
    <w:rsid w:val="00DC51B8"/>
    <w:rsid w:val="00DC59C2"/>
    <w:rsid w:val="00DC62B9"/>
    <w:rsid w:val="00DC6423"/>
    <w:rsid w:val="00DC650D"/>
    <w:rsid w:val="00DC6BCD"/>
    <w:rsid w:val="00DC7434"/>
    <w:rsid w:val="00DC7650"/>
    <w:rsid w:val="00DC7FB5"/>
    <w:rsid w:val="00DD0750"/>
    <w:rsid w:val="00DD0DCE"/>
    <w:rsid w:val="00DD1074"/>
    <w:rsid w:val="00DD196D"/>
    <w:rsid w:val="00DD2F8D"/>
    <w:rsid w:val="00DD3C97"/>
    <w:rsid w:val="00DD49B3"/>
    <w:rsid w:val="00DD4B9D"/>
    <w:rsid w:val="00DD53BB"/>
    <w:rsid w:val="00DD55D6"/>
    <w:rsid w:val="00DD5886"/>
    <w:rsid w:val="00DD6A9B"/>
    <w:rsid w:val="00DD6E03"/>
    <w:rsid w:val="00DD75DF"/>
    <w:rsid w:val="00DD77A2"/>
    <w:rsid w:val="00DE1ED1"/>
    <w:rsid w:val="00DE2D24"/>
    <w:rsid w:val="00DE30D5"/>
    <w:rsid w:val="00DE51A9"/>
    <w:rsid w:val="00DE5F1A"/>
    <w:rsid w:val="00DE6A95"/>
    <w:rsid w:val="00DF00E3"/>
    <w:rsid w:val="00DF01BB"/>
    <w:rsid w:val="00DF0ACB"/>
    <w:rsid w:val="00DF16B5"/>
    <w:rsid w:val="00DF1B8E"/>
    <w:rsid w:val="00DF26EF"/>
    <w:rsid w:val="00DF2C5A"/>
    <w:rsid w:val="00DF34EF"/>
    <w:rsid w:val="00DF3DB1"/>
    <w:rsid w:val="00DF4254"/>
    <w:rsid w:val="00DF6030"/>
    <w:rsid w:val="00DF6DD9"/>
    <w:rsid w:val="00DF789A"/>
    <w:rsid w:val="00DF7B78"/>
    <w:rsid w:val="00DF7C80"/>
    <w:rsid w:val="00DF7F28"/>
    <w:rsid w:val="00DF7FD1"/>
    <w:rsid w:val="00E00801"/>
    <w:rsid w:val="00E02012"/>
    <w:rsid w:val="00E020B7"/>
    <w:rsid w:val="00E021AE"/>
    <w:rsid w:val="00E02323"/>
    <w:rsid w:val="00E028DF"/>
    <w:rsid w:val="00E02CFF"/>
    <w:rsid w:val="00E03EFD"/>
    <w:rsid w:val="00E04714"/>
    <w:rsid w:val="00E06AAD"/>
    <w:rsid w:val="00E07506"/>
    <w:rsid w:val="00E078DC"/>
    <w:rsid w:val="00E078EE"/>
    <w:rsid w:val="00E07B97"/>
    <w:rsid w:val="00E101A4"/>
    <w:rsid w:val="00E107F4"/>
    <w:rsid w:val="00E116DC"/>
    <w:rsid w:val="00E11AEE"/>
    <w:rsid w:val="00E120ED"/>
    <w:rsid w:val="00E12277"/>
    <w:rsid w:val="00E1280D"/>
    <w:rsid w:val="00E128B1"/>
    <w:rsid w:val="00E12969"/>
    <w:rsid w:val="00E13349"/>
    <w:rsid w:val="00E13910"/>
    <w:rsid w:val="00E14A61"/>
    <w:rsid w:val="00E15A13"/>
    <w:rsid w:val="00E15DDE"/>
    <w:rsid w:val="00E16862"/>
    <w:rsid w:val="00E17053"/>
    <w:rsid w:val="00E17A7F"/>
    <w:rsid w:val="00E17E71"/>
    <w:rsid w:val="00E20048"/>
    <w:rsid w:val="00E2011F"/>
    <w:rsid w:val="00E20179"/>
    <w:rsid w:val="00E205CB"/>
    <w:rsid w:val="00E20F55"/>
    <w:rsid w:val="00E21275"/>
    <w:rsid w:val="00E21AE7"/>
    <w:rsid w:val="00E227DD"/>
    <w:rsid w:val="00E22AFD"/>
    <w:rsid w:val="00E22BB7"/>
    <w:rsid w:val="00E231E7"/>
    <w:rsid w:val="00E2364A"/>
    <w:rsid w:val="00E2511C"/>
    <w:rsid w:val="00E25C6E"/>
    <w:rsid w:val="00E25C98"/>
    <w:rsid w:val="00E25E5F"/>
    <w:rsid w:val="00E26644"/>
    <w:rsid w:val="00E26B23"/>
    <w:rsid w:val="00E27009"/>
    <w:rsid w:val="00E2766B"/>
    <w:rsid w:val="00E304FE"/>
    <w:rsid w:val="00E3090C"/>
    <w:rsid w:val="00E3109F"/>
    <w:rsid w:val="00E310E2"/>
    <w:rsid w:val="00E32902"/>
    <w:rsid w:val="00E337DA"/>
    <w:rsid w:val="00E3383B"/>
    <w:rsid w:val="00E34303"/>
    <w:rsid w:val="00E349A0"/>
    <w:rsid w:val="00E34A37"/>
    <w:rsid w:val="00E34CF2"/>
    <w:rsid w:val="00E34FB3"/>
    <w:rsid w:val="00E34FB4"/>
    <w:rsid w:val="00E35572"/>
    <w:rsid w:val="00E35E1C"/>
    <w:rsid w:val="00E35E8E"/>
    <w:rsid w:val="00E3624A"/>
    <w:rsid w:val="00E3626B"/>
    <w:rsid w:val="00E36669"/>
    <w:rsid w:val="00E36F0D"/>
    <w:rsid w:val="00E3749B"/>
    <w:rsid w:val="00E402CA"/>
    <w:rsid w:val="00E40761"/>
    <w:rsid w:val="00E419B7"/>
    <w:rsid w:val="00E41B0B"/>
    <w:rsid w:val="00E42CE0"/>
    <w:rsid w:val="00E44F3D"/>
    <w:rsid w:val="00E46303"/>
    <w:rsid w:val="00E47529"/>
    <w:rsid w:val="00E4757A"/>
    <w:rsid w:val="00E50000"/>
    <w:rsid w:val="00E50CA8"/>
    <w:rsid w:val="00E519A3"/>
    <w:rsid w:val="00E51F2E"/>
    <w:rsid w:val="00E523B5"/>
    <w:rsid w:val="00E52A3D"/>
    <w:rsid w:val="00E52D9A"/>
    <w:rsid w:val="00E5302E"/>
    <w:rsid w:val="00E53F8C"/>
    <w:rsid w:val="00E55027"/>
    <w:rsid w:val="00E551B6"/>
    <w:rsid w:val="00E55BAC"/>
    <w:rsid w:val="00E55D39"/>
    <w:rsid w:val="00E57B66"/>
    <w:rsid w:val="00E57CB3"/>
    <w:rsid w:val="00E57CCC"/>
    <w:rsid w:val="00E57E4B"/>
    <w:rsid w:val="00E601C8"/>
    <w:rsid w:val="00E60842"/>
    <w:rsid w:val="00E610D8"/>
    <w:rsid w:val="00E6142F"/>
    <w:rsid w:val="00E629A8"/>
    <w:rsid w:val="00E62F14"/>
    <w:rsid w:val="00E6315D"/>
    <w:rsid w:val="00E63208"/>
    <w:rsid w:val="00E634B2"/>
    <w:rsid w:val="00E64676"/>
    <w:rsid w:val="00E64909"/>
    <w:rsid w:val="00E64914"/>
    <w:rsid w:val="00E64CBD"/>
    <w:rsid w:val="00E64D01"/>
    <w:rsid w:val="00E65103"/>
    <w:rsid w:val="00E65904"/>
    <w:rsid w:val="00E65F79"/>
    <w:rsid w:val="00E66155"/>
    <w:rsid w:val="00E6677D"/>
    <w:rsid w:val="00E66D83"/>
    <w:rsid w:val="00E66DDC"/>
    <w:rsid w:val="00E6785F"/>
    <w:rsid w:val="00E67F51"/>
    <w:rsid w:val="00E711AB"/>
    <w:rsid w:val="00E71603"/>
    <w:rsid w:val="00E71971"/>
    <w:rsid w:val="00E7301C"/>
    <w:rsid w:val="00E73690"/>
    <w:rsid w:val="00E73ADB"/>
    <w:rsid w:val="00E73C3F"/>
    <w:rsid w:val="00E74566"/>
    <w:rsid w:val="00E74A46"/>
    <w:rsid w:val="00E74E65"/>
    <w:rsid w:val="00E761FF"/>
    <w:rsid w:val="00E7668D"/>
    <w:rsid w:val="00E76FBD"/>
    <w:rsid w:val="00E80615"/>
    <w:rsid w:val="00E80ABD"/>
    <w:rsid w:val="00E811E6"/>
    <w:rsid w:val="00E8151C"/>
    <w:rsid w:val="00E816C9"/>
    <w:rsid w:val="00E81A07"/>
    <w:rsid w:val="00E82CE2"/>
    <w:rsid w:val="00E83291"/>
    <w:rsid w:val="00E834F6"/>
    <w:rsid w:val="00E836CC"/>
    <w:rsid w:val="00E84D81"/>
    <w:rsid w:val="00E856D1"/>
    <w:rsid w:val="00E86186"/>
    <w:rsid w:val="00E864C6"/>
    <w:rsid w:val="00E86C60"/>
    <w:rsid w:val="00E87373"/>
    <w:rsid w:val="00E87526"/>
    <w:rsid w:val="00E875AF"/>
    <w:rsid w:val="00E90A61"/>
    <w:rsid w:val="00E90AAA"/>
    <w:rsid w:val="00E91654"/>
    <w:rsid w:val="00E91DAA"/>
    <w:rsid w:val="00E91DC3"/>
    <w:rsid w:val="00E91E66"/>
    <w:rsid w:val="00E92875"/>
    <w:rsid w:val="00E92D23"/>
    <w:rsid w:val="00E93E4D"/>
    <w:rsid w:val="00E946EC"/>
    <w:rsid w:val="00E949FB"/>
    <w:rsid w:val="00E94BA4"/>
    <w:rsid w:val="00E950EF"/>
    <w:rsid w:val="00E956A7"/>
    <w:rsid w:val="00E9673A"/>
    <w:rsid w:val="00E9724A"/>
    <w:rsid w:val="00E975A6"/>
    <w:rsid w:val="00EA12D2"/>
    <w:rsid w:val="00EA1B05"/>
    <w:rsid w:val="00EA227D"/>
    <w:rsid w:val="00EA2475"/>
    <w:rsid w:val="00EA2A5E"/>
    <w:rsid w:val="00EA2EFB"/>
    <w:rsid w:val="00EA3B54"/>
    <w:rsid w:val="00EA448B"/>
    <w:rsid w:val="00EA5481"/>
    <w:rsid w:val="00EA6745"/>
    <w:rsid w:val="00EA6BC3"/>
    <w:rsid w:val="00EA73F0"/>
    <w:rsid w:val="00EA77A5"/>
    <w:rsid w:val="00EA780E"/>
    <w:rsid w:val="00EA7D80"/>
    <w:rsid w:val="00EA7FDF"/>
    <w:rsid w:val="00EB017A"/>
    <w:rsid w:val="00EB052F"/>
    <w:rsid w:val="00EB0C2E"/>
    <w:rsid w:val="00EB1AE1"/>
    <w:rsid w:val="00EB31FF"/>
    <w:rsid w:val="00EB4AF2"/>
    <w:rsid w:val="00EB51D6"/>
    <w:rsid w:val="00EB5AA3"/>
    <w:rsid w:val="00EB5F03"/>
    <w:rsid w:val="00EB6134"/>
    <w:rsid w:val="00EB62E2"/>
    <w:rsid w:val="00EB6661"/>
    <w:rsid w:val="00EB6996"/>
    <w:rsid w:val="00EB7391"/>
    <w:rsid w:val="00EB7756"/>
    <w:rsid w:val="00EB7A4F"/>
    <w:rsid w:val="00EC0933"/>
    <w:rsid w:val="00EC0EEA"/>
    <w:rsid w:val="00EC1782"/>
    <w:rsid w:val="00EC1DE7"/>
    <w:rsid w:val="00EC2820"/>
    <w:rsid w:val="00EC2E98"/>
    <w:rsid w:val="00EC4093"/>
    <w:rsid w:val="00EC4631"/>
    <w:rsid w:val="00EC56DC"/>
    <w:rsid w:val="00EC5CBC"/>
    <w:rsid w:val="00EC5DA0"/>
    <w:rsid w:val="00EC69C6"/>
    <w:rsid w:val="00EC6AC7"/>
    <w:rsid w:val="00EC71E9"/>
    <w:rsid w:val="00EC7259"/>
    <w:rsid w:val="00EC760F"/>
    <w:rsid w:val="00EC7657"/>
    <w:rsid w:val="00ED1010"/>
    <w:rsid w:val="00ED17F5"/>
    <w:rsid w:val="00ED1C52"/>
    <w:rsid w:val="00ED2AEF"/>
    <w:rsid w:val="00ED372D"/>
    <w:rsid w:val="00ED37D4"/>
    <w:rsid w:val="00ED5E93"/>
    <w:rsid w:val="00ED5F08"/>
    <w:rsid w:val="00ED7E6A"/>
    <w:rsid w:val="00EE0359"/>
    <w:rsid w:val="00EE03F3"/>
    <w:rsid w:val="00EE20DD"/>
    <w:rsid w:val="00EE27D2"/>
    <w:rsid w:val="00EE2AB1"/>
    <w:rsid w:val="00EE2DAE"/>
    <w:rsid w:val="00EE3518"/>
    <w:rsid w:val="00EE3938"/>
    <w:rsid w:val="00EE3FE4"/>
    <w:rsid w:val="00EE4025"/>
    <w:rsid w:val="00EE5327"/>
    <w:rsid w:val="00EE5C9E"/>
    <w:rsid w:val="00EE643C"/>
    <w:rsid w:val="00EE70EB"/>
    <w:rsid w:val="00EE7144"/>
    <w:rsid w:val="00EE71D8"/>
    <w:rsid w:val="00EE7590"/>
    <w:rsid w:val="00EE7C8D"/>
    <w:rsid w:val="00EF2787"/>
    <w:rsid w:val="00EF29D9"/>
    <w:rsid w:val="00EF2C74"/>
    <w:rsid w:val="00EF2E7D"/>
    <w:rsid w:val="00EF327D"/>
    <w:rsid w:val="00EF43E9"/>
    <w:rsid w:val="00EF449D"/>
    <w:rsid w:val="00EF653D"/>
    <w:rsid w:val="00EF6B0C"/>
    <w:rsid w:val="00F01257"/>
    <w:rsid w:val="00F0139B"/>
    <w:rsid w:val="00F01B4E"/>
    <w:rsid w:val="00F03B4E"/>
    <w:rsid w:val="00F042E9"/>
    <w:rsid w:val="00F05021"/>
    <w:rsid w:val="00F05128"/>
    <w:rsid w:val="00F0539B"/>
    <w:rsid w:val="00F05CB8"/>
    <w:rsid w:val="00F0650B"/>
    <w:rsid w:val="00F06CC0"/>
    <w:rsid w:val="00F07049"/>
    <w:rsid w:val="00F07FAD"/>
    <w:rsid w:val="00F10698"/>
    <w:rsid w:val="00F10A06"/>
    <w:rsid w:val="00F11D43"/>
    <w:rsid w:val="00F11D9D"/>
    <w:rsid w:val="00F120B3"/>
    <w:rsid w:val="00F12FFA"/>
    <w:rsid w:val="00F13078"/>
    <w:rsid w:val="00F135E7"/>
    <w:rsid w:val="00F135FE"/>
    <w:rsid w:val="00F13A1D"/>
    <w:rsid w:val="00F13D65"/>
    <w:rsid w:val="00F1475B"/>
    <w:rsid w:val="00F14AB4"/>
    <w:rsid w:val="00F15053"/>
    <w:rsid w:val="00F1544E"/>
    <w:rsid w:val="00F15BA7"/>
    <w:rsid w:val="00F163BC"/>
    <w:rsid w:val="00F16B69"/>
    <w:rsid w:val="00F173B7"/>
    <w:rsid w:val="00F176A2"/>
    <w:rsid w:val="00F17A2A"/>
    <w:rsid w:val="00F17C2F"/>
    <w:rsid w:val="00F2024B"/>
    <w:rsid w:val="00F209D2"/>
    <w:rsid w:val="00F20AA3"/>
    <w:rsid w:val="00F20D23"/>
    <w:rsid w:val="00F20F83"/>
    <w:rsid w:val="00F21293"/>
    <w:rsid w:val="00F21483"/>
    <w:rsid w:val="00F22123"/>
    <w:rsid w:val="00F22B37"/>
    <w:rsid w:val="00F23AA2"/>
    <w:rsid w:val="00F245CB"/>
    <w:rsid w:val="00F253DD"/>
    <w:rsid w:val="00F27617"/>
    <w:rsid w:val="00F27B51"/>
    <w:rsid w:val="00F27D83"/>
    <w:rsid w:val="00F3076A"/>
    <w:rsid w:val="00F308B4"/>
    <w:rsid w:val="00F30F16"/>
    <w:rsid w:val="00F30F8C"/>
    <w:rsid w:val="00F311A2"/>
    <w:rsid w:val="00F31B58"/>
    <w:rsid w:val="00F31DA8"/>
    <w:rsid w:val="00F32206"/>
    <w:rsid w:val="00F328F4"/>
    <w:rsid w:val="00F32DDE"/>
    <w:rsid w:val="00F333D3"/>
    <w:rsid w:val="00F34DF5"/>
    <w:rsid w:val="00F34E44"/>
    <w:rsid w:val="00F34F48"/>
    <w:rsid w:val="00F35111"/>
    <w:rsid w:val="00F351A6"/>
    <w:rsid w:val="00F35752"/>
    <w:rsid w:val="00F357F7"/>
    <w:rsid w:val="00F35A60"/>
    <w:rsid w:val="00F35C43"/>
    <w:rsid w:val="00F35FD6"/>
    <w:rsid w:val="00F361C9"/>
    <w:rsid w:val="00F3756D"/>
    <w:rsid w:val="00F378FE"/>
    <w:rsid w:val="00F37CCC"/>
    <w:rsid w:val="00F401B7"/>
    <w:rsid w:val="00F40A35"/>
    <w:rsid w:val="00F40CAC"/>
    <w:rsid w:val="00F413B3"/>
    <w:rsid w:val="00F416C9"/>
    <w:rsid w:val="00F42A9B"/>
    <w:rsid w:val="00F42BD8"/>
    <w:rsid w:val="00F441D1"/>
    <w:rsid w:val="00F4471B"/>
    <w:rsid w:val="00F4544A"/>
    <w:rsid w:val="00F45DA1"/>
    <w:rsid w:val="00F45E2B"/>
    <w:rsid w:val="00F47381"/>
    <w:rsid w:val="00F4756E"/>
    <w:rsid w:val="00F509F1"/>
    <w:rsid w:val="00F51874"/>
    <w:rsid w:val="00F5193B"/>
    <w:rsid w:val="00F5306D"/>
    <w:rsid w:val="00F530F3"/>
    <w:rsid w:val="00F5367A"/>
    <w:rsid w:val="00F53EC8"/>
    <w:rsid w:val="00F55E02"/>
    <w:rsid w:val="00F568D1"/>
    <w:rsid w:val="00F57EAE"/>
    <w:rsid w:val="00F600CC"/>
    <w:rsid w:val="00F600E4"/>
    <w:rsid w:val="00F601AA"/>
    <w:rsid w:val="00F602BD"/>
    <w:rsid w:val="00F6095C"/>
    <w:rsid w:val="00F609C1"/>
    <w:rsid w:val="00F60C23"/>
    <w:rsid w:val="00F617FC"/>
    <w:rsid w:val="00F6197F"/>
    <w:rsid w:val="00F61B39"/>
    <w:rsid w:val="00F620FE"/>
    <w:rsid w:val="00F62465"/>
    <w:rsid w:val="00F64D2C"/>
    <w:rsid w:val="00F64D6C"/>
    <w:rsid w:val="00F659EE"/>
    <w:rsid w:val="00F65A67"/>
    <w:rsid w:val="00F65DFD"/>
    <w:rsid w:val="00F66170"/>
    <w:rsid w:val="00F66456"/>
    <w:rsid w:val="00F707E8"/>
    <w:rsid w:val="00F708D9"/>
    <w:rsid w:val="00F70B59"/>
    <w:rsid w:val="00F70BE4"/>
    <w:rsid w:val="00F71805"/>
    <w:rsid w:val="00F721AB"/>
    <w:rsid w:val="00F7265E"/>
    <w:rsid w:val="00F7283A"/>
    <w:rsid w:val="00F73038"/>
    <w:rsid w:val="00F73744"/>
    <w:rsid w:val="00F73BCA"/>
    <w:rsid w:val="00F740A5"/>
    <w:rsid w:val="00F74D58"/>
    <w:rsid w:val="00F74E52"/>
    <w:rsid w:val="00F7553D"/>
    <w:rsid w:val="00F7561A"/>
    <w:rsid w:val="00F75705"/>
    <w:rsid w:val="00F75CEC"/>
    <w:rsid w:val="00F768B1"/>
    <w:rsid w:val="00F808C6"/>
    <w:rsid w:val="00F8096F"/>
    <w:rsid w:val="00F809A3"/>
    <w:rsid w:val="00F80F6F"/>
    <w:rsid w:val="00F810BE"/>
    <w:rsid w:val="00F81DC9"/>
    <w:rsid w:val="00F832EB"/>
    <w:rsid w:val="00F84662"/>
    <w:rsid w:val="00F852E6"/>
    <w:rsid w:val="00F8714F"/>
    <w:rsid w:val="00F8747F"/>
    <w:rsid w:val="00F879A4"/>
    <w:rsid w:val="00F90AAC"/>
    <w:rsid w:val="00F91766"/>
    <w:rsid w:val="00F91DDD"/>
    <w:rsid w:val="00F920A6"/>
    <w:rsid w:val="00F92696"/>
    <w:rsid w:val="00F92E40"/>
    <w:rsid w:val="00F931C3"/>
    <w:rsid w:val="00F9321B"/>
    <w:rsid w:val="00F93347"/>
    <w:rsid w:val="00F93462"/>
    <w:rsid w:val="00F93BF0"/>
    <w:rsid w:val="00F93CA6"/>
    <w:rsid w:val="00F94557"/>
    <w:rsid w:val="00F95148"/>
    <w:rsid w:val="00F956B5"/>
    <w:rsid w:val="00F95A7F"/>
    <w:rsid w:val="00F95D02"/>
    <w:rsid w:val="00F961AD"/>
    <w:rsid w:val="00FA004D"/>
    <w:rsid w:val="00FA0395"/>
    <w:rsid w:val="00FA08A9"/>
    <w:rsid w:val="00FA0A1C"/>
    <w:rsid w:val="00FA0A7D"/>
    <w:rsid w:val="00FA0BF0"/>
    <w:rsid w:val="00FA146C"/>
    <w:rsid w:val="00FA2B9E"/>
    <w:rsid w:val="00FA3F73"/>
    <w:rsid w:val="00FA40F9"/>
    <w:rsid w:val="00FA55C6"/>
    <w:rsid w:val="00FA55D0"/>
    <w:rsid w:val="00FA5A6C"/>
    <w:rsid w:val="00FA5E1D"/>
    <w:rsid w:val="00FA5FBF"/>
    <w:rsid w:val="00FA6CE7"/>
    <w:rsid w:val="00FA7129"/>
    <w:rsid w:val="00FB004F"/>
    <w:rsid w:val="00FB0250"/>
    <w:rsid w:val="00FB069C"/>
    <w:rsid w:val="00FB1252"/>
    <w:rsid w:val="00FB1C7D"/>
    <w:rsid w:val="00FB1DE0"/>
    <w:rsid w:val="00FB21F7"/>
    <w:rsid w:val="00FB269C"/>
    <w:rsid w:val="00FB586E"/>
    <w:rsid w:val="00FB68A2"/>
    <w:rsid w:val="00FB71F6"/>
    <w:rsid w:val="00FB73E1"/>
    <w:rsid w:val="00FB7981"/>
    <w:rsid w:val="00FB7C90"/>
    <w:rsid w:val="00FB7F43"/>
    <w:rsid w:val="00FC0334"/>
    <w:rsid w:val="00FC0350"/>
    <w:rsid w:val="00FC1785"/>
    <w:rsid w:val="00FC30BB"/>
    <w:rsid w:val="00FC32B3"/>
    <w:rsid w:val="00FC520B"/>
    <w:rsid w:val="00FC6720"/>
    <w:rsid w:val="00FC6AA6"/>
    <w:rsid w:val="00FC6D27"/>
    <w:rsid w:val="00FC764B"/>
    <w:rsid w:val="00FC7A17"/>
    <w:rsid w:val="00FD0611"/>
    <w:rsid w:val="00FD089A"/>
    <w:rsid w:val="00FD0CD4"/>
    <w:rsid w:val="00FD1C18"/>
    <w:rsid w:val="00FD1E7A"/>
    <w:rsid w:val="00FD2309"/>
    <w:rsid w:val="00FD24F0"/>
    <w:rsid w:val="00FD45C5"/>
    <w:rsid w:val="00FD4DC2"/>
    <w:rsid w:val="00FD4F56"/>
    <w:rsid w:val="00FD601F"/>
    <w:rsid w:val="00FD62EF"/>
    <w:rsid w:val="00FD6525"/>
    <w:rsid w:val="00FD6A67"/>
    <w:rsid w:val="00FD6FD0"/>
    <w:rsid w:val="00FD7C0D"/>
    <w:rsid w:val="00FE1EE2"/>
    <w:rsid w:val="00FE2611"/>
    <w:rsid w:val="00FE28AB"/>
    <w:rsid w:val="00FE2D5D"/>
    <w:rsid w:val="00FE38B4"/>
    <w:rsid w:val="00FE4D20"/>
    <w:rsid w:val="00FE50C3"/>
    <w:rsid w:val="00FE53E5"/>
    <w:rsid w:val="00FE5716"/>
    <w:rsid w:val="00FE6E38"/>
    <w:rsid w:val="00FE73C9"/>
    <w:rsid w:val="00FE7D38"/>
    <w:rsid w:val="00FF0015"/>
    <w:rsid w:val="00FF034F"/>
    <w:rsid w:val="00FF072A"/>
    <w:rsid w:val="00FF0ECC"/>
    <w:rsid w:val="00FF395B"/>
    <w:rsid w:val="00FF3CC6"/>
    <w:rsid w:val="00FF3F0D"/>
    <w:rsid w:val="00FF4A5C"/>
    <w:rsid w:val="00FF5410"/>
    <w:rsid w:val="00FF603A"/>
    <w:rsid w:val="00FF7088"/>
    <w:rsid w:val="00FF713A"/>
    <w:rsid w:val="00FF7486"/>
    <w:rsid w:val="1CE5B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ADA14"/>
  <w15:chartTrackingRefBased/>
  <w15:docId w15:val="{0E8BE46C-F464-4C13-A180-0B5B2B0FA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2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96E45"/>
    <w:pPr>
      <w:keepNext/>
      <w:keepLines/>
      <w:numPr>
        <w:numId w:val="1"/>
      </w:numPr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6718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P1Heading1">
    <w:name w:val="SP1 Heading 1"/>
    <w:basedOn w:val="Normal"/>
    <w:link w:val="SP1Heading1Char"/>
    <w:qFormat/>
    <w:rsid w:val="005A6718"/>
    <w:rPr>
      <w:b/>
      <w:caps/>
    </w:rPr>
  </w:style>
  <w:style w:type="paragraph" w:customStyle="1" w:styleId="SP2Heading2">
    <w:name w:val="SP2 Heading 2"/>
    <w:basedOn w:val="Normal"/>
    <w:link w:val="SP2Heading2Char"/>
    <w:qFormat/>
    <w:rsid w:val="0037145F"/>
    <w:rPr>
      <w:b/>
    </w:rPr>
  </w:style>
  <w:style w:type="character" w:customStyle="1" w:styleId="SP1Heading1Char">
    <w:name w:val="SP1 Heading 1 Char"/>
    <w:basedOn w:val="DefaultParagraphFont"/>
    <w:link w:val="SP1Heading1"/>
    <w:rsid w:val="005A6718"/>
    <w:rPr>
      <w:rFonts w:ascii="Times New Roman" w:hAnsi="Times New Roman"/>
      <w:b/>
      <w:caps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37145F"/>
    <w:pPr>
      <w:spacing w:after="200"/>
    </w:pPr>
    <w:rPr>
      <w:i/>
      <w:iCs/>
      <w:szCs w:val="18"/>
    </w:rPr>
  </w:style>
  <w:style w:type="character" w:customStyle="1" w:styleId="SP2Heading2Char">
    <w:name w:val="SP2 Heading 2 Char"/>
    <w:basedOn w:val="DefaultParagraphFont"/>
    <w:link w:val="SP2Heading2"/>
    <w:rsid w:val="0037145F"/>
    <w:rPr>
      <w:b/>
    </w:rPr>
  </w:style>
  <w:style w:type="table" w:styleId="TableGrid">
    <w:name w:val="Table Grid"/>
    <w:basedOn w:val="TableNormal"/>
    <w:uiPriority w:val="39"/>
    <w:rsid w:val="00371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96E45"/>
    <w:rPr>
      <w:rFonts w:ascii="Times New Roman" w:eastAsiaTheme="majorEastAsia" w:hAnsi="Times New Roman" w:cstheme="majorBidi"/>
      <w:b/>
      <w:caps/>
      <w:sz w:val="24"/>
      <w:szCs w:val="32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5A6718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5A6718"/>
    <w:pPr>
      <w:spacing w:after="100"/>
      <w:ind w:left="220"/>
    </w:pPr>
    <w:rPr>
      <w:rFonts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rsid w:val="00240A4C"/>
    <w:pPr>
      <w:tabs>
        <w:tab w:val="left" w:pos="450"/>
        <w:tab w:val="right" w:leader="dot" w:pos="9350"/>
      </w:tabs>
      <w:spacing w:after="10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5A6718"/>
    <w:pPr>
      <w:spacing w:after="100"/>
      <w:ind w:left="440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5A671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A6718"/>
    <w:rPr>
      <w:rFonts w:ascii="Times New Roman" w:eastAsiaTheme="majorEastAsia" w:hAnsi="Times New Roman" w:cstheme="majorBidi"/>
      <w:b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5A67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6718"/>
  </w:style>
  <w:style w:type="paragraph" w:styleId="Footer">
    <w:name w:val="footer"/>
    <w:basedOn w:val="Normal"/>
    <w:link w:val="FooterChar"/>
    <w:uiPriority w:val="99"/>
    <w:unhideWhenUsed/>
    <w:rsid w:val="005A67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6718"/>
  </w:style>
  <w:style w:type="paragraph" w:styleId="ListParagraph">
    <w:name w:val="List Paragraph"/>
    <w:basedOn w:val="Normal"/>
    <w:uiPriority w:val="34"/>
    <w:qFormat/>
    <w:rsid w:val="0019301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6E0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E0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D27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27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27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27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27E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B2491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C3420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6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7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60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7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4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9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2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0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3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0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6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5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5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4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7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38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4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0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4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8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7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5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3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kaggle.com/datasets/vishesh1412/celebrity-face-image-dataset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youtube.com/watch?v=oXlwWbU8l2o&amp;ab_channel=freeCodeCamp.or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154BD755D9654BBAEB81675C6D1668" ma:contentTypeVersion="13" ma:contentTypeDescription="Create a new document." ma:contentTypeScope="" ma:versionID="86e08bb593bc14d6680d5c40c8e6eb99">
  <xsd:schema xmlns:xsd="http://www.w3.org/2001/XMLSchema" xmlns:xs="http://www.w3.org/2001/XMLSchema" xmlns:p="http://schemas.microsoft.com/office/2006/metadata/properties" xmlns:ns3="4ff6bb7d-c902-4148-8b83-1c94618ff683" xmlns:ns4="3fa3b342-6d08-4819-9da8-1c00513add07" targetNamespace="http://schemas.microsoft.com/office/2006/metadata/properties" ma:root="true" ma:fieldsID="f84817771804d01cb1390a6648d4830d" ns3:_="" ns4:_="">
    <xsd:import namespace="4ff6bb7d-c902-4148-8b83-1c94618ff683"/>
    <xsd:import namespace="3fa3b342-6d08-4819-9da8-1c00513add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6bb7d-c902-4148-8b83-1c94618ff6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a3b342-6d08-4819-9da8-1c00513add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861F259-AC4D-4E29-82C5-8DA5D5A4ED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049EDA-26B0-4D62-8B81-AA8ABB492A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1AA724-EC55-4886-8285-5F65D155CD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6bb7d-c902-4148-8b83-1c94618ff683"/>
    <ds:schemaRef ds:uri="3fa3b342-6d08-4819-9da8-1c00513add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8281BE-DC20-E641-A731-55CF2B93F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442</Words>
  <Characters>1392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16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zer, Senay</dc:creator>
  <cp:keywords/>
  <dc:description/>
  <cp:lastModifiedBy>Lee, Ju Na</cp:lastModifiedBy>
  <cp:revision>6</cp:revision>
  <cp:lastPrinted>2019-08-02T18:33:00Z</cp:lastPrinted>
  <dcterms:created xsi:type="dcterms:W3CDTF">2023-04-22T02:49:00Z</dcterms:created>
  <dcterms:modified xsi:type="dcterms:W3CDTF">2023-11-30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154BD755D9654BBAEB81675C6D1668</vt:lpwstr>
  </property>
  <property fmtid="{D5CDD505-2E9C-101B-9397-08002B2CF9AE}" pid="3" name="MSIP_Label_4044bd30-2ed7-4c9d-9d12-46200872a97b_Enabled">
    <vt:lpwstr>true</vt:lpwstr>
  </property>
  <property fmtid="{D5CDD505-2E9C-101B-9397-08002B2CF9AE}" pid="4" name="MSIP_Label_4044bd30-2ed7-4c9d-9d12-46200872a97b_SetDate">
    <vt:lpwstr>2023-02-20T03:13:50Z</vt:lpwstr>
  </property>
  <property fmtid="{D5CDD505-2E9C-101B-9397-08002B2CF9AE}" pid="5" name="MSIP_Label_4044bd30-2ed7-4c9d-9d12-46200872a97b_Method">
    <vt:lpwstr>Standard</vt:lpwstr>
  </property>
  <property fmtid="{D5CDD505-2E9C-101B-9397-08002B2CF9AE}" pid="6" name="MSIP_Label_4044bd30-2ed7-4c9d-9d12-46200872a97b_Name">
    <vt:lpwstr>defa4170-0d19-0005-0004-bc88714345d2</vt:lpwstr>
  </property>
  <property fmtid="{D5CDD505-2E9C-101B-9397-08002B2CF9AE}" pid="7" name="MSIP_Label_4044bd30-2ed7-4c9d-9d12-46200872a97b_SiteId">
    <vt:lpwstr>4130bd39-7c53-419c-b1e5-8758d6d63f21</vt:lpwstr>
  </property>
  <property fmtid="{D5CDD505-2E9C-101B-9397-08002B2CF9AE}" pid="8" name="MSIP_Label_4044bd30-2ed7-4c9d-9d12-46200872a97b_ActionId">
    <vt:lpwstr>6b51cf8d-d83f-4848-88c5-c8e1b6daf3d8</vt:lpwstr>
  </property>
  <property fmtid="{D5CDD505-2E9C-101B-9397-08002B2CF9AE}" pid="9" name="MSIP_Label_4044bd30-2ed7-4c9d-9d12-46200872a97b_ContentBits">
    <vt:lpwstr>0</vt:lpwstr>
  </property>
</Properties>
</file>